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53E1B8" w14:textId="45C08B22" w:rsidR="006136CD" w:rsidRDefault="006136CD" w:rsidP="006136CD">
      <w:pPr>
        <w:pStyle w:val="Heading1"/>
      </w:pPr>
      <w:bookmarkStart w:id="0" w:name="_Ref52031098"/>
      <w:bookmarkStart w:id="1" w:name="_Toc55207104"/>
      <w:r w:rsidRPr="00406220">
        <w:rPr>
          <w:highlight w:val="yellow"/>
        </w:rPr>
        <w:t xml:space="preserve">Setting up </w:t>
      </w:r>
      <w:r w:rsidR="007C4222" w:rsidRPr="00406220">
        <w:rPr>
          <w:highlight w:val="yellow"/>
        </w:rPr>
        <w:t xml:space="preserve">Python / </w:t>
      </w:r>
      <w:proofErr w:type="spellStart"/>
      <w:r w:rsidRPr="00406220">
        <w:rPr>
          <w:highlight w:val="yellow"/>
        </w:rPr>
        <w:t>IfcOpenShell</w:t>
      </w:r>
      <w:proofErr w:type="spellEnd"/>
      <w:r w:rsidRPr="00406220">
        <w:rPr>
          <w:highlight w:val="yellow"/>
        </w:rPr>
        <w:t xml:space="preserve"> </w:t>
      </w:r>
      <w:r w:rsidR="00DE0951" w:rsidRPr="00406220">
        <w:rPr>
          <w:highlight w:val="yellow"/>
        </w:rPr>
        <w:t>on your machine</w:t>
      </w:r>
      <w:bookmarkEnd w:id="0"/>
      <w:bookmarkEnd w:id="1"/>
    </w:p>
    <w:p w14:paraId="5064CD3B" w14:textId="26F615C7" w:rsidR="00DE0951" w:rsidRDefault="006136CD" w:rsidP="006136CD">
      <w:r>
        <w:t>We have been using the RWTH viewer, which is great to get us started</w:t>
      </w:r>
      <w:r w:rsidR="00DE0951">
        <w:t xml:space="preserve">, </w:t>
      </w:r>
      <w:r>
        <w:t>but we do not always need the graphical interface and you might like to run python form the command line / terminal.</w:t>
      </w:r>
      <w:r w:rsidR="00DE0951">
        <w:t xml:space="preserve"> </w:t>
      </w:r>
      <w:r>
        <w:t xml:space="preserve">The advantage to this approach is you can have better control of the </w:t>
      </w:r>
      <w:r w:rsidR="00833D0F">
        <w:t>script and the libraries that you are including</w:t>
      </w:r>
      <w:r w:rsidR="00DE0951">
        <w:t xml:space="preserve">. </w:t>
      </w:r>
      <w:r w:rsidRPr="008941DB">
        <w:t xml:space="preserve">Ok now we have Python set up we can add the </w:t>
      </w:r>
      <w:proofErr w:type="spellStart"/>
      <w:r w:rsidRPr="008941DB">
        <w:t>IfcOpenShell</w:t>
      </w:r>
      <w:proofErr w:type="spellEnd"/>
      <w:r w:rsidRPr="008941DB">
        <w:t xml:space="preserve"> Library. </w:t>
      </w:r>
    </w:p>
    <w:p w14:paraId="704BD236" w14:textId="0BB7D86A" w:rsidR="00DE0951" w:rsidRPr="00DE0951" w:rsidRDefault="00DE0951" w:rsidP="00406220">
      <w:pPr>
        <w:pStyle w:val="Heading2"/>
      </w:pPr>
      <w:bookmarkStart w:id="2" w:name="_Toc55207105"/>
      <w:r w:rsidRPr="00DE0951">
        <w:t>Step 1: Check if python installed on your machine and what version it is.</w:t>
      </w:r>
      <w:bookmarkEnd w:id="2"/>
    </w:p>
    <w:p w14:paraId="1DAE017B" w14:textId="6073AA9A" w:rsidR="006136CD" w:rsidRPr="008941DB" w:rsidRDefault="006136CD" w:rsidP="0044379C">
      <w:pPr>
        <w:ind w:left="360"/>
      </w:pPr>
      <w:r w:rsidRPr="008941DB">
        <w:t xml:space="preserve">To do this we need to add download the correct version of </w:t>
      </w:r>
      <w:proofErr w:type="spellStart"/>
      <w:r w:rsidRPr="008941DB">
        <w:t>IfcOpenShell</w:t>
      </w:r>
      <w:proofErr w:type="spellEnd"/>
      <w:r w:rsidRPr="008941DB">
        <w:t xml:space="preserve"> which depends on your operating system and the version of python you are using. To find this out.</w:t>
      </w:r>
    </w:p>
    <w:p w14:paraId="1B1CD473" w14:textId="77777777" w:rsidR="00DE0951" w:rsidRDefault="29657763" w:rsidP="0044379C">
      <w:pPr>
        <w:pStyle w:val="ListParagraph"/>
        <w:numPr>
          <w:ilvl w:val="0"/>
          <w:numId w:val="6"/>
        </w:numPr>
        <w:ind w:left="1080"/>
      </w:pPr>
      <w:r w:rsidRPr="008941DB">
        <w:t xml:space="preserve">Go to the command line in windows or the </w:t>
      </w:r>
      <w:r>
        <w:t>Terminal</w:t>
      </w:r>
      <w:r w:rsidRPr="008941DB">
        <w:t xml:space="preserve"> in mac and type</w:t>
      </w:r>
      <w:r w:rsidR="00DE0951">
        <w:t>:</w:t>
      </w:r>
      <w:r w:rsidRPr="008941DB">
        <w:t xml:space="preserve"> </w:t>
      </w:r>
    </w:p>
    <w:p w14:paraId="1973866E" w14:textId="1B60C44A" w:rsidR="006136CD" w:rsidRPr="008941DB" w:rsidRDefault="006136CD" w:rsidP="0044379C">
      <w:pPr>
        <w:pStyle w:val="code"/>
        <w:ind w:left="1800"/>
      </w:pPr>
      <w:r w:rsidRPr="008941DB">
        <w:t xml:space="preserve">python </w:t>
      </w:r>
      <w:r w:rsidR="00DE0951">
        <w:t>--</w:t>
      </w:r>
      <w:r w:rsidRPr="008941DB">
        <w:t>version</w:t>
      </w:r>
    </w:p>
    <w:p w14:paraId="6A571390" w14:textId="402590FB" w:rsidR="00DE0951" w:rsidRDefault="0044379C" w:rsidP="0044379C">
      <w:pPr>
        <w:pStyle w:val="code"/>
        <w:ind w:left="1800"/>
      </w:pPr>
      <w:r w:rsidRPr="008941DB">
        <w:rPr>
          <w:noProof/>
        </w:rPr>
        <w:drawing>
          <wp:anchor distT="0" distB="0" distL="114300" distR="114300" simplePos="0" relativeHeight="251658250" behindDoc="0" locked="0" layoutInCell="1" allowOverlap="1" wp14:anchorId="4D043DBB" wp14:editId="7C37CCA4">
            <wp:simplePos x="0" y="0"/>
            <wp:positionH relativeFrom="margin">
              <wp:align>right</wp:align>
            </wp:positionH>
            <wp:positionV relativeFrom="paragraph">
              <wp:posOffset>123190</wp:posOffset>
            </wp:positionV>
            <wp:extent cx="3538855" cy="1690370"/>
            <wp:effectExtent l="0" t="0" r="4445" b="508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3538855" cy="1690370"/>
                    </a:xfrm>
                    <a:prstGeom prst="rect">
                      <a:avLst/>
                    </a:prstGeom>
                  </pic:spPr>
                </pic:pic>
              </a:graphicData>
            </a:graphic>
            <wp14:sizeRelH relativeFrom="margin">
              <wp14:pctWidth>0</wp14:pctWidth>
            </wp14:sizeRelH>
            <wp14:sizeRelV relativeFrom="margin">
              <wp14:pctHeight>0</wp14:pctHeight>
            </wp14:sizeRelV>
          </wp:anchor>
        </w:drawing>
      </w:r>
    </w:p>
    <w:p w14:paraId="59EED695" w14:textId="2D0F367D" w:rsidR="00DE0951" w:rsidRPr="008941DB" w:rsidRDefault="00DE0951" w:rsidP="0044379C">
      <w:pPr>
        <w:pStyle w:val="code"/>
        <w:ind w:left="360"/>
      </w:pPr>
    </w:p>
    <w:p w14:paraId="4FFB9924" w14:textId="77777777" w:rsidR="006136CD" w:rsidRPr="0044379C" w:rsidRDefault="0044379C" w:rsidP="0044379C">
      <w:pPr>
        <w:ind w:left="360"/>
      </w:pPr>
      <w:r>
        <w:t>T</w:t>
      </w:r>
      <w:r w:rsidR="006136CD" w:rsidRPr="008941DB">
        <w:t>his should tell you the version of python that you are using.</w:t>
      </w:r>
      <w:r w:rsidR="00DE0951">
        <w:t xml:space="preserve"> </w:t>
      </w:r>
      <w:r w:rsidR="006136CD">
        <w:t xml:space="preserve">For </w:t>
      </w:r>
      <w:proofErr w:type="gramStart"/>
      <w:r w:rsidR="006136CD">
        <w:t>instance</w:t>
      </w:r>
      <w:proofErr w:type="gramEnd"/>
      <w:r w:rsidR="006136CD">
        <w:t xml:space="preserve"> </w:t>
      </w:r>
      <w:r w:rsidR="00DE0951">
        <w:t xml:space="preserve">you can see here that </w:t>
      </w:r>
      <w:r w:rsidR="006136CD">
        <w:t xml:space="preserve">I am using 3.8.3. </w:t>
      </w:r>
      <w:proofErr w:type="gramStart"/>
      <w:r w:rsidR="006136CD">
        <w:t>So</w:t>
      </w:r>
      <w:proofErr w:type="gramEnd"/>
      <w:r w:rsidR="006136CD">
        <w:t xml:space="preserve"> I can download the correct version from </w:t>
      </w:r>
      <w:hyperlink r:id="rId12" w:history="1">
        <w:r w:rsidR="006136CD" w:rsidRPr="009B0651">
          <w:rPr>
            <w:rStyle w:val="Hyperlink"/>
          </w:rPr>
          <w:t>http://ifcopenshell.org/python</w:t>
        </w:r>
      </w:hyperlink>
      <w:r w:rsidR="006136CD">
        <w:t>.</w:t>
      </w:r>
      <w:r w:rsidR="00DE0951">
        <w:t xml:space="preserve"> </w:t>
      </w:r>
    </w:p>
    <w:p w14:paraId="3DEC0D63" w14:textId="440F8AB8" w:rsidR="0044379C" w:rsidRDefault="0044379C" w:rsidP="00406220">
      <w:pPr>
        <w:pStyle w:val="Heading2"/>
        <w:rPr>
          <w:rStyle w:val="Heading3Char"/>
        </w:rPr>
      </w:pPr>
      <w:bookmarkStart w:id="3" w:name="_Toc55207106"/>
      <w:r w:rsidRPr="0044379C">
        <w:rPr>
          <w:rStyle w:val="Heading3Char"/>
          <w:noProof/>
        </w:rPr>
        <w:drawing>
          <wp:anchor distT="0" distB="0" distL="114300" distR="114300" simplePos="0" relativeHeight="251658251" behindDoc="0" locked="0" layoutInCell="1" allowOverlap="1" wp14:anchorId="4AA2162B" wp14:editId="5A115185">
            <wp:simplePos x="0" y="0"/>
            <wp:positionH relativeFrom="margin">
              <wp:align>right</wp:align>
            </wp:positionH>
            <wp:positionV relativeFrom="paragraph">
              <wp:posOffset>255270</wp:posOffset>
            </wp:positionV>
            <wp:extent cx="3512820" cy="169545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3512820" cy="1695450"/>
                    </a:xfrm>
                    <a:prstGeom prst="rect">
                      <a:avLst/>
                    </a:prstGeom>
                  </pic:spPr>
                </pic:pic>
              </a:graphicData>
            </a:graphic>
            <wp14:sizeRelH relativeFrom="margin">
              <wp14:pctWidth>0</wp14:pctWidth>
            </wp14:sizeRelH>
            <wp14:sizeRelV relativeFrom="margin">
              <wp14:pctHeight>0</wp14:pctHeight>
            </wp14:sizeRelV>
          </wp:anchor>
        </w:drawing>
      </w:r>
      <w:r w:rsidR="14D739A2" w:rsidRPr="0044379C">
        <w:rPr>
          <w:rStyle w:val="Heading3Char"/>
        </w:rPr>
        <w:t>Step 2: jump into and out of python from the command line / terminal</w:t>
      </w:r>
      <w:r w:rsidR="1BB901FB">
        <w:rPr>
          <w:rStyle w:val="Heading3Char"/>
        </w:rPr>
        <w:t xml:space="preserve"> (optional)</w:t>
      </w:r>
      <w:bookmarkEnd w:id="3"/>
    </w:p>
    <w:p w14:paraId="28BC82D1" w14:textId="51B05309" w:rsidR="0044379C" w:rsidRPr="0044379C" w:rsidRDefault="0044379C" w:rsidP="0044379C">
      <w:pPr>
        <w:ind w:left="720"/>
        <w:rPr>
          <w:rFonts w:ascii="Bahnschrift SemiBold" w:eastAsiaTheme="majorEastAsia" w:hAnsi="Bahnschrift SemiBold" w:cstheme="majorBidi"/>
          <w:sz w:val="24"/>
          <w:szCs w:val="24"/>
          <w:u w:val="single"/>
        </w:rPr>
      </w:pPr>
      <w:r>
        <w:rPr>
          <w:lang w:val="en-US"/>
        </w:rPr>
        <w:t xml:space="preserve">You can see that this time I have typed </w:t>
      </w:r>
    </w:p>
    <w:p w14:paraId="69847B31" w14:textId="2D23BD51" w:rsidR="0044379C" w:rsidRDefault="0044379C" w:rsidP="0044379C">
      <w:pPr>
        <w:pStyle w:val="code"/>
        <w:ind w:left="720" w:firstLine="720"/>
        <w:rPr>
          <w:lang w:val="en-US"/>
        </w:rPr>
      </w:pPr>
      <w:r>
        <w:rPr>
          <w:lang w:val="en-US"/>
        </w:rPr>
        <w:t>python</w:t>
      </w:r>
    </w:p>
    <w:p w14:paraId="11B32721" w14:textId="20F0CB85" w:rsidR="0044379C" w:rsidRDefault="0044379C" w:rsidP="0044379C">
      <w:pPr>
        <w:pStyle w:val="code"/>
        <w:ind w:left="720"/>
        <w:rPr>
          <w:lang w:val="en-US"/>
        </w:rPr>
      </w:pPr>
    </w:p>
    <w:p w14:paraId="50BC7F70" w14:textId="4EB65AAA" w:rsidR="0044379C" w:rsidRDefault="0044379C" w:rsidP="0044379C">
      <w:pPr>
        <w:ind w:left="720"/>
        <w:rPr>
          <w:lang w:val="en-US"/>
        </w:rPr>
      </w:pPr>
      <w:r>
        <w:rPr>
          <w:lang w:val="en-US"/>
        </w:rPr>
        <w:t xml:space="preserve">And it has given me the python interpreter &gt;&gt;&gt; </w:t>
      </w:r>
    </w:p>
    <w:p w14:paraId="3B4044E4" w14:textId="64CF2DB2" w:rsidR="0044379C" w:rsidRDefault="0044379C" w:rsidP="0044379C">
      <w:pPr>
        <w:ind w:left="720"/>
        <w:rPr>
          <w:lang w:val="en-US"/>
        </w:rPr>
      </w:pPr>
      <w:r>
        <w:rPr>
          <w:noProof/>
        </w:rPr>
        <w:drawing>
          <wp:anchor distT="0" distB="0" distL="114300" distR="114300" simplePos="0" relativeHeight="251658252" behindDoc="0" locked="0" layoutInCell="1" allowOverlap="1" wp14:anchorId="4F392642" wp14:editId="2F158EB5">
            <wp:simplePos x="0" y="0"/>
            <wp:positionH relativeFrom="margin">
              <wp:align>right</wp:align>
            </wp:positionH>
            <wp:positionV relativeFrom="paragraph">
              <wp:posOffset>158115</wp:posOffset>
            </wp:positionV>
            <wp:extent cx="3516630" cy="1697355"/>
            <wp:effectExtent l="0" t="0" r="762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3516630" cy="1697355"/>
                    </a:xfrm>
                    <a:prstGeom prst="rect">
                      <a:avLst/>
                    </a:prstGeom>
                  </pic:spPr>
                </pic:pic>
              </a:graphicData>
            </a:graphic>
            <wp14:sizeRelH relativeFrom="margin">
              <wp14:pctWidth>0</wp14:pctWidth>
            </wp14:sizeRelH>
            <wp14:sizeRelV relativeFrom="margin">
              <wp14:pctHeight>0</wp14:pctHeight>
            </wp14:sizeRelV>
          </wp:anchor>
        </w:drawing>
      </w:r>
      <w:r w:rsidR="14D739A2">
        <w:rPr>
          <w:lang w:val="en-US"/>
        </w:rPr>
        <w:t xml:space="preserve">I can now type python commands into </w:t>
      </w:r>
      <w:proofErr w:type="gramStart"/>
      <w:r w:rsidR="14D739A2">
        <w:rPr>
          <w:lang w:val="en-US"/>
        </w:rPr>
        <w:t>this</w:t>
      </w:r>
      <w:proofErr w:type="gramEnd"/>
      <w:r w:rsidR="14D739A2">
        <w:rPr>
          <w:lang w:val="en-US"/>
        </w:rPr>
        <w:t xml:space="preserve"> and it will give me an output. for instance:</w:t>
      </w:r>
    </w:p>
    <w:p w14:paraId="7B18E126" w14:textId="51617C90" w:rsidR="0044379C" w:rsidRDefault="0044379C" w:rsidP="0044379C">
      <w:pPr>
        <w:pStyle w:val="code"/>
        <w:ind w:left="720"/>
        <w:rPr>
          <w:lang w:val="en-US"/>
        </w:rPr>
      </w:pPr>
      <w:proofErr w:type="gramStart"/>
      <w:r>
        <w:rPr>
          <w:lang w:val="en-US"/>
        </w:rPr>
        <w:t>print(</w:t>
      </w:r>
      <w:proofErr w:type="gramEnd"/>
      <w:r>
        <w:rPr>
          <w:lang w:val="en-US"/>
        </w:rPr>
        <w:t>‘hello world’)</w:t>
      </w:r>
    </w:p>
    <w:p w14:paraId="23F48611" w14:textId="4431C065" w:rsidR="0044379C" w:rsidRPr="0044379C" w:rsidRDefault="0044379C" w:rsidP="0044379C">
      <w:pPr>
        <w:spacing w:before="100"/>
        <w:ind w:left="720"/>
      </w:pPr>
      <w:r w:rsidRPr="0044379C">
        <w:t>Produces the result</w:t>
      </w:r>
    </w:p>
    <w:p w14:paraId="43AEAFA5" w14:textId="23EA7254" w:rsidR="0044379C" w:rsidRDefault="0044379C" w:rsidP="0044379C">
      <w:pPr>
        <w:pStyle w:val="code"/>
        <w:ind w:left="720"/>
        <w:rPr>
          <w:lang w:val="en-US"/>
        </w:rPr>
      </w:pPr>
      <w:r>
        <w:rPr>
          <w:lang w:val="en-US"/>
        </w:rPr>
        <w:t>hello world</w:t>
      </w:r>
    </w:p>
    <w:p w14:paraId="2BEA8843" w14:textId="7B42A6BE" w:rsidR="0044379C" w:rsidRPr="0044379C" w:rsidRDefault="0044379C" w:rsidP="0044379C">
      <w:pPr>
        <w:ind w:left="720"/>
      </w:pPr>
    </w:p>
    <w:p w14:paraId="38909B43" w14:textId="76D5DC4F" w:rsidR="0044379C" w:rsidRDefault="0044379C" w:rsidP="00CD35FD">
      <w:pPr>
        <w:ind w:left="720"/>
        <w:rPr>
          <w:lang w:val="en-US"/>
        </w:rPr>
      </w:pPr>
      <w:r>
        <w:rPr>
          <w:lang w:val="en-US"/>
        </w:rPr>
        <w:t xml:space="preserve">To get out of the python interpreter type </w:t>
      </w:r>
    </w:p>
    <w:p w14:paraId="0571B02C" w14:textId="643D2883" w:rsidR="0044379C" w:rsidRDefault="0044379C" w:rsidP="00CD35FD">
      <w:pPr>
        <w:pStyle w:val="code"/>
        <w:ind w:left="720" w:firstLine="720"/>
        <w:rPr>
          <w:lang w:val="en-US"/>
        </w:rPr>
      </w:pPr>
      <w:proofErr w:type="gramStart"/>
      <w:r>
        <w:rPr>
          <w:lang w:val="en-US"/>
        </w:rPr>
        <w:t>exit(</w:t>
      </w:r>
      <w:proofErr w:type="gramEnd"/>
      <w:r>
        <w:rPr>
          <w:lang w:val="en-US"/>
        </w:rPr>
        <w:t>)</w:t>
      </w:r>
    </w:p>
    <w:p w14:paraId="5AF8E756" w14:textId="19CFA3E3" w:rsidR="0044379C" w:rsidRDefault="0044379C" w:rsidP="00CD35FD">
      <w:pPr>
        <w:pStyle w:val="code"/>
        <w:ind w:left="720"/>
        <w:rPr>
          <w:lang w:val="en-US"/>
        </w:rPr>
      </w:pPr>
    </w:p>
    <w:p w14:paraId="4DCF068B" w14:textId="1E479A08" w:rsidR="0044379C" w:rsidRDefault="14D739A2" w:rsidP="00CD35FD">
      <w:pPr>
        <w:ind w:left="720"/>
      </w:pPr>
      <w:proofErr w:type="gramStart"/>
      <w:r w:rsidRPr="0044379C">
        <w:lastRenderedPageBreak/>
        <w:t>So</w:t>
      </w:r>
      <w:proofErr w:type="gramEnd"/>
      <w:r w:rsidRPr="0044379C">
        <w:t xml:space="preserve"> you now shouldn’t be able to see the &gt;&gt;&gt; prompt and it should instead be something more like </w:t>
      </w:r>
      <w:r>
        <w:t xml:space="preserve"> </w:t>
      </w:r>
      <w:r w:rsidR="002B729B" w:rsidRPr="008941DB">
        <w:rPr>
          <w:noProof/>
        </w:rPr>
        <w:drawing>
          <wp:inline distT="0" distB="0" distL="0" distR="0" wp14:anchorId="6AC6B833" wp14:editId="64956281">
            <wp:extent cx="2316480" cy="19812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extLst>
                        <a:ext uri="{28A0092B-C50C-407E-A947-70E740481C1C}">
                          <a14:useLocalDpi xmlns:a14="http://schemas.microsoft.com/office/drawing/2010/main" val="0"/>
                        </a:ext>
                      </a:extLst>
                    </a:blip>
                    <a:srcRect t="56349" r="34541" b="31931"/>
                    <a:stretch/>
                  </pic:blipFill>
                  <pic:spPr bwMode="auto">
                    <a:xfrm>
                      <a:off x="0" y="0"/>
                      <a:ext cx="2316480" cy="198120"/>
                    </a:xfrm>
                    <a:prstGeom prst="rect">
                      <a:avLst/>
                    </a:prstGeom>
                    <a:ln>
                      <a:noFill/>
                    </a:ln>
                    <a:extLst>
                      <a:ext uri="{53640926-AAD7-44D8-BBD7-CCE9431645EC}">
                        <a14:shadowObscured xmlns:a14="http://schemas.microsoft.com/office/drawing/2010/main"/>
                      </a:ext>
                    </a:extLst>
                  </pic:spPr>
                </pic:pic>
              </a:graphicData>
            </a:graphic>
          </wp:inline>
        </w:drawing>
      </w:r>
      <w:r w:rsidR="250CE19E">
        <w:t xml:space="preserve"> </w:t>
      </w:r>
      <w:r>
        <w:t>or the equ</w:t>
      </w:r>
      <w:r w:rsidR="250CE19E">
        <w:t>ivalent on your machine.</w:t>
      </w:r>
    </w:p>
    <w:p w14:paraId="3BECE113" w14:textId="4BA72400" w:rsidR="002B729B" w:rsidRDefault="002B729B" w:rsidP="00406220">
      <w:pPr>
        <w:pStyle w:val="Heading2"/>
      </w:pPr>
      <w:bookmarkStart w:id="4" w:name="_Toc55207107"/>
      <w:r>
        <w:t>Step 3: run your first python program.</w:t>
      </w:r>
      <w:bookmarkEnd w:id="4"/>
    </w:p>
    <w:p w14:paraId="661CE8F7" w14:textId="687E1D6E" w:rsidR="002B729B" w:rsidRDefault="002B729B" w:rsidP="0044379C">
      <w:r>
        <w:t>It is a bit annoying to have to write out each line separately into the python interpreter, to get around this we can write a python script in a text editor and then save this a .</w:t>
      </w:r>
      <w:proofErr w:type="spellStart"/>
      <w:r>
        <w:t>py</w:t>
      </w:r>
      <w:proofErr w:type="spellEnd"/>
      <w:r>
        <w:t xml:space="preserve"> file. </w:t>
      </w:r>
    </w:p>
    <w:p w14:paraId="493C03E4" w14:textId="21AFF6B9" w:rsidR="002B729B" w:rsidRDefault="002B729B" w:rsidP="0044379C">
      <w:r>
        <w:t xml:space="preserve">So first we set up a location for your program. I am using c:/github as a root location on my machine, it is up to you where you choose, but it should be somewhere easy to find.  </w:t>
      </w:r>
    </w:p>
    <w:p w14:paraId="01479C9B" w14:textId="361FE523" w:rsidR="002B729B" w:rsidRDefault="002B729B" w:rsidP="00B0107C">
      <w:pPr>
        <w:pStyle w:val="Heading4"/>
        <w:ind w:left="720"/>
      </w:pPr>
      <w:r>
        <w:t>Step 3.</w:t>
      </w:r>
      <w:proofErr w:type="gramStart"/>
      <w:r>
        <w:t>1  creating</w:t>
      </w:r>
      <w:proofErr w:type="gramEnd"/>
      <w:r>
        <w:t xml:space="preserve"> a .bat file to get to your location</w:t>
      </w:r>
      <w:r w:rsidR="006B74F2">
        <w:t xml:space="preserve"> (optional)</w:t>
      </w:r>
    </w:p>
    <w:p w14:paraId="7698D6E5" w14:textId="1D3FAAFE" w:rsidR="002B729B" w:rsidRDefault="002B729B" w:rsidP="00B0107C">
      <w:pPr>
        <w:ind w:left="720"/>
      </w:pPr>
      <w:r>
        <w:t xml:space="preserve">This is an optional step, but I find it makes it easier - I </w:t>
      </w:r>
      <w:proofErr w:type="gramStart"/>
      <w:r>
        <w:t>don’t</w:t>
      </w:r>
      <w:proofErr w:type="gramEnd"/>
      <w:r>
        <w:t xml:space="preserve"> have a mac equivalent yet, and it is not an essential step</w:t>
      </w:r>
      <w:r w:rsidR="00B0107C">
        <w:t xml:space="preserve">. </w:t>
      </w:r>
      <w:proofErr w:type="gramStart"/>
      <w:r w:rsidR="00B0107C">
        <w:t>so</w:t>
      </w:r>
      <w:proofErr w:type="gramEnd"/>
      <w:r w:rsidR="00B0107C">
        <w:t xml:space="preserve"> create a new file on your desktop and rename it to [name of the program].bat for instance mine is called rule.bat.</w:t>
      </w:r>
      <w:r w:rsidR="003F14B7">
        <w:tab/>
      </w:r>
    </w:p>
    <w:p w14:paraId="74057AEA" w14:textId="16623CA4" w:rsidR="00B0107C" w:rsidRDefault="00B0107C" w:rsidP="00B0107C">
      <w:pPr>
        <w:ind w:left="720"/>
      </w:pPr>
      <w:r>
        <w:t xml:space="preserve">Open that file in a text editor for instance notepad++ or sublime and copy in the following. </w:t>
      </w:r>
    </w:p>
    <w:p w14:paraId="48031E60" w14:textId="156AA092" w:rsidR="00B0107C" w:rsidRDefault="00B0107C" w:rsidP="00B0107C">
      <w:pPr>
        <w:pStyle w:val="code"/>
        <w:ind w:left="720"/>
      </w:pPr>
      <w:r>
        <w:t>@ECHO OFF</w:t>
      </w:r>
    </w:p>
    <w:p w14:paraId="6F50F7E9" w14:textId="156AA092" w:rsidR="00B0107C" w:rsidRDefault="00B0107C" w:rsidP="00B0107C">
      <w:pPr>
        <w:pStyle w:val="code"/>
        <w:ind w:left="720"/>
      </w:pPr>
      <w:r>
        <w:t>cmd.exe /K "cd C:\github\rule &amp;&amp; c:"</w:t>
      </w:r>
    </w:p>
    <w:p w14:paraId="4B536DD0" w14:textId="156AA092" w:rsidR="3F3B1285" w:rsidRDefault="3F3B1285" w:rsidP="3F3B1285">
      <w:pPr>
        <w:pStyle w:val="code"/>
        <w:ind w:left="720"/>
      </w:pPr>
    </w:p>
    <w:p w14:paraId="7C14824E" w14:textId="77777777" w:rsidR="00B0107C" w:rsidRDefault="00B0107C" w:rsidP="00B0107C">
      <w:pPr>
        <w:pStyle w:val="code"/>
        <w:ind w:left="720"/>
      </w:pPr>
    </w:p>
    <w:p w14:paraId="4EB6713F" w14:textId="184BDCB6" w:rsidR="00B0107C" w:rsidRDefault="00B0107C" w:rsidP="00B0107C">
      <w:pPr>
        <w:ind w:left="720"/>
      </w:pPr>
      <w:r>
        <w:t xml:space="preserve">Save it and then when you double click it on your desktop it will automatically open the </w:t>
      </w:r>
      <w:proofErr w:type="spellStart"/>
      <w:r>
        <w:t>cmd</w:t>
      </w:r>
      <w:proofErr w:type="spellEnd"/>
      <w:r>
        <w:t xml:space="preserve"> line in the right place.</w:t>
      </w:r>
      <w:r w:rsidR="006B74F2">
        <w:t xml:space="preserve"> Please note that the bat file uses backslashes.</w:t>
      </w:r>
    </w:p>
    <w:p w14:paraId="5DB7FC85" w14:textId="0E6B3E79" w:rsidR="00B0107C" w:rsidRPr="00B0107C" w:rsidRDefault="5528C7FA" w:rsidP="00B0107C">
      <w:pPr>
        <w:ind w:left="720"/>
      </w:pPr>
      <w:r>
        <w:rPr>
          <w:noProof/>
        </w:rPr>
        <w:drawing>
          <wp:inline distT="0" distB="0" distL="0" distR="0" wp14:anchorId="4348640D" wp14:editId="46CA47F0">
            <wp:extent cx="5943600" cy="82486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5">
                      <a:extLst>
                        <a:ext uri="{28A0092B-C50C-407E-A947-70E740481C1C}">
                          <a14:useLocalDpi xmlns:a14="http://schemas.microsoft.com/office/drawing/2010/main" val="0"/>
                        </a:ext>
                      </a:extLst>
                    </a:blip>
                    <a:stretch>
                      <a:fillRect/>
                    </a:stretch>
                  </pic:blipFill>
                  <pic:spPr>
                    <a:xfrm>
                      <a:off x="0" y="0"/>
                      <a:ext cx="5943600" cy="824865"/>
                    </a:xfrm>
                    <a:prstGeom prst="rect">
                      <a:avLst/>
                    </a:prstGeom>
                  </pic:spPr>
                </pic:pic>
              </a:graphicData>
            </a:graphic>
          </wp:inline>
        </w:drawing>
      </w:r>
    </w:p>
    <w:p w14:paraId="5C3ED49A" w14:textId="2D76D5EB" w:rsidR="006136CD" w:rsidRDefault="006B74F2" w:rsidP="006136CD">
      <w:pPr>
        <w:rPr>
          <w:lang w:val="en-US"/>
        </w:rPr>
      </w:pPr>
      <w:r>
        <w:rPr>
          <w:lang w:val="en-US"/>
        </w:rPr>
        <w:t xml:space="preserve">Ok so now we have set that up go to the program folder (in our case c:/github/rule). In that folder create a new file called main.py. </w:t>
      </w:r>
      <w:proofErr w:type="gramStart"/>
      <w:r>
        <w:rPr>
          <w:lang w:val="en-US"/>
        </w:rPr>
        <w:t>Open up</w:t>
      </w:r>
      <w:proofErr w:type="gramEnd"/>
      <w:r>
        <w:rPr>
          <w:lang w:val="en-US"/>
        </w:rPr>
        <w:t xml:space="preserve"> that folder in a text editor (notepad++ for instance) and in the file type:</w:t>
      </w:r>
    </w:p>
    <w:p w14:paraId="01F65A6F" w14:textId="289E4922" w:rsidR="006B74F2" w:rsidRDefault="006B74F2" w:rsidP="00B55E07">
      <w:pPr>
        <w:pStyle w:val="code"/>
        <w:rPr>
          <w:lang w:val="en-US"/>
        </w:rPr>
      </w:pPr>
      <w:r>
        <w:rPr>
          <w:lang w:val="en-US"/>
        </w:rPr>
        <w:t>print (‘hello world’)</w:t>
      </w:r>
    </w:p>
    <w:p w14:paraId="5B686295" w14:textId="77777777" w:rsidR="00B55E07" w:rsidRPr="00B55E07" w:rsidRDefault="00B55E07" w:rsidP="00B55E07">
      <w:pPr>
        <w:pStyle w:val="code"/>
        <w:rPr>
          <w:lang w:val="en-US"/>
        </w:rPr>
      </w:pPr>
    </w:p>
    <w:p w14:paraId="77879B8F" w14:textId="5B9073BD" w:rsidR="006B74F2" w:rsidRDefault="006B74F2" w:rsidP="006B74F2">
      <w:r>
        <w:t xml:space="preserve">Now save the file - you can keep the text editor open so that you have the text editor and </w:t>
      </w:r>
      <w:proofErr w:type="spellStart"/>
      <w:r>
        <w:t>cmd</w:t>
      </w:r>
      <w:proofErr w:type="spellEnd"/>
      <w:r>
        <w:t xml:space="preserve"> line side by side for instance…</w:t>
      </w:r>
    </w:p>
    <w:p w14:paraId="1660392E" w14:textId="29CEEFDF" w:rsidR="006B74F2" w:rsidRPr="006B74F2" w:rsidRDefault="0FE8F035" w:rsidP="006B74F2">
      <w:r>
        <w:rPr>
          <w:noProof/>
        </w:rPr>
        <w:drawing>
          <wp:inline distT="0" distB="0" distL="0" distR="0" wp14:anchorId="02D4F46A" wp14:editId="4EF6E94F">
            <wp:extent cx="5943600" cy="135953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1359535"/>
                    </a:xfrm>
                    <a:prstGeom prst="rect">
                      <a:avLst/>
                    </a:prstGeom>
                  </pic:spPr>
                </pic:pic>
              </a:graphicData>
            </a:graphic>
          </wp:inline>
        </w:drawing>
      </w:r>
    </w:p>
    <w:p w14:paraId="7D394279" w14:textId="77777777" w:rsidR="00B55E07" w:rsidRDefault="00B55E07" w:rsidP="00B55E07">
      <w:pPr>
        <w:pStyle w:val="Heading4"/>
      </w:pPr>
      <w:r>
        <w:t>Step 3.2</w:t>
      </w:r>
    </w:p>
    <w:p w14:paraId="1F35DE7E" w14:textId="2D89095F" w:rsidR="006B74F2" w:rsidRDefault="006B74F2" w:rsidP="006B74F2">
      <w:r>
        <w:t xml:space="preserve">Ok now, type into the </w:t>
      </w:r>
      <w:proofErr w:type="spellStart"/>
      <w:r>
        <w:t>cmd</w:t>
      </w:r>
      <w:proofErr w:type="spellEnd"/>
      <w:r>
        <w:t xml:space="preserve"> line</w:t>
      </w:r>
    </w:p>
    <w:p w14:paraId="3B53D83D" w14:textId="5C831718" w:rsidR="006B74F2" w:rsidRDefault="006B74F2" w:rsidP="006B74F2">
      <w:pPr>
        <w:pStyle w:val="code"/>
      </w:pPr>
      <w:r>
        <w:lastRenderedPageBreak/>
        <w:t>python main.py</w:t>
      </w:r>
    </w:p>
    <w:p w14:paraId="2C19CCBC" w14:textId="77777777" w:rsidR="006B74F2" w:rsidRDefault="006B74F2" w:rsidP="006B74F2">
      <w:pPr>
        <w:pStyle w:val="code"/>
      </w:pPr>
    </w:p>
    <w:p w14:paraId="557B238C" w14:textId="74D01A0A" w:rsidR="006B74F2" w:rsidRDefault="006B74F2" w:rsidP="006B74F2">
      <w:r>
        <w:t>This will run your program and you will see the result in the command line.</w:t>
      </w:r>
    </w:p>
    <w:p w14:paraId="6E83F85A" w14:textId="1ABC8F05" w:rsidR="006B74F2" w:rsidRPr="006B74F2" w:rsidRDefault="007C4222" w:rsidP="006B74F2">
      <w:r>
        <w:rPr>
          <w:noProof/>
        </w:rPr>
        <w:drawing>
          <wp:inline distT="0" distB="0" distL="0" distR="0" wp14:anchorId="7688FADD" wp14:editId="541C0C5D">
            <wp:extent cx="5943600" cy="22479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b="5322"/>
                    <a:stretch/>
                  </pic:blipFill>
                  <pic:spPr bwMode="auto">
                    <a:xfrm>
                      <a:off x="0" y="0"/>
                      <a:ext cx="5943600" cy="2247900"/>
                    </a:xfrm>
                    <a:prstGeom prst="rect">
                      <a:avLst/>
                    </a:prstGeom>
                    <a:ln>
                      <a:noFill/>
                    </a:ln>
                    <a:extLst>
                      <a:ext uri="{53640926-AAD7-44D8-BBD7-CCE9431645EC}">
                        <a14:shadowObscured xmlns:a14="http://schemas.microsoft.com/office/drawing/2010/main"/>
                      </a:ext>
                    </a:extLst>
                  </pic:spPr>
                </pic:pic>
              </a:graphicData>
            </a:graphic>
          </wp:inline>
        </w:drawing>
      </w:r>
    </w:p>
    <w:p w14:paraId="5173A91F" w14:textId="23497E6D" w:rsidR="006136CD" w:rsidRDefault="007C4222" w:rsidP="007C4222">
      <w:r w:rsidRPr="007C4222">
        <w:t>Cool eh? you just wrote and ran your first proper program in Python - good job!</w:t>
      </w:r>
    </w:p>
    <w:p w14:paraId="5583DD4F" w14:textId="3739A21F" w:rsidR="00CD35FD" w:rsidRDefault="00CD35FD" w:rsidP="00406220">
      <w:pPr>
        <w:pStyle w:val="Heading2"/>
      </w:pPr>
      <w:bookmarkStart w:id="5" w:name="_Toc55207108"/>
      <w:r>
        <w:t xml:space="preserve">Step 4 add </w:t>
      </w:r>
      <w:proofErr w:type="spellStart"/>
      <w:r>
        <w:t>IfcOpenShell</w:t>
      </w:r>
      <w:proofErr w:type="spellEnd"/>
      <w:r>
        <w:t xml:space="preserve"> to python so that you can include it in your program.</w:t>
      </w:r>
      <w:bookmarkEnd w:id="5"/>
    </w:p>
    <w:p w14:paraId="6958F521" w14:textId="53C0097D" w:rsidR="003B3305" w:rsidRDefault="002D3089" w:rsidP="003B3305">
      <w:r>
        <w:t xml:space="preserve">Having worked out what version of Python you have in step 1 we now need to work out where it is installed so that we can add the </w:t>
      </w:r>
      <w:proofErr w:type="spellStart"/>
      <w:r>
        <w:t>ifcOpenShell</w:t>
      </w:r>
      <w:proofErr w:type="spellEnd"/>
      <w:r>
        <w:t xml:space="preserve"> folder you downloaded in Step 1. (</w:t>
      </w:r>
      <w:hyperlink r:id="rId18" w:history="1">
        <w:r w:rsidRPr="009B0651">
          <w:rPr>
            <w:rStyle w:val="Hyperlink"/>
          </w:rPr>
          <w:t>http://ifcopenshell.org/python</w:t>
        </w:r>
      </w:hyperlink>
      <w:r>
        <w:t>)</w:t>
      </w:r>
      <w:r w:rsidR="003B3305">
        <w:t xml:space="preserve">. On a windows machine I will type … </w:t>
      </w:r>
    </w:p>
    <w:p w14:paraId="4CBE8D89" w14:textId="4EDAD7A1" w:rsidR="003B3305" w:rsidRDefault="003B3305" w:rsidP="00B55E07">
      <w:pPr>
        <w:pStyle w:val="code"/>
        <w:ind w:left="720"/>
      </w:pPr>
      <w:r>
        <w:t>where python</w:t>
      </w:r>
    </w:p>
    <w:p w14:paraId="47064BAE" w14:textId="77777777" w:rsidR="003B3305" w:rsidRDefault="003B3305" w:rsidP="003B3305">
      <w:pPr>
        <w:spacing w:before="100"/>
      </w:pPr>
      <w:r>
        <w:t xml:space="preserve">on a mac I can type: </w:t>
      </w:r>
    </w:p>
    <w:p w14:paraId="553C9E9B" w14:textId="70780B5D" w:rsidR="003B3305" w:rsidRDefault="003B3305" w:rsidP="00B55E07">
      <w:pPr>
        <w:pStyle w:val="code"/>
        <w:ind w:firstLine="720"/>
      </w:pPr>
      <w:r>
        <w:t>which python</w:t>
      </w:r>
    </w:p>
    <w:p w14:paraId="4537F2E8" w14:textId="3A54C027" w:rsidR="003B3305" w:rsidRDefault="003B3305" w:rsidP="003B3305">
      <w:pPr>
        <w:pStyle w:val="code"/>
      </w:pPr>
    </w:p>
    <w:p w14:paraId="338A80CC" w14:textId="74D353DC" w:rsidR="003B3305" w:rsidRPr="003B3305" w:rsidRDefault="003D1DEC" w:rsidP="003B3305">
      <w:r>
        <w:rPr>
          <w:noProof/>
        </w:rPr>
        <w:drawing>
          <wp:anchor distT="0" distB="0" distL="114300" distR="114300" simplePos="0" relativeHeight="251658253" behindDoc="0" locked="0" layoutInCell="1" allowOverlap="1" wp14:anchorId="44CA4A4D" wp14:editId="16F58796">
            <wp:simplePos x="0" y="0"/>
            <wp:positionH relativeFrom="margin">
              <wp:align>right</wp:align>
            </wp:positionH>
            <wp:positionV relativeFrom="paragraph">
              <wp:posOffset>363220</wp:posOffset>
            </wp:positionV>
            <wp:extent cx="5921375" cy="1003300"/>
            <wp:effectExtent l="0" t="0" r="3175" b="635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921375" cy="1003300"/>
                    </a:xfrm>
                    <a:prstGeom prst="rect">
                      <a:avLst/>
                    </a:prstGeom>
                  </pic:spPr>
                </pic:pic>
              </a:graphicData>
            </a:graphic>
            <wp14:sizeRelH relativeFrom="margin">
              <wp14:pctWidth>0</wp14:pctWidth>
            </wp14:sizeRelH>
            <wp14:sizeRelV relativeFrom="margin">
              <wp14:pctHeight>0</wp14:pctHeight>
            </wp14:sizeRelV>
          </wp:anchor>
        </w:drawing>
      </w:r>
      <w:r w:rsidR="7815C5DD" w:rsidRPr="003B3305">
        <w:t xml:space="preserve">into Terminal </w:t>
      </w:r>
      <w:r w:rsidR="7815C5DD">
        <w:t>which should give a similar result. On my machine it says two places, I choose the first one.</w:t>
      </w:r>
    </w:p>
    <w:p w14:paraId="26F64811" w14:textId="0FDB8D95" w:rsidR="00CD35FD" w:rsidRDefault="00CD35FD" w:rsidP="007C4222"/>
    <w:p w14:paraId="57593606" w14:textId="77777777" w:rsidR="003D1DEC" w:rsidRDefault="003D1DEC" w:rsidP="007C4222"/>
    <w:p w14:paraId="7623644C" w14:textId="77777777" w:rsidR="003D1DEC" w:rsidRDefault="003D1DEC" w:rsidP="007C4222"/>
    <w:p w14:paraId="5352EA13" w14:textId="7F658EC7" w:rsidR="00B55E07" w:rsidRDefault="003B3305" w:rsidP="007C4222">
      <w:proofErr w:type="gramStart"/>
      <w:r>
        <w:t>So</w:t>
      </w:r>
      <w:proofErr w:type="gramEnd"/>
      <w:r>
        <w:t xml:space="preserve"> I will go to </w:t>
      </w:r>
    </w:p>
    <w:p w14:paraId="03DCB718" w14:textId="2EEAC560" w:rsidR="00CD35FD" w:rsidRDefault="003B3305" w:rsidP="00B55E07">
      <w:pPr>
        <w:ind w:left="720"/>
      </w:pPr>
      <w:r w:rsidRPr="003B3305">
        <w:t>C:\Users\</w:t>
      </w:r>
      <w:r>
        <w:t>XXXX-XXXX</w:t>
      </w:r>
      <w:r w:rsidRPr="003B3305">
        <w:t>\AppData\Local\Programs\Python\Python38\</w:t>
      </w:r>
    </w:p>
    <w:p w14:paraId="7FA2D1FB" w14:textId="77777777" w:rsidR="00B55E07" w:rsidRDefault="00B55E07" w:rsidP="00B55E07">
      <w:pPr>
        <w:pStyle w:val="code"/>
      </w:pPr>
    </w:p>
    <w:p w14:paraId="179E00DB" w14:textId="47632E55" w:rsidR="003B3305" w:rsidRDefault="003B3305" w:rsidP="007C4222">
      <w:proofErr w:type="spellStart"/>
      <w:r>
        <w:t>n.b</w:t>
      </w:r>
      <w:proofErr w:type="spellEnd"/>
      <w:r>
        <w:t xml:space="preserve"> your location will not be XXXX-XXXX - this is an example!</w:t>
      </w:r>
    </w:p>
    <w:p w14:paraId="04B5D6C8" w14:textId="531ED5F7" w:rsidR="003B3305" w:rsidRDefault="003B3305" w:rsidP="007C4222">
      <w:r>
        <w:t>and from there I will open the Lib/site-</w:t>
      </w:r>
      <w:proofErr w:type="gramStart"/>
      <w:r>
        <w:t>packages</w:t>
      </w:r>
      <w:proofErr w:type="gramEnd"/>
      <w:r>
        <w:t xml:space="preserve"> so I end up at </w:t>
      </w:r>
    </w:p>
    <w:p w14:paraId="1B6042DF" w14:textId="071F92B7" w:rsidR="003B3305" w:rsidRDefault="003B3305" w:rsidP="00B55E07">
      <w:pPr>
        <w:ind w:left="720"/>
      </w:pPr>
      <w:r w:rsidRPr="003B3305">
        <w:t>C:\Users\</w:t>
      </w:r>
      <w:r w:rsidRPr="003B3305">
        <w:rPr>
          <w:i/>
          <w:iCs/>
        </w:rPr>
        <w:t>admin-timmc</w:t>
      </w:r>
      <w:r w:rsidRPr="003B3305">
        <w:t>\AppData\Local\Programs\Python\Python38\Lib\site-packages</w:t>
      </w:r>
    </w:p>
    <w:p w14:paraId="614C1E0B" w14:textId="77777777" w:rsidR="00B55E07" w:rsidRDefault="00B55E07" w:rsidP="00B55E07">
      <w:pPr>
        <w:pStyle w:val="code"/>
      </w:pPr>
    </w:p>
    <w:p w14:paraId="27D33CD8" w14:textId="1D5F8217" w:rsidR="003B3305" w:rsidRDefault="003B3305" w:rsidP="007C4222">
      <w:r>
        <w:t xml:space="preserve">The downloaded </w:t>
      </w:r>
      <w:proofErr w:type="spellStart"/>
      <w:r w:rsidR="001D6F4A">
        <w:t>i</w:t>
      </w:r>
      <w:r>
        <w:t>fc</w:t>
      </w:r>
      <w:r w:rsidR="001D6F4A">
        <w:t>o</w:t>
      </w:r>
      <w:r>
        <w:t>pen</w:t>
      </w:r>
      <w:r w:rsidR="001D6F4A">
        <w:t>s</w:t>
      </w:r>
      <w:r>
        <w:t>hell</w:t>
      </w:r>
      <w:proofErr w:type="spellEnd"/>
      <w:r>
        <w:t xml:space="preserve"> folder should go in there.</w:t>
      </w:r>
    </w:p>
    <w:p w14:paraId="1B50E177" w14:textId="1B8A6FD4" w:rsidR="003B3305" w:rsidRDefault="7815C5DD" w:rsidP="007C4222">
      <w:r>
        <w:rPr>
          <w:noProof/>
        </w:rPr>
        <w:lastRenderedPageBreak/>
        <w:drawing>
          <wp:inline distT="0" distB="0" distL="0" distR="0" wp14:anchorId="0AD6C949" wp14:editId="123FBC71">
            <wp:extent cx="5943600" cy="3039745"/>
            <wp:effectExtent l="0" t="0" r="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20">
                      <a:extLst>
                        <a:ext uri="{28A0092B-C50C-407E-A947-70E740481C1C}">
                          <a14:useLocalDpi xmlns:a14="http://schemas.microsoft.com/office/drawing/2010/main" val="0"/>
                        </a:ext>
                      </a:extLst>
                    </a:blip>
                    <a:stretch>
                      <a:fillRect/>
                    </a:stretch>
                  </pic:blipFill>
                  <pic:spPr>
                    <a:xfrm>
                      <a:off x="0" y="0"/>
                      <a:ext cx="5943600" cy="3039745"/>
                    </a:xfrm>
                    <a:prstGeom prst="rect">
                      <a:avLst/>
                    </a:prstGeom>
                  </pic:spPr>
                </pic:pic>
              </a:graphicData>
            </a:graphic>
          </wp:inline>
        </w:drawing>
      </w:r>
    </w:p>
    <w:p w14:paraId="28F0CB6B" w14:textId="453A0569" w:rsidR="001F7C36" w:rsidRDefault="001F7C36" w:rsidP="00406220">
      <w:pPr>
        <w:pStyle w:val="Heading2"/>
      </w:pPr>
      <w:bookmarkStart w:id="6" w:name="_Toc55207109"/>
      <w:r>
        <w:t>Step 5: Test your setup:</w:t>
      </w:r>
      <w:bookmarkEnd w:id="6"/>
    </w:p>
    <w:p w14:paraId="5DEE5F6A" w14:textId="177E97DC" w:rsidR="001F7C36" w:rsidRDefault="001F7C36" w:rsidP="007C4222">
      <w:pPr>
        <w:rPr>
          <w:lang w:val="en-US"/>
        </w:rPr>
      </w:pPr>
      <w:proofErr w:type="gramStart"/>
      <w:r>
        <w:t>Open up</w:t>
      </w:r>
      <w:proofErr w:type="gramEnd"/>
      <w:r>
        <w:t xml:space="preserve"> your program folder for me it was </w:t>
      </w:r>
      <w:r>
        <w:rPr>
          <w:lang w:val="en-US"/>
        </w:rPr>
        <w:t>(c:/</w:t>
      </w:r>
      <w:proofErr w:type="spellStart"/>
      <w:r>
        <w:rPr>
          <w:lang w:val="en-US"/>
        </w:rPr>
        <w:t>github</w:t>
      </w:r>
      <w:proofErr w:type="spellEnd"/>
      <w:r>
        <w:rPr>
          <w:lang w:val="en-US"/>
        </w:rPr>
        <w:t xml:space="preserve">/rule), but this could be anywhere for you. In the text editor </w:t>
      </w:r>
      <w:proofErr w:type="gramStart"/>
      <w:r>
        <w:rPr>
          <w:lang w:val="en-US"/>
        </w:rPr>
        <w:t>open up</w:t>
      </w:r>
      <w:proofErr w:type="gramEnd"/>
      <w:r>
        <w:rPr>
          <w:lang w:val="en-US"/>
        </w:rPr>
        <w:t xml:space="preserve"> the main.py file in your folder. Now in that folder type the following</w:t>
      </w:r>
    </w:p>
    <w:p w14:paraId="70CC64DC" w14:textId="77777777" w:rsidR="001F7C36" w:rsidRPr="00201737" w:rsidRDefault="001F7C36" w:rsidP="00207E47">
      <w:pPr>
        <w:spacing w:before="100" w:after="0"/>
        <w:rPr>
          <w:rFonts w:ascii="Courier New" w:hAnsi="Courier New"/>
          <w:sz w:val="18"/>
          <w:highlight w:val="yellow"/>
        </w:rPr>
      </w:pPr>
      <w:r w:rsidRPr="00201737">
        <w:rPr>
          <w:rFonts w:ascii="Courier New" w:hAnsi="Courier New"/>
          <w:sz w:val="18"/>
          <w:highlight w:val="yellow"/>
        </w:rPr>
        <w:t xml:space="preserve">import </w:t>
      </w:r>
      <w:proofErr w:type="spellStart"/>
      <w:r w:rsidRPr="00201737">
        <w:rPr>
          <w:rFonts w:ascii="Courier New" w:hAnsi="Courier New"/>
          <w:sz w:val="18"/>
          <w:highlight w:val="yellow"/>
        </w:rPr>
        <w:t>ifcopenshell</w:t>
      </w:r>
      <w:proofErr w:type="spellEnd"/>
    </w:p>
    <w:p w14:paraId="5C82005F" w14:textId="4CA45E5B" w:rsidR="001F7C36" w:rsidRPr="00207E47" w:rsidRDefault="001F7C36" w:rsidP="00207E47">
      <w:pPr>
        <w:spacing w:before="100" w:after="0"/>
        <w:rPr>
          <w:rFonts w:ascii="Courier New" w:hAnsi="Courier New"/>
          <w:sz w:val="18"/>
        </w:rPr>
      </w:pPr>
      <w:r w:rsidRPr="00201737">
        <w:rPr>
          <w:rFonts w:ascii="Courier New" w:hAnsi="Courier New"/>
          <w:sz w:val="18"/>
          <w:highlight w:val="yellow"/>
        </w:rPr>
        <w:t xml:space="preserve">model = </w:t>
      </w:r>
      <w:proofErr w:type="spellStart"/>
      <w:proofErr w:type="gramStart"/>
      <w:r w:rsidRPr="00201737">
        <w:rPr>
          <w:rFonts w:ascii="Courier New" w:hAnsi="Courier New"/>
          <w:sz w:val="18"/>
          <w:highlight w:val="yellow"/>
        </w:rPr>
        <w:t>ifcopenshell.open</w:t>
      </w:r>
      <w:proofErr w:type="spellEnd"/>
      <w:proofErr w:type="gramEnd"/>
      <w:r w:rsidRPr="00201737">
        <w:rPr>
          <w:rFonts w:ascii="Courier New" w:hAnsi="Courier New"/>
          <w:sz w:val="18"/>
          <w:highlight w:val="yellow"/>
        </w:rPr>
        <w:t>('model\Duplex_A_20110907.ifc')</w:t>
      </w:r>
    </w:p>
    <w:p w14:paraId="025530BB" w14:textId="389B9769" w:rsidR="00207E47" w:rsidRPr="00207E47" w:rsidRDefault="00207E47" w:rsidP="00207E47">
      <w:pPr>
        <w:spacing w:before="100" w:after="0"/>
        <w:rPr>
          <w:rFonts w:ascii="Courier New" w:hAnsi="Courier New"/>
          <w:sz w:val="18"/>
        </w:rPr>
      </w:pPr>
      <w:r w:rsidRPr="00207E47">
        <w:rPr>
          <w:rFonts w:ascii="Courier New" w:hAnsi="Courier New"/>
          <w:sz w:val="18"/>
        </w:rPr>
        <w:t xml:space="preserve">for </w:t>
      </w:r>
      <w:proofErr w:type="spellStart"/>
      <w:r w:rsidRPr="00207E47">
        <w:rPr>
          <w:rFonts w:ascii="Courier New" w:hAnsi="Courier New"/>
          <w:sz w:val="18"/>
        </w:rPr>
        <w:t>obj</w:t>
      </w:r>
      <w:proofErr w:type="spellEnd"/>
      <w:r w:rsidRPr="00207E47">
        <w:rPr>
          <w:rFonts w:ascii="Courier New" w:hAnsi="Courier New"/>
          <w:sz w:val="18"/>
        </w:rPr>
        <w:t xml:space="preserve"> in </w:t>
      </w:r>
      <w:proofErr w:type="spellStart"/>
      <w:r w:rsidRPr="00207E47">
        <w:rPr>
          <w:rFonts w:ascii="Courier New" w:hAnsi="Courier New"/>
          <w:sz w:val="18"/>
        </w:rPr>
        <w:t>model.by_type</w:t>
      </w:r>
      <w:proofErr w:type="spellEnd"/>
      <w:r w:rsidRPr="00207E47">
        <w:rPr>
          <w:rFonts w:ascii="Courier New" w:hAnsi="Courier New"/>
          <w:sz w:val="18"/>
        </w:rPr>
        <w:t>('</w:t>
      </w:r>
      <w:proofErr w:type="spellStart"/>
      <w:r w:rsidRPr="00207E47">
        <w:rPr>
          <w:rFonts w:ascii="Courier New" w:hAnsi="Courier New"/>
          <w:sz w:val="18"/>
        </w:rPr>
        <w:t>IfcSlab</w:t>
      </w:r>
      <w:proofErr w:type="spellEnd"/>
      <w:r w:rsidRPr="00207E47">
        <w:rPr>
          <w:rFonts w:ascii="Courier New" w:hAnsi="Courier New"/>
          <w:sz w:val="18"/>
        </w:rPr>
        <w:t>'):</w:t>
      </w:r>
    </w:p>
    <w:p w14:paraId="638633CA" w14:textId="193B1ED9" w:rsidR="00B55E07" w:rsidRDefault="001F7C36" w:rsidP="00B55E07">
      <w:pPr>
        <w:spacing w:before="100" w:after="0"/>
      </w:pPr>
      <w:r w:rsidRPr="00207E47">
        <w:rPr>
          <w:rFonts w:ascii="Courier New" w:hAnsi="Courier New"/>
          <w:sz w:val="18"/>
        </w:rPr>
        <w:tab/>
        <w:t>print(</w:t>
      </w:r>
      <w:proofErr w:type="spellStart"/>
      <w:proofErr w:type="gramStart"/>
      <w:r w:rsidRPr="00207E47">
        <w:rPr>
          <w:rFonts w:ascii="Courier New" w:hAnsi="Courier New"/>
          <w:sz w:val="18"/>
        </w:rPr>
        <w:t>obj.Name</w:t>
      </w:r>
      <w:proofErr w:type="spellEnd"/>
      <w:proofErr w:type="gramEnd"/>
      <w:r w:rsidRPr="00207E47">
        <w:rPr>
          <w:rFonts w:ascii="Courier New" w:hAnsi="Courier New"/>
          <w:sz w:val="18"/>
        </w:rPr>
        <w:t>)</w:t>
      </w:r>
    </w:p>
    <w:p w14:paraId="6562248E" w14:textId="6CB50488" w:rsidR="00B55E07" w:rsidRDefault="00B55E07" w:rsidP="00B55E07">
      <w:pPr>
        <w:spacing w:before="100" w:after="0"/>
      </w:pPr>
      <w:r>
        <w:t>Save that and then run it from the command line following Step 3.2 if this works, have a go at some of the code examples in the code examples document.</w:t>
      </w:r>
    </w:p>
    <w:p w14:paraId="58D346E3" w14:textId="62E7F39A" w:rsidR="00B55E07" w:rsidRDefault="00B55E07" w:rsidP="007C4222"/>
    <w:p w14:paraId="1CB11042" w14:textId="65EE14B3" w:rsidR="004A4E26" w:rsidRDefault="00B55E07" w:rsidP="004A4E26">
      <w:pPr>
        <w:pStyle w:val="Heading1"/>
      </w:pPr>
      <w:r>
        <w:br w:type="page"/>
      </w:r>
      <w:bookmarkStart w:id="7" w:name="_Ref52031224"/>
      <w:bookmarkStart w:id="8" w:name="_Toc55207110"/>
      <w:r w:rsidR="004A4E26" w:rsidRPr="00406220">
        <w:rPr>
          <w:highlight w:val="yellow"/>
        </w:rPr>
        <w:lastRenderedPageBreak/>
        <w:t>Appendix F: Advanced Python scripts</w:t>
      </w:r>
      <w:bookmarkEnd w:id="7"/>
      <w:bookmarkEnd w:id="8"/>
    </w:p>
    <w:p w14:paraId="7913EAB7" w14:textId="0E84EE27" w:rsidR="00B55E07" w:rsidRPr="00CF2780" w:rsidRDefault="00B55E07" w:rsidP="00B55E07">
      <w:pPr>
        <w:rPr>
          <w:i/>
          <w:iCs/>
        </w:rPr>
      </w:pPr>
      <w:r>
        <w:rPr>
          <w:i/>
          <w:iCs/>
        </w:rPr>
        <w:t xml:space="preserve">Appendix </w:t>
      </w:r>
      <w:r w:rsidRPr="00CF2780">
        <w:rPr>
          <w:i/>
          <w:iCs/>
        </w:rPr>
        <w:t>Firstly</w:t>
      </w:r>
      <w:r>
        <w:rPr>
          <w:i/>
          <w:iCs/>
        </w:rPr>
        <w:t>,</w:t>
      </w:r>
      <w:r w:rsidRPr="00CF2780">
        <w:rPr>
          <w:i/>
          <w:iCs/>
        </w:rPr>
        <w:t xml:space="preserve"> as always massive thanks to Thomas Krijnen for most of this source, which has just been commented here, but is mostly intact from Thomas’s original examples from different locations.</w:t>
      </w:r>
    </w:p>
    <w:p w14:paraId="0C206911" w14:textId="73292063" w:rsidR="00B55E07" w:rsidRDefault="008A4B8D" w:rsidP="008A4B8D">
      <w:pPr>
        <w:pStyle w:val="Heading2"/>
        <w:rPr>
          <w:rFonts w:ascii="Bahnschrift Light" w:hAnsi="Bahnschrift Light"/>
          <w:lang w:val="en-US" w:eastAsia="da-DK"/>
        </w:rPr>
      </w:pPr>
      <w:bookmarkStart w:id="9" w:name="_Toc55207111"/>
      <w:r>
        <w:rPr>
          <w:lang w:val="en-US" w:eastAsia="da-DK"/>
        </w:rPr>
        <w:t xml:space="preserve">Example 1: </w:t>
      </w:r>
      <w:r w:rsidR="00B55E07">
        <w:rPr>
          <w:lang w:val="en-US" w:eastAsia="da-DK"/>
        </w:rPr>
        <w:t xml:space="preserve">Get the property sets of </w:t>
      </w:r>
      <w:r w:rsidR="00B55E07" w:rsidRPr="0CD1D19F">
        <w:rPr>
          <w:lang w:val="en-US" w:eastAsia="da-DK"/>
        </w:rPr>
        <w:t>a</w:t>
      </w:r>
      <w:r w:rsidR="040E4029" w:rsidRPr="0CD1D19F">
        <w:rPr>
          <w:lang w:val="en-US" w:eastAsia="da-DK"/>
        </w:rPr>
        <w:t>n</w:t>
      </w:r>
      <w:r w:rsidR="00B55E07">
        <w:rPr>
          <w:lang w:val="en-US" w:eastAsia="da-DK"/>
        </w:rPr>
        <w:t xml:space="preserve"> element</w:t>
      </w:r>
      <w:bookmarkEnd w:id="9"/>
    </w:p>
    <w:p w14:paraId="526B6AF2" w14:textId="77777777" w:rsidR="00B55E07" w:rsidRDefault="00B55E07" w:rsidP="00B55E07">
      <w:pPr>
        <w:rPr>
          <w:lang w:val="en-US" w:eastAsia="da-DK"/>
        </w:rPr>
      </w:pPr>
      <w:r>
        <w:rPr>
          <w:lang w:val="en-US" w:eastAsia="da-DK"/>
        </w:rPr>
        <w:t xml:space="preserve">Only include the first chunk of text if you are NOT doing this in the RWTH viewer, in the viewer the import of the </w:t>
      </w:r>
      <w:proofErr w:type="spellStart"/>
      <w:r>
        <w:rPr>
          <w:lang w:val="en-US" w:eastAsia="da-DK"/>
        </w:rPr>
        <w:t>ifcopenshell</w:t>
      </w:r>
      <w:proofErr w:type="spellEnd"/>
      <w:r>
        <w:rPr>
          <w:lang w:val="en-US" w:eastAsia="da-DK"/>
        </w:rPr>
        <w:t xml:space="preserve"> library and getting the file has already been done for you and declared as model. </w:t>
      </w:r>
      <w:proofErr w:type="gramStart"/>
      <w:r>
        <w:rPr>
          <w:lang w:val="en-US" w:eastAsia="da-DK"/>
        </w:rPr>
        <w:t>Therefore</w:t>
      </w:r>
      <w:proofErr w:type="gramEnd"/>
      <w:r>
        <w:rPr>
          <w:lang w:val="en-US" w:eastAsia="da-DK"/>
        </w:rPr>
        <w:t xml:space="preserve"> in these examples we are also going to use model.</w:t>
      </w:r>
    </w:p>
    <w:p w14:paraId="7DF2A179" w14:textId="77777777" w:rsidR="00B55E07" w:rsidRDefault="00B55E07" w:rsidP="00B55E07">
      <w:pPr>
        <w:rPr>
          <w:lang w:val="en-US" w:eastAsia="da-DK"/>
        </w:rPr>
      </w:pPr>
    </w:p>
    <w:p w14:paraId="60299DCF" w14:textId="77777777" w:rsidR="00B55E07" w:rsidRDefault="00B55E07" w:rsidP="00B55E07">
      <w:pPr>
        <w:rPr>
          <w:lang w:val="en-US" w:eastAsia="da-DK"/>
        </w:rPr>
        <w:sectPr w:rsidR="00B55E07" w:rsidSect="00D92BDB">
          <w:headerReference w:type="default" r:id="rId21"/>
          <w:footerReference w:type="default" r:id="rId22"/>
          <w:pgSz w:w="12240" w:h="15840"/>
          <w:pgMar w:top="567" w:right="1134" w:bottom="567" w:left="1134" w:header="0" w:footer="0" w:gutter="0"/>
          <w:cols w:space="708"/>
          <w:docGrid w:linePitch="360"/>
        </w:sectPr>
      </w:pPr>
    </w:p>
    <w:p w14:paraId="3797FBF8" w14:textId="77777777" w:rsidR="00B55E07" w:rsidRDefault="00B55E07" w:rsidP="00B55E07">
      <w:pPr>
        <w:pStyle w:val="codecomment"/>
      </w:pPr>
      <w:r w:rsidRPr="00CF2780">
        <w:t xml:space="preserve"># </w:t>
      </w:r>
      <w:r>
        <w:t xml:space="preserve">########### </w:t>
      </w:r>
      <w:r w:rsidRPr="00CF2780">
        <w:t>this is required if running from console</w:t>
      </w:r>
      <w:r>
        <w:t xml:space="preserve"> ############</w:t>
      </w:r>
    </w:p>
    <w:p w14:paraId="5CAA36E7" w14:textId="77777777" w:rsidR="00B55E07" w:rsidRPr="00CF2780" w:rsidRDefault="00B55E07" w:rsidP="00B55E07">
      <w:pPr>
        <w:pStyle w:val="codecomment"/>
      </w:pPr>
    </w:p>
    <w:p w14:paraId="090925A5" w14:textId="77777777" w:rsidR="00B55E07" w:rsidRPr="00D813F0" w:rsidRDefault="00B55E07" w:rsidP="00D813F0">
      <w:pPr>
        <w:pStyle w:val="code"/>
      </w:pPr>
      <w:r w:rsidRPr="00D813F0">
        <w:t xml:space="preserve">import </w:t>
      </w:r>
      <w:proofErr w:type="spellStart"/>
      <w:r w:rsidRPr="00D813F0">
        <w:t>ifcopenshell</w:t>
      </w:r>
      <w:proofErr w:type="spellEnd"/>
    </w:p>
    <w:p w14:paraId="3EF5E9BB" w14:textId="77777777" w:rsidR="00B55E07" w:rsidRPr="00D813F0" w:rsidRDefault="00B55E07" w:rsidP="00D813F0">
      <w:pPr>
        <w:pStyle w:val="code"/>
      </w:pPr>
      <w:r w:rsidRPr="00D813F0">
        <w:t xml:space="preserve">model = </w:t>
      </w:r>
      <w:proofErr w:type="spellStart"/>
      <w:proofErr w:type="gramStart"/>
      <w:r w:rsidRPr="00D813F0">
        <w:t>ifcopenshell.open</w:t>
      </w:r>
      <w:proofErr w:type="spellEnd"/>
      <w:proofErr w:type="gramEnd"/>
      <w:r w:rsidRPr="00D813F0">
        <w:t>('model\Duplex_A_20110907.ifc')</w:t>
      </w:r>
    </w:p>
    <w:p w14:paraId="7B148D03" w14:textId="77777777" w:rsidR="00B55E07" w:rsidRPr="00D813F0" w:rsidRDefault="00B55E07" w:rsidP="00D813F0">
      <w:pPr>
        <w:pStyle w:val="code"/>
      </w:pPr>
    </w:p>
    <w:p w14:paraId="5E72A360" w14:textId="77777777" w:rsidR="00B55E07" w:rsidRPr="00CF2780" w:rsidRDefault="00B55E07" w:rsidP="00B55E07">
      <w:pPr>
        <w:pStyle w:val="codecomment"/>
      </w:pPr>
      <w:r w:rsidRPr="00CF2780">
        <w:t xml:space="preserve"># </w:t>
      </w:r>
      <w:r>
        <w:t xml:space="preserve">########### </w:t>
      </w:r>
      <w:r w:rsidRPr="00CF2780">
        <w:t>end of required if running from console</w:t>
      </w:r>
      <w:r>
        <w:t xml:space="preserve"> #############</w:t>
      </w:r>
    </w:p>
    <w:p w14:paraId="6EF27A4E" w14:textId="77777777" w:rsidR="00B55E07" w:rsidRDefault="00B55E07" w:rsidP="00B55E07">
      <w:pPr>
        <w:pStyle w:val="codecomment"/>
      </w:pPr>
    </w:p>
    <w:p w14:paraId="674AF9C5" w14:textId="77777777" w:rsidR="00B55E07" w:rsidRDefault="00B55E07" w:rsidP="00B55E07">
      <w:pPr>
        <w:pStyle w:val="codecomment"/>
      </w:pPr>
      <w:r w:rsidRPr="00CF2780">
        <w:t xml:space="preserve"># </w:t>
      </w:r>
      <w:r>
        <w:t xml:space="preserve">############## </w:t>
      </w:r>
      <w:r w:rsidRPr="00CF2780">
        <w:t xml:space="preserve">code below </w:t>
      </w:r>
      <w:r>
        <w:t xml:space="preserve">needed </w:t>
      </w:r>
      <w:r w:rsidRPr="00CF2780">
        <w:t xml:space="preserve">in </w:t>
      </w:r>
      <w:r>
        <w:t>both cases ##################</w:t>
      </w:r>
    </w:p>
    <w:p w14:paraId="425CE916" w14:textId="77777777" w:rsidR="00B55E07" w:rsidRDefault="00B55E07" w:rsidP="00B55E07">
      <w:pPr>
        <w:pStyle w:val="codecomment"/>
      </w:pPr>
    </w:p>
    <w:p w14:paraId="0166C7C3" w14:textId="77777777" w:rsidR="00B55E07" w:rsidRPr="00CF2780" w:rsidRDefault="00B55E07" w:rsidP="00B55E07">
      <w:pPr>
        <w:pStyle w:val="codecomment"/>
      </w:pPr>
      <w:r w:rsidRPr="00CF2780">
        <w:t># this just gets you the entity, defined here as wall</w:t>
      </w:r>
    </w:p>
    <w:p w14:paraId="5F0A445A" w14:textId="77777777" w:rsidR="00B55E07" w:rsidRPr="00CF2780" w:rsidRDefault="00B55E07" w:rsidP="00B55E07">
      <w:pPr>
        <w:pStyle w:val="codecomment"/>
      </w:pPr>
      <w:r w:rsidRPr="00CF2780">
        <w:t># feel free to change this to your needs</w:t>
      </w:r>
    </w:p>
    <w:p w14:paraId="27ED1999" w14:textId="77777777" w:rsidR="00B55E07" w:rsidRPr="00C25C93" w:rsidRDefault="00B55E07" w:rsidP="00B55E07">
      <w:pPr>
        <w:pStyle w:val="code"/>
      </w:pPr>
      <w:r w:rsidRPr="00C25C93">
        <w:t xml:space="preserve">wall = </w:t>
      </w:r>
      <w:proofErr w:type="spellStart"/>
      <w:r>
        <w:t>model</w:t>
      </w:r>
      <w:r w:rsidRPr="00C25C93">
        <w:t>.by_type</w:t>
      </w:r>
      <w:proofErr w:type="spellEnd"/>
      <w:r w:rsidRPr="00C25C93">
        <w:t>('</w:t>
      </w:r>
      <w:proofErr w:type="spellStart"/>
      <w:r w:rsidRPr="00C25C93">
        <w:t>IfcWall</w:t>
      </w:r>
      <w:proofErr w:type="spellEnd"/>
      <w:proofErr w:type="gramStart"/>
      <w:r w:rsidRPr="00C25C93">
        <w:t>')[</w:t>
      </w:r>
      <w:proofErr w:type="gramEnd"/>
      <w:r w:rsidRPr="00C25C93">
        <w:t>0]</w:t>
      </w:r>
    </w:p>
    <w:p w14:paraId="4DFBCCE9" w14:textId="77777777" w:rsidR="00B55E07" w:rsidRPr="00C25C93" w:rsidRDefault="00B55E07" w:rsidP="00B55E07">
      <w:pPr>
        <w:pStyle w:val="code"/>
      </w:pPr>
      <w:r w:rsidRPr="00C25C93">
        <w:t xml:space="preserve">for definition in </w:t>
      </w:r>
      <w:proofErr w:type="spellStart"/>
      <w:proofErr w:type="gramStart"/>
      <w:r w:rsidRPr="00C25C93">
        <w:t>wall.IsDefinedBy</w:t>
      </w:r>
      <w:proofErr w:type="spellEnd"/>
      <w:proofErr w:type="gramEnd"/>
      <w:r w:rsidRPr="00C25C93">
        <w:t>:</w:t>
      </w:r>
    </w:p>
    <w:p w14:paraId="4FF0E7AD" w14:textId="77777777" w:rsidR="00B55E07" w:rsidRDefault="00B55E07" w:rsidP="00B55E07">
      <w:pPr>
        <w:pStyle w:val="codecomment"/>
      </w:pPr>
      <w:r>
        <w:tab/>
      </w:r>
      <w:r w:rsidRPr="00CF2780">
        <w:t># To support IFC2X3, we need to filter our results.</w:t>
      </w:r>
    </w:p>
    <w:p w14:paraId="67F4BA4D" w14:textId="77777777" w:rsidR="00B55E07" w:rsidRDefault="00B55E07" w:rsidP="00B55E07">
      <w:pPr>
        <w:pStyle w:val="code"/>
      </w:pPr>
      <w:r>
        <w:tab/>
      </w:r>
      <w:r w:rsidRPr="00C25C93">
        <w:t xml:space="preserve">if </w:t>
      </w:r>
      <w:proofErr w:type="spellStart"/>
      <w:r w:rsidRPr="00C25C93">
        <w:t>definition.is_a</w:t>
      </w:r>
      <w:proofErr w:type="spellEnd"/>
      <w:r w:rsidRPr="00C25C93">
        <w:t>('</w:t>
      </w:r>
      <w:proofErr w:type="spellStart"/>
      <w:r w:rsidRPr="00C25C93">
        <w:t>IfcRelDefinesByProperties</w:t>
      </w:r>
      <w:proofErr w:type="spellEnd"/>
      <w:r w:rsidRPr="00C25C93">
        <w:t>'):</w:t>
      </w:r>
    </w:p>
    <w:p w14:paraId="329C0FBD" w14:textId="77777777" w:rsidR="00B55E07" w:rsidRDefault="00B55E07" w:rsidP="00B55E07">
      <w:pPr>
        <w:pStyle w:val="code"/>
      </w:pPr>
      <w:r>
        <w:tab/>
      </w:r>
      <w:r>
        <w:tab/>
      </w:r>
      <w:proofErr w:type="spellStart"/>
      <w:r w:rsidRPr="00C25C93">
        <w:t>property_set</w:t>
      </w:r>
      <w:proofErr w:type="spellEnd"/>
      <w:r w:rsidRPr="00C25C93">
        <w:t xml:space="preserve"> = </w:t>
      </w:r>
      <w:proofErr w:type="spellStart"/>
      <w:proofErr w:type="gramStart"/>
      <w:r w:rsidRPr="00C25C93">
        <w:t>definition.RelatingPropertyDefinition</w:t>
      </w:r>
      <w:proofErr w:type="spellEnd"/>
      <w:proofErr w:type="gramEnd"/>
    </w:p>
    <w:p w14:paraId="2814917D" w14:textId="77777777" w:rsidR="00B55E07" w:rsidRPr="00C25C93" w:rsidRDefault="00B55E07" w:rsidP="00B55E07">
      <w:pPr>
        <w:pStyle w:val="code"/>
      </w:pPr>
      <w:r>
        <w:tab/>
      </w:r>
      <w:r>
        <w:tab/>
      </w:r>
      <w:r w:rsidRPr="00C25C93">
        <w:t xml:space="preserve"># Might return </w:t>
      </w:r>
      <w:proofErr w:type="spellStart"/>
      <w:r w:rsidRPr="00C25C93">
        <w:t>Pset_WallCommon</w:t>
      </w:r>
      <w:proofErr w:type="spellEnd"/>
    </w:p>
    <w:p w14:paraId="381E3B5B" w14:textId="77777777" w:rsidR="00B55E07" w:rsidRDefault="00B55E07" w:rsidP="00B55E07">
      <w:pPr>
        <w:pStyle w:val="code"/>
      </w:pPr>
      <w:r>
        <w:tab/>
      </w:r>
      <w:r>
        <w:tab/>
      </w:r>
      <w:r w:rsidRPr="00C25C93">
        <w:t>print(</w:t>
      </w:r>
      <w:proofErr w:type="spellStart"/>
      <w:r w:rsidRPr="00C25C93">
        <w:t>property_</w:t>
      </w:r>
      <w:proofErr w:type="gramStart"/>
      <w:r w:rsidRPr="00C25C93">
        <w:t>set.Name</w:t>
      </w:r>
      <w:proofErr w:type="spellEnd"/>
      <w:proofErr w:type="gramEnd"/>
      <w:r w:rsidRPr="00C25C93">
        <w:t>)</w:t>
      </w:r>
    </w:p>
    <w:p w14:paraId="7AD7EED1" w14:textId="77777777" w:rsidR="00B55E07" w:rsidRDefault="00B55E07" w:rsidP="00B55E07">
      <w:pPr>
        <w:pStyle w:val="code"/>
      </w:pPr>
    </w:p>
    <w:p w14:paraId="48F1C32F" w14:textId="77777777" w:rsidR="00B55E07" w:rsidRDefault="00B55E07" w:rsidP="00B55E07">
      <w:pPr>
        <w:pStyle w:val="codecomment"/>
      </w:pPr>
      <w:r w:rsidRPr="00CF2780">
        <w:t xml:space="preserve"># </w:t>
      </w:r>
      <w:r>
        <w:t>###################### end of example ###########################</w:t>
      </w:r>
    </w:p>
    <w:p w14:paraId="7DD9B444" w14:textId="77777777" w:rsidR="00B55E07" w:rsidRDefault="00B55E07" w:rsidP="00B55E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da-DK"/>
        </w:rPr>
        <w:sectPr w:rsidR="00B55E07" w:rsidSect="00117BB9">
          <w:headerReference w:type="default" r:id="rId23"/>
          <w:footerReference w:type="default" r:id="rId24"/>
          <w:type w:val="continuous"/>
          <w:pgSz w:w="12240" w:h="15840"/>
          <w:pgMar w:top="1440" w:right="1440" w:bottom="1440" w:left="1440" w:header="708" w:footer="708" w:gutter="0"/>
          <w:lnNumType w:countBy="1" w:restart="newSection"/>
          <w:cols w:space="708"/>
          <w:docGrid w:linePitch="360"/>
        </w:sectPr>
      </w:pPr>
    </w:p>
    <w:p w14:paraId="23E59EDF" w14:textId="77777777" w:rsidR="00B55E07" w:rsidRDefault="00B55E07" w:rsidP="00B55E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da-DK"/>
        </w:rPr>
      </w:pPr>
    </w:p>
    <w:p w14:paraId="6FB2C27C" w14:textId="77A0D980" w:rsidR="00B55E07" w:rsidRPr="00BA088C" w:rsidRDefault="008A4B8D" w:rsidP="00BA088C">
      <w:pPr>
        <w:pStyle w:val="Heading2"/>
        <w:rPr>
          <w:color w:val="000000" w:themeColor="text1"/>
          <w:sz w:val="28"/>
          <w:szCs w:val="32"/>
          <w:lang w:val="en-US" w:eastAsia="da-DK"/>
        </w:rPr>
      </w:pPr>
      <w:bookmarkStart w:id="10" w:name="_Toc55207112"/>
      <w:r>
        <w:rPr>
          <w:lang w:val="en-US" w:eastAsia="da-DK"/>
        </w:rPr>
        <w:t xml:space="preserve">Example 2: </w:t>
      </w:r>
      <w:r w:rsidR="00B55E07">
        <w:rPr>
          <w:lang w:val="en-US" w:eastAsia="da-DK"/>
        </w:rPr>
        <w:t>Get the doors that bound a space (</w:t>
      </w:r>
      <w:proofErr w:type="spellStart"/>
      <w:r w:rsidR="00B55E07">
        <w:rPr>
          <w:lang w:val="en-US" w:eastAsia="da-DK"/>
        </w:rPr>
        <w:t>BoundedBy</w:t>
      </w:r>
      <w:proofErr w:type="spellEnd"/>
      <w:r w:rsidR="00B55E07">
        <w:rPr>
          <w:lang w:val="en-US" w:eastAsia="da-DK"/>
        </w:rPr>
        <w:t>) - HARD</w:t>
      </w:r>
      <w:bookmarkEnd w:id="10"/>
    </w:p>
    <w:p w14:paraId="37DC0F1A" w14:textId="6944EAE9" w:rsidR="00B55E07" w:rsidRPr="00CF2780" w:rsidRDefault="00B55E07" w:rsidP="00B55E07">
      <w:pPr>
        <w:rPr>
          <w:lang w:val="en-US" w:eastAsia="da-DK"/>
        </w:rPr>
      </w:pPr>
      <w:r>
        <w:rPr>
          <w:lang w:val="en-US" w:eastAsia="da-DK"/>
        </w:rPr>
        <w:t xml:space="preserve">This example works to get you the doors (line </w:t>
      </w:r>
      <w:r w:rsidR="00EE22D3">
        <w:rPr>
          <w:lang w:val="en-US" w:eastAsia="da-DK"/>
        </w:rPr>
        <w:t>13</w:t>
      </w:r>
      <w:r>
        <w:rPr>
          <w:lang w:val="en-US" w:eastAsia="da-DK"/>
        </w:rPr>
        <w:t xml:space="preserve">) that bound the space (line </w:t>
      </w:r>
      <w:r w:rsidR="00EE22D3">
        <w:rPr>
          <w:lang w:val="en-US" w:eastAsia="da-DK"/>
        </w:rPr>
        <w:t>8</w:t>
      </w:r>
      <w:r>
        <w:rPr>
          <w:lang w:val="en-US" w:eastAsia="da-DK"/>
        </w:rPr>
        <w:t>)</w:t>
      </w:r>
    </w:p>
    <w:p w14:paraId="103C1C42" w14:textId="77777777" w:rsidR="00B55E07" w:rsidRDefault="00B55E07" w:rsidP="00B55E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US" w:eastAsia="da-DK"/>
        </w:rPr>
      </w:pPr>
    </w:p>
    <w:p w14:paraId="6D14D236" w14:textId="77777777" w:rsidR="00B55E07" w:rsidRDefault="00B55E07" w:rsidP="00B55E07">
      <w:pPr>
        <w:pStyle w:val="codecomment"/>
        <w:sectPr w:rsidR="00B55E07" w:rsidSect="00BA088C">
          <w:headerReference w:type="default" r:id="rId25"/>
          <w:footerReference w:type="default" r:id="rId26"/>
          <w:type w:val="continuous"/>
          <w:pgSz w:w="12240" w:h="15840"/>
          <w:pgMar w:top="567" w:right="1134" w:bottom="567" w:left="1134" w:header="709" w:footer="709" w:gutter="0"/>
          <w:cols w:space="708"/>
          <w:docGrid w:linePitch="360"/>
        </w:sectPr>
      </w:pPr>
    </w:p>
    <w:p w14:paraId="432A237D" w14:textId="5B59E6CC" w:rsidR="00B55E07" w:rsidRPr="00CF2780" w:rsidRDefault="00B55E07" w:rsidP="00B55E07">
      <w:pPr>
        <w:pStyle w:val="codecomment"/>
      </w:pPr>
      <w:r w:rsidRPr="00CF2780">
        <w:t xml:space="preserve"># </w:t>
      </w:r>
      <w:r>
        <w:t xml:space="preserve">########### </w:t>
      </w:r>
      <w:r w:rsidRPr="00CF2780">
        <w:t>this is required if running from console</w:t>
      </w:r>
      <w:r>
        <w:t xml:space="preserve"> ############</w:t>
      </w:r>
    </w:p>
    <w:p w14:paraId="42A044AE" w14:textId="77777777" w:rsidR="00B55E07" w:rsidRPr="00CF2780" w:rsidRDefault="00B55E07" w:rsidP="00B55E07">
      <w:pPr>
        <w:pStyle w:val="code"/>
      </w:pPr>
      <w:r w:rsidRPr="00CF2780">
        <w:t xml:space="preserve">import </w:t>
      </w:r>
      <w:proofErr w:type="spellStart"/>
      <w:r w:rsidRPr="00CF2780">
        <w:t>ifcopenshell</w:t>
      </w:r>
      <w:proofErr w:type="spellEnd"/>
    </w:p>
    <w:p w14:paraId="1FF3E42B" w14:textId="5E092522" w:rsidR="00B55E07" w:rsidRPr="00CF2780" w:rsidRDefault="00B55E07" w:rsidP="00B55E07">
      <w:pPr>
        <w:pStyle w:val="code"/>
      </w:pPr>
      <w:r w:rsidRPr="00CF2780">
        <w:t xml:space="preserve">model = </w:t>
      </w:r>
      <w:proofErr w:type="spellStart"/>
      <w:proofErr w:type="gramStart"/>
      <w:r w:rsidRPr="00CF2780">
        <w:t>ifcopenshell.open</w:t>
      </w:r>
      <w:proofErr w:type="spellEnd"/>
      <w:proofErr w:type="gramEnd"/>
      <w:r w:rsidRPr="00CF2780">
        <w:t>('model\Duplex_A_20110907.ifc')</w:t>
      </w:r>
    </w:p>
    <w:p w14:paraId="6A85145E" w14:textId="77777777" w:rsidR="00B55E07" w:rsidRPr="00CF2780" w:rsidRDefault="00B55E07" w:rsidP="00B55E07">
      <w:pPr>
        <w:pStyle w:val="codecomment"/>
      </w:pPr>
      <w:r w:rsidRPr="00CF2780">
        <w:t xml:space="preserve"># </w:t>
      </w:r>
      <w:r>
        <w:t xml:space="preserve">########### </w:t>
      </w:r>
      <w:r w:rsidRPr="00CF2780">
        <w:t>end of required if running from console</w:t>
      </w:r>
      <w:r>
        <w:t xml:space="preserve"> #############</w:t>
      </w:r>
    </w:p>
    <w:p w14:paraId="0E6B56AF" w14:textId="77777777" w:rsidR="00B55E07" w:rsidRPr="00CF2780" w:rsidRDefault="00B55E07" w:rsidP="00B55E07">
      <w:pPr>
        <w:pStyle w:val="code"/>
      </w:pPr>
    </w:p>
    <w:p w14:paraId="46E926B4" w14:textId="77777777" w:rsidR="00B55E07" w:rsidRDefault="00B55E07" w:rsidP="00B55E07">
      <w:pPr>
        <w:pStyle w:val="codecomment"/>
      </w:pPr>
      <w:r w:rsidRPr="00CF2780">
        <w:t xml:space="preserve"># </w:t>
      </w:r>
      <w:r>
        <w:t xml:space="preserve">############## </w:t>
      </w:r>
      <w:r w:rsidRPr="00CF2780">
        <w:t xml:space="preserve">code below </w:t>
      </w:r>
      <w:r>
        <w:t xml:space="preserve">needed </w:t>
      </w:r>
      <w:r w:rsidRPr="00CF2780">
        <w:t xml:space="preserve">in </w:t>
      </w:r>
      <w:r>
        <w:t>both cases ##################</w:t>
      </w:r>
    </w:p>
    <w:p w14:paraId="797EAAE4" w14:textId="77777777" w:rsidR="00B55E07" w:rsidRDefault="00B55E07" w:rsidP="00B55E07">
      <w:pPr>
        <w:pStyle w:val="codecomment"/>
      </w:pPr>
    </w:p>
    <w:p w14:paraId="0B6EF56D" w14:textId="77777777" w:rsidR="00B55E07" w:rsidRPr="00CF2780" w:rsidRDefault="00B55E07" w:rsidP="00B55E07">
      <w:pPr>
        <w:pStyle w:val="code"/>
      </w:pPr>
      <w:r w:rsidRPr="00CF2780">
        <w:t xml:space="preserve">for space in </w:t>
      </w:r>
      <w:proofErr w:type="spellStart"/>
      <w:r w:rsidRPr="00CF2780">
        <w:t>model.by_type</w:t>
      </w:r>
      <w:proofErr w:type="spellEnd"/>
      <w:r w:rsidRPr="00CF2780">
        <w:t>("</w:t>
      </w:r>
      <w:proofErr w:type="spellStart"/>
      <w:r w:rsidRPr="00CF2780">
        <w:t>IfcSpace</w:t>
      </w:r>
      <w:proofErr w:type="spellEnd"/>
      <w:r w:rsidRPr="00CF2780">
        <w:t>"):</w:t>
      </w:r>
    </w:p>
    <w:p w14:paraId="3ACA0F2B" w14:textId="77777777" w:rsidR="00B55E07" w:rsidRPr="00CF2780" w:rsidRDefault="00B55E07" w:rsidP="00B55E07">
      <w:pPr>
        <w:pStyle w:val="code"/>
      </w:pPr>
      <w:r w:rsidRPr="00CF2780">
        <w:t xml:space="preserve">    near = </w:t>
      </w:r>
      <w:proofErr w:type="spellStart"/>
      <w:proofErr w:type="gramStart"/>
      <w:r w:rsidRPr="00CF2780">
        <w:t>space.BoundedBy</w:t>
      </w:r>
      <w:proofErr w:type="spellEnd"/>
      <w:proofErr w:type="gramEnd"/>
    </w:p>
    <w:p w14:paraId="74B4C3C7" w14:textId="77777777" w:rsidR="00B55E07" w:rsidRPr="00CF2780" w:rsidRDefault="00B55E07" w:rsidP="00B55E07">
      <w:pPr>
        <w:pStyle w:val="code"/>
      </w:pPr>
      <w:r w:rsidRPr="00CF2780">
        <w:t xml:space="preserve">    print("\n\t####</w:t>
      </w:r>
      <w:proofErr w:type="gramStart"/>
      <w:r w:rsidRPr="00CF2780">
        <w:t>{}\</w:t>
      </w:r>
      <w:proofErr w:type="gramEnd"/>
      <w:r w:rsidRPr="00CF2780">
        <w:t>n".format(space.Name))</w:t>
      </w:r>
    </w:p>
    <w:p w14:paraId="55C79D5B" w14:textId="77777777" w:rsidR="00B55E07" w:rsidRPr="00CF2780" w:rsidRDefault="00B55E07" w:rsidP="00B55E07">
      <w:pPr>
        <w:pStyle w:val="code"/>
      </w:pPr>
      <w:r w:rsidRPr="00CF2780">
        <w:t xml:space="preserve">    for objects in </w:t>
      </w:r>
      <w:proofErr w:type="gramStart"/>
      <w:r w:rsidRPr="00CF2780">
        <w:t>near</w:t>
      </w:r>
      <w:proofErr w:type="gramEnd"/>
      <w:r w:rsidRPr="00CF2780">
        <w:t>:</w:t>
      </w:r>
    </w:p>
    <w:p w14:paraId="65EC93D5" w14:textId="77777777" w:rsidR="00B55E07" w:rsidRPr="00CF2780" w:rsidRDefault="00B55E07" w:rsidP="00B55E07">
      <w:pPr>
        <w:pStyle w:val="code"/>
      </w:pPr>
      <w:r w:rsidRPr="00CF2780">
        <w:t xml:space="preserve">        if (</w:t>
      </w:r>
      <w:proofErr w:type="spellStart"/>
      <w:proofErr w:type="gramStart"/>
      <w:r w:rsidRPr="00CF2780">
        <w:t>objects.RelatedBuildingElement</w:t>
      </w:r>
      <w:proofErr w:type="spellEnd"/>
      <w:proofErr w:type="gramEnd"/>
      <w:r w:rsidRPr="00CF2780">
        <w:t xml:space="preserve"> != None):</w:t>
      </w:r>
    </w:p>
    <w:p w14:paraId="3FF0422C" w14:textId="77777777" w:rsidR="00B55E07" w:rsidRPr="00CF2780" w:rsidRDefault="00B55E07" w:rsidP="00B55E07">
      <w:pPr>
        <w:pStyle w:val="code"/>
      </w:pPr>
      <w:r w:rsidRPr="00CF2780">
        <w:t xml:space="preserve">            if (</w:t>
      </w:r>
      <w:proofErr w:type="spellStart"/>
      <w:r w:rsidRPr="00CF2780">
        <w:t>objects.RelatedBuildingElement.is_a</w:t>
      </w:r>
      <w:proofErr w:type="spellEnd"/>
      <w:r w:rsidRPr="00CF2780">
        <w:t>('</w:t>
      </w:r>
      <w:proofErr w:type="spellStart"/>
      <w:r w:rsidRPr="00CF2780">
        <w:t>IfcDoor</w:t>
      </w:r>
      <w:proofErr w:type="spellEnd"/>
      <w:r w:rsidRPr="00CF2780">
        <w:t>')):</w:t>
      </w:r>
    </w:p>
    <w:p w14:paraId="7F276C1F" w14:textId="77777777" w:rsidR="00B55E07" w:rsidRDefault="00B55E07" w:rsidP="00B55E07">
      <w:pPr>
        <w:pStyle w:val="code"/>
      </w:pPr>
      <w:r w:rsidRPr="00CF2780">
        <w:t xml:space="preserve">                print(</w:t>
      </w:r>
      <w:proofErr w:type="spellStart"/>
      <w:proofErr w:type="gramStart"/>
      <w:r w:rsidRPr="00CF2780">
        <w:t>objects.RelatedBuildingElement.Name</w:t>
      </w:r>
      <w:proofErr w:type="spellEnd"/>
      <w:proofErr w:type="gramEnd"/>
      <w:r w:rsidRPr="00CF2780">
        <w:t>)</w:t>
      </w:r>
    </w:p>
    <w:p w14:paraId="266BCECF" w14:textId="77777777" w:rsidR="00B55E07" w:rsidRDefault="00B55E07" w:rsidP="00B55E07">
      <w:pPr>
        <w:pStyle w:val="code"/>
      </w:pPr>
    </w:p>
    <w:p w14:paraId="6E4F2F45" w14:textId="7043115C" w:rsidR="00B55E07" w:rsidRDefault="00B55E07" w:rsidP="00BA088C">
      <w:pPr>
        <w:pStyle w:val="codecomment"/>
        <w:sectPr w:rsidR="00B55E07" w:rsidSect="00117BB9">
          <w:headerReference w:type="default" r:id="rId27"/>
          <w:footerReference w:type="default" r:id="rId28"/>
          <w:type w:val="continuous"/>
          <w:pgSz w:w="12240" w:h="15840"/>
          <w:pgMar w:top="1440" w:right="1440" w:bottom="1440" w:left="1440" w:header="708" w:footer="708" w:gutter="0"/>
          <w:lnNumType w:countBy="1" w:restart="newSection"/>
          <w:cols w:space="708"/>
          <w:docGrid w:linePitch="360"/>
        </w:sectPr>
      </w:pPr>
      <w:r w:rsidRPr="00CF2780">
        <w:t xml:space="preserve"># </w:t>
      </w:r>
      <w:r>
        <w:t>###################### end of example ###########################</w:t>
      </w:r>
    </w:p>
    <w:p w14:paraId="407E8F27" w14:textId="0A528780" w:rsidR="00B55E07" w:rsidRDefault="008A4B8D" w:rsidP="008A4B8D">
      <w:pPr>
        <w:pStyle w:val="Heading2"/>
        <w:rPr>
          <w:lang w:val="en-US" w:eastAsia="da-DK"/>
        </w:rPr>
      </w:pPr>
      <w:bookmarkStart w:id="11" w:name="_Toc55207113"/>
      <w:r>
        <w:rPr>
          <w:lang w:val="en-US" w:eastAsia="da-DK"/>
        </w:rPr>
        <w:lastRenderedPageBreak/>
        <w:t xml:space="preserve">Example 3: </w:t>
      </w:r>
      <w:r w:rsidR="00B55E07">
        <w:rPr>
          <w:lang w:val="en-US" w:eastAsia="da-DK"/>
        </w:rPr>
        <w:t>Get the doors that bound a space (</w:t>
      </w:r>
      <w:proofErr w:type="spellStart"/>
      <w:r w:rsidR="00B55E07">
        <w:rPr>
          <w:lang w:val="en-US" w:eastAsia="da-DK"/>
        </w:rPr>
        <w:t>BoundedBy</w:t>
      </w:r>
      <w:proofErr w:type="spellEnd"/>
      <w:r w:rsidR="00B55E07">
        <w:rPr>
          <w:lang w:val="en-US" w:eastAsia="da-DK"/>
        </w:rPr>
        <w:t>)</w:t>
      </w:r>
      <w:bookmarkEnd w:id="11"/>
    </w:p>
    <w:p w14:paraId="5246A5FB" w14:textId="77777777" w:rsidR="00B55E07" w:rsidRDefault="00B55E07" w:rsidP="00B55E07">
      <w:pPr>
        <w:rPr>
          <w:lang w:val="en-US" w:eastAsia="da-DK"/>
        </w:rPr>
      </w:pPr>
      <w:r>
        <w:rPr>
          <w:lang w:val="en-US" w:eastAsia="da-DK"/>
        </w:rPr>
        <w:t xml:space="preserve">For this </w:t>
      </w:r>
      <w:proofErr w:type="gramStart"/>
      <w:r>
        <w:rPr>
          <w:lang w:val="en-US" w:eastAsia="da-DK"/>
        </w:rPr>
        <w:t>example</w:t>
      </w:r>
      <w:proofErr w:type="gramEnd"/>
      <w:r>
        <w:rPr>
          <w:lang w:val="en-US" w:eastAsia="da-DK"/>
        </w:rPr>
        <w:t xml:space="preserve"> we have to include an additional library, but it provides a really cool approach. Also please note that this example uses the optimized version of the Duplex model. This is also available in your </w:t>
      </w:r>
      <w:proofErr w:type="gramStart"/>
      <w:r>
        <w:rPr>
          <w:lang w:val="en-US" w:eastAsia="da-DK"/>
        </w:rPr>
        <w:t>models</w:t>
      </w:r>
      <w:proofErr w:type="gramEnd"/>
      <w:r>
        <w:rPr>
          <w:lang w:val="en-US" w:eastAsia="da-DK"/>
        </w:rPr>
        <w:t xml:space="preserve"> folder. </w:t>
      </w:r>
      <w:proofErr w:type="spellStart"/>
      <w:r>
        <w:rPr>
          <w:lang w:val="en-US" w:eastAsia="da-DK"/>
        </w:rPr>
        <w:t>Optimised</w:t>
      </w:r>
      <w:proofErr w:type="spellEnd"/>
      <w:r>
        <w:rPr>
          <w:lang w:val="en-US" w:eastAsia="da-DK"/>
        </w:rPr>
        <w:t xml:space="preserve"> versions of files are much smaller, they are optimized using a great tool (</w:t>
      </w:r>
      <w:proofErr w:type="spellStart"/>
      <w:r w:rsidR="00DE72D3">
        <w:fldChar w:fldCharType="begin"/>
      </w:r>
      <w:r w:rsidR="00DE72D3">
        <w:instrText xml:space="preserve"> HYPERLINK "https://www.solibri.com/solibri-ifc-optimizer" </w:instrText>
      </w:r>
      <w:r w:rsidR="00DE72D3">
        <w:fldChar w:fldCharType="separate"/>
      </w:r>
      <w:r w:rsidRPr="00CF2780">
        <w:rPr>
          <w:rStyle w:val="Hyperlink"/>
          <w:lang w:val="en-US" w:eastAsia="da-DK"/>
        </w:rPr>
        <w:t>Solibri</w:t>
      </w:r>
      <w:proofErr w:type="spellEnd"/>
      <w:r w:rsidRPr="00CF2780">
        <w:rPr>
          <w:rStyle w:val="Hyperlink"/>
          <w:lang w:val="en-US" w:eastAsia="da-DK"/>
        </w:rPr>
        <w:t xml:space="preserve"> IFC Optimizer</w:t>
      </w:r>
      <w:r w:rsidR="00DE72D3">
        <w:rPr>
          <w:rStyle w:val="Hyperlink"/>
          <w:lang w:val="en-US" w:eastAsia="da-DK"/>
        </w:rPr>
        <w:fldChar w:fldCharType="end"/>
      </w:r>
      <w:r>
        <w:rPr>
          <w:lang w:val="en-US" w:eastAsia="da-DK"/>
        </w:rPr>
        <w:t xml:space="preserve">) from </w:t>
      </w:r>
      <w:proofErr w:type="spellStart"/>
      <w:r>
        <w:rPr>
          <w:lang w:val="en-US" w:eastAsia="da-DK"/>
        </w:rPr>
        <w:t>Solibri</w:t>
      </w:r>
      <w:proofErr w:type="spellEnd"/>
      <w:r>
        <w:rPr>
          <w:lang w:val="en-US" w:eastAsia="da-DK"/>
        </w:rPr>
        <w:t>. The idea is that it can be used to make IFC files easier to share.</w:t>
      </w:r>
    </w:p>
    <w:p w14:paraId="056A6075" w14:textId="77777777" w:rsidR="00406220" w:rsidRDefault="00406220" w:rsidP="00B55E07">
      <w:pPr>
        <w:pStyle w:val="codecomment"/>
      </w:pPr>
    </w:p>
    <w:p w14:paraId="6322A35F" w14:textId="77777777" w:rsidR="00406220" w:rsidRDefault="00406220" w:rsidP="00B55E07">
      <w:pPr>
        <w:pStyle w:val="codecomment"/>
        <w:sectPr w:rsidR="00406220" w:rsidSect="00406220">
          <w:headerReference w:type="default" r:id="rId29"/>
          <w:footerReference w:type="default" r:id="rId30"/>
          <w:pgSz w:w="12240" w:h="15840" w:code="1"/>
          <w:pgMar w:top="567" w:right="1134" w:bottom="567" w:left="1134" w:header="113" w:footer="0" w:gutter="0"/>
          <w:pgNumType w:start="0"/>
          <w:cols w:space="708"/>
          <w:titlePg/>
          <w:docGrid w:linePitch="360"/>
        </w:sectPr>
      </w:pPr>
    </w:p>
    <w:p w14:paraId="5FD582DE" w14:textId="16129D20" w:rsidR="00B55E07" w:rsidRPr="00CF2780" w:rsidRDefault="00B55E07" w:rsidP="00B55E07">
      <w:pPr>
        <w:pStyle w:val="codecomment"/>
      </w:pPr>
      <w:r w:rsidRPr="00CF2780">
        <w:t>#</w:t>
      </w:r>
      <w:r>
        <w:t xml:space="preserve"> We need all this </w:t>
      </w:r>
      <w:proofErr w:type="gramStart"/>
      <w:r>
        <w:t>code</w:t>
      </w:r>
      <w:proofErr w:type="gramEnd"/>
      <w:r>
        <w:t xml:space="preserve"> and we can’t run it from RWTH viewer</w:t>
      </w:r>
    </w:p>
    <w:p w14:paraId="1D0A696C" w14:textId="77777777" w:rsidR="00B55E07" w:rsidRDefault="00B55E07" w:rsidP="00B55E07">
      <w:pPr>
        <w:pStyle w:val="code"/>
      </w:pPr>
      <w:r w:rsidRPr="00CF2780">
        <w:t xml:space="preserve">import </w:t>
      </w:r>
      <w:proofErr w:type="spellStart"/>
      <w:r w:rsidRPr="00CF2780">
        <w:t>ifcopenshell</w:t>
      </w:r>
      <w:proofErr w:type="spellEnd"/>
    </w:p>
    <w:p w14:paraId="337B27DB" w14:textId="77777777" w:rsidR="00B55E07" w:rsidRPr="00CF2780" w:rsidRDefault="00B55E07" w:rsidP="00B55E07">
      <w:pPr>
        <w:pStyle w:val="codecomment"/>
      </w:pPr>
      <w:r>
        <w:t xml:space="preserve"># That was normal the new bit is this </w:t>
      </w:r>
      <w:proofErr w:type="spellStart"/>
      <w:r>
        <w:t>geom</w:t>
      </w:r>
      <w:proofErr w:type="spellEnd"/>
      <w:r>
        <w:t xml:space="preserve"> lib below</w:t>
      </w:r>
    </w:p>
    <w:p w14:paraId="16B4CB50" w14:textId="77777777" w:rsidR="00B55E07" w:rsidRDefault="00B55E07" w:rsidP="00B55E07">
      <w:pPr>
        <w:pStyle w:val="code"/>
      </w:pPr>
      <w:r w:rsidRPr="00CF2780">
        <w:t xml:space="preserve">import </w:t>
      </w:r>
      <w:proofErr w:type="spellStart"/>
      <w:proofErr w:type="gramStart"/>
      <w:r w:rsidRPr="00CF2780">
        <w:t>ifcopenshell.geom</w:t>
      </w:r>
      <w:proofErr w:type="spellEnd"/>
      <w:proofErr w:type="gramEnd"/>
    </w:p>
    <w:p w14:paraId="30E86BDE" w14:textId="77777777" w:rsidR="00B55E07" w:rsidRPr="00CF2780" w:rsidRDefault="00B55E07" w:rsidP="00B55E07">
      <w:pPr>
        <w:pStyle w:val="codecomment"/>
      </w:pPr>
      <w:r>
        <w:t xml:space="preserve"># ok, so we are calling it </w:t>
      </w:r>
      <w:proofErr w:type="spellStart"/>
      <w:r>
        <w:t>fn</w:t>
      </w:r>
      <w:proofErr w:type="spellEnd"/>
      <w:r>
        <w:t xml:space="preserve"> (for file name here) - lets stick to that</w:t>
      </w:r>
    </w:p>
    <w:p w14:paraId="5F7EF924" w14:textId="77777777" w:rsidR="00B55E07" w:rsidRPr="00CF2780" w:rsidRDefault="00B55E07" w:rsidP="00B55E07">
      <w:pPr>
        <w:pStyle w:val="code"/>
      </w:pPr>
      <w:proofErr w:type="spellStart"/>
      <w:r w:rsidRPr="00CF2780">
        <w:t>fn</w:t>
      </w:r>
      <w:proofErr w:type="spellEnd"/>
      <w:r w:rsidRPr="00CF2780">
        <w:t xml:space="preserve"> = "model/Duplex_A_20110907_optimized.ifc"</w:t>
      </w:r>
    </w:p>
    <w:p w14:paraId="2528BD96" w14:textId="77777777" w:rsidR="00B55E07" w:rsidRPr="00CF2780" w:rsidRDefault="00B55E07" w:rsidP="00B55E07">
      <w:pPr>
        <w:pStyle w:val="codecomment"/>
      </w:pPr>
      <w:r>
        <w:t xml:space="preserve"># based on the </w:t>
      </w:r>
      <w:proofErr w:type="spellStart"/>
      <w:r>
        <w:t>fn</w:t>
      </w:r>
      <w:proofErr w:type="spellEnd"/>
      <w:r>
        <w:t xml:space="preserve"> we can now create the model which is called f</w:t>
      </w:r>
    </w:p>
    <w:p w14:paraId="26FDDF5D" w14:textId="77777777" w:rsidR="00B55E07" w:rsidRDefault="00B55E07" w:rsidP="00B55E07">
      <w:pPr>
        <w:pStyle w:val="code"/>
      </w:pPr>
      <w:r w:rsidRPr="00CF2780">
        <w:t xml:space="preserve">f = </w:t>
      </w:r>
      <w:proofErr w:type="spellStart"/>
      <w:proofErr w:type="gramStart"/>
      <w:r w:rsidRPr="00CF2780">
        <w:t>ifcopenshell.open</w:t>
      </w:r>
      <w:proofErr w:type="spellEnd"/>
      <w:proofErr w:type="gramEnd"/>
      <w:r w:rsidRPr="00CF2780">
        <w:t>(</w:t>
      </w:r>
      <w:proofErr w:type="spellStart"/>
      <w:r w:rsidRPr="00CF2780">
        <w:t>fn</w:t>
      </w:r>
      <w:proofErr w:type="spellEnd"/>
      <w:r w:rsidRPr="00CF2780">
        <w:t>)</w:t>
      </w:r>
    </w:p>
    <w:p w14:paraId="746EAB47" w14:textId="77777777" w:rsidR="00B55E07" w:rsidRPr="00CF2780" w:rsidRDefault="00B55E07" w:rsidP="00B55E07">
      <w:pPr>
        <w:pStyle w:val="code"/>
      </w:pPr>
    </w:p>
    <w:p w14:paraId="54ADC159" w14:textId="77777777" w:rsidR="00B55E07" w:rsidRDefault="00B55E07" w:rsidP="00B55E07">
      <w:pPr>
        <w:pStyle w:val="codecomment"/>
      </w:pPr>
      <w:r>
        <w:t xml:space="preserve"># a specific wall is defined here based on its </w:t>
      </w:r>
      <w:proofErr w:type="spellStart"/>
      <w:r>
        <w:t>GlobalID</w:t>
      </w:r>
      <w:proofErr w:type="spellEnd"/>
    </w:p>
    <w:p w14:paraId="28DF453B" w14:textId="77777777" w:rsidR="00B55E07" w:rsidRDefault="00B55E07" w:rsidP="00B55E07">
      <w:pPr>
        <w:pStyle w:val="codecomment"/>
      </w:pPr>
      <w:r>
        <w:t># we are working with standard files so you should also be able to find this.</w:t>
      </w:r>
    </w:p>
    <w:p w14:paraId="186FB05E" w14:textId="77777777" w:rsidR="00B55E07" w:rsidRPr="00CF2780" w:rsidRDefault="00B55E07" w:rsidP="00B55E07">
      <w:pPr>
        <w:pStyle w:val="codecomment"/>
      </w:pPr>
      <w:r>
        <w:t># the small diff is that this is working on the optimized version</w:t>
      </w:r>
    </w:p>
    <w:p w14:paraId="0FCDC804" w14:textId="77777777" w:rsidR="00B55E07" w:rsidRDefault="00B55E07" w:rsidP="00B55E07">
      <w:pPr>
        <w:pStyle w:val="code"/>
      </w:pPr>
      <w:r w:rsidRPr="00CF2780">
        <w:t>wall = f["2O2Fr$t4X7Zf8NOew3FLPP"]</w:t>
      </w:r>
    </w:p>
    <w:p w14:paraId="647EE7F7" w14:textId="77777777" w:rsidR="00B55E07" w:rsidRPr="00CF2780" w:rsidRDefault="00B55E07" w:rsidP="00B55E07">
      <w:pPr>
        <w:pStyle w:val="code"/>
      </w:pPr>
    </w:p>
    <w:p w14:paraId="7395D681" w14:textId="77777777" w:rsidR="00B55E07" w:rsidRPr="00CF2780" w:rsidRDefault="00B55E07" w:rsidP="00B55E07">
      <w:pPr>
        <w:pStyle w:val="codecomment"/>
      </w:pPr>
      <w:r>
        <w:t xml:space="preserve"># This is the magic code that loads the geometry for the models into its own model - so that we can query the geometry (and in this case the </w:t>
      </w:r>
    </w:p>
    <w:p w14:paraId="565302A8" w14:textId="77777777" w:rsidR="00B55E07" w:rsidRPr="00CF2780" w:rsidRDefault="00B55E07" w:rsidP="00B55E07">
      <w:pPr>
        <w:pStyle w:val="code"/>
      </w:pPr>
      <w:proofErr w:type="spellStart"/>
      <w:r w:rsidRPr="00CF2780">
        <w:t>tree_settings</w:t>
      </w:r>
      <w:proofErr w:type="spellEnd"/>
      <w:r w:rsidRPr="00CF2780">
        <w:t xml:space="preserve"> = </w:t>
      </w:r>
      <w:proofErr w:type="spellStart"/>
      <w:proofErr w:type="gramStart"/>
      <w:r w:rsidRPr="00CF2780">
        <w:t>ifcopenshell.geom</w:t>
      </w:r>
      <w:proofErr w:type="gramEnd"/>
      <w:r w:rsidRPr="00CF2780">
        <w:t>.settings</w:t>
      </w:r>
      <w:proofErr w:type="spellEnd"/>
      <w:r w:rsidRPr="00CF2780">
        <w:t>()</w:t>
      </w:r>
    </w:p>
    <w:p w14:paraId="4999C12B" w14:textId="77777777" w:rsidR="00B55E07" w:rsidRPr="00CF2780" w:rsidRDefault="00B55E07" w:rsidP="00B55E07">
      <w:pPr>
        <w:pStyle w:val="code"/>
      </w:pPr>
      <w:proofErr w:type="spellStart"/>
      <w:proofErr w:type="gramStart"/>
      <w:r w:rsidRPr="00CF2780">
        <w:t>tree_settings.set</w:t>
      </w:r>
      <w:proofErr w:type="spellEnd"/>
      <w:r w:rsidRPr="00CF2780">
        <w:t>(</w:t>
      </w:r>
      <w:proofErr w:type="spellStart"/>
      <w:proofErr w:type="gramEnd"/>
      <w:r w:rsidRPr="00CF2780">
        <w:t>tree_settings.DISABLE_OPENING_SUBTRACTIONS</w:t>
      </w:r>
      <w:proofErr w:type="spellEnd"/>
      <w:r w:rsidRPr="00CF2780">
        <w:t>, True)</w:t>
      </w:r>
    </w:p>
    <w:p w14:paraId="2A947C2B" w14:textId="77777777" w:rsidR="00B55E07" w:rsidRDefault="00B55E07" w:rsidP="00B55E07">
      <w:pPr>
        <w:pStyle w:val="code"/>
      </w:pPr>
      <w:r w:rsidRPr="00CF2780">
        <w:t xml:space="preserve">t = </w:t>
      </w:r>
      <w:proofErr w:type="spellStart"/>
      <w:proofErr w:type="gramStart"/>
      <w:r w:rsidRPr="00CF2780">
        <w:t>ifcopenshell.geom</w:t>
      </w:r>
      <w:proofErr w:type="gramEnd"/>
      <w:r w:rsidRPr="00CF2780">
        <w:t>.tree</w:t>
      </w:r>
      <w:proofErr w:type="spellEnd"/>
      <w:r w:rsidRPr="00CF2780">
        <w:t xml:space="preserve">(f, </w:t>
      </w:r>
      <w:proofErr w:type="spellStart"/>
      <w:r w:rsidRPr="00CF2780">
        <w:t>tree_settings</w:t>
      </w:r>
      <w:proofErr w:type="spellEnd"/>
      <w:r w:rsidRPr="00CF2780">
        <w:t>)</w:t>
      </w:r>
    </w:p>
    <w:p w14:paraId="1D6C4687" w14:textId="77777777" w:rsidR="00B55E07" w:rsidRPr="00CF2780" w:rsidRDefault="00B55E07" w:rsidP="00B55E07">
      <w:pPr>
        <w:pStyle w:val="code"/>
      </w:pPr>
    </w:p>
    <w:p w14:paraId="5DDA78C4" w14:textId="77777777" w:rsidR="00B55E07" w:rsidRPr="00CC1DDF" w:rsidRDefault="00B55E07" w:rsidP="00B55E07">
      <w:pPr>
        <w:pStyle w:val="codecomment"/>
        <w:rPr>
          <w:strike/>
        </w:rPr>
      </w:pPr>
      <w:r w:rsidRPr="00CC1DDF">
        <w:rPr>
          <w:strike/>
        </w:rPr>
        <w:t># you need the code below in both RWTH and if running it directly.</w:t>
      </w:r>
    </w:p>
    <w:p w14:paraId="2157DB3C" w14:textId="77777777" w:rsidR="00B55E07" w:rsidRPr="00CC1DDF" w:rsidRDefault="00B55E07" w:rsidP="00B55E07">
      <w:pPr>
        <w:pStyle w:val="code"/>
        <w:rPr>
          <w:strike/>
        </w:rPr>
      </w:pPr>
      <w:r w:rsidRPr="00CC1DDF">
        <w:rPr>
          <w:strike/>
        </w:rPr>
        <w:t xml:space="preserve">for space in </w:t>
      </w:r>
      <w:proofErr w:type="spellStart"/>
      <w:r w:rsidRPr="00CC1DDF">
        <w:rPr>
          <w:strike/>
        </w:rPr>
        <w:t>model.by_type</w:t>
      </w:r>
      <w:proofErr w:type="spellEnd"/>
      <w:r w:rsidRPr="00CC1DDF">
        <w:rPr>
          <w:strike/>
        </w:rPr>
        <w:t>("</w:t>
      </w:r>
      <w:proofErr w:type="spellStart"/>
      <w:r w:rsidRPr="00CC1DDF">
        <w:rPr>
          <w:strike/>
        </w:rPr>
        <w:t>IfcSpace</w:t>
      </w:r>
      <w:proofErr w:type="spellEnd"/>
      <w:r w:rsidRPr="00CC1DDF">
        <w:rPr>
          <w:strike/>
        </w:rPr>
        <w:t>"):</w:t>
      </w:r>
    </w:p>
    <w:p w14:paraId="42825314" w14:textId="77777777" w:rsidR="00B55E07" w:rsidRPr="00CC1DDF" w:rsidRDefault="00B55E07" w:rsidP="00B55E07">
      <w:pPr>
        <w:pStyle w:val="code"/>
        <w:rPr>
          <w:strike/>
        </w:rPr>
      </w:pPr>
      <w:r w:rsidRPr="00CC1DDF">
        <w:rPr>
          <w:strike/>
        </w:rPr>
        <w:t xml:space="preserve">    near = </w:t>
      </w:r>
      <w:proofErr w:type="spellStart"/>
      <w:proofErr w:type="gramStart"/>
      <w:r w:rsidRPr="00CC1DDF">
        <w:rPr>
          <w:strike/>
        </w:rPr>
        <w:t>space.BoundedBy</w:t>
      </w:r>
      <w:proofErr w:type="spellEnd"/>
      <w:proofErr w:type="gramEnd"/>
    </w:p>
    <w:p w14:paraId="1CBA0EA5" w14:textId="77777777" w:rsidR="00B55E07" w:rsidRPr="00CC1DDF" w:rsidRDefault="00B55E07" w:rsidP="00B55E07">
      <w:pPr>
        <w:pStyle w:val="code"/>
        <w:rPr>
          <w:strike/>
        </w:rPr>
      </w:pPr>
      <w:r w:rsidRPr="00CC1DDF">
        <w:rPr>
          <w:strike/>
        </w:rPr>
        <w:t xml:space="preserve">    print("\n\t####</w:t>
      </w:r>
      <w:proofErr w:type="gramStart"/>
      <w:r w:rsidRPr="00CC1DDF">
        <w:rPr>
          <w:strike/>
        </w:rPr>
        <w:t>{}\</w:t>
      </w:r>
      <w:proofErr w:type="gramEnd"/>
      <w:r w:rsidRPr="00CC1DDF">
        <w:rPr>
          <w:strike/>
        </w:rPr>
        <w:t>n".format(space.Name))</w:t>
      </w:r>
    </w:p>
    <w:p w14:paraId="28D08465" w14:textId="77777777" w:rsidR="00B55E07" w:rsidRPr="00CC1DDF" w:rsidRDefault="00B55E07" w:rsidP="00B55E07">
      <w:pPr>
        <w:pStyle w:val="code"/>
        <w:rPr>
          <w:strike/>
        </w:rPr>
      </w:pPr>
      <w:r w:rsidRPr="00CC1DDF">
        <w:rPr>
          <w:strike/>
        </w:rPr>
        <w:t xml:space="preserve">    for objects in </w:t>
      </w:r>
      <w:proofErr w:type="gramStart"/>
      <w:r w:rsidRPr="00CC1DDF">
        <w:rPr>
          <w:strike/>
        </w:rPr>
        <w:t>near</w:t>
      </w:r>
      <w:proofErr w:type="gramEnd"/>
      <w:r w:rsidRPr="00CC1DDF">
        <w:rPr>
          <w:strike/>
        </w:rPr>
        <w:t>:</w:t>
      </w:r>
    </w:p>
    <w:p w14:paraId="6273CFDC" w14:textId="77777777" w:rsidR="00B55E07" w:rsidRPr="00CC1DDF" w:rsidRDefault="00B55E07" w:rsidP="00B55E07">
      <w:pPr>
        <w:pStyle w:val="code"/>
        <w:rPr>
          <w:strike/>
        </w:rPr>
      </w:pPr>
      <w:r w:rsidRPr="00CC1DDF">
        <w:rPr>
          <w:strike/>
        </w:rPr>
        <w:t xml:space="preserve">        if (</w:t>
      </w:r>
      <w:proofErr w:type="spellStart"/>
      <w:proofErr w:type="gramStart"/>
      <w:r w:rsidRPr="00CC1DDF">
        <w:rPr>
          <w:strike/>
        </w:rPr>
        <w:t>objects.RelatedBuildingElement</w:t>
      </w:r>
      <w:proofErr w:type="spellEnd"/>
      <w:proofErr w:type="gramEnd"/>
      <w:r w:rsidRPr="00CC1DDF">
        <w:rPr>
          <w:strike/>
        </w:rPr>
        <w:t xml:space="preserve"> != None):</w:t>
      </w:r>
    </w:p>
    <w:p w14:paraId="0FFA1B78" w14:textId="77777777" w:rsidR="00B55E07" w:rsidRPr="00CC1DDF" w:rsidRDefault="00B55E07" w:rsidP="00B55E07">
      <w:pPr>
        <w:pStyle w:val="code"/>
        <w:rPr>
          <w:strike/>
        </w:rPr>
      </w:pPr>
      <w:r w:rsidRPr="00CC1DDF">
        <w:rPr>
          <w:strike/>
        </w:rPr>
        <w:t xml:space="preserve">            if (</w:t>
      </w:r>
      <w:proofErr w:type="spellStart"/>
      <w:r w:rsidRPr="00CC1DDF">
        <w:rPr>
          <w:strike/>
        </w:rPr>
        <w:t>objects.RelatedBuildingElement.is_a</w:t>
      </w:r>
      <w:proofErr w:type="spellEnd"/>
      <w:r w:rsidRPr="00CC1DDF">
        <w:rPr>
          <w:strike/>
        </w:rPr>
        <w:t>('</w:t>
      </w:r>
      <w:proofErr w:type="spellStart"/>
      <w:r w:rsidRPr="00CC1DDF">
        <w:rPr>
          <w:strike/>
        </w:rPr>
        <w:t>IfcDoor</w:t>
      </w:r>
      <w:proofErr w:type="spellEnd"/>
      <w:r w:rsidRPr="00CC1DDF">
        <w:rPr>
          <w:strike/>
        </w:rPr>
        <w:t>')):</w:t>
      </w:r>
    </w:p>
    <w:p w14:paraId="08FC7754" w14:textId="77777777" w:rsidR="00B55E07" w:rsidRPr="00CC1DDF" w:rsidRDefault="00B55E07" w:rsidP="00B55E07">
      <w:pPr>
        <w:pStyle w:val="code"/>
        <w:rPr>
          <w:strike/>
        </w:rPr>
      </w:pPr>
      <w:r w:rsidRPr="00CC1DDF">
        <w:rPr>
          <w:strike/>
        </w:rPr>
        <w:t xml:space="preserve">                print(</w:t>
      </w:r>
      <w:proofErr w:type="spellStart"/>
      <w:proofErr w:type="gramStart"/>
      <w:r w:rsidRPr="00CC1DDF">
        <w:rPr>
          <w:strike/>
        </w:rPr>
        <w:t>objects.RelatedBuildingElement.Name</w:t>
      </w:r>
      <w:proofErr w:type="spellEnd"/>
      <w:proofErr w:type="gramEnd"/>
      <w:r w:rsidRPr="00CC1DDF">
        <w:rPr>
          <w:strike/>
        </w:rPr>
        <w:t>)</w:t>
      </w:r>
    </w:p>
    <w:p w14:paraId="2C9A77AA" w14:textId="77777777" w:rsidR="00406220" w:rsidRPr="00CC1DDF" w:rsidRDefault="00406220" w:rsidP="008A4B8D">
      <w:pPr>
        <w:pStyle w:val="Heading2"/>
        <w:rPr>
          <w:strike/>
          <w:lang w:val="en-US" w:eastAsia="da-DK"/>
        </w:rPr>
        <w:sectPr w:rsidR="00406220" w:rsidRPr="00CC1DDF" w:rsidSect="00406220">
          <w:type w:val="continuous"/>
          <w:pgSz w:w="12240" w:h="15840" w:code="1"/>
          <w:pgMar w:top="567" w:right="1134" w:bottom="567" w:left="1134" w:header="113" w:footer="0" w:gutter="0"/>
          <w:lnNumType w:countBy="1" w:restart="newSection"/>
          <w:pgNumType w:start="0"/>
          <w:cols w:space="708"/>
          <w:titlePg/>
          <w:docGrid w:linePitch="360"/>
        </w:sectPr>
      </w:pPr>
    </w:p>
    <w:p w14:paraId="4B0A3865" w14:textId="62BDF630" w:rsidR="00406220" w:rsidRDefault="00406220" w:rsidP="008A4B8D">
      <w:pPr>
        <w:pStyle w:val="Heading2"/>
        <w:rPr>
          <w:lang w:val="en-US" w:eastAsia="da-DK"/>
        </w:rPr>
      </w:pPr>
    </w:p>
    <w:p w14:paraId="32F98727" w14:textId="77777777" w:rsidR="00406220" w:rsidRDefault="00406220">
      <w:pPr>
        <w:spacing w:after="160" w:line="259" w:lineRule="auto"/>
        <w:jc w:val="left"/>
        <w:rPr>
          <w:rFonts w:ascii="Bahnschrift SemiBold" w:eastAsiaTheme="majorEastAsia" w:hAnsi="Bahnschrift SemiBold" w:cstheme="majorBidi"/>
          <w:sz w:val="26"/>
          <w:szCs w:val="26"/>
          <w:lang w:val="en-US" w:eastAsia="da-DK"/>
        </w:rPr>
      </w:pPr>
      <w:r>
        <w:rPr>
          <w:lang w:val="en-US" w:eastAsia="da-DK"/>
        </w:rPr>
        <w:br w:type="page"/>
      </w:r>
    </w:p>
    <w:p w14:paraId="52D85FF3" w14:textId="32884941" w:rsidR="00DC3D06" w:rsidRDefault="008A4B8D" w:rsidP="008A4B8D">
      <w:pPr>
        <w:pStyle w:val="Heading2"/>
        <w:rPr>
          <w:lang w:val="en-US" w:eastAsia="da-DK"/>
        </w:rPr>
      </w:pPr>
      <w:bookmarkStart w:id="12" w:name="_Toc55207114"/>
      <w:r>
        <w:rPr>
          <w:lang w:val="en-US" w:eastAsia="da-DK"/>
        </w:rPr>
        <w:lastRenderedPageBreak/>
        <w:t>Example 4: Define a class and function to l</w:t>
      </w:r>
      <w:r w:rsidR="00DC3D06">
        <w:rPr>
          <w:lang w:val="en-US" w:eastAsia="da-DK"/>
        </w:rPr>
        <w:t xml:space="preserve">oad models </w:t>
      </w:r>
      <w:r>
        <w:rPr>
          <w:lang w:val="en-US" w:eastAsia="da-DK"/>
        </w:rPr>
        <w:t>(H</w:t>
      </w:r>
      <w:r w:rsidR="00992D93">
        <w:rPr>
          <w:lang w:val="en-US" w:eastAsia="da-DK"/>
        </w:rPr>
        <w:t>ard</w:t>
      </w:r>
      <w:r>
        <w:rPr>
          <w:lang w:val="en-US" w:eastAsia="da-DK"/>
        </w:rPr>
        <w:t>)</w:t>
      </w:r>
      <w:bookmarkEnd w:id="12"/>
    </w:p>
    <w:p w14:paraId="2F41030E" w14:textId="7EAD4C03" w:rsidR="00DC3D06" w:rsidRDefault="00DC3D06" w:rsidP="00DC3D06">
      <w:pPr>
        <w:rPr>
          <w:lang w:val="en-US" w:eastAsia="da-DK"/>
        </w:rPr>
        <w:sectPr w:rsidR="00DC3D06" w:rsidSect="00406220">
          <w:type w:val="continuous"/>
          <w:pgSz w:w="12240" w:h="15840" w:code="1"/>
          <w:pgMar w:top="567" w:right="1134" w:bottom="567" w:left="1134" w:header="113" w:footer="0" w:gutter="0"/>
          <w:pgNumType w:start="0"/>
          <w:cols w:space="708"/>
          <w:titlePg/>
          <w:docGrid w:linePitch="360"/>
        </w:sectPr>
      </w:pPr>
      <w:r>
        <w:rPr>
          <w:lang w:val="en-US" w:eastAsia="da-DK"/>
        </w:rPr>
        <w:t xml:space="preserve">For this </w:t>
      </w:r>
      <w:proofErr w:type="gramStart"/>
      <w:r>
        <w:rPr>
          <w:lang w:val="en-US" w:eastAsia="da-DK"/>
        </w:rPr>
        <w:t>example</w:t>
      </w:r>
      <w:proofErr w:type="gramEnd"/>
      <w:r>
        <w:rPr>
          <w:lang w:val="en-US" w:eastAsia="da-DK"/>
        </w:rPr>
        <w:t xml:space="preserve"> we will work with classes and functions to load the model, the reason for this is it will make it much more simple when we try and load multiple models in the next example.</w:t>
      </w:r>
    </w:p>
    <w:p w14:paraId="2CDC2D78" w14:textId="15419167" w:rsidR="00DC3D06" w:rsidRDefault="00DC3D06" w:rsidP="00DC3D06">
      <w:pPr>
        <w:pStyle w:val="codecomment"/>
      </w:pPr>
      <w:r w:rsidRPr="00CF2780">
        <w:t>#</w:t>
      </w:r>
      <w:r>
        <w:t xml:space="preserve"> We need all this </w:t>
      </w:r>
      <w:proofErr w:type="gramStart"/>
      <w:r>
        <w:t>code</w:t>
      </w:r>
      <w:proofErr w:type="gramEnd"/>
      <w:r>
        <w:t xml:space="preserve"> and we can’t run it from RWTH viewer</w:t>
      </w:r>
    </w:p>
    <w:p w14:paraId="0F73C63B" w14:textId="77777777" w:rsidR="008A4B8D" w:rsidRPr="00CF2780" w:rsidRDefault="008A4B8D" w:rsidP="00DC3D06">
      <w:pPr>
        <w:pStyle w:val="codecomment"/>
      </w:pPr>
    </w:p>
    <w:p w14:paraId="14166405" w14:textId="77777777" w:rsidR="00DC3D06" w:rsidRPr="00DC3D06" w:rsidRDefault="00DC3D06" w:rsidP="00DC3D06">
      <w:pPr>
        <w:pStyle w:val="code"/>
        <w:rPr>
          <w:lang w:val="en-US" w:eastAsia="da-DK"/>
        </w:rPr>
      </w:pPr>
      <w:r w:rsidRPr="00DC3D06">
        <w:rPr>
          <w:lang w:val="en-US" w:eastAsia="da-DK"/>
        </w:rPr>
        <w:t xml:space="preserve">import </w:t>
      </w:r>
      <w:proofErr w:type="spellStart"/>
      <w:r w:rsidRPr="00DC3D06">
        <w:rPr>
          <w:lang w:val="en-US" w:eastAsia="da-DK"/>
        </w:rPr>
        <w:t>ifcopenshell</w:t>
      </w:r>
      <w:proofErr w:type="spellEnd"/>
    </w:p>
    <w:p w14:paraId="3A07E005" w14:textId="77777777" w:rsidR="00DC3D06" w:rsidRPr="00DC3D06" w:rsidRDefault="00DC3D06" w:rsidP="00DC3D06">
      <w:pPr>
        <w:pStyle w:val="code"/>
        <w:rPr>
          <w:lang w:val="en-US" w:eastAsia="da-DK"/>
        </w:rPr>
      </w:pPr>
      <w:r w:rsidRPr="00DC3D06">
        <w:rPr>
          <w:lang w:val="en-US" w:eastAsia="da-DK"/>
        </w:rPr>
        <w:t xml:space="preserve">import </w:t>
      </w:r>
      <w:proofErr w:type="spellStart"/>
      <w:proofErr w:type="gramStart"/>
      <w:r w:rsidRPr="00DC3D06">
        <w:rPr>
          <w:lang w:val="en-US" w:eastAsia="da-DK"/>
        </w:rPr>
        <w:t>ifcopenshell.geom</w:t>
      </w:r>
      <w:proofErr w:type="spellEnd"/>
      <w:proofErr w:type="gramEnd"/>
    </w:p>
    <w:p w14:paraId="5B29EF3D" w14:textId="77777777" w:rsidR="00DC3D06" w:rsidRPr="00DC3D06" w:rsidRDefault="00DC3D06" w:rsidP="00DC3D06">
      <w:pPr>
        <w:pStyle w:val="code"/>
        <w:rPr>
          <w:lang w:val="en-US" w:eastAsia="da-DK"/>
        </w:rPr>
      </w:pPr>
    </w:p>
    <w:p w14:paraId="72CBE5AD" w14:textId="61784469" w:rsidR="00DC3D06" w:rsidRDefault="00DC3D06" w:rsidP="00DC3D06">
      <w:pPr>
        <w:pStyle w:val="codecomment"/>
      </w:pPr>
      <w:r w:rsidRPr="00DC3D06">
        <w:t># we need this module to tell us how long our code took to run</w:t>
      </w:r>
    </w:p>
    <w:p w14:paraId="5DE550F3" w14:textId="77777777" w:rsidR="00DC3D06" w:rsidRPr="00DC3D06" w:rsidRDefault="00DC3D06" w:rsidP="00DC3D06">
      <w:pPr>
        <w:pStyle w:val="codecomment"/>
      </w:pPr>
    </w:p>
    <w:p w14:paraId="13371AFB" w14:textId="77777777" w:rsidR="00DC3D06" w:rsidRPr="00DC3D06" w:rsidRDefault="00DC3D06" w:rsidP="00DC3D06">
      <w:pPr>
        <w:pStyle w:val="code"/>
        <w:rPr>
          <w:lang w:val="en-US" w:eastAsia="da-DK"/>
        </w:rPr>
      </w:pPr>
      <w:r w:rsidRPr="00DC3D06">
        <w:rPr>
          <w:lang w:val="en-US" w:eastAsia="da-DK"/>
        </w:rPr>
        <w:t>import time</w:t>
      </w:r>
    </w:p>
    <w:p w14:paraId="4412CFD9" w14:textId="77777777" w:rsidR="00DC3D06" w:rsidRPr="00DC3D06" w:rsidRDefault="00DC3D06" w:rsidP="00DC3D06">
      <w:pPr>
        <w:pStyle w:val="code"/>
        <w:rPr>
          <w:lang w:val="en-US" w:eastAsia="da-DK"/>
        </w:rPr>
      </w:pPr>
      <w:proofErr w:type="spellStart"/>
      <w:r w:rsidRPr="00DC3D06">
        <w:rPr>
          <w:lang w:val="en-US" w:eastAsia="da-DK"/>
        </w:rPr>
        <w:t>start_time</w:t>
      </w:r>
      <w:proofErr w:type="spellEnd"/>
      <w:r w:rsidRPr="00DC3D06">
        <w:rPr>
          <w:lang w:val="en-US" w:eastAsia="da-DK"/>
        </w:rPr>
        <w:t>=</w:t>
      </w:r>
      <w:proofErr w:type="spellStart"/>
      <w:proofErr w:type="gramStart"/>
      <w:r w:rsidRPr="00DC3D06">
        <w:rPr>
          <w:lang w:val="en-US" w:eastAsia="da-DK"/>
        </w:rPr>
        <w:t>time.time</w:t>
      </w:r>
      <w:proofErr w:type="spellEnd"/>
      <w:proofErr w:type="gramEnd"/>
      <w:r w:rsidRPr="00DC3D06">
        <w:rPr>
          <w:lang w:val="en-US" w:eastAsia="da-DK"/>
        </w:rPr>
        <w:t>()</w:t>
      </w:r>
    </w:p>
    <w:p w14:paraId="20BC884F" w14:textId="77777777" w:rsidR="00DC3D06" w:rsidRPr="00DC3D06" w:rsidRDefault="00DC3D06" w:rsidP="00DC3D06">
      <w:pPr>
        <w:pStyle w:val="code"/>
        <w:rPr>
          <w:lang w:val="en-US" w:eastAsia="da-DK"/>
        </w:rPr>
      </w:pPr>
    </w:p>
    <w:p w14:paraId="7BC5F552" w14:textId="77777777" w:rsidR="00DC3D06" w:rsidRPr="00DC3D06" w:rsidRDefault="00DC3D06" w:rsidP="00DC3D06">
      <w:pPr>
        <w:pStyle w:val="codecomment"/>
      </w:pPr>
      <w:r w:rsidRPr="00DC3D06">
        <w:t xml:space="preserve"># This is the tree settings - you </w:t>
      </w:r>
      <w:proofErr w:type="gramStart"/>
      <w:r w:rsidRPr="00DC3D06">
        <w:t>shouldn't</w:t>
      </w:r>
      <w:proofErr w:type="gramEnd"/>
      <w:r w:rsidRPr="00DC3D06">
        <w:t xml:space="preserve"> need to change this. keep it as is.</w:t>
      </w:r>
    </w:p>
    <w:p w14:paraId="74613496" w14:textId="77777777" w:rsidR="00DC3D06" w:rsidRPr="00DC3D06" w:rsidRDefault="00DC3D06" w:rsidP="00DC3D06">
      <w:pPr>
        <w:pStyle w:val="codecomment"/>
      </w:pPr>
      <w:r w:rsidRPr="00DC3D06">
        <w:t xml:space="preserve"># it is a smart way to structure the geometry of the model, </w:t>
      </w:r>
    </w:p>
    <w:p w14:paraId="1F478577" w14:textId="77777777" w:rsidR="008A4B8D" w:rsidRDefault="00DC3D06" w:rsidP="00DC3D06">
      <w:pPr>
        <w:pStyle w:val="codecomment"/>
      </w:pPr>
      <w:r w:rsidRPr="00DC3D06">
        <w:t xml:space="preserve"># so that we can do </w:t>
      </w:r>
      <w:proofErr w:type="spellStart"/>
      <w:r w:rsidRPr="00DC3D06">
        <w:t>super fast</w:t>
      </w:r>
      <w:proofErr w:type="spellEnd"/>
      <w:r w:rsidRPr="00DC3D06">
        <w:t xml:space="preserve"> 'bounding box' tests, where the </w:t>
      </w:r>
    </w:p>
    <w:p w14:paraId="502B4A9D" w14:textId="748B0B08" w:rsidR="00DC3D06" w:rsidRPr="00DC3D06" w:rsidRDefault="008A4B8D" w:rsidP="00DC3D06">
      <w:pPr>
        <w:pStyle w:val="codecomment"/>
      </w:pPr>
      <w:r>
        <w:t xml:space="preserve"># </w:t>
      </w:r>
      <w:r w:rsidR="00DC3D06" w:rsidRPr="00DC3D06">
        <w:t xml:space="preserve">smallest possible box </w:t>
      </w:r>
      <w:proofErr w:type="spellStart"/>
      <w:r w:rsidR="00DC3D06" w:rsidRPr="00DC3D06">
        <w:t>isn</w:t>
      </w:r>
      <w:r w:rsidR="00DC3D06">
        <w:t>t</w:t>
      </w:r>
      <w:proofErr w:type="spellEnd"/>
      <w:r w:rsidR="00DC3D06" w:rsidRPr="00DC3D06">
        <w:t xml:space="preserve"> drawn around the object.</w:t>
      </w:r>
    </w:p>
    <w:p w14:paraId="27DA4712" w14:textId="77777777" w:rsidR="00DC3D06" w:rsidRPr="00DC3D06" w:rsidRDefault="00DC3D06" w:rsidP="00DC3D06">
      <w:pPr>
        <w:pStyle w:val="codecomment"/>
      </w:pPr>
      <w:r w:rsidRPr="00DC3D06">
        <w:t xml:space="preserve"># the we can then do fast clash detection on those boxes. </w:t>
      </w:r>
    </w:p>
    <w:p w14:paraId="7BE555CD" w14:textId="6B3B3F36" w:rsidR="00DC3D06" w:rsidRDefault="00DC3D06" w:rsidP="00DC3D06">
      <w:pPr>
        <w:pStyle w:val="codecomment"/>
      </w:pPr>
      <w:r w:rsidRPr="00DC3D06">
        <w:t xml:space="preserve"># </w:t>
      </w:r>
      <w:proofErr w:type="gramStart"/>
      <w:r w:rsidRPr="00DC3D06">
        <w:t>i.e.</w:t>
      </w:r>
      <w:proofErr w:type="gramEnd"/>
      <w:r w:rsidRPr="00DC3D06">
        <w:t xml:space="preserve"> does the bounding box of the slab intersect the bounding box of any columns?</w:t>
      </w:r>
    </w:p>
    <w:p w14:paraId="5AF4F340" w14:textId="77777777" w:rsidR="00DC3D06" w:rsidRPr="00DC3D06" w:rsidRDefault="00DC3D06" w:rsidP="00DC3D06">
      <w:pPr>
        <w:pStyle w:val="codecomment"/>
      </w:pPr>
    </w:p>
    <w:p w14:paraId="281998A1" w14:textId="77777777" w:rsidR="00DC3D06" w:rsidRPr="00DC3D06" w:rsidRDefault="00DC3D06" w:rsidP="00DC3D06">
      <w:pPr>
        <w:pStyle w:val="code"/>
        <w:rPr>
          <w:lang w:val="en-US" w:eastAsia="da-DK"/>
        </w:rPr>
      </w:pPr>
      <w:proofErr w:type="spellStart"/>
      <w:r w:rsidRPr="00DC3D06">
        <w:rPr>
          <w:lang w:val="en-US" w:eastAsia="da-DK"/>
        </w:rPr>
        <w:t>tree_settings</w:t>
      </w:r>
      <w:proofErr w:type="spellEnd"/>
      <w:r w:rsidRPr="00DC3D06">
        <w:rPr>
          <w:lang w:val="en-US" w:eastAsia="da-DK"/>
        </w:rPr>
        <w:t xml:space="preserve"> = </w:t>
      </w:r>
      <w:proofErr w:type="spellStart"/>
      <w:proofErr w:type="gramStart"/>
      <w:r w:rsidRPr="00DC3D06">
        <w:rPr>
          <w:lang w:val="en-US" w:eastAsia="da-DK"/>
        </w:rPr>
        <w:t>ifcopenshell.geom</w:t>
      </w:r>
      <w:proofErr w:type="gramEnd"/>
      <w:r w:rsidRPr="00DC3D06">
        <w:rPr>
          <w:lang w:val="en-US" w:eastAsia="da-DK"/>
        </w:rPr>
        <w:t>.settings</w:t>
      </w:r>
      <w:proofErr w:type="spellEnd"/>
      <w:r w:rsidRPr="00DC3D06">
        <w:rPr>
          <w:lang w:val="en-US" w:eastAsia="da-DK"/>
        </w:rPr>
        <w:t>()</w:t>
      </w:r>
    </w:p>
    <w:p w14:paraId="79011567" w14:textId="77777777" w:rsidR="00DC3D06" w:rsidRPr="00DC3D06" w:rsidRDefault="00DC3D06" w:rsidP="00DC3D06">
      <w:pPr>
        <w:pStyle w:val="code"/>
        <w:rPr>
          <w:lang w:val="en-US" w:eastAsia="da-DK"/>
        </w:rPr>
      </w:pPr>
      <w:proofErr w:type="spellStart"/>
      <w:proofErr w:type="gramStart"/>
      <w:r w:rsidRPr="00DC3D06">
        <w:rPr>
          <w:lang w:val="en-US" w:eastAsia="da-DK"/>
        </w:rPr>
        <w:t>tree_settings.set</w:t>
      </w:r>
      <w:proofErr w:type="spellEnd"/>
      <w:r w:rsidRPr="00DC3D06">
        <w:rPr>
          <w:lang w:val="en-US" w:eastAsia="da-DK"/>
        </w:rPr>
        <w:t>(</w:t>
      </w:r>
      <w:proofErr w:type="spellStart"/>
      <w:proofErr w:type="gramEnd"/>
      <w:r w:rsidRPr="00DC3D06">
        <w:rPr>
          <w:lang w:val="en-US" w:eastAsia="da-DK"/>
        </w:rPr>
        <w:t>tree_settings.DISABLE_OPENING_SUBTRACTIONS</w:t>
      </w:r>
      <w:proofErr w:type="spellEnd"/>
      <w:r w:rsidRPr="00DC3D06">
        <w:rPr>
          <w:lang w:val="en-US" w:eastAsia="da-DK"/>
        </w:rPr>
        <w:t>, True)</w:t>
      </w:r>
    </w:p>
    <w:p w14:paraId="399F041C" w14:textId="77777777" w:rsidR="00DC3D06" w:rsidRPr="00DC3D06" w:rsidRDefault="00DC3D06" w:rsidP="00DC3D06">
      <w:pPr>
        <w:pStyle w:val="code"/>
        <w:rPr>
          <w:lang w:val="en-US" w:eastAsia="da-DK"/>
        </w:rPr>
      </w:pPr>
    </w:p>
    <w:p w14:paraId="246D6B08" w14:textId="77777777" w:rsidR="00DC3D06" w:rsidRPr="00DC3D06" w:rsidRDefault="00DC3D06" w:rsidP="00DC3D06">
      <w:pPr>
        <w:pStyle w:val="codecomment"/>
      </w:pPr>
      <w:r w:rsidRPr="00DC3D06">
        <w:t xml:space="preserve"># This is a class, - your first one! good job! </w:t>
      </w:r>
    </w:p>
    <w:p w14:paraId="14AFE8FA" w14:textId="77777777" w:rsidR="00DC3D06" w:rsidRPr="00DC3D06" w:rsidRDefault="00DC3D06" w:rsidP="00DC3D06">
      <w:pPr>
        <w:pStyle w:val="codecomment"/>
      </w:pPr>
      <w:r w:rsidRPr="00DC3D06">
        <w:t># it defines an object (Model) that has attributes (</w:t>
      </w:r>
      <w:proofErr w:type="gramStart"/>
      <w:r w:rsidRPr="00DC3D06">
        <w:t>i.e.</w:t>
      </w:r>
      <w:proofErr w:type="gramEnd"/>
      <w:r w:rsidRPr="00DC3D06">
        <w:t xml:space="preserve"> name)- cool eh?</w:t>
      </w:r>
    </w:p>
    <w:p w14:paraId="3B8974D8" w14:textId="18C702A2" w:rsidR="00DC3D06" w:rsidRDefault="00DC3D06" w:rsidP="00DC3D06">
      <w:pPr>
        <w:pStyle w:val="codecomment"/>
      </w:pPr>
      <w:r w:rsidRPr="00DC3D06">
        <w:t># using this means we can get attribute info about the geometry model</w:t>
      </w:r>
    </w:p>
    <w:p w14:paraId="25BCC9C2" w14:textId="77777777" w:rsidR="00DC3D06" w:rsidRPr="00DC3D06" w:rsidRDefault="00DC3D06" w:rsidP="00DC3D06">
      <w:pPr>
        <w:pStyle w:val="codecomment"/>
      </w:pPr>
    </w:p>
    <w:p w14:paraId="23545AE3" w14:textId="77777777" w:rsidR="00DC3D06" w:rsidRPr="00DC3D06" w:rsidRDefault="00DC3D06" w:rsidP="00DC3D06">
      <w:pPr>
        <w:pStyle w:val="code"/>
        <w:rPr>
          <w:lang w:val="en-US" w:eastAsia="da-DK"/>
        </w:rPr>
      </w:pPr>
      <w:r w:rsidRPr="00DC3D06">
        <w:rPr>
          <w:lang w:val="en-US" w:eastAsia="da-DK"/>
        </w:rPr>
        <w:t>class Model:</w:t>
      </w:r>
    </w:p>
    <w:p w14:paraId="762F76D3" w14:textId="77777777" w:rsidR="00DC3D06" w:rsidRPr="00DC3D06" w:rsidRDefault="00DC3D06" w:rsidP="00DC3D06">
      <w:pPr>
        <w:pStyle w:val="code"/>
        <w:rPr>
          <w:lang w:val="en-US" w:eastAsia="da-DK"/>
        </w:rPr>
      </w:pPr>
      <w:r w:rsidRPr="00DC3D06">
        <w:rPr>
          <w:lang w:val="en-US" w:eastAsia="da-DK"/>
        </w:rPr>
        <w:t xml:space="preserve">  def __</w:t>
      </w:r>
      <w:proofErr w:type="spellStart"/>
      <w:r w:rsidRPr="00DC3D06">
        <w:rPr>
          <w:lang w:val="en-US" w:eastAsia="da-DK"/>
        </w:rPr>
        <w:t>init</w:t>
      </w:r>
      <w:proofErr w:type="spellEnd"/>
      <w:r w:rsidRPr="00DC3D06">
        <w:rPr>
          <w:lang w:val="en-US" w:eastAsia="da-DK"/>
        </w:rPr>
        <w:t>_</w:t>
      </w:r>
      <w:proofErr w:type="gramStart"/>
      <w:r w:rsidRPr="00DC3D06">
        <w:rPr>
          <w:lang w:val="en-US" w:eastAsia="da-DK"/>
        </w:rPr>
        <w:t>_(</w:t>
      </w:r>
      <w:proofErr w:type="spellStart"/>
      <w:proofErr w:type="gramEnd"/>
      <w:r w:rsidRPr="00DC3D06">
        <w:rPr>
          <w:lang w:val="en-US" w:eastAsia="da-DK"/>
        </w:rPr>
        <w:t>self,name</w:t>
      </w:r>
      <w:proofErr w:type="spellEnd"/>
      <w:r w:rsidRPr="00DC3D06">
        <w:rPr>
          <w:lang w:val="en-US" w:eastAsia="da-DK"/>
        </w:rPr>
        <w:t xml:space="preserve">, file, geometry, </w:t>
      </w:r>
      <w:proofErr w:type="spellStart"/>
      <w:r w:rsidRPr="00DC3D06">
        <w:rPr>
          <w:lang w:val="en-US" w:eastAsia="da-DK"/>
        </w:rPr>
        <w:t>load_time</w:t>
      </w:r>
      <w:proofErr w:type="spellEnd"/>
      <w:r w:rsidRPr="00DC3D06">
        <w:rPr>
          <w:lang w:val="en-US" w:eastAsia="da-DK"/>
        </w:rPr>
        <w:t>):</w:t>
      </w:r>
    </w:p>
    <w:p w14:paraId="15EE7DFB" w14:textId="77777777" w:rsidR="00DC3D06" w:rsidRPr="00DC3D06" w:rsidRDefault="00DC3D06" w:rsidP="00DC3D06">
      <w:pPr>
        <w:pStyle w:val="code"/>
        <w:rPr>
          <w:lang w:val="en-US" w:eastAsia="da-DK"/>
        </w:rPr>
      </w:pPr>
      <w:r w:rsidRPr="00DC3D06">
        <w:rPr>
          <w:lang w:val="en-US" w:eastAsia="da-DK"/>
        </w:rPr>
        <w:t xml:space="preserve">    self.name = name</w:t>
      </w:r>
    </w:p>
    <w:p w14:paraId="7963CD70" w14:textId="77777777" w:rsidR="00DC3D06" w:rsidRPr="00DC3D06" w:rsidRDefault="00DC3D06" w:rsidP="00DC3D06">
      <w:pPr>
        <w:pStyle w:val="code"/>
        <w:rPr>
          <w:lang w:val="en-US" w:eastAsia="da-DK"/>
        </w:rPr>
      </w:pPr>
      <w:r w:rsidRPr="00DC3D06">
        <w:rPr>
          <w:lang w:val="en-US" w:eastAsia="da-DK"/>
        </w:rPr>
        <w:t xml:space="preserve">    </w:t>
      </w:r>
      <w:proofErr w:type="spellStart"/>
      <w:proofErr w:type="gramStart"/>
      <w:r w:rsidRPr="00DC3D06">
        <w:rPr>
          <w:lang w:val="en-US" w:eastAsia="da-DK"/>
        </w:rPr>
        <w:t>self.file</w:t>
      </w:r>
      <w:proofErr w:type="spellEnd"/>
      <w:proofErr w:type="gramEnd"/>
      <w:r w:rsidRPr="00DC3D06">
        <w:rPr>
          <w:lang w:val="en-US" w:eastAsia="da-DK"/>
        </w:rPr>
        <w:t xml:space="preserve"> = file</w:t>
      </w:r>
    </w:p>
    <w:p w14:paraId="04CD37EE" w14:textId="77777777" w:rsidR="00DC3D06" w:rsidRPr="00DC3D06" w:rsidRDefault="00DC3D06" w:rsidP="00DC3D06">
      <w:pPr>
        <w:pStyle w:val="code"/>
        <w:rPr>
          <w:lang w:val="en-US" w:eastAsia="da-DK"/>
        </w:rPr>
      </w:pPr>
      <w:r w:rsidRPr="00DC3D06">
        <w:rPr>
          <w:lang w:val="en-US" w:eastAsia="da-DK"/>
        </w:rPr>
        <w:t xml:space="preserve">    </w:t>
      </w:r>
      <w:proofErr w:type="spellStart"/>
      <w:proofErr w:type="gramStart"/>
      <w:r w:rsidRPr="00DC3D06">
        <w:rPr>
          <w:lang w:val="en-US" w:eastAsia="da-DK"/>
        </w:rPr>
        <w:t>self.geometry</w:t>
      </w:r>
      <w:proofErr w:type="spellEnd"/>
      <w:proofErr w:type="gramEnd"/>
      <w:r w:rsidRPr="00DC3D06">
        <w:rPr>
          <w:lang w:val="en-US" w:eastAsia="da-DK"/>
        </w:rPr>
        <w:t xml:space="preserve"> = geometry</w:t>
      </w:r>
    </w:p>
    <w:p w14:paraId="4FE74AD9" w14:textId="77777777" w:rsidR="00DC3D06" w:rsidRPr="00DC3D06" w:rsidRDefault="00DC3D06" w:rsidP="00DC3D06">
      <w:pPr>
        <w:pStyle w:val="code"/>
        <w:rPr>
          <w:lang w:val="en-US" w:eastAsia="da-DK"/>
        </w:rPr>
      </w:pPr>
      <w:r w:rsidRPr="00DC3D06">
        <w:rPr>
          <w:lang w:val="en-US" w:eastAsia="da-DK"/>
        </w:rPr>
        <w:t xml:space="preserve">    </w:t>
      </w:r>
      <w:proofErr w:type="spellStart"/>
      <w:proofErr w:type="gramStart"/>
      <w:r w:rsidRPr="00DC3D06">
        <w:rPr>
          <w:lang w:val="en-US" w:eastAsia="da-DK"/>
        </w:rPr>
        <w:t>self.load</w:t>
      </w:r>
      <w:proofErr w:type="gramEnd"/>
      <w:r w:rsidRPr="00DC3D06">
        <w:rPr>
          <w:lang w:val="en-US" w:eastAsia="da-DK"/>
        </w:rPr>
        <w:t>_time</w:t>
      </w:r>
      <w:proofErr w:type="spellEnd"/>
      <w:r w:rsidRPr="00DC3D06">
        <w:rPr>
          <w:lang w:val="en-US" w:eastAsia="da-DK"/>
        </w:rPr>
        <w:t xml:space="preserve"> = </w:t>
      </w:r>
      <w:proofErr w:type="spellStart"/>
      <w:r w:rsidRPr="00DC3D06">
        <w:rPr>
          <w:lang w:val="en-US" w:eastAsia="da-DK"/>
        </w:rPr>
        <w:t>load_time</w:t>
      </w:r>
      <w:proofErr w:type="spellEnd"/>
    </w:p>
    <w:p w14:paraId="772F592B" w14:textId="77777777" w:rsidR="00DC3D06" w:rsidRPr="00DC3D06" w:rsidRDefault="00DC3D06" w:rsidP="00DC3D06">
      <w:pPr>
        <w:pStyle w:val="code"/>
        <w:rPr>
          <w:lang w:val="en-US" w:eastAsia="da-DK"/>
        </w:rPr>
      </w:pPr>
    </w:p>
    <w:p w14:paraId="6E7CCDDD" w14:textId="77777777" w:rsidR="00DC3D06" w:rsidRPr="00DC3D06" w:rsidRDefault="00DC3D06" w:rsidP="00DC3D06">
      <w:pPr>
        <w:pStyle w:val="codecomment"/>
      </w:pPr>
      <w:r w:rsidRPr="00DC3D06">
        <w:t xml:space="preserve"># this is a </w:t>
      </w:r>
      <w:proofErr w:type="gramStart"/>
      <w:r w:rsidRPr="00DC3D06">
        <w:t>function,</w:t>
      </w:r>
      <w:proofErr w:type="gramEnd"/>
      <w:r w:rsidRPr="00DC3D06">
        <w:t xml:space="preserve"> we use functions when we want to repeat the same process in the code</w:t>
      </w:r>
    </w:p>
    <w:p w14:paraId="44F2923E" w14:textId="77777777" w:rsidR="00DC3D06" w:rsidRPr="00DC3D06" w:rsidRDefault="00DC3D06" w:rsidP="00DC3D06">
      <w:pPr>
        <w:pStyle w:val="codecomment"/>
      </w:pPr>
      <w:r w:rsidRPr="00DC3D06">
        <w:t># in python we need to define (def) the function before we can call it.</w:t>
      </w:r>
    </w:p>
    <w:p w14:paraId="28E13136" w14:textId="77777777" w:rsidR="00DC3D06" w:rsidRPr="00DC3D06" w:rsidRDefault="00DC3D06" w:rsidP="00DC3D06">
      <w:pPr>
        <w:pStyle w:val="codecomment"/>
      </w:pPr>
      <w:r w:rsidRPr="00DC3D06">
        <w:t># we call the function below with model=</w:t>
      </w:r>
      <w:proofErr w:type="spellStart"/>
      <w:proofErr w:type="gramStart"/>
      <w:r w:rsidRPr="00DC3D06">
        <w:t>getGeometry</w:t>
      </w:r>
      <w:proofErr w:type="spellEnd"/>
      <w:r w:rsidRPr="00DC3D06">
        <w:t>(</w:t>
      </w:r>
      <w:proofErr w:type="gramEnd"/>
      <w:r w:rsidRPr="00DC3D06">
        <w:t>'ARCHI',</w:t>
      </w:r>
      <w:proofErr w:type="spellStart"/>
      <w:r w:rsidRPr="00DC3D06">
        <w:t>f_ifc</w:t>
      </w:r>
      <w:proofErr w:type="spellEnd"/>
      <w:r w:rsidRPr="00DC3D06">
        <w:t xml:space="preserve">, </w:t>
      </w:r>
      <w:proofErr w:type="spellStart"/>
      <w:r w:rsidRPr="00DC3D06">
        <w:t>tree_settings</w:t>
      </w:r>
      <w:proofErr w:type="spellEnd"/>
      <w:r w:rsidRPr="00DC3D06">
        <w:t>)</w:t>
      </w:r>
    </w:p>
    <w:p w14:paraId="6229B28A" w14:textId="77777777" w:rsidR="00DC3D06" w:rsidRPr="00DC3D06" w:rsidRDefault="00DC3D06" w:rsidP="00DC3D06">
      <w:pPr>
        <w:pStyle w:val="codecomment"/>
      </w:pPr>
      <w:r w:rsidRPr="00DC3D06">
        <w:t># the function makes an instance of the model class defined above and 'returns'</w:t>
      </w:r>
    </w:p>
    <w:p w14:paraId="74B354BC" w14:textId="3879EE0F" w:rsidR="00DC3D06" w:rsidRDefault="00DC3D06" w:rsidP="00DC3D06">
      <w:pPr>
        <w:pStyle w:val="codecomment"/>
      </w:pPr>
      <w:r w:rsidRPr="00DC3D06">
        <w:t># this to us in</w:t>
      </w:r>
      <w:r>
        <w:t>.</w:t>
      </w:r>
    </w:p>
    <w:p w14:paraId="38AE7A16" w14:textId="77777777" w:rsidR="00DC3D06" w:rsidRPr="00DC3D06" w:rsidRDefault="00DC3D06" w:rsidP="00DC3D06">
      <w:pPr>
        <w:pStyle w:val="codecomment"/>
      </w:pPr>
    </w:p>
    <w:p w14:paraId="7349DB49" w14:textId="429B6704" w:rsidR="00DC3D06" w:rsidRPr="008A4B8D" w:rsidRDefault="00DC3D06" w:rsidP="008A4B8D">
      <w:pPr>
        <w:pStyle w:val="code"/>
        <w:rPr>
          <w:lang w:val="en-US" w:eastAsia="da-DK"/>
        </w:rPr>
      </w:pPr>
      <w:r w:rsidRPr="00DC3D06">
        <w:rPr>
          <w:lang w:val="en-US" w:eastAsia="da-DK"/>
        </w:rPr>
        <w:t xml:space="preserve">def </w:t>
      </w:r>
      <w:proofErr w:type="spellStart"/>
      <w:r w:rsidRPr="00DC3D06">
        <w:rPr>
          <w:lang w:val="en-US" w:eastAsia="da-DK"/>
        </w:rPr>
        <w:t>getGeometry</w:t>
      </w:r>
      <w:proofErr w:type="spellEnd"/>
      <w:r w:rsidRPr="00DC3D06">
        <w:rPr>
          <w:lang w:val="en-US" w:eastAsia="da-DK"/>
        </w:rPr>
        <w:t>(</w:t>
      </w:r>
      <w:proofErr w:type="spellStart"/>
      <w:r w:rsidRPr="00DC3D06">
        <w:rPr>
          <w:lang w:val="en-US" w:eastAsia="da-DK"/>
        </w:rPr>
        <w:t>model_</w:t>
      </w:r>
      <w:proofErr w:type="gramStart"/>
      <w:r w:rsidRPr="00DC3D06">
        <w:rPr>
          <w:lang w:val="en-US" w:eastAsia="da-DK"/>
        </w:rPr>
        <w:t>name,file</w:t>
      </w:r>
      <w:proofErr w:type="gramEnd"/>
      <w:r w:rsidRPr="00DC3D06">
        <w:rPr>
          <w:lang w:val="en-US" w:eastAsia="da-DK"/>
        </w:rPr>
        <w:t>,tree_settings</w:t>
      </w:r>
      <w:proofErr w:type="spellEnd"/>
      <w:r w:rsidRPr="00DC3D06">
        <w:rPr>
          <w:lang w:val="en-US" w:eastAsia="da-DK"/>
        </w:rPr>
        <w:t>):</w:t>
      </w:r>
    </w:p>
    <w:p w14:paraId="736E78FA" w14:textId="77777777" w:rsidR="00DC3D06" w:rsidRPr="00DC3D06" w:rsidRDefault="00DC3D06" w:rsidP="00DC3D06">
      <w:pPr>
        <w:pStyle w:val="code"/>
        <w:rPr>
          <w:lang w:val="en-US" w:eastAsia="da-DK"/>
        </w:rPr>
      </w:pPr>
      <w:r w:rsidRPr="00DC3D06">
        <w:rPr>
          <w:lang w:val="en-US" w:eastAsia="da-DK"/>
        </w:rPr>
        <w:t xml:space="preserve">    </w:t>
      </w:r>
      <w:proofErr w:type="spellStart"/>
      <w:r w:rsidRPr="00DC3D06">
        <w:rPr>
          <w:lang w:val="en-US" w:eastAsia="da-DK"/>
        </w:rPr>
        <w:t>start_time</w:t>
      </w:r>
      <w:proofErr w:type="spellEnd"/>
      <w:r w:rsidRPr="00DC3D06">
        <w:rPr>
          <w:lang w:val="en-US" w:eastAsia="da-DK"/>
        </w:rPr>
        <w:t>=</w:t>
      </w:r>
      <w:proofErr w:type="spellStart"/>
      <w:proofErr w:type="gramStart"/>
      <w:r w:rsidRPr="00DC3D06">
        <w:rPr>
          <w:lang w:val="en-US" w:eastAsia="da-DK"/>
        </w:rPr>
        <w:t>time.time</w:t>
      </w:r>
      <w:proofErr w:type="spellEnd"/>
      <w:proofErr w:type="gramEnd"/>
      <w:r w:rsidRPr="00DC3D06">
        <w:rPr>
          <w:lang w:val="en-US" w:eastAsia="da-DK"/>
        </w:rPr>
        <w:t>()</w:t>
      </w:r>
    </w:p>
    <w:p w14:paraId="7023F997" w14:textId="77777777" w:rsidR="00DC3D06" w:rsidRPr="00DC3D06" w:rsidRDefault="00DC3D06" w:rsidP="00DC3D06">
      <w:pPr>
        <w:pStyle w:val="code"/>
        <w:rPr>
          <w:lang w:val="en-US" w:eastAsia="da-DK"/>
        </w:rPr>
      </w:pPr>
      <w:r w:rsidRPr="00DC3D06">
        <w:rPr>
          <w:lang w:val="en-US" w:eastAsia="da-DK"/>
        </w:rPr>
        <w:t xml:space="preserve">    a = </w:t>
      </w:r>
      <w:proofErr w:type="spellStart"/>
      <w:proofErr w:type="gramStart"/>
      <w:r w:rsidRPr="00DC3D06">
        <w:rPr>
          <w:lang w:val="en-US" w:eastAsia="da-DK"/>
        </w:rPr>
        <w:t>ifcopenshell.geom</w:t>
      </w:r>
      <w:proofErr w:type="gramEnd"/>
      <w:r w:rsidRPr="00DC3D06">
        <w:rPr>
          <w:lang w:val="en-US" w:eastAsia="da-DK"/>
        </w:rPr>
        <w:t>.tree</w:t>
      </w:r>
      <w:proofErr w:type="spellEnd"/>
      <w:r w:rsidRPr="00DC3D06">
        <w:rPr>
          <w:lang w:val="en-US" w:eastAsia="da-DK"/>
        </w:rPr>
        <w:t>()</w:t>
      </w:r>
    </w:p>
    <w:p w14:paraId="2F2B0FEA" w14:textId="77777777" w:rsidR="00DC3D06" w:rsidRPr="00DC3D06" w:rsidRDefault="00DC3D06" w:rsidP="00DC3D06">
      <w:pPr>
        <w:pStyle w:val="code"/>
        <w:rPr>
          <w:lang w:val="en-US" w:eastAsia="da-DK"/>
        </w:rPr>
      </w:pPr>
      <w:r w:rsidRPr="00DC3D06">
        <w:rPr>
          <w:lang w:val="en-US" w:eastAsia="da-DK"/>
        </w:rPr>
        <w:t xml:space="preserve">    </w:t>
      </w:r>
      <w:proofErr w:type="spellStart"/>
      <w:r w:rsidRPr="00DC3D06">
        <w:rPr>
          <w:lang w:val="en-US" w:eastAsia="da-DK"/>
        </w:rPr>
        <w:t>a.add_</w:t>
      </w:r>
      <w:proofErr w:type="gramStart"/>
      <w:r w:rsidRPr="00DC3D06">
        <w:rPr>
          <w:lang w:val="en-US" w:eastAsia="da-DK"/>
        </w:rPr>
        <w:t>file</w:t>
      </w:r>
      <w:proofErr w:type="spellEnd"/>
      <w:r w:rsidRPr="00DC3D06">
        <w:rPr>
          <w:lang w:val="en-US" w:eastAsia="da-DK"/>
        </w:rPr>
        <w:t>(</w:t>
      </w:r>
      <w:proofErr w:type="gramEnd"/>
      <w:r w:rsidRPr="00DC3D06">
        <w:rPr>
          <w:lang w:val="en-US" w:eastAsia="da-DK"/>
        </w:rPr>
        <w:t xml:space="preserve">file, </w:t>
      </w:r>
      <w:proofErr w:type="spellStart"/>
      <w:r w:rsidRPr="00DC3D06">
        <w:rPr>
          <w:lang w:val="en-US" w:eastAsia="da-DK"/>
        </w:rPr>
        <w:t>tree_settings</w:t>
      </w:r>
      <w:proofErr w:type="spellEnd"/>
      <w:r w:rsidRPr="00DC3D06">
        <w:rPr>
          <w:lang w:val="en-US" w:eastAsia="da-DK"/>
        </w:rPr>
        <w:t>)</w:t>
      </w:r>
    </w:p>
    <w:p w14:paraId="220E59CE" w14:textId="77777777" w:rsidR="00DC3D06" w:rsidRPr="00DC3D06" w:rsidRDefault="00DC3D06" w:rsidP="00DC3D06">
      <w:pPr>
        <w:pStyle w:val="code"/>
        <w:rPr>
          <w:lang w:val="en-US" w:eastAsia="da-DK"/>
        </w:rPr>
      </w:pPr>
      <w:r w:rsidRPr="00DC3D06">
        <w:rPr>
          <w:lang w:val="en-US" w:eastAsia="da-DK"/>
        </w:rPr>
        <w:t xml:space="preserve">    </w:t>
      </w:r>
      <w:proofErr w:type="spellStart"/>
      <w:r w:rsidRPr="00DC3D06">
        <w:rPr>
          <w:lang w:val="en-US" w:eastAsia="da-DK"/>
        </w:rPr>
        <w:t>load_time</w:t>
      </w:r>
      <w:proofErr w:type="spellEnd"/>
      <w:r w:rsidRPr="00DC3D06">
        <w:rPr>
          <w:lang w:val="en-US" w:eastAsia="da-DK"/>
        </w:rPr>
        <w:t xml:space="preserve"> = </w:t>
      </w:r>
      <w:proofErr w:type="spellStart"/>
      <w:proofErr w:type="gramStart"/>
      <w:r w:rsidRPr="00DC3D06">
        <w:rPr>
          <w:lang w:val="en-US" w:eastAsia="da-DK"/>
        </w:rPr>
        <w:t>time.time</w:t>
      </w:r>
      <w:proofErr w:type="spellEnd"/>
      <w:proofErr w:type="gramEnd"/>
      <w:r w:rsidRPr="00DC3D06">
        <w:rPr>
          <w:lang w:val="en-US" w:eastAsia="da-DK"/>
        </w:rPr>
        <w:t>()-</w:t>
      </w:r>
      <w:proofErr w:type="spellStart"/>
      <w:r w:rsidRPr="00DC3D06">
        <w:rPr>
          <w:lang w:val="en-US" w:eastAsia="da-DK"/>
        </w:rPr>
        <w:t>start_time</w:t>
      </w:r>
      <w:proofErr w:type="spellEnd"/>
    </w:p>
    <w:p w14:paraId="1B97E67D" w14:textId="77777777" w:rsidR="00DC3D06" w:rsidRPr="00DC3D06" w:rsidRDefault="00DC3D06" w:rsidP="00DC3D06">
      <w:pPr>
        <w:pStyle w:val="code"/>
        <w:rPr>
          <w:lang w:val="en-US" w:eastAsia="da-DK"/>
        </w:rPr>
      </w:pPr>
      <w:r w:rsidRPr="00DC3D06">
        <w:rPr>
          <w:lang w:val="en-US" w:eastAsia="da-DK"/>
        </w:rPr>
        <w:t xml:space="preserve">    mod = Model(</w:t>
      </w:r>
      <w:proofErr w:type="spellStart"/>
      <w:r w:rsidRPr="00DC3D06">
        <w:rPr>
          <w:lang w:val="en-US" w:eastAsia="da-DK"/>
        </w:rPr>
        <w:t>model_</w:t>
      </w:r>
      <w:proofErr w:type="gramStart"/>
      <w:r w:rsidRPr="00DC3D06">
        <w:rPr>
          <w:lang w:val="en-US" w:eastAsia="da-DK"/>
        </w:rPr>
        <w:t>name,file</w:t>
      </w:r>
      <w:proofErr w:type="gramEnd"/>
      <w:r w:rsidRPr="00DC3D06">
        <w:rPr>
          <w:lang w:val="en-US" w:eastAsia="da-DK"/>
        </w:rPr>
        <w:t>,a,load_time</w:t>
      </w:r>
      <w:proofErr w:type="spellEnd"/>
      <w:r w:rsidRPr="00DC3D06">
        <w:rPr>
          <w:lang w:val="en-US" w:eastAsia="da-DK"/>
        </w:rPr>
        <w:t>)</w:t>
      </w:r>
    </w:p>
    <w:p w14:paraId="2D721B29" w14:textId="77777777" w:rsidR="00DC3D06" w:rsidRPr="00DC3D06" w:rsidRDefault="00DC3D06" w:rsidP="00DC3D06">
      <w:pPr>
        <w:pStyle w:val="code"/>
        <w:rPr>
          <w:lang w:val="en-US" w:eastAsia="da-DK"/>
        </w:rPr>
      </w:pPr>
      <w:r w:rsidRPr="00DC3D06">
        <w:rPr>
          <w:lang w:val="en-US" w:eastAsia="da-DK"/>
        </w:rPr>
        <w:t xml:space="preserve">    return mod</w:t>
      </w:r>
    </w:p>
    <w:p w14:paraId="0D88ADE4" w14:textId="77777777" w:rsidR="00DC3D06" w:rsidRPr="00DC3D06" w:rsidRDefault="00DC3D06" w:rsidP="00DC3D06">
      <w:pPr>
        <w:pStyle w:val="code"/>
        <w:rPr>
          <w:lang w:val="en-US" w:eastAsia="da-DK"/>
        </w:rPr>
      </w:pPr>
    </w:p>
    <w:p w14:paraId="4F83CDEE" w14:textId="77777777" w:rsidR="00DC3D06" w:rsidRPr="00DC3D06" w:rsidRDefault="00DC3D06" w:rsidP="00DC3D06">
      <w:pPr>
        <w:pStyle w:val="codecomment"/>
      </w:pPr>
      <w:r w:rsidRPr="00DC3D06">
        <w:t># now that we have done all that work above defining classes and functions,</w:t>
      </w:r>
    </w:p>
    <w:p w14:paraId="0E8015F4" w14:textId="77777777" w:rsidR="00DC3D06" w:rsidRPr="00DC3D06" w:rsidRDefault="00DC3D06" w:rsidP="00DC3D06">
      <w:pPr>
        <w:pStyle w:val="codecomment"/>
      </w:pPr>
      <w:r w:rsidRPr="00DC3D06">
        <w:t># the code below can be quite simple (it is only 3 lines.</w:t>
      </w:r>
    </w:p>
    <w:p w14:paraId="62D6FA18" w14:textId="77777777" w:rsidR="00DC3D06" w:rsidRPr="00DC3D06" w:rsidRDefault="00DC3D06" w:rsidP="00DC3D06">
      <w:pPr>
        <w:pStyle w:val="codecomment"/>
      </w:pPr>
      <w:r w:rsidRPr="00DC3D06">
        <w:t># you can see that it is important to name the functions and classes in a meaningful way to</w:t>
      </w:r>
    </w:p>
    <w:p w14:paraId="6C455D5B" w14:textId="77777777" w:rsidR="00DC3D06" w:rsidRPr="00DC3D06" w:rsidRDefault="00DC3D06" w:rsidP="00DC3D06">
      <w:pPr>
        <w:pStyle w:val="codecomment"/>
      </w:pPr>
      <w:r w:rsidRPr="00DC3D06">
        <w:t># contribute to the legibility of your code.</w:t>
      </w:r>
    </w:p>
    <w:p w14:paraId="3C1B68D1" w14:textId="77777777" w:rsidR="00DC3D06" w:rsidRPr="00DC3D06" w:rsidRDefault="00DC3D06" w:rsidP="00DC3D06">
      <w:pPr>
        <w:pStyle w:val="code"/>
        <w:rPr>
          <w:lang w:val="en-US" w:eastAsia="da-DK"/>
        </w:rPr>
      </w:pPr>
    </w:p>
    <w:p w14:paraId="0290DE0A" w14:textId="77777777" w:rsidR="00DC3D06" w:rsidRPr="00DC3D06" w:rsidRDefault="00DC3D06" w:rsidP="00DC3D06">
      <w:pPr>
        <w:pStyle w:val="code"/>
        <w:rPr>
          <w:lang w:val="en-US" w:eastAsia="da-DK"/>
        </w:rPr>
      </w:pPr>
      <w:proofErr w:type="spellStart"/>
      <w:r w:rsidRPr="00DC3D06">
        <w:rPr>
          <w:lang w:val="en-US" w:eastAsia="da-DK"/>
        </w:rPr>
        <w:t>f_ifc</w:t>
      </w:r>
      <w:proofErr w:type="spellEnd"/>
      <w:r w:rsidRPr="00DC3D06">
        <w:rPr>
          <w:lang w:val="en-US" w:eastAsia="da-DK"/>
        </w:rPr>
        <w:t xml:space="preserve"> = </w:t>
      </w:r>
      <w:proofErr w:type="spellStart"/>
      <w:proofErr w:type="gramStart"/>
      <w:r w:rsidRPr="00DC3D06">
        <w:rPr>
          <w:lang w:val="en-US" w:eastAsia="da-DK"/>
        </w:rPr>
        <w:t>ifcopenshell.open</w:t>
      </w:r>
      <w:proofErr w:type="spellEnd"/>
      <w:proofErr w:type="gramEnd"/>
      <w:r w:rsidRPr="00DC3D06">
        <w:rPr>
          <w:lang w:val="en-US" w:eastAsia="da-DK"/>
        </w:rPr>
        <w:t>("model/Duplex_A_20110907_optimized.ifc")</w:t>
      </w:r>
    </w:p>
    <w:p w14:paraId="0AA2DD62" w14:textId="77777777" w:rsidR="00DC3D06" w:rsidRPr="00DC3D06" w:rsidRDefault="00DC3D06" w:rsidP="00DC3D06">
      <w:pPr>
        <w:pStyle w:val="code"/>
        <w:rPr>
          <w:lang w:val="en-US" w:eastAsia="da-DK"/>
        </w:rPr>
      </w:pPr>
      <w:proofErr w:type="spellStart"/>
      <w:r w:rsidRPr="00DC3D06">
        <w:rPr>
          <w:lang w:val="en-US" w:eastAsia="da-DK"/>
        </w:rPr>
        <w:t>f_geo</w:t>
      </w:r>
      <w:proofErr w:type="spellEnd"/>
      <w:r w:rsidRPr="00DC3D06">
        <w:rPr>
          <w:lang w:val="en-US" w:eastAsia="da-DK"/>
        </w:rPr>
        <w:t xml:space="preserve"> = </w:t>
      </w:r>
      <w:proofErr w:type="spellStart"/>
      <w:proofErr w:type="gramStart"/>
      <w:r w:rsidRPr="00DC3D06">
        <w:rPr>
          <w:lang w:val="en-US" w:eastAsia="da-DK"/>
        </w:rPr>
        <w:t>getGeometry</w:t>
      </w:r>
      <w:proofErr w:type="spellEnd"/>
      <w:r w:rsidRPr="00DC3D06">
        <w:rPr>
          <w:lang w:val="en-US" w:eastAsia="da-DK"/>
        </w:rPr>
        <w:t>(</w:t>
      </w:r>
      <w:proofErr w:type="gramEnd"/>
      <w:r w:rsidRPr="00DC3D06">
        <w:rPr>
          <w:lang w:val="en-US" w:eastAsia="da-DK"/>
        </w:rPr>
        <w:t>'ARCHI',</w:t>
      </w:r>
      <w:proofErr w:type="spellStart"/>
      <w:r w:rsidRPr="00DC3D06">
        <w:rPr>
          <w:lang w:val="en-US" w:eastAsia="da-DK"/>
        </w:rPr>
        <w:t>f_ifc</w:t>
      </w:r>
      <w:proofErr w:type="spellEnd"/>
      <w:r w:rsidRPr="00DC3D06">
        <w:rPr>
          <w:lang w:val="en-US" w:eastAsia="da-DK"/>
        </w:rPr>
        <w:t xml:space="preserve">, </w:t>
      </w:r>
      <w:proofErr w:type="spellStart"/>
      <w:r w:rsidRPr="00DC3D06">
        <w:rPr>
          <w:lang w:val="en-US" w:eastAsia="da-DK"/>
        </w:rPr>
        <w:t>tree_settings</w:t>
      </w:r>
      <w:proofErr w:type="spellEnd"/>
      <w:r w:rsidRPr="00DC3D06">
        <w:rPr>
          <w:lang w:val="en-US" w:eastAsia="da-DK"/>
        </w:rPr>
        <w:t>)</w:t>
      </w:r>
    </w:p>
    <w:p w14:paraId="31D7E26C" w14:textId="4802F7F8" w:rsidR="00DC3D06" w:rsidRDefault="00DC3D06" w:rsidP="00DC3D06">
      <w:pPr>
        <w:pStyle w:val="code"/>
        <w:rPr>
          <w:lang w:val="en-US" w:eastAsia="da-DK"/>
        </w:rPr>
      </w:pPr>
      <w:r w:rsidRPr="00DC3D06">
        <w:rPr>
          <w:lang w:val="en-US" w:eastAsia="da-DK"/>
        </w:rPr>
        <w:t>print("</w:t>
      </w:r>
      <w:proofErr w:type="gramStart"/>
      <w:r w:rsidRPr="00DC3D06">
        <w:rPr>
          <w:lang w:val="en-US" w:eastAsia="da-DK"/>
        </w:rPr>
        <w:t>\n\t{</w:t>
      </w:r>
      <w:proofErr w:type="gramEnd"/>
      <w:r w:rsidRPr="00DC3D06">
        <w:rPr>
          <w:lang w:val="en-US" w:eastAsia="da-DK"/>
        </w:rPr>
        <w:t>} Model took {:06.2f} seconds to</w:t>
      </w:r>
      <w:r w:rsidR="008A4B8D">
        <w:rPr>
          <w:lang w:val="en-US" w:eastAsia="da-DK"/>
        </w:rPr>
        <w:t xml:space="preserve"> </w:t>
      </w:r>
      <w:proofErr w:type="spellStart"/>
      <w:r w:rsidRPr="00DC3D06">
        <w:rPr>
          <w:lang w:val="en-US" w:eastAsia="da-DK"/>
        </w:rPr>
        <w:t>load".format</w:t>
      </w:r>
      <w:proofErr w:type="spellEnd"/>
      <w:r w:rsidRPr="00DC3D06">
        <w:rPr>
          <w:lang w:val="en-US" w:eastAsia="da-DK"/>
        </w:rPr>
        <w:t>(</w:t>
      </w:r>
      <w:proofErr w:type="spellStart"/>
      <w:r w:rsidRPr="00DC3D06">
        <w:rPr>
          <w:lang w:val="en-US" w:eastAsia="da-DK"/>
        </w:rPr>
        <w:t>f_geo.name,f_geo.load_time</w:t>
      </w:r>
      <w:proofErr w:type="spellEnd"/>
      <w:r w:rsidRPr="00DC3D06">
        <w:rPr>
          <w:lang w:val="en-US" w:eastAsia="da-DK"/>
        </w:rPr>
        <w:t>))</w:t>
      </w:r>
    </w:p>
    <w:p w14:paraId="4511C49B" w14:textId="77777777" w:rsidR="00DC3D06" w:rsidRDefault="00DC3D06" w:rsidP="00DC3D06">
      <w:pPr>
        <w:pStyle w:val="code"/>
        <w:rPr>
          <w:lang w:val="en-US" w:eastAsia="da-DK"/>
        </w:rPr>
        <w:sectPr w:rsidR="00DC3D06" w:rsidSect="00DC3D06">
          <w:type w:val="continuous"/>
          <w:pgSz w:w="12240" w:h="15840" w:code="1"/>
          <w:pgMar w:top="567" w:right="1134" w:bottom="567" w:left="1134" w:header="113" w:footer="0" w:gutter="0"/>
          <w:lnNumType w:countBy="1" w:restart="newSection"/>
          <w:pgNumType w:start="0"/>
          <w:cols w:space="708"/>
          <w:titlePg/>
          <w:docGrid w:linePitch="360"/>
        </w:sectPr>
      </w:pPr>
    </w:p>
    <w:p w14:paraId="38E9D119" w14:textId="77777777" w:rsidR="00300F4B" w:rsidRDefault="00300F4B">
      <w:pPr>
        <w:spacing w:after="160" w:line="259" w:lineRule="auto"/>
        <w:jc w:val="left"/>
        <w:rPr>
          <w:rFonts w:ascii="Bahnschrift SemiBold" w:eastAsiaTheme="majorEastAsia" w:hAnsi="Bahnschrift SemiBold" w:cstheme="majorBidi"/>
          <w:sz w:val="26"/>
          <w:szCs w:val="26"/>
          <w:lang w:val="en-US" w:eastAsia="da-DK"/>
        </w:rPr>
      </w:pPr>
      <w:r>
        <w:rPr>
          <w:lang w:val="en-US" w:eastAsia="da-DK"/>
        </w:rPr>
        <w:br w:type="page"/>
      </w:r>
    </w:p>
    <w:p w14:paraId="6A001DD4" w14:textId="290B7DE7" w:rsidR="00B55E07" w:rsidRDefault="008A4B8D" w:rsidP="008A4B8D">
      <w:pPr>
        <w:pStyle w:val="Heading2"/>
        <w:rPr>
          <w:lang w:val="en-US" w:eastAsia="da-DK"/>
        </w:rPr>
      </w:pPr>
      <w:bookmarkStart w:id="13" w:name="_Toc55207115"/>
      <w:r>
        <w:rPr>
          <w:lang w:val="en-US" w:eastAsia="da-DK"/>
        </w:rPr>
        <w:lastRenderedPageBreak/>
        <w:t xml:space="preserve">Example 5: </w:t>
      </w:r>
      <w:r w:rsidR="00B55E07">
        <w:rPr>
          <w:lang w:val="en-US" w:eastAsia="da-DK"/>
        </w:rPr>
        <w:t>Compare geometry in different models</w:t>
      </w:r>
      <w:bookmarkEnd w:id="13"/>
    </w:p>
    <w:p w14:paraId="21853DE3" w14:textId="57E0C5E9" w:rsidR="00B55E07" w:rsidRDefault="00D7404F" w:rsidP="00B55E07">
      <w:pPr>
        <w:rPr>
          <w:lang w:val="en-US" w:eastAsia="da-DK"/>
        </w:rPr>
      </w:pPr>
      <w:r>
        <w:rPr>
          <w:lang w:val="en-US" w:eastAsia="da-DK"/>
        </w:rPr>
        <w:t xml:space="preserve">This code </w:t>
      </w:r>
      <w:r w:rsidR="002D2048">
        <w:rPr>
          <w:lang w:val="en-US" w:eastAsia="da-DK"/>
        </w:rPr>
        <w:t>enables you to load in different models into the same geometry model</w:t>
      </w:r>
      <w:r w:rsidR="00944666">
        <w:rPr>
          <w:lang w:val="en-US" w:eastAsia="da-DK"/>
        </w:rPr>
        <w:t xml:space="preserve"> </w:t>
      </w:r>
      <w:r w:rsidR="00E7189F">
        <w:rPr>
          <w:lang w:val="en-US" w:eastAsia="da-DK"/>
        </w:rPr>
        <w:t xml:space="preserve">/ tree </w:t>
      </w:r>
      <w:r w:rsidR="00944666">
        <w:rPr>
          <w:lang w:val="en-US" w:eastAsia="da-DK"/>
        </w:rPr>
        <w:t>(line 16)</w:t>
      </w:r>
      <w:r w:rsidR="00E7189F">
        <w:rPr>
          <w:lang w:val="en-US" w:eastAsia="da-DK"/>
        </w:rPr>
        <w:t>.</w:t>
      </w:r>
      <w:r w:rsidR="00944666">
        <w:rPr>
          <w:lang w:val="en-US" w:eastAsia="da-DK"/>
        </w:rPr>
        <w:t xml:space="preserve"> </w:t>
      </w:r>
      <w:r w:rsidR="00E7189F">
        <w:rPr>
          <w:lang w:val="en-US" w:eastAsia="da-DK"/>
        </w:rPr>
        <w:t>T</w:t>
      </w:r>
      <w:r w:rsidR="00944666">
        <w:rPr>
          <w:lang w:val="en-US" w:eastAsia="da-DK"/>
        </w:rPr>
        <w:t xml:space="preserve">he arch model is added on line </w:t>
      </w:r>
      <w:r w:rsidR="00944666" w:rsidRPr="00F41FC2">
        <w:rPr>
          <w:highlight w:val="yellow"/>
          <w:lang w:val="en-US" w:eastAsia="da-DK"/>
        </w:rPr>
        <w:t>20</w:t>
      </w:r>
      <w:r w:rsidR="00944666">
        <w:rPr>
          <w:lang w:val="en-US" w:eastAsia="da-DK"/>
        </w:rPr>
        <w:t xml:space="preserve"> and the MECH model is added on line </w:t>
      </w:r>
      <w:r w:rsidR="00DB2CC4" w:rsidRPr="00F41FC2">
        <w:rPr>
          <w:highlight w:val="yellow"/>
          <w:lang w:val="en-US" w:eastAsia="da-DK"/>
        </w:rPr>
        <w:t>27</w:t>
      </w:r>
      <w:r w:rsidR="00DB2CC4">
        <w:rPr>
          <w:lang w:val="en-US" w:eastAsia="da-DK"/>
        </w:rPr>
        <w:t xml:space="preserve">. Line </w:t>
      </w:r>
      <w:r w:rsidR="00DB2CC4" w:rsidRPr="00F41FC2">
        <w:rPr>
          <w:highlight w:val="yellow"/>
          <w:lang w:val="en-US" w:eastAsia="da-DK"/>
        </w:rPr>
        <w:t>31</w:t>
      </w:r>
      <w:r w:rsidR="00DB2CC4">
        <w:rPr>
          <w:lang w:val="en-US" w:eastAsia="da-DK"/>
        </w:rPr>
        <w:t xml:space="preserve"> and </w:t>
      </w:r>
      <w:r w:rsidR="00DB2CC4" w:rsidRPr="00F41FC2">
        <w:rPr>
          <w:highlight w:val="yellow"/>
          <w:lang w:val="en-US" w:eastAsia="da-DK"/>
        </w:rPr>
        <w:t>32</w:t>
      </w:r>
      <w:r w:rsidR="00DB2CC4">
        <w:rPr>
          <w:lang w:val="en-US" w:eastAsia="da-DK"/>
        </w:rPr>
        <w:t xml:space="preserve"> define the </w:t>
      </w:r>
      <w:proofErr w:type="spellStart"/>
      <w:r w:rsidR="00DB2CC4">
        <w:rPr>
          <w:lang w:val="en-US" w:eastAsia="da-DK"/>
        </w:rPr>
        <w:t>Ifc</w:t>
      </w:r>
      <w:proofErr w:type="spellEnd"/>
      <w:r w:rsidR="00DB2CC4">
        <w:rPr>
          <w:lang w:val="en-US" w:eastAsia="da-DK"/>
        </w:rPr>
        <w:t xml:space="preserve"> classes that you will use for your clash detection, in this example we are identifying clashes between </w:t>
      </w:r>
      <w:proofErr w:type="spellStart"/>
      <w:r w:rsidR="00DB2CC4">
        <w:rPr>
          <w:lang w:val="en-US" w:eastAsia="da-DK"/>
        </w:rPr>
        <w:t>IfcSpace</w:t>
      </w:r>
      <w:proofErr w:type="spellEnd"/>
      <w:r w:rsidR="00AC0DA4">
        <w:rPr>
          <w:lang w:val="en-US" w:eastAsia="da-DK"/>
        </w:rPr>
        <w:t xml:space="preserve"> </w:t>
      </w:r>
      <w:r w:rsidR="00DB2CC4">
        <w:rPr>
          <w:lang w:val="en-US" w:eastAsia="da-DK"/>
        </w:rPr>
        <w:t xml:space="preserve">and </w:t>
      </w:r>
      <w:proofErr w:type="spellStart"/>
      <w:r w:rsidR="00DB2CC4">
        <w:rPr>
          <w:lang w:val="en-US" w:eastAsia="da-DK"/>
        </w:rPr>
        <w:t>IfcFlowSegment</w:t>
      </w:r>
      <w:proofErr w:type="spellEnd"/>
      <w:r w:rsidR="00306BA5">
        <w:rPr>
          <w:lang w:val="en-US" w:eastAsia="da-DK"/>
        </w:rPr>
        <w:t xml:space="preserve"> as the </w:t>
      </w:r>
      <w:proofErr w:type="spellStart"/>
      <w:r w:rsidR="00306BA5">
        <w:rPr>
          <w:lang w:val="en-US" w:eastAsia="da-DK"/>
        </w:rPr>
        <w:t>IfcFlowSegment</w:t>
      </w:r>
      <w:proofErr w:type="spellEnd"/>
      <w:r w:rsidR="00306BA5">
        <w:rPr>
          <w:lang w:val="en-US" w:eastAsia="da-DK"/>
        </w:rPr>
        <w:t xml:space="preserve"> is something that </w:t>
      </w:r>
      <w:proofErr w:type="gramStart"/>
      <w:r w:rsidR="00306BA5">
        <w:rPr>
          <w:lang w:val="en-US" w:eastAsia="da-DK"/>
        </w:rPr>
        <w:t>definitely appears</w:t>
      </w:r>
      <w:proofErr w:type="gramEnd"/>
      <w:r w:rsidR="00306BA5">
        <w:rPr>
          <w:lang w:val="en-US" w:eastAsia="da-DK"/>
        </w:rPr>
        <w:t xml:space="preserve"> in the </w:t>
      </w:r>
      <w:r w:rsidR="00C833A8">
        <w:rPr>
          <w:lang w:val="en-US" w:eastAsia="da-DK"/>
        </w:rPr>
        <w:t>MECH model.</w:t>
      </w:r>
    </w:p>
    <w:p w14:paraId="67CE8A52" w14:textId="6420990D" w:rsidR="0003695E" w:rsidRDefault="0003695E" w:rsidP="00B55E07">
      <w:pPr>
        <w:rPr>
          <w:lang w:val="en-US" w:eastAsia="da-DK"/>
        </w:rPr>
      </w:pPr>
      <w:r>
        <w:rPr>
          <w:lang w:val="en-US" w:eastAsia="da-DK"/>
        </w:rPr>
        <w:t xml:space="preserve">For more code examples for detection check out this awesome </w:t>
      </w:r>
      <w:r w:rsidR="00DD4CD6">
        <w:rPr>
          <w:lang w:val="en-US" w:eastAsia="da-DK"/>
        </w:rPr>
        <w:t>page</w:t>
      </w:r>
    </w:p>
    <w:p w14:paraId="6C465B19" w14:textId="77777777" w:rsidR="0039543D" w:rsidRDefault="0039543D" w:rsidP="00B55E07">
      <w:pPr>
        <w:pStyle w:val="codecomment"/>
      </w:pPr>
    </w:p>
    <w:p w14:paraId="681DFE03" w14:textId="77777777" w:rsidR="0039543D" w:rsidRDefault="0039543D" w:rsidP="00B55E07">
      <w:pPr>
        <w:pStyle w:val="codecomment"/>
        <w:sectPr w:rsidR="0039543D" w:rsidSect="00DC3D06">
          <w:type w:val="continuous"/>
          <w:pgSz w:w="12240" w:h="15840" w:code="1"/>
          <w:pgMar w:top="567" w:right="1134" w:bottom="567" w:left="1134" w:header="113" w:footer="0" w:gutter="0"/>
          <w:pgNumType w:start="0"/>
          <w:cols w:space="708"/>
          <w:titlePg/>
          <w:docGrid w:linePitch="360"/>
        </w:sectPr>
      </w:pPr>
    </w:p>
    <w:p w14:paraId="40DC4BF3" w14:textId="77777777" w:rsidR="008D243E" w:rsidRDefault="008D243E" w:rsidP="008D243E">
      <w:pPr>
        <w:pStyle w:val="code"/>
      </w:pPr>
      <w:r>
        <w:t xml:space="preserve">import </w:t>
      </w:r>
      <w:proofErr w:type="spellStart"/>
      <w:r>
        <w:t>ifcopenshell</w:t>
      </w:r>
      <w:proofErr w:type="spellEnd"/>
    </w:p>
    <w:p w14:paraId="5E5A80CB" w14:textId="77777777" w:rsidR="008D243E" w:rsidRDefault="008D243E" w:rsidP="008D243E">
      <w:pPr>
        <w:pStyle w:val="code"/>
      </w:pPr>
      <w:r>
        <w:t xml:space="preserve">import </w:t>
      </w:r>
      <w:proofErr w:type="spellStart"/>
      <w:proofErr w:type="gramStart"/>
      <w:r>
        <w:t>ifcopenshell.geom</w:t>
      </w:r>
      <w:proofErr w:type="spellEnd"/>
      <w:proofErr w:type="gramEnd"/>
    </w:p>
    <w:p w14:paraId="510BCB94" w14:textId="77777777" w:rsidR="008D243E" w:rsidRDefault="008D243E" w:rsidP="008D243E">
      <w:pPr>
        <w:pStyle w:val="code"/>
      </w:pPr>
      <w:r>
        <w:t>import time</w:t>
      </w:r>
    </w:p>
    <w:p w14:paraId="4C8DD2D1" w14:textId="77777777" w:rsidR="008D243E" w:rsidRDefault="008D243E" w:rsidP="008D243E">
      <w:pPr>
        <w:pStyle w:val="code"/>
      </w:pPr>
    </w:p>
    <w:p w14:paraId="77DD84E6" w14:textId="77777777" w:rsidR="008D243E" w:rsidRDefault="008D243E" w:rsidP="008D243E">
      <w:pPr>
        <w:pStyle w:val="codecomment"/>
      </w:pPr>
      <w:r>
        <w:t># setup</w:t>
      </w:r>
    </w:p>
    <w:p w14:paraId="084057C1" w14:textId="77777777" w:rsidR="008D243E" w:rsidRDefault="008D243E" w:rsidP="008D243E">
      <w:pPr>
        <w:pStyle w:val="code"/>
      </w:pPr>
      <w:proofErr w:type="spellStart"/>
      <w:r>
        <w:t>start_time</w:t>
      </w:r>
      <w:proofErr w:type="spellEnd"/>
      <w:r>
        <w:t>=</w:t>
      </w:r>
      <w:proofErr w:type="spellStart"/>
      <w:proofErr w:type="gramStart"/>
      <w:r>
        <w:t>time.time</w:t>
      </w:r>
      <w:proofErr w:type="spellEnd"/>
      <w:proofErr w:type="gramEnd"/>
      <w:r>
        <w:t>()</w:t>
      </w:r>
    </w:p>
    <w:p w14:paraId="277345AE" w14:textId="77777777" w:rsidR="008D243E" w:rsidRDefault="008D243E" w:rsidP="008D243E">
      <w:pPr>
        <w:pStyle w:val="code"/>
      </w:pPr>
      <w:proofErr w:type="spellStart"/>
      <w:r>
        <w:t>tree_settings</w:t>
      </w:r>
      <w:proofErr w:type="spellEnd"/>
      <w:r>
        <w:t xml:space="preserve"> = </w:t>
      </w:r>
      <w:proofErr w:type="spellStart"/>
      <w:proofErr w:type="gramStart"/>
      <w:r>
        <w:t>ifcopenshell.geom</w:t>
      </w:r>
      <w:proofErr w:type="gramEnd"/>
      <w:r>
        <w:t>.settings</w:t>
      </w:r>
      <w:proofErr w:type="spellEnd"/>
      <w:r>
        <w:t>()</w:t>
      </w:r>
    </w:p>
    <w:p w14:paraId="0C44F164" w14:textId="77777777" w:rsidR="008D243E" w:rsidRDefault="008D243E" w:rsidP="008D243E">
      <w:pPr>
        <w:pStyle w:val="code"/>
      </w:pPr>
      <w:proofErr w:type="spellStart"/>
      <w:proofErr w:type="gramStart"/>
      <w:r>
        <w:t>tree_settings.set</w:t>
      </w:r>
      <w:proofErr w:type="spellEnd"/>
      <w:r>
        <w:t>(</w:t>
      </w:r>
      <w:proofErr w:type="spellStart"/>
      <w:proofErr w:type="gramEnd"/>
      <w:r>
        <w:t>tree_settings.DISABLE_OPENING_SUBTRACTIONS</w:t>
      </w:r>
      <w:proofErr w:type="spellEnd"/>
      <w:r>
        <w:t>, True)</w:t>
      </w:r>
    </w:p>
    <w:p w14:paraId="4BED4040" w14:textId="77777777" w:rsidR="008D243E" w:rsidRDefault="008D243E" w:rsidP="008D243E">
      <w:pPr>
        <w:pStyle w:val="code"/>
      </w:pPr>
      <w:r>
        <w:t xml:space="preserve">    </w:t>
      </w:r>
    </w:p>
    <w:p w14:paraId="67C6B68F" w14:textId="77777777" w:rsidR="008D243E" w:rsidRDefault="008D243E" w:rsidP="008D243E">
      <w:pPr>
        <w:pStyle w:val="codecomment"/>
      </w:pPr>
      <w:r>
        <w:t># this gets the architectural model</w:t>
      </w:r>
    </w:p>
    <w:p w14:paraId="4D566796" w14:textId="77777777" w:rsidR="008D243E" w:rsidRDefault="008D243E" w:rsidP="008D243E">
      <w:pPr>
        <w:pStyle w:val="code"/>
      </w:pPr>
      <w:proofErr w:type="spellStart"/>
      <w:r>
        <w:t>a_ifc</w:t>
      </w:r>
      <w:proofErr w:type="spellEnd"/>
      <w:r>
        <w:t xml:space="preserve"> = </w:t>
      </w:r>
      <w:proofErr w:type="spellStart"/>
      <w:proofErr w:type="gramStart"/>
      <w:r>
        <w:t>ifcopenshell.open</w:t>
      </w:r>
      <w:proofErr w:type="spellEnd"/>
      <w:proofErr w:type="gramEnd"/>
      <w:r>
        <w:t>("model/Duplex_A_20110907_optimized.ifc")</w:t>
      </w:r>
    </w:p>
    <w:p w14:paraId="06D0C4F4" w14:textId="77777777" w:rsidR="008D243E" w:rsidRDefault="008D243E" w:rsidP="008D243E">
      <w:pPr>
        <w:pStyle w:val="codecomment"/>
      </w:pPr>
      <w:r>
        <w:t># this gets the mechanical model</w:t>
      </w:r>
    </w:p>
    <w:p w14:paraId="122087DB" w14:textId="77777777" w:rsidR="008D243E" w:rsidRDefault="008D243E" w:rsidP="008D243E">
      <w:pPr>
        <w:pStyle w:val="code"/>
      </w:pPr>
      <w:proofErr w:type="spellStart"/>
      <w:r>
        <w:t>m_ifc</w:t>
      </w:r>
      <w:proofErr w:type="spellEnd"/>
      <w:r>
        <w:t xml:space="preserve"> = </w:t>
      </w:r>
      <w:proofErr w:type="spellStart"/>
      <w:proofErr w:type="gramStart"/>
      <w:r>
        <w:t>ifcopenshell.open</w:t>
      </w:r>
      <w:proofErr w:type="spellEnd"/>
      <w:proofErr w:type="gramEnd"/>
      <w:r>
        <w:t>("model/Duplex_M_20111024_optimized.ifc")</w:t>
      </w:r>
    </w:p>
    <w:p w14:paraId="05088D6A" w14:textId="77777777" w:rsidR="008D243E" w:rsidRDefault="008D243E" w:rsidP="008D243E">
      <w:pPr>
        <w:pStyle w:val="code"/>
      </w:pPr>
    </w:p>
    <w:p w14:paraId="3425DF78" w14:textId="77777777" w:rsidR="008D243E" w:rsidRDefault="008D243E" w:rsidP="008D243E">
      <w:pPr>
        <w:pStyle w:val="codecomment"/>
      </w:pPr>
      <w:r>
        <w:t># this is a sperate geometry model tree</w:t>
      </w:r>
    </w:p>
    <w:p w14:paraId="2BFACEC5" w14:textId="77777777" w:rsidR="008D243E" w:rsidRDefault="008D243E" w:rsidP="008D243E">
      <w:pPr>
        <w:pStyle w:val="code"/>
      </w:pPr>
      <w:r>
        <w:t xml:space="preserve">t = </w:t>
      </w:r>
      <w:proofErr w:type="spellStart"/>
      <w:proofErr w:type="gramStart"/>
      <w:r>
        <w:t>ifcopenshell.geom</w:t>
      </w:r>
      <w:proofErr w:type="gramEnd"/>
      <w:r>
        <w:t>.tree</w:t>
      </w:r>
      <w:proofErr w:type="spellEnd"/>
      <w:r>
        <w:t>()</w:t>
      </w:r>
    </w:p>
    <w:p w14:paraId="4FDB1CAE" w14:textId="77777777" w:rsidR="008D243E" w:rsidRDefault="008D243E" w:rsidP="008D243E">
      <w:pPr>
        <w:pStyle w:val="code"/>
      </w:pPr>
    </w:p>
    <w:p w14:paraId="23E81322" w14:textId="77777777" w:rsidR="008D243E" w:rsidRDefault="008D243E" w:rsidP="008D243E">
      <w:pPr>
        <w:pStyle w:val="code"/>
      </w:pPr>
      <w:proofErr w:type="spellStart"/>
      <w:r>
        <w:t>start_time</w:t>
      </w:r>
      <w:proofErr w:type="spellEnd"/>
      <w:r>
        <w:t>=</w:t>
      </w:r>
      <w:proofErr w:type="spellStart"/>
      <w:proofErr w:type="gramStart"/>
      <w:r>
        <w:t>time.time</w:t>
      </w:r>
      <w:proofErr w:type="spellEnd"/>
      <w:proofErr w:type="gramEnd"/>
      <w:r>
        <w:t>()</w:t>
      </w:r>
    </w:p>
    <w:p w14:paraId="1932C39D" w14:textId="77777777" w:rsidR="008D243E" w:rsidRDefault="008D243E" w:rsidP="008D243E">
      <w:pPr>
        <w:pStyle w:val="codecomment"/>
      </w:pPr>
      <w:r>
        <w:t># this adds the architecture geometry to the tree</w:t>
      </w:r>
    </w:p>
    <w:p w14:paraId="4B8723B8" w14:textId="77777777" w:rsidR="008D243E" w:rsidRDefault="008D243E" w:rsidP="008D243E">
      <w:pPr>
        <w:pStyle w:val="code"/>
      </w:pPr>
      <w:proofErr w:type="spellStart"/>
      <w:r w:rsidRPr="00F41FC2">
        <w:rPr>
          <w:highlight w:val="yellow"/>
        </w:rPr>
        <w:t>t.add_</w:t>
      </w:r>
      <w:proofErr w:type="gramStart"/>
      <w:r w:rsidRPr="00F41FC2">
        <w:rPr>
          <w:highlight w:val="yellow"/>
        </w:rPr>
        <w:t>file</w:t>
      </w:r>
      <w:proofErr w:type="spellEnd"/>
      <w:r w:rsidRPr="00F41FC2">
        <w:rPr>
          <w:highlight w:val="yellow"/>
        </w:rPr>
        <w:t>(</w:t>
      </w:r>
      <w:proofErr w:type="spellStart"/>
      <w:proofErr w:type="gramEnd"/>
      <w:r w:rsidRPr="00F41FC2">
        <w:rPr>
          <w:highlight w:val="yellow"/>
        </w:rPr>
        <w:t>a_ifc</w:t>
      </w:r>
      <w:proofErr w:type="spellEnd"/>
      <w:r w:rsidRPr="00F41FC2">
        <w:rPr>
          <w:highlight w:val="yellow"/>
        </w:rPr>
        <w:t xml:space="preserve">, </w:t>
      </w:r>
      <w:proofErr w:type="spellStart"/>
      <w:r w:rsidRPr="00F41FC2">
        <w:rPr>
          <w:highlight w:val="yellow"/>
        </w:rPr>
        <w:t>tree_settings</w:t>
      </w:r>
      <w:proofErr w:type="spellEnd"/>
      <w:r w:rsidRPr="00F41FC2">
        <w:rPr>
          <w:highlight w:val="yellow"/>
        </w:rPr>
        <w:t>)</w:t>
      </w:r>
    </w:p>
    <w:p w14:paraId="1A7220D7" w14:textId="77777777" w:rsidR="008D243E" w:rsidRDefault="008D243E" w:rsidP="008D243E">
      <w:pPr>
        <w:pStyle w:val="code"/>
      </w:pPr>
      <w:proofErr w:type="spellStart"/>
      <w:r>
        <w:t>load_time</w:t>
      </w:r>
      <w:proofErr w:type="spellEnd"/>
      <w:r>
        <w:t xml:space="preserve"> = </w:t>
      </w:r>
      <w:proofErr w:type="spellStart"/>
      <w:proofErr w:type="gramStart"/>
      <w:r>
        <w:t>time.time</w:t>
      </w:r>
      <w:proofErr w:type="spellEnd"/>
      <w:proofErr w:type="gramEnd"/>
      <w:r>
        <w:t>()-</w:t>
      </w:r>
      <w:proofErr w:type="spellStart"/>
      <w:r>
        <w:t>start_time</w:t>
      </w:r>
      <w:proofErr w:type="spellEnd"/>
    </w:p>
    <w:p w14:paraId="2762872A" w14:textId="77777777" w:rsidR="008D243E" w:rsidRDefault="008D243E" w:rsidP="008D243E">
      <w:pPr>
        <w:pStyle w:val="code"/>
      </w:pPr>
      <w:r>
        <w:t>print("</w:t>
      </w:r>
      <w:proofErr w:type="gramStart"/>
      <w:r>
        <w:t>\n\t{</w:t>
      </w:r>
      <w:proofErr w:type="gramEnd"/>
      <w:r>
        <w:t xml:space="preserve">} Model took {:06.2f} seconds to </w:t>
      </w:r>
      <w:proofErr w:type="spellStart"/>
      <w:r>
        <w:t>load".format</w:t>
      </w:r>
      <w:proofErr w:type="spellEnd"/>
      <w:r>
        <w:t>('ARCH',</w:t>
      </w:r>
      <w:proofErr w:type="spellStart"/>
      <w:r>
        <w:t>load_time</w:t>
      </w:r>
      <w:proofErr w:type="spellEnd"/>
      <w:r>
        <w:t>))</w:t>
      </w:r>
    </w:p>
    <w:p w14:paraId="09E80C6F" w14:textId="77777777" w:rsidR="008D243E" w:rsidRDefault="008D243E" w:rsidP="008D243E">
      <w:pPr>
        <w:pStyle w:val="code"/>
      </w:pPr>
    </w:p>
    <w:p w14:paraId="2631BE51" w14:textId="77777777" w:rsidR="008D243E" w:rsidRDefault="008D243E" w:rsidP="008D243E">
      <w:pPr>
        <w:pStyle w:val="code"/>
      </w:pPr>
      <w:proofErr w:type="spellStart"/>
      <w:r>
        <w:t>start_time</w:t>
      </w:r>
      <w:proofErr w:type="spellEnd"/>
      <w:r>
        <w:t>=</w:t>
      </w:r>
      <w:proofErr w:type="spellStart"/>
      <w:proofErr w:type="gramStart"/>
      <w:r>
        <w:t>time.time</w:t>
      </w:r>
      <w:proofErr w:type="spellEnd"/>
      <w:proofErr w:type="gramEnd"/>
      <w:r>
        <w:t>()</w:t>
      </w:r>
    </w:p>
    <w:p w14:paraId="5D5EE18C" w14:textId="77777777" w:rsidR="008D243E" w:rsidRDefault="008D243E" w:rsidP="008D243E">
      <w:pPr>
        <w:pStyle w:val="codecomment"/>
      </w:pPr>
      <w:r>
        <w:t># this adds the mechanical geometry to the tree</w:t>
      </w:r>
    </w:p>
    <w:p w14:paraId="1BFF9393" w14:textId="77777777" w:rsidR="008D243E" w:rsidRDefault="008D243E" w:rsidP="008D243E">
      <w:pPr>
        <w:pStyle w:val="code"/>
      </w:pPr>
      <w:proofErr w:type="spellStart"/>
      <w:r w:rsidRPr="00F41FC2">
        <w:rPr>
          <w:highlight w:val="yellow"/>
        </w:rPr>
        <w:t>t.add_</w:t>
      </w:r>
      <w:proofErr w:type="gramStart"/>
      <w:r w:rsidRPr="00F41FC2">
        <w:rPr>
          <w:highlight w:val="yellow"/>
        </w:rPr>
        <w:t>file</w:t>
      </w:r>
      <w:proofErr w:type="spellEnd"/>
      <w:r w:rsidRPr="00F41FC2">
        <w:rPr>
          <w:highlight w:val="yellow"/>
        </w:rPr>
        <w:t>(</w:t>
      </w:r>
      <w:proofErr w:type="spellStart"/>
      <w:proofErr w:type="gramEnd"/>
      <w:r w:rsidRPr="00F41FC2">
        <w:rPr>
          <w:highlight w:val="yellow"/>
        </w:rPr>
        <w:t>m_ifc</w:t>
      </w:r>
      <w:proofErr w:type="spellEnd"/>
      <w:r w:rsidRPr="00F41FC2">
        <w:rPr>
          <w:highlight w:val="yellow"/>
        </w:rPr>
        <w:t xml:space="preserve">, </w:t>
      </w:r>
      <w:proofErr w:type="spellStart"/>
      <w:r w:rsidRPr="00F41FC2">
        <w:rPr>
          <w:highlight w:val="yellow"/>
        </w:rPr>
        <w:t>tree_settings</w:t>
      </w:r>
      <w:proofErr w:type="spellEnd"/>
      <w:r w:rsidRPr="00F41FC2">
        <w:rPr>
          <w:highlight w:val="yellow"/>
        </w:rPr>
        <w:t>)</w:t>
      </w:r>
    </w:p>
    <w:p w14:paraId="36CD2E78" w14:textId="77777777" w:rsidR="008D243E" w:rsidRDefault="008D243E" w:rsidP="008D243E">
      <w:pPr>
        <w:pStyle w:val="code"/>
      </w:pPr>
      <w:proofErr w:type="spellStart"/>
      <w:r>
        <w:t>load_time</w:t>
      </w:r>
      <w:proofErr w:type="spellEnd"/>
      <w:r>
        <w:t xml:space="preserve"> = </w:t>
      </w:r>
      <w:proofErr w:type="spellStart"/>
      <w:proofErr w:type="gramStart"/>
      <w:r>
        <w:t>time.time</w:t>
      </w:r>
      <w:proofErr w:type="spellEnd"/>
      <w:proofErr w:type="gramEnd"/>
      <w:r>
        <w:t>()-</w:t>
      </w:r>
      <w:proofErr w:type="spellStart"/>
      <w:r>
        <w:t>start_time</w:t>
      </w:r>
      <w:proofErr w:type="spellEnd"/>
    </w:p>
    <w:p w14:paraId="787C70AE" w14:textId="77777777" w:rsidR="008D243E" w:rsidRDefault="008D243E" w:rsidP="008D243E">
      <w:pPr>
        <w:pStyle w:val="code"/>
      </w:pPr>
      <w:r>
        <w:t>print("</w:t>
      </w:r>
      <w:proofErr w:type="gramStart"/>
      <w:r>
        <w:t>\n\t{</w:t>
      </w:r>
      <w:proofErr w:type="gramEnd"/>
      <w:r>
        <w:t xml:space="preserve">} Model took {:06.2f} seconds to </w:t>
      </w:r>
      <w:proofErr w:type="spellStart"/>
      <w:r>
        <w:t>load".format</w:t>
      </w:r>
      <w:proofErr w:type="spellEnd"/>
      <w:r>
        <w:t>('MECH',</w:t>
      </w:r>
      <w:proofErr w:type="spellStart"/>
      <w:r>
        <w:t>load_time</w:t>
      </w:r>
      <w:proofErr w:type="spellEnd"/>
      <w:r>
        <w:t>))</w:t>
      </w:r>
    </w:p>
    <w:p w14:paraId="58FBC12A" w14:textId="77777777" w:rsidR="008D243E" w:rsidRDefault="008D243E" w:rsidP="008D243E">
      <w:pPr>
        <w:pStyle w:val="code"/>
      </w:pPr>
    </w:p>
    <w:p w14:paraId="4D2E4F22" w14:textId="77777777" w:rsidR="008D243E" w:rsidRDefault="008D243E" w:rsidP="008D243E">
      <w:pPr>
        <w:pStyle w:val="code"/>
      </w:pPr>
      <w:proofErr w:type="spellStart"/>
      <w:r>
        <w:t>total_clashes</w:t>
      </w:r>
      <w:proofErr w:type="spellEnd"/>
      <w:r>
        <w:t xml:space="preserve"> = 0</w:t>
      </w:r>
    </w:p>
    <w:p w14:paraId="049EB441" w14:textId="77777777" w:rsidR="008D243E" w:rsidRDefault="008D243E" w:rsidP="008D243E">
      <w:pPr>
        <w:pStyle w:val="code"/>
      </w:pPr>
      <w:r>
        <w:t xml:space="preserve">obj1 = </w:t>
      </w:r>
      <w:r w:rsidRPr="00F41FC2">
        <w:rPr>
          <w:highlight w:val="yellow"/>
        </w:rPr>
        <w:t>"</w:t>
      </w:r>
      <w:proofErr w:type="spellStart"/>
      <w:r w:rsidRPr="00F41FC2">
        <w:rPr>
          <w:highlight w:val="yellow"/>
        </w:rPr>
        <w:t>IfcSlab</w:t>
      </w:r>
      <w:proofErr w:type="spellEnd"/>
      <w:r w:rsidRPr="00F41FC2">
        <w:rPr>
          <w:highlight w:val="yellow"/>
        </w:rPr>
        <w:t>"</w:t>
      </w:r>
    </w:p>
    <w:p w14:paraId="5775E07A" w14:textId="77777777" w:rsidR="008D243E" w:rsidRDefault="008D243E" w:rsidP="008D243E">
      <w:pPr>
        <w:pStyle w:val="code"/>
      </w:pPr>
      <w:r>
        <w:t xml:space="preserve">obj2 = </w:t>
      </w:r>
      <w:r w:rsidRPr="00F41FC2">
        <w:rPr>
          <w:highlight w:val="yellow"/>
        </w:rPr>
        <w:t>"</w:t>
      </w:r>
      <w:proofErr w:type="spellStart"/>
      <w:r w:rsidRPr="00F41FC2">
        <w:rPr>
          <w:highlight w:val="yellow"/>
        </w:rPr>
        <w:t>IfcFlowSegment</w:t>
      </w:r>
      <w:proofErr w:type="spellEnd"/>
      <w:r w:rsidRPr="00F41FC2">
        <w:rPr>
          <w:highlight w:val="yellow"/>
        </w:rPr>
        <w:t>"</w:t>
      </w:r>
    </w:p>
    <w:p w14:paraId="6031915E" w14:textId="77777777" w:rsidR="008D243E" w:rsidRDefault="008D243E" w:rsidP="008D243E">
      <w:pPr>
        <w:pStyle w:val="code"/>
      </w:pPr>
    </w:p>
    <w:p w14:paraId="68A2B650" w14:textId="77777777" w:rsidR="008D243E" w:rsidRDefault="008D243E" w:rsidP="008D243E">
      <w:pPr>
        <w:pStyle w:val="code"/>
      </w:pPr>
      <w:proofErr w:type="spellStart"/>
      <w:r>
        <w:t>start_time</w:t>
      </w:r>
      <w:proofErr w:type="spellEnd"/>
      <w:r>
        <w:t>=</w:t>
      </w:r>
      <w:proofErr w:type="spellStart"/>
      <w:proofErr w:type="gramStart"/>
      <w:r>
        <w:t>time.time</w:t>
      </w:r>
      <w:proofErr w:type="spellEnd"/>
      <w:proofErr w:type="gramEnd"/>
      <w:r>
        <w:t>()</w:t>
      </w:r>
    </w:p>
    <w:p w14:paraId="4538FBDF" w14:textId="77777777" w:rsidR="008D243E" w:rsidRDefault="008D243E" w:rsidP="008D243E">
      <w:pPr>
        <w:pStyle w:val="code"/>
      </w:pPr>
    </w:p>
    <w:p w14:paraId="36236790" w14:textId="77777777" w:rsidR="008D243E" w:rsidRDefault="008D243E" w:rsidP="008D243E">
      <w:pPr>
        <w:pStyle w:val="codecomment"/>
      </w:pPr>
      <w:r>
        <w:t># ok so in this example I want to take</w:t>
      </w:r>
    </w:p>
    <w:p w14:paraId="0748D915" w14:textId="77777777" w:rsidR="008D243E" w:rsidRDefault="008D243E" w:rsidP="008D243E">
      <w:pPr>
        <w:pStyle w:val="code"/>
      </w:pPr>
      <w:r>
        <w:t xml:space="preserve">clashed = </w:t>
      </w:r>
      <w:proofErr w:type="spellStart"/>
      <w:r>
        <w:t>a_ifc.by_type</w:t>
      </w:r>
      <w:proofErr w:type="spellEnd"/>
      <w:r>
        <w:t>(obj1)</w:t>
      </w:r>
    </w:p>
    <w:p w14:paraId="10BC9EF9" w14:textId="77777777" w:rsidR="008D243E" w:rsidRDefault="008D243E" w:rsidP="008D243E">
      <w:pPr>
        <w:pStyle w:val="code"/>
      </w:pPr>
      <w:r>
        <w:t xml:space="preserve">for </w:t>
      </w:r>
      <w:proofErr w:type="spellStart"/>
      <w:r>
        <w:t>clash_object</w:t>
      </w:r>
      <w:proofErr w:type="spellEnd"/>
      <w:r>
        <w:t xml:space="preserve"> in clashed:</w:t>
      </w:r>
    </w:p>
    <w:p w14:paraId="2F2B6D9B" w14:textId="77777777" w:rsidR="008D243E" w:rsidRDefault="008D243E" w:rsidP="008D243E">
      <w:pPr>
        <w:pStyle w:val="codecomment"/>
      </w:pPr>
      <w:r>
        <w:t xml:space="preserve">    #</w:t>
      </w:r>
      <w:proofErr w:type="gramStart"/>
      <w:r>
        <w:t>print(</w:t>
      </w:r>
      <w:proofErr w:type="gramEnd"/>
      <w:r>
        <w:t>'### {}'.format(</w:t>
      </w:r>
      <w:proofErr w:type="spellStart"/>
      <w:r>
        <w:t>space.Name</w:t>
      </w:r>
      <w:proofErr w:type="spellEnd"/>
      <w:r>
        <w:t>))</w:t>
      </w:r>
    </w:p>
    <w:p w14:paraId="3018A129" w14:textId="77777777" w:rsidR="008D243E" w:rsidRDefault="008D243E" w:rsidP="008D243E">
      <w:pPr>
        <w:pStyle w:val="code"/>
      </w:pPr>
      <w:r>
        <w:t xml:space="preserve">    for </w:t>
      </w:r>
      <w:proofErr w:type="spellStart"/>
      <w:r>
        <w:t>obj</w:t>
      </w:r>
      <w:proofErr w:type="spellEnd"/>
      <w:r>
        <w:t xml:space="preserve"> in </w:t>
      </w:r>
      <w:proofErr w:type="spellStart"/>
      <w:proofErr w:type="gramStart"/>
      <w:r>
        <w:t>t.select</w:t>
      </w:r>
      <w:proofErr w:type="gramEnd"/>
      <w:r>
        <w:t>_box</w:t>
      </w:r>
      <w:proofErr w:type="spellEnd"/>
      <w:r>
        <w:t>(</w:t>
      </w:r>
      <w:proofErr w:type="spellStart"/>
      <w:r>
        <w:t>clash_object</w:t>
      </w:r>
      <w:proofErr w:type="spellEnd"/>
      <w:r>
        <w:t>):</w:t>
      </w:r>
    </w:p>
    <w:p w14:paraId="3BEB712B" w14:textId="77777777" w:rsidR="008D243E" w:rsidRDefault="008D243E" w:rsidP="008D243E">
      <w:pPr>
        <w:pStyle w:val="code"/>
      </w:pPr>
      <w:r>
        <w:t xml:space="preserve">        if (</w:t>
      </w:r>
      <w:proofErr w:type="spellStart"/>
      <w:r>
        <w:t>obj.is_a</w:t>
      </w:r>
      <w:proofErr w:type="spellEnd"/>
      <w:r>
        <w:t>(obj2)):</w:t>
      </w:r>
    </w:p>
    <w:p w14:paraId="52615F34" w14:textId="77777777" w:rsidR="008D243E" w:rsidRDefault="008D243E" w:rsidP="008D243E">
      <w:pPr>
        <w:pStyle w:val="codecomment"/>
      </w:pPr>
      <w:r>
        <w:t xml:space="preserve">            #print ('\</w:t>
      </w:r>
      <w:proofErr w:type="gramStart"/>
      <w:r>
        <w:t>t  -</w:t>
      </w:r>
      <w:proofErr w:type="gramEnd"/>
      <w:r>
        <w:t xml:space="preserve"> {}'.format(</w:t>
      </w:r>
      <w:proofErr w:type="spellStart"/>
      <w:r>
        <w:t>obj.Name</w:t>
      </w:r>
      <w:proofErr w:type="spellEnd"/>
      <w:r>
        <w:t>))</w:t>
      </w:r>
    </w:p>
    <w:p w14:paraId="7C8E2CE5" w14:textId="77777777" w:rsidR="008D243E" w:rsidRDefault="008D243E" w:rsidP="008D243E">
      <w:pPr>
        <w:pStyle w:val="code"/>
      </w:pPr>
      <w:r>
        <w:t xml:space="preserve">            </w:t>
      </w:r>
      <w:proofErr w:type="spellStart"/>
      <w:r>
        <w:t>total_clashes</w:t>
      </w:r>
      <w:proofErr w:type="spellEnd"/>
      <w:r>
        <w:t>+=1</w:t>
      </w:r>
    </w:p>
    <w:p w14:paraId="755D59AE" w14:textId="77777777" w:rsidR="008D243E" w:rsidRDefault="008D243E" w:rsidP="008D243E">
      <w:pPr>
        <w:pStyle w:val="code"/>
      </w:pPr>
      <w:proofErr w:type="gramStart"/>
      <w:r>
        <w:t>print(</w:t>
      </w:r>
      <w:proofErr w:type="gramEnd"/>
      <w:r>
        <w:t>"\n\</w:t>
      </w:r>
      <w:proofErr w:type="spellStart"/>
      <w:r>
        <w:t>tTotal</w:t>
      </w:r>
      <w:proofErr w:type="spellEnd"/>
      <w:r>
        <w:t xml:space="preserve"> clashes between {} and {} : {:6} ".format(obj1,obj2,total_clashes))</w:t>
      </w:r>
    </w:p>
    <w:p w14:paraId="1946583B" w14:textId="77777777" w:rsidR="008D243E" w:rsidRDefault="008D243E" w:rsidP="008D243E">
      <w:pPr>
        <w:pStyle w:val="code"/>
      </w:pPr>
      <w:proofErr w:type="spellStart"/>
      <w:r>
        <w:t>load_time</w:t>
      </w:r>
      <w:proofErr w:type="spellEnd"/>
      <w:r>
        <w:t xml:space="preserve"> = </w:t>
      </w:r>
      <w:proofErr w:type="spellStart"/>
      <w:proofErr w:type="gramStart"/>
      <w:r>
        <w:t>time.time</w:t>
      </w:r>
      <w:proofErr w:type="spellEnd"/>
      <w:proofErr w:type="gramEnd"/>
      <w:r>
        <w:t>()-</w:t>
      </w:r>
      <w:proofErr w:type="spellStart"/>
      <w:r>
        <w:t>start_time</w:t>
      </w:r>
      <w:proofErr w:type="spellEnd"/>
    </w:p>
    <w:p w14:paraId="7902B729" w14:textId="3AB39831" w:rsidR="00DC2D79" w:rsidRPr="008042C7" w:rsidRDefault="008D243E" w:rsidP="008D243E">
      <w:pPr>
        <w:pStyle w:val="code"/>
      </w:pPr>
      <w:proofErr w:type="gramStart"/>
      <w:r>
        <w:t>print(</w:t>
      </w:r>
      <w:proofErr w:type="gramEnd"/>
      <w:r>
        <w:t>"\n\</w:t>
      </w:r>
      <w:proofErr w:type="spellStart"/>
      <w:r>
        <w:t>tClash</w:t>
      </w:r>
      <w:proofErr w:type="spellEnd"/>
      <w:r>
        <w:t xml:space="preserve"> detection took {:06.6f} seconds to </w:t>
      </w:r>
      <w:proofErr w:type="spellStart"/>
      <w:r>
        <w:t>complete".format</w:t>
      </w:r>
      <w:proofErr w:type="spellEnd"/>
      <w:r>
        <w:t>(</w:t>
      </w:r>
      <w:proofErr w:type="spellStart"/>
      <w:r>
        <w:t>load_time</w:t>
      </w:r>
      <w:proofErr w:type="spellEnd"/>
      <w:r>
        <w:t>))</w:t>
      </w:r>
    </w:p>
    <w:p w14:paraId="2D31DD51" w14:textId="6D0435C7" w:rsidR="00117BB9" w:rsidRDefault="00117BB9" w:rsidP="00566ED7">
      <w:pPr>
        <w:pStyle w:val="code"/>
      </w:pPr>
    </w:p>
    <w:p w14:paraId="0CBC7B23" w14:textId="77777777" w:rsidR="0040148D" w:rsidRDefault="0040148D" w:rsidP="00566ED7">
      <w:pPr>
        <w:pStyle w:val="code"/>
        <w:sectPr w:rsidR="0040148D" w:rsidSect="0040148D">
          <w:type w:val="continuous"/>
          <w:pgSz w:w="12240" w:h="15840" w:code="1"/>
          <w:pgMar w:top="567" w:right="1134" w:bottom="567" w:left="1134" w:header="113" w:footer="0" w:gutter="0"/>
          <w:lnNumType w:countBy="1" w:restart="newSection"/>
          <w:pgNumType w:start="0"/>
          <w:cols w:space="708"/>
          <w:titlePg/>
          <w:docGrid w:linePitch="360"/>
        </w:sectPr>
      </w:pPr>
    </w:p>
    <w:p w14:paraId="55900CD3" w14:textId="6A16EE2F" w:rsidR="00117BB9" w:rsidRDefault="00117BB9" w:rsidP="00566ED7">
      <w:pPr>
        <w:pStyle w:val="code"/>
      </w:pPr>
    </w:p>
    <w:p w14:paraId="12A48E10" w14:textId="4DEAC6D1" w:rsidR="00117BB9" w:rsidRDefault="00117BB9" w:rsidP="00566ED7">
      <w:pPr>
        <w:pStyle w:val="code"/>
      </w:pPr>
    </w:p>
    <w:p w14:paraId="2B68C73F" w14:textId="5B2D6902" w:rsidR="00B007BE" w:rsidRDefault="00CC4CDD" w:rsidP="004155B9">
      <w:pPr>
        <w:pStyle w:val="Heading2"/>
      </w:pPr>
      <w:bookmarkStart w:id="14" w:name="_Toc55207116"/>
      <w:r>
        <w:lastRenderedPageBreak/>
        <w:t xml:space="preserve">Example 5a: </w:t>
      </w:r>
      <w:r w:rsidR="004155B9">
        <w:t>Other collision functions to explore</w:t>
      </w:r>
      <w:bookmarkEnd w:id="14"/>
    </w:p>
    <w:p w14:paraId="7FF73073" w14:textId="1325EC0A" w:rsidR="00B007BE" w:rsidRDefault="00B007BE">
      <w:pPr>
        <w:spacing w:after="160" w:line="259" w:lineRule="auto"/>
        <w:jc w:val="left"/>
      </w:pPr>
      <w:r>
        <w:t>Extend the previous examples with the following commands</w:t>
      </w:r>
      <w:r w:rsidR="003C7D4F">
        <w:t xml:space="preserve"> ….</w:t>
      </w:r>
    </w:p>
    <w:p w14:paraId="393550C7" w14:textId="77777777" w:rsidR="00EC2644" w:rsidRDefault="00EC2644" w:rsidP="00776A73">
      <w:pPr>
        <w:pStyle w:val="codecomment"/>
        <w:rPr>
          <w:bdr w:val="none" w:sz="0" w:space="0" w:color="auto" w:frame="1"/>
        </w:rPr>
      </w:pPr>
    </w:p>
    <w:p w14:paraId="5D1C42B4" w14:textId="4B002CDE" w:rsidR="00EC2644" w:rsidRDefault="00EC2644" w:rsidP="00776A73">
      <w:pPr>
        <w:pStyle w:val="codecomment"/>
        <w:rPr>
          <w:bdr w:val="none" w:sz="0" w:space="0" w:color="auto" w:frame="1"/>
        </w:rPr>
        <w:sectPr w:rsidR="00EC2644" w:rsidSect="0040148D">
          <w:type w:val="continuous"/>
          <w:pgSz w:w="12240" w:h="15840" w:code="1"/>
          <w:pgMar w:top="567" w:right="1134" w:bottom="567" w:left="1134" w:header="113" w:footer="0" w:gutter="0"/>
          <w:pgNumType w:start="0"/>
          <w:cols w:space="708"/>
          <w:titlePg/>
          <w:docGrid w:linePitch="360"/>
        </w:sectPr>
      </w:pPr>
    </w:p>
    <w:p w14:paraId="26255CD8" w14:textId="42A1C739" w:rsidR="00927CB7" w:rsidRDefault="00927CB7" w:rsidP="00776A73">
      <w:pPr>
        <w:pStyle w:val="codecomment"/>
        <w:rPr>
          <w:bdr w:val="none" w:sz="0" w:space="0" w:color="auto" w:frame="1"/>
        </w:rPr>
      </w:pPr>
      <w:r>
        <w:rPr>
          <w:bdr w:val="none" w:sz="0" w:space="0" w:color="auto" w:frame="1"/>
        </w:rPr>
        <w:t xml:space="preserve"># extend the bounding box of the object being tested </w:t>
      </w:r>
      <w:r w:rsidR="006C6D12">
        <w:rPr>
          <w:bdr w:val="none" w:sz="0" w:space="0" w:color="auto" w:frame="1"/>
        </w:rPr>
        <w:t xml:space="preserve">-&gt; </w:t>
      </w:r>
      <w:r>
        <w:rPr>
          <w:bdr w:val="none" w:sz="0" w:space="0" w:color="auto" w:frame="1"/>
        </w:rPr>
        <w:t>wall in this case</w:t>
      </w:r>
    </w:p>
    <w:p w14:paraId="3BB0A0F5" w14:textId="4152F247" w:rsidR="00B007BE" w:rsidRPr="00B007BE" w:rsidRDefault="00B007BE" w:rsidP="00776A73">
      <w:pPr>
        <w:pStyle w:val="code"/>
        <w:rPr>
          <w:bdr w:val="none" w:sz="0" w:space="0" w:color="auto" w:frame="1"/>
          <w:lang w:val="en-US" w:eastAsia="da-DK"/>
        </w:rPr>
      </w:pPr>
      <w:proofErr w:type="spellStart"/>
      <w:proofErr w:type="gramStart"/>
      <w:r w:rsidRPr="00B007BE">
        <w:rPr>
          <w:bdr w:val="none" w:sz="0" w:space="0" w:color="auto" w:frame="1"/>
          <w:lang w:val="en-US" w:eastAsia="da-DK"/>
        </w:rPr>
        <w:t>t.select</w:t>
      </w:r>
      <w:proofErr w:type="gramEnd"/>
      <w:r w:rsidRPr="00B007BE">
        <w:rPr>
          <w:bdr w:val="none" w:sz="0" w:space="0" w:color="auto" w:frame="1"/>
          <w:lang w:val="en-US" w:eastAsia="da-DK"/>
        </w:rPr>
        <w:t>_box</w:t>
      </w:r>
      <w:proofErr w:type="spellEnd"/>
      <w:r w:rsidRPr="00B007BE">
        <w:rPr>
          <w:bdr w:val="none" w:sz="0" w:space="0" w:color="auto" w:frame="1"/>
          <w:lang w:val="en-US" w:eastAsia="da-DK"/>
        </w:rPr>
        <w:t>(wall, extend=1.)</w:t>
      </w:r>
    </w:p>
    <w:p w14:paraId="021BB139" w14:textId="77777777" w:rsidR="00B007BE" w:rsidRDefault="00B007BE" w:rsidP="00776A73">
      <w:pPr>
        <w:pStyle w:val="code"/>
        <w:rPr>
          <w:bdr w:val="none" w:sz="0" w:space="0" w:color="auto" w:frame="1"/>
          <w:lang w:val="en-US" w:eastAsia="da-DK"/>
        </w:rPr>
      </w:pPr>
    </w:p>
    <w:p w14:paraId="4D2178BC" w14:textId="77777777" w:rsidR="00776A73" w:rsidRDefault="006C6D12" w:rsidP="00776A73">
      <w:pPr>
        <w:pStyle w:val="codecomment"/>
        <w:rPr>
          <w:bdr w:val="none" w:sz="0" w:space="0" w:color="auto" w:frame="1"/>
        </w:rPr>
      </w:pPr>
      <w:r>
        <w:rPr>
          <w:bdr w:val="none" w:sz="0" w:space="0" w:color="auto" w:frame="1"/>
        </w:rPr>
        <w:t xml:space="preserve"># extend the bounding box of the object being tested </w:t>
      </w:r>
    </w:p>
    <w:p w14:paraId="5A1568ED" w14:textId="5F2F1A31" w:rsidR="006C6D12" w:rsidRPr="00B007BE" w:rsidRDefault="00776A73" w:rsidP="00776A73">
      <w:pPr>
        <w:pStyle w:val="codecomment"/>
        <w:rPr>
          <w:bdr w:val="none" w:sz="0" w:space="0" w:color="auto" w:frame="1"/>
        </w:rPr>
      </w:pPr>
      <w:r>
        <w:rPr>
          <w:bdr w:val="none" w:sz="0" w:space="0" w:color="auto" w:frame="1"/>
        </w:rPr>
        <w:t xml:space="preserve"># </w:t>
      </w:r>
      <w:r w:rsidR="006C6D12">
        <w:rPr>
          <w:bdr w:val="none" w:sz="0" w:space="0" w:color="auto" w:frame="1"/>
        </w:rPr>
        <w:t xml:space="preserve">and state that it </w:t>
      </w:r>
      <w:proofErr w:type="gramStart"/>
      <w:r w:rsidR="006C6D12">
        <w:rPr>
          <w:bdr w:val="none" w:sz="0" w:space="0" w:color="auto" w:frame="1"/>
        </w:rPr>
        <w:t>has to</w:t>
      </w:r>
      <w:proofErr w:type="gramEnd"/>
      <w:r w:rsidR="006C6D12">
        <w:rPr>
          <w:bdr w:val="none" w:sz="0" w:space="0" w:color="auto" w:frame="1"/>
        </w:rPr>
        <w:t xml:space="preserve"> be completely inside</w:t>
      </w:r>
    </w:p>
    <w:p w14:paraId="3FA9EFEC" w14:textId="5F9E96B1" w:rsidR="00B007BE" w:rsidRPr="00B007BE" w:rsidRDefault="00B007BE" w:rsidP="00776A73">
      <w:pPr>
        <w:pStyle w:val="code"/>
        <w:rPr>
          <w:bdr w:val="none" w:sz="0" w:space="0" w:color="auto" w:frame="1"/>
          <w:lang w:val="en-US" w:eastAsia="da-DK"/>
        </w:rPr>
      </w:pPr>
      <w:proofErr w:type="spellStart"/>
      <w:proofErr w:type="gramStart"/>
      <w:r w:rsidRPr="00B007BE">
        <w:rPr>
          <w:bdr w:val="none" w:sz="0" w:space="0" w:color="auto" w:frame="1"/>
          <w:lang w:val="en-US" w:eastAsia="da-DK"/>
        </w:rPr>
        <w:t>t.select</w:t>
      </w:r>
      <w:proofErr w:type="gramEnd"/>
      <w:r w:rsidRPr="00B007BE">
        <w:rPr>
          <w:bdr w:val="none" w:sz="0" w:space="0" w:color="auto" w:frame="1"/>
          <w:lang w:val="en-US" w:eastAsia="da-DK"/>
        </w:rPr>
        <w:t>_box</w:t>
      </w:r>
      <w:proofErr w:type="spellEnd"/>
      <w:r w:rsidRPr="00B007BE">
        <w:rPr>
          <w:bdr w:val="none" w:sz="0" w:space="0" w:color="auto" w:frame="1"/>
          <w:lang w:val="en-US" w:eastAsia="da-DK"/>
        </w:rPr>
        <w:t xml:space="preserve">(wall, extend=0.001, </w:t>
      </w:r>
      <w:proofErr w:type="spellStart"/>
      <w:r w:rsidRPr="00B007BE">
        <w:rPr>
          <w:bdr w:val="none" w:sz="0" w:space="0" w:color="auto" w:frame="1"/>
          <w:lang w:val="en-US" w:eastAsia="da-DK"/>
        </w:rPr>
        <w:t>completely_within</w:t>
      </w:r>
      <w:proofErr w:type="spellEnd"/>
      <w:r w:rsidRPr="00B007BE">
        <w:rPr>
          <w:bdr w:val="none" w:sz="0" w:space="0" w:color="auto" w:frame="1"/>
          <w:lang w:val="en-US" w:eastAsia="da-DK"/>
        </w:rPr>
        <w:t>=True)</w:t>
      </w:r>
    </w:p>
    <w:p w14:paraId="756617E8" w14:textId="77777777" w:rsidR="00B007BE" w:rsidRPr="00B007BE" w:rsidRDefault="00B007BE" w:rsidP="00776A73">
      <w:pPr>
        <w:pStyle w:val="code"/>
        <w:rPr>
          <w:bdr w:val="none" w:sz="0" w:space="0" w:color="auto" w:frame="1"/>
          <w:lang w:val="en-US" w:eastAsia="da-DK"/>
        </w:rPr>
      </w:pPr>
    </w:p>
    <w:p w14:paraId="080A691B" w14:textId="2A40610D" w:rsidR="00B007BE" w:rsidRDefault="00192AEC" w:rsidP="00776A73">
      <w:pPr>
        <w:pStyle w:val="codecomment"/>
        <w:rPr>
          <w:bdr w:val="none" w:sz="0" w:space="0" w:color="auto" w:frame="1"/>
        </w:rPr>
      </w:pPr>
      <w:r>
        <w:rPr>
          <w:bdr w:val="none" w:sz="0" w:space="0" w:color="auto" w:frame="1"/>
        </w:rPr>
        <w:t># get the geometry in t that clash with point 0,0,0</w:t>
      </w:r>
    </w:p>
    <w:p w14:paraId="486401D4" w14:textId="0FE61042" w:rsidR="00B007BE" w:rsidRPr="00B007BE" w:rsidRDefault="00B007BE" w:rsidP="00776A73">
      <w:pPr>
        <w:pStyle w:val="code"/>
        <w:rPr>
          <w:bdr w:val="none" w:sz="0" w:space="0" w:color="auto" w:frame="1"/>
          <w:lang w:val="en-US" w:eastAsia="da-DK"/>
        </w:rPr>
      </w:pPr>
      <w:proofErr w:type="spellStart"/>
      <w:proofErr w:type="gramStart"/>
      <w:r w:rsidRPr="00B007BE">
        <w:rPr>
          <w:bdr w:val="none" w:sz="0" w:space="0" w:color="auto" w:frame="1"/>
          <w:lang w:val="en-US" w:eastAsia="da-DK"/>
        </w:rPr>
        <w:t>t.select</w:t>
      </w:r>
      <w:proofErr w:type="spellEnd"/>
      <w:proofErr w:type="gramEnd"/>
      <w:r w:rsidRPr="00B007BE">
        <w:rPr>
          <w:bdr w:val="none" w:sz="0" w:space="0" w:color="auto" w:frame="1"/>
          <w:lang w:val="en-US" w:eastAsia="da-DK"/>
        </w:rPr>
        <w:t>((0.,0.,0.))</w:t>
      </w:r>
    </w:p>
    <w:p w14:paraId="3FA70C90" w14:textId="77777777" w:rsidR="00B007BE" w:rsidRPr="00B007BE" w:rsidRDefault="00B007BE" w:rsidP="00776A73">
      <w:pPr>
        <w:pStyle w:val="code"/>
        <w:rPr>
          <w:bdr w:val="none" w:sz="0" w:space="0" w:color="auto" w:frame="1"/>
          <w:lang w:val="en-US" w:eastAsia="da-DK"/>
        </w:rPr>
      </w:pPr>
    </w:p>
    <w:p w14:paraId="125B976F" w14:textId="0D2727E3" w:rsidR="00192AEC" w:rsidRDefault="00192AEC" w:rsidP="00776A73">
      <w:pPr>
        <w:pStyle w:val="codecomment"/>
        <w:rPr>
          <w:bdr w:val="none" w:sz="0" w:space="0" w:color="auto" w:frame="1"/>
        </w:rPr>
      </w:pPr>
      <w:r>
        <w:rPr>
          <w:bdr w:val="none" w:sz="0" w:space="0" w:color="auto" w:frame="1"/>
        </w:rPr>
        <w:t xml:space="preserve"># get the geometry in t that intersect a bounding box defined by </w:t>
      </w:r>
      <w:r w:rsidRPr="00B007BE">
        <w:rPr>
          <w:bdr w:val="none" w:sz="0" w:space="0" w:color="auto" w:frame="1"/>
        </w:rPr>
        <w:t>(-1</w:t>
      </w:r>
      <w:proofErr w:type="gramStart"/>
      <w:r w:rsidRPr="00B007BE">
        <w:rPr>
          <w:bdr w:val="none" w:sz="0" w:space="0" w:color="auto" w:frame="1"/>
        </w:rPr>
        <w:t>.,-</w:t>
      </w:r>
      <w:proofErr w:type="gramEnd"/>
      <w:r w:rsidRPr="00B007BE">
        <w:rPr>
          <w:bdr w:val="none" w:sz="0" w:space="0" w:color="auto" w:frame="1"/>
        </w:rPr>
        <w:t>1.,-1.)</w:t>
      </w:r>
      <w:r>
        <w:rPr>
          <w:bdr w:val="none" w:sz="0" w:space="0" w:color="auto" w:frame="1"/>
        </w:rPr>
        <w:t xml:space="preserve"> -&gt; </w:t>
      </w:r>
      <w:r w:rsidRPr="00B007BE">
        <w:rPr>
          <w:bdr w:val="none" w:sz="0" w:space="0" w:color="auto" w:frame="1"/>
        </w:rPr>
        <w:t>(1.,1.,1.)</w:t>
      </w:r>
    </w:p>
    <w:p w14:paraId="569C3871" w14:textId="1A7D5E9E" w:rsidR="00B007BE" w:rsidRPr="00B007BE" w:rsidRDefault="00B007BE" w:rsidP="00776A73">
      <w:pPr>
        <w:pStyle w:val="code"/>
        <w:rPr>
          <w:bdr w:val="none" w:sz="0" w:space="0" w:color="auto" w:frame="1"/>
          <w:lang w:val="en-US" w:eastAsia="da-DK"/>
        </w:rPr>
      </w:pPr>
      <w:proofErr w:type="spellStart"/>
      <w:proofErr w:type="gramStart"/>
      <w:r w:rsidRPr="00B007BE">
        <w:rPr>
          <w:bdr w:val="none" w:sz="0" w:space="0" w:color="auto" w:frame="1"/>
          <w:lang w:val="en-US" w:eastAsia="da-DK"/>
        </w:rPr>
        <w:t>t.select</w:t>
      </w:r>
      <w:proofErr w:type="gramEnd"/>
      <w:r w:rsidRPr="00B007BE">
        <w:rPr>
          <w:bdr w:val="none" w:sz="0" w:space="0" w:color="auto" w:frame="1"/>
          <w:lang w:val="en-US" w:eastAsia="da-DK"/>
        </w:rPr>
        <w:t>_box</w:t>
      </w:r>
      <w:proofErr w:type="spellEnd"/>
      <w:r w:rsidRPr="00B007BE">
        <w:rPr>
          <w:bdr w:val="none" w:sz="0" w:space="0" w:color="auto" w:frame="1"/>
          <w:lang w:val="en-US" w:eastAsia="da-DK"/>
        </w:rPr>
        <w:t>(((-1.,-1.,-1.),(1.,1.,1.)))</w:t>
      </w:r>
    </w:p>
    <w:p w14:paraId="422E1C18" w14:textId="77777777" w:rsidR="00B007BE" w:rsidRPr="00B007BE" w:rsidRDefault="00B007BE" w:rsidP="00776A73">
      <w:pPr>
        <w:pStyle w:val="code"/>
        <w:rPr>
          <w:bdr w:val="none" w:sz="0" w:space="0" w:color="auto" w:frame="1"/>
          <w:lang w:val="en-US" w:eastAsia="da-DK"/>
        </w:rPr>
      </w:pPr>
    </w:p>
    <w:p w14:paraId="0B71BE77" w14:textId="34AA021A" w:rsidR="00776A73" w:rsidRDefault="00776A73" w:rsidP="00776A73">
      <w:pPr>
        <w:pStyle w:val="codecomment"/>
        <w:rPr>
          <w:bdr w:val="none" w:sz="0" w:space="0" w:color="auto" w:frame="1"/>
        </w:rPr>
      </w:pPr>
      <w:r>
        <w:rPr>
          <w:bdr w:val="none" w:sz="0" w:space="0" w:color="auto" w:frame="1"/>
        </w:rPr>
        <w:t xml:space="preserve"># get the t geometry that intersect a bounding box defined by </w:t>
      </w:r>
      <w:r w:rsidRPr="00B007BE">
        <w:rPr>
          <w:bdr w:val="none" w:sz="0" w:space="0" w:color="auto" w:frame="1"/>
        </w:rPr>
        <w:t>(-</w:t>
      </w:r>
      <w:r>
        <w:rPr>
          <w:bdr w:val="none" w:sz="0" w:space="0" w:color="auto" w:frame="1"/>
        </w:rPr>
        <w:t>2</w:t>
      </w:r>
      <w:proofErr w:type="gramStart"/>
      <w:r w:rsidRPr="00B007BE">
        <w:rPr>
          <w:bdr w:val="none" w:sz="0" w:space="0" w:color="auto" w:frame="1"/>
        </w:rPr>
        <w:t>.,-</w:t>
      </w:r>
      <w:proofErr w:type="gramEnd"/>
      <w:r>
        <w:rPr>
          <w:bdr w:val="none" w:sz="0" w:space="0" w:color="auto" w:frame="1"/>
        </w:rPr>
        <w:t>2</w:t>
      </w:r>
      <w:r w:rsidRPr="00B007BE">
        <w:rPr>
          <w:bdr w:val="none" w:sz="0" w:space="0" w:color="auto" w:frame="1"/>
        </w:rPr>
        <w:t>.,-</w:t>
      </w:r>
      <w:r>
        <w:rPr>
          <w:bdr w:val="none" w:sz="0" w:space="0" w:color="auto" w:frame="1"/>
        </w:rPr>
        <w:t>2</w:t>
      </w:r>
      <w:r w:rsidRPr="00B007BE">
        <w:rPr>
          <w:bdr w:val="none" w:sz="0" w:space="0" w:color="auto" w:frame="1"/>
        </w:rPr>
        <w:t>.)</w:t>
      </w:r>
      <w:r>
        <w:rPr>
          <w:bdr w:val="none" w:sz="0" w:space="0" w:color="auto" w:frame="1"/>
        </w:rPr>
        <w:t xml:space="preserve"> -&gt; </w:t>
      </w:r>
      <w:r w:rsidRPr="00B007BE">
        <w:rPr>
          <w:bdr w:val="none" w:sz="0" w:space="0" w:color="auto" w:frame="1"/>
        </w:rPr>
        <w:t>(1</w:t>
      </w:r>
      <w:r>
        <w:rPr>
          <w:bdr w:val="none" w:sz="0" w:space="0" w:color="auto" w:frame="1"/>
        </w:rPr>
        <w:t>0</w:t>
      </w:r>
      <w:r w:rsidRPr="00B007BE">
        <w:rPr>
          <w:bdr w:val="none" w:sz="0" w:space="0" w:color="auto" w:frame="1"/>
        </w:rPr>
        <w:t>.,1</w:t>
      </w:r>
      <w:r>
        <w:rPr>
          <w:bdr w:val="none" w:sz="0" w:space="0" w:color="auto" w:frame="1"/>
        </w:rPr>
        <w:t>0</w:t>
      </w:r>
      <w:r w:rsidRPr="00B007BE">
        <w:rPr>
          <w:bdr w:val="none" w:sz="0" w:space="0" w:color="auto" w:frame="1"/>
        </w:rPr>
        <w:t>.,1</w:t>
      </w:r>
      <w:r>
        <w:rPr>
          <w:bdr w:val="none" w:sz="0" w:space="0" w:color="auto" w:frame="1"/>
        </w:rPr>
        <w:t>0</w:t>
      </w:r>
      <w:r w:rsidRPr="00B007BE">
        <w:rPr>
          <w:bdr w:val="none" w:sz="0" w:space="0" w:color="auto" w:frame="1"/>
        </w:rPr>
        <w:t>.)</w:t>
      </w:r>
    </w:p>
    <w:p w14:paraId="443AE108" w14:textId="10A85A0F" w:rsidR="00776A73" w:rsidRDefault="00776A73" w:rsidP="00776A73">
      <w:pPr>
        <w:pStyle w:val="codecomment"/>
        <w:rPr>
          <w:bdr w:val="none" w:sz="0" w:space="0" w:color="auto" w:frame="1"/>
        </w:rPr>
      </w:pPr>
      <w:r>
        <w:rPr>
          <w:bdr w:val="none" w:sz="0" w:space="0" w:color="auto" w:frame="1"/>
        </w:rPr>
        <w:t># and is completely contained by it</w:t>
      </w:r>
    </w:p>
    <w:p w14:paraId="46D63AE3" w14:textId="1657C0EF" w:rsidR="00B007BE" w:rsidRDefault="00B007BE" w:rsidP="00776A73">
      <w:pPr>
        <w:pStyle w:val="code"/>
        <w:rPr>
          <w:bdr w:val="none" w:sz="0" w:space="0" w:color="auto" w:frame="1"/>
          <w:lang w:val="en-US" w:eastAsia="da-DK"/>
        </w:rPr>
      </w:pPr>
      <w:proofErr w:type="spellStart"/>
      <w:proofErr w:type="gramStart"/>
      <w:r w:rsidRPr="00B007BE">
        <w:rPr>
          <w:bdr w:val="none" w:sz="0" w:space="0" w:color="auto" w:frame="1"/>
          <w:lang w:val="en-US" w:eastAsia="da-DK"/>
        </w:rPr>
        <w:t>t.select</w:t>
      </w:r>
      <w:proofErr w:type="gramEnd"/>
      <w:r w:rsidRPr="00B007BE">
        <w:rPr>
          <w:bdr w:val="none" w:sz="0" w:space="0" w:color="auto" w:frame="1"/>
          <w:lang w:val="en-US" w:eastAsia="da-DK"/>
        </w:rPr>
        <w:t>_box</w:t>
      </w:r>
      <w:proofErr w:type="spellEnd"/>
      <w:r w:rsidRPr="00B007BE">
        <w:rPr>
          <w:bdr w:val="none" w:sz="0" w:space="0" w:color="auto" w:frame="1"/>
          <w:lang w:val="en-US" w:eastAsia="da-DK"/>
        </w:rPr>
        <w:t xml:space="preserve">(((-2.,-2.,-2.),(10.,10.,10.)), </w:t>
      </w:r>
      <w:proofErr w:type="spellStart"/>
      <w:r w:rsidRPr="00B007BE">
        <w:rPr>
          <w:bdr w:val="none" w:sz="0" w:space="0" w:color="auto" w:frame="1"/>
          <w:lang w:val="en-US" w:eastAsia="da-DK"/>
        </w:rPr>
        <w:t>completely_within</w:t>
      </w:r>
      <w:proofErr w:type="spellEnd"/>
      <w:r w:rsidRPr="00B007BE">
        <w:rPr>
          <w:bdr w:val="none" w:sz="0" w:space="0" w:color="auto" w:frame="1"/>
          <w:lang w:val="en-US" w:eastAsia="da-DK"/>
        </w:rPr>
        <w:t>=True)</w:t>
      </w:r>
    </w:p>
    <w:p w14:paraId="48A93CDD" w14:textId="77777777" w:rsidR="00EC2644" w:rsidRDefault="00EC2644" w:rsidP="00776A73">
      <w:pPr>
        <w:pStyle w:val="code"/>
        <w:rPr>
          <w:lang w:val="en-US" w:eastAsia="da-DK"/>
        </w:rPr>
        <w:sectPr w:rsidR="00EC2644" w:rsidSect="0040148D">
          <w:type w:val="continuous"/>
          <w:pgSz w:w="12240" w:h="15840" w:code="1"/>
          <w:pgMar w:top="567" w:right="1134" w:bottom="567" w:left="1134" w:header="113" w:footer="0" w:gutter="0"/>
          <w:pgNumType w:start="0"/>
          <w:cols w:space="708"/>
          <w:titlePg/>
          <w:docGrid w:linePitch="360"/>
        </w:sectPr>
      </w:pPr>
    </w:p>
    <w:p w14:paraId="7512747B" w14:textId="77777777" w:rsidR="00EC2644" w:rsidRDefault="00EC2644" w:rsidP="00776A73">
      <w:pPr>
        <w:pStyle w:val="code"/>
        <w:rPr>
          <w:lang w:val="en-US"/>
        </w:rPr>
      </w:pPr>
    </w:p>
    <w:p w14:paraId="1835AC8F" w14:textId="77777777" w:rsidR="001736AC" w:rsidRDefault="001736AC" w:rsidP="001736AC">
      <w:pPr>
        <w:spacing w:after="160" w:line="259" w:lineRule="auto"/>
        <w:jc w:val="left"/>
      </w:pPr>
    </w:p>
    <w:p w14:paraId="2D1BC4E4" w14:textId="415457AE" w:rsidR="006714D8" w:rsidRDefault="006714D8" w:rsidP="00303605">
      <w:pPr>
        <w:pStyle w:val="code"/>
      </w:pPr>
      <w:r>
        <w:br w:type="page"/>
      </w:r>
    </w:p>
    <w:p w14:paraId="7FC08906" w14:textId="2E78A49E" w:rsidR="006714D8" w:rsidRDefault="006714D8" w:rsidP="006714D8">
      <w:pPr>
        <w:pStyle w:val="Heading2"/>
        <w:rPr>
          <w:lang w:val="en-US" w:eastAsia="da-DK"/>
        </w:rPr>
      </w:pPr>
      <w:bookmarkStart w:id="15" w:name="_Toc55207117"/>
      <w:r>
        <w:rPr>
          <w:lang w:val="en-US" w:eastAsia="da-DK"/>
        </w:rPr>
        <w:lastRenderedPageBreak/>
        <w:t xml:space="preserve">Example </w:t>
      </w:r>
      <w:r w:rsidR="006620B7">
        <w:rPr>
          <w:lang w:val="en-US" w:eastAsia="da-DK"/>
        </w:rPr>
        <w:t>6</w:t>
      </w:r>
      <w:r>
        <w:rPr>
          <w:lang w:val="en-US" w:eastAsia="da-DK"/>
        </w:rPr>
        <w:t xml:space="preserve">: </w:t>
      </w:r>
      <w:proofErr w:type="spellStart"/>
      <w:r w:rsidR="006620B7">
        <w:rPr>
          <w:lang w:val="en-US" w:eastAsia="da-DK"/>
        </w:rPr>
        <w:t>Super fast</w:t>
      </w:r>
      <w:proofErr w:type="spellEnd"/>
      <w:r w:rsidR="006620B7">
        <w:rPr>
          <w:lang w:val="en-US" w:eastAsia="da-DK"/>
        </w:rPr>
        <w:t xml:space="preserve"> </w:t>
      </w:r>
      <w:r w:rsidR="00365D23">
        <w:rPr>
          <w:lang w:val="en-US" w:eastAsia="da-DK"/>
        </w:rPr>
        <w:t>property queries using selector</w:t>
      </w:r>
      <w:r w:rsidR="006A7804">
        <w:rPr>
          <w:lang w:val="en-US" w:eastAsia="da-DK"/>
        </w:rPr>
        <w:t xml:space="preserve"> (Currently working on this)</w:t>
      </w:r>
      <w:bookmarkEnd w:id="15"/>
    </w:p>
    <w:p w14:paraId="1855A3E4" w14:textId="71DD0A98" w:rsidR="006714D8" w:rsidRDefault="00365D23" w:rsidP="006714D8">
      <w:pPr>
        <w:rPr>
          <w:lang w:val="en-US" w:eastAsia="da-DK"/>
        </w:rPr>
      </w:pPr>
      <w:r>
        <w:rPr>
          <w:lang w:val="en-US" w:eastAsia="da-DK"/>
        </w:rPr>
        <w:t xml:space="preserve">Ok, so this is </w:t>
      </w:r>
      <w:proofErr w:type="gramStart"/>
      <w:r>
        <w:rPr>
          <w:lang w:val="en-US" w:eastAsia="da-DK"/>
        </w:rPr>
        <w:t>pretty straight</w:t>
      </w:r>
      <w:proofErr w:type="gramEnd"/>
      <w:r>
        <w:rPr>
          <w:lang w:val="en-US" w:eastAsia="da-DK"/>
        </w:rPr>
        <w:t xml:space="preserve"> forward, the only thing that might mess this is up, is that selector has a dependency called lark, to install lark </w:t>
      </w:r>
      <w:r w:rsidR="005E7F59">
        <w:rPr>
          <w:lang w:val="en-US" w:eastAsia="da-DK"/>
        </w:rPr>
        <w:t>y</w:t>
      </w:r>
      <w:r>
        <w:rPr>
          <w:lang w:val="en-US" w:eastAsia="da-DK"/>
        </w:rPr>
        <w:t xml:space="preserve">ou can follow the guide </w:t>
      </w:r>
      <w:hyperlink r:id="rId31" w:history="1">
        <w:r w:rsidRPr="005E7F59">
          <w:rPr>
            <w:rStyle w:val="Hyperlink"/>
            <w:lang w:val="en-US" w:eastAsia="da-DK"/>
          </w:rPr>
          <w:t>here</w:t>
        </w:r>
      </w:hyperlink>
      <w:r w:rsidR="003A76BF">
        <w:rPr>
          <w:lang w:val="en-US" w:eastAsia="da-DK"/>
        </w:rPr>
        <w:t>. Or if feeling brav</w:t>
      </w:r>
      <w:r w:rsidR="00A14124">
        <w:rPr>
          <w:lang w:val="en-US" w:eastAsia="da-DK"/>
        </w:rPr>
        <w:t>e, just get the command line open and type</w:t>
      </w:r>
      <w:r w:rsidR="005E7F59">
        <w:rPr>
          <w:lang w:val="en-US" w:eastAsia="da-DK"/>
        </w:rPr>
        <w:t>:</w:t>
      </w:r>
    </w:p>
    <w:p w14:paraId="4D016C8A" w14:textId="60AE9E2A" w:rsidR="00A14124" w:rsidRDefault="005B65ED" w:rsidP="005B594E">
      <w:pPr>
        <w:pStyle w:val="code"/>
        <w:rPr>
          <w:lang w:val="en-US" w:eastAsia="da-DK"/>
        </w:rPr>
      </w:pPr>
      <w:r>
        <w:rPr>
          <w:lang w:val="en-US" w:eastAsia="da-DK"/>
        </w:rPr>
        <w:tab/>
      </w:r>
      <w:r w:rsidR="008E5A74">
        <w:rPr>
          <w:lang w:val="en-US" w:eastAsia="da-DK"/>
        </w:rPr>
        <w:t>pip install lark-parser --upgrade</w:t>
      </w:r>
    </w:p>
    <w:p w14:paraId="156677B7" w14:textId="77777777" w:rsidR="0040148D" w:rsidRDefault="237BBA1E">
      <w:pPr>
        <w:spacing w:after="160" w:line="259" w:lineRule="auto"/>
        <w:jc w:val="left"/>
      </w:pPr>
      <w:r>
        <w:rPr>
          <w:noProof/>
        </w:rPr>
        <w:drawing>
          <wp:inline distT="0" distB="0" distL="0" distR="0" wp14:anchorId="28334F40" wp14:editId="5F2CAEC0">
            <wp:extent cx="6332220" cy="1864360"/>
            <wp:effectExtent l="0" t="0" r="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32">
                      <a:extLst>
                        <a:ext uri="{28A0092B-C50C-407E-A947-70E740481C1C}">
                          <a14:useLocalDpi xmlns:a14="http://schemas.microsoft.com/office/drawing/2010/main" val="0"/>
                        </a:ext>
                      </a:extLst>
                    </a:blip>
                    <a:stretch>
                      <a:fillRect/>
                    </a:stretch>
                  </pic:blipFill>
                  <pic:spPr>
                    <a:xfrm>
                      <a:off x="0" y="0"/>
                      <a:ext cx="6332220" cy="1864360"/>
                    </a:xfrm>
                    <a:prstGeom prst="rect">
                      <a:avLst/>
                    </a:prstGeom>
                  </pic:spPr>
                </pic:pic>
              </a:graphicData>
            </a:graphic>
          </wp:inline>
        </w:drawing>
      </w:r>
    </w:p>
    <w:p w14:paraId="686B5708" w14:textId="511A46C9" w:rsidR="002E3190" w:rsidRDefault="00F241D6" w:rsidP="45195C40">
      <w:pPr>
        <w:spacing w:line="257" w:lineRule="auto"/>
        <w:jc w:val="left"/>
      </w:pPr>
      <w:r w:rsidRPr="0CD1D19F">
        <w:rPr>
          <w:rFonts w:eastAsia="Bahnschrift Light" w:cs="Bahnschrift Light"/>
        </w:rPr>
        <w:t>You can look at the code examples here, to see what would be possible with it.</w:t>
      </w:r>
    </w:p>
    <w:p w14:paraId="4A7133CF" w14:textId="07DC065C" w:rsidR="427A8553" w:rsidRDefault="427A8553" w:rsidP="45195C40">
      <w:pPr>
        <w:spacing w:line="257" w:lineRule="auto"/>
        <w:jc w:val="left"/>
      </w:pPr>
      <w:r w:rsidRPr="0CD1D19F">
        <w:rPr>
          <w:rFonts w:eastAsia="Bahnschrift Light" w:cs="Bahnschrift Light"/>
        </w:rPr>
        <w:t>Examples for how to use it:</w:t>
      </w:r>
    </w:p>
    <w:p w14:paraId="41907602" w14:textId="06BC7D8B" w:rsidR="427A8553" w:rsidRDefault="427A8553" w:rsidP="00560842">
      <w:pPr>
        <w:pStyle w:val="codecomment"/>
      </w:pPr>
      <w:r w:rsidRPr="0CD1D19F">
        <w:rPr>
          <w:rFonts w:eastAsia="Courier New"/>
        </w:rPr>
        <w:t>#import the module and setup</w:t>
      </w:r>
    </w:p>
    <w:p w14:paraId="1CC32FD4" w14:textId="2F95DC33" w:rsidR="427A8553" w:rsidRDefault="427A8553" w:rsidP="00021B7D">
      <w:pPr>
        <w:pStyle w:val="code"/>
      </w:pPr>
      <w:r w:rsidRPr="0CD1D19F">
        <w:rPr>
          <w:rFonts w:eastAsiaTheme="minorEastAsia"/>
        </w:rPr>
        <w:t xml:space="preserve">import </w:t>
      </w:r>
      <w:proofErr w:type="spellStart"/>
      <w:proofErr w:type="gramStart"/>
      <w:r w:rsidRPr="0CD1D19F">
        <w:rPr>
          <w:rFonts w:eastAsiaTheme="minorEastAsia"/>
        </w:rPr>
        <w:t>ifcopenshell.util</w:t>
      </w:r>
      <w:proofErr w:type="spellEnd"/>
      <w:proofErr w:type="gramEnd"/>
      <w:r>
        <w:br/>
      </w:r>
      <w:r w:rsidRPr="0CD1D19F">
        <w:rPr>
          <w:rFonts w:eastAsiaTheme="minorEastAsia"/>
        </w:rPr>
        <w:t xml:space="preserve">from </w:t>
      </w:r>
      <w:proofErr w:type="spellStart"/>
      <w:r w:rsidRPr="0CD1D19F">
        <w:rPr>
          <w:rFonts w:eastAsiaTheme="minorEastAsia"/>
        </w:rPr>
        <w:t>ifcopenshell.util.selector</w:t>
      </w:r>
      <w:proofErr w:type="spellEnd"/>
      <w:r w:rsidRPr="0CD1D19F">
        <w:rPr>
          <w:rFonts w:eastAsiaTheme="minorEastAsia"/>
        </w:rPr>
        <w:t xml:space="preserve"> import Selector</w:t>
      </w:r>
      <w:r>
        <w:br/>
      </w:r>
      <w:r w:rsidRPr="0CD1D19F">
        <w:t xml:space="preserve">model = </w:t>
      </w:r>
      <w:proofErr w:type="spellStart"/>
      <w:r w:rsidRPr="0CD1D19F">
        <w:t>ifcopenshell.open</w:t>
      </w:r>
      <w:proofErr w:type="spellEnd"/>
      <w:r w:rsidRPr="0CD1D19F">
        <w:t>('model\Duplex_A_20110907.ifc')</w:t>
      </w:r>
      <w:r>
        <w:br/>
      </w:r>
      <w:r w:rsidRPr="0CD1D19F">
        <w:t xml:space="preserve"> selector = Selector()</w:t>
      </w:r>
    </w:p>
    <w:p w14:paraId="07B1672F" w14:textId="77777777" w:rsidR="00560842" w:rsidRDefault="00560842" w:rsidP="00560842">
      <w:pPr>
        <w:pStyle w:val="codecomment"/>
        <w:rPr>
          <w:rFonts w:eastAsia="Courier New"/>
          <w:lang w:val="en-GB"/>
        </w:rPr>
      </w:pPr>
    </w:p>
    <w:p w14:paraId="5E9B4F04" w14:textId="5E84B609" w:rsidR="427A8553" w:rsidRDefault="427A8553" w:rsidP="00560842">
      <w:pPr>
        <w:pStyle w:val="codecomment"/>
      </w:pPr>
      <w:r w:rsidRPr="0CD1D19F">
        <w:rPr>
          <w:rFonts w:eastAsia="Courier New"/>
        </w:rPr>
        <w:t xml:space="preserve">#this is equivalent to </w:t>
      </w:r>
      <w:proofErr w:type="spellStart"/>
      <w:r w:rsidRPr="0CD1D19F">
        <w:rPr>
          <w:rFonts w:eastAsia="Courier New"/>
        </w:rPr>
        <w:t>model.by_type</w:t>
      </w:r>
      <w:proofErr w:type="spellEnd"/>
      <w:r w:rsidRPr="0CD1D19F">
        <w:rPr>
          <w:rFonts w:eastAsia="Courier New"/>
        </w:rPr>
        <w:t>(‘</w:t>
      </w:r>
      <w:proofErr w:type="spellStart"/>
      <w:r w:rsidRPr="0CD1D19F">
        <w:rPr>
          <w:rFonts w:eastAsia="Courier New"/>
        </w:rPr>
        <w:t>IfcWallStandardCase</w:t>
      </w:r>
      <w:proofErr w:type="spellEnd"/>
      <w:r w:rsidRPr="0CD1D19F">
        <w:rPr>
          <w:rFonts w:eastAsia="Courier New"/>
        </w:rPr>
        <w:t>’)</w:t>
      </w:r>
    </w:p>
    <w:p w14:paraId="3FE78960" w14:textId="08C9685D" w:rsidR="427A8553" w:rsidRDefault="427A8553" w:rsidP="00021B7D">
      <w:pPr>
        <w:pStyle w:val="code"/>
      </w:pPr>
      <w:r w:rsidRPr="0CD1D19F">
        <w:t xml:space="preserve">walls = </w:t>
      </w:r>
      <w:proofErr w:type="spellStart"/>
      <w:proofErr w:type="gramStart"/>
      <w:r w:rsidRPr="0CD1D19F">
        <w:t>selector.parse</w:t>
      </w:r>
      <w:proofErr w:type="spellEnd"/>
      <w:proofErr w:type="gramEnd"/>
      <w:r w:rsidRPr="0CD1D19F">
        <w:t>(model, '.</w:t>
      </w:r>
      <w:proofErr w:type="spellStart"/>
      <w:r w:rsidRPr="0CD1D19F">
        <w:t>IfcWallStandardCase</w:t>
      </w:r>
      <w:proofErr w:type="spellEnd"/>
      <w:r w:rsidRPr="0CD1D19F">
        <w:t>')</w:t>
      </w:r>
      <w:r>
        <w:br/>
      </w:r>
      <w:r w:rsidRPr="0CD1D19F">
        <w:t xml:space="preserve"> print(walls)</w:t>
      </w:r>
      <w:r>
        <w:br/>
      </w:r>
      <w:r w:rsidRPr="0CD1D19F">
        <w:t xml:space="preserve"> </w:t>
      </w:r>
      <w:proofErr w:type="spellStart"/>
      <w:r w:rsidRPr="0CD1D19F">
        <w:t>noWalls</w:t>
      </w:r>
      <w:proofErr w:type="spellEnd"/>
      <w:r w:rsidRPr="0CD1D19F">
        <w:t xml:space="preserve"> = </w:t>
      </w:r>
      <w:proofErr w:type="spellStart"/>
      <w:r w:rsidRPr="0CD1D19F">
        <w:t>len</w:t>
      </w:r>
      <w:proofErr w:type="spellEnd"/>
      <w:r w:rsidRPr="0CD1D19F">
        <w:t>(walls)</w:t>
      </w:r>
      <w:r>
        <w:br/>
      </w:r>
      <w:r w:rsidRPr="0CD1D19F">
        <w:t xml:space="preserve"> print("There are {} walls in the </w:t>
      </w:r>
      <w:proofErr w:type="spellStart"/>
      <w:r w:rsidRPr="0CD1D19F">
        <w:t>model".format</w:t>
      </w:r>
      <w:proofErr w:type="spellEnd"/>
      <w:r w:rsidRPr="0CD1D19F">
        <w:t>(</w:t>
      </w:r>
      <w:proofErr w:type="spellStart"/>
      <w:r w:rsidRPr="0CD1D19F">
        <w:t>noWalls</w:t>
      </w:r>
      <w:proofErr w:type="spellEnd"/>
      <w:r w:rsidRPr="0CD1D19F">
        <w:t xml:space="preserve">)) </w:t>
      </w:r>
    </w:p>
    <w:p w14:paraId="6370F698" w14:textId="33B4C110" w:rsidR="427A8553" w:rsidRDefault="427A8553" w:rsidP="00560842">
      <w:pPr>
        <w:pStyle w:val="codecomment"/>
      </w:pPr>
      <w:r w:rsidRPr="0CD1D19F">
        <w:rPr>
          <w:rFonts w:eastAsia="Courier New"/>
        </w:rPr>
        <w:t xml:space="preserve">#this is equivalent to searching by </w:t>
      </w:r>
      <w:proofErr w:type="spellStart"/>
      <w:r w:rsidRPr="0CD1D19F">
        <w:rPr>
          <w:rFonts w:eastAsia="Courier New"/>
        </w:rPr>
        <w:t>GlobalId</w:t>
      </w:r>
      <w:proofErr w:type="spellEnd"/>
    </w:p>
    <w:p w14:paraId="62FE906C" w14:textId="019F96F5" w:rsidR="427A8553" w:rsidRDefault="427A8553" w:rsidP="2E443D67">
      <w:pPr>
        <w:pStyle w:val="code"/>
        <w:ind w:left="720"/>
      </w:pPr>
      <w:r w:rsidRPr="0CD1D19F">
        <w:t xml:space="preserve">wall = </w:t>
      </w:r>
      <w:proofErr w:type="spellStart"/>
      <w:proofErr w:type="gramStart"/>
      <w:r w:rsidRPr="0CD1D19F">
        <w:t>selector.parse</w:t>
      </w:r>
      <w:proofErr w:type="spellEnd"/>
      <w:proofErr w:type="gramEnd"/>
      <w:r w:rsidRPr="0CD1D19F">
        <w:t>(model, '.</w:t>
      </w:r>
      <w:proofErr w:type="spellStart"/>
      <w:r w:rsidRPr="0CD1D19F">
        <w:t>IfcWallStandardCase</w:t>
      </w:r>
      <w:proofErr w:type="spellEnd"/>
      <w:r w:rsidRPr="0CD1D19F">
        <w:t>'[</w:t>
      </w:r>
      <w:proofErr w:type="spellStart"/>
      <w:r w:rsidRPr="0CD1D19F">
        <w:t>GlobalId</w:t>
      </w:r>
      <w:proofErr w:type="spellEnd"/>
      <w:r w:rsidRPr="0CD1D19F">
        <w:t xml:space="preserve"> = "2O2Fr$t4X7Zf8NOew3FLOH"]')</w:t>
      </w:r>
      <w:r w:rsidR="5307D7DC">
        <w:t xml:space="preserve"> </w:t>
      </w:r>
      <w:r>
        <w:br/>
      </w:r>
      <w:r w:rsidRPr="0CD1D19F">
        <w:t xml:space="preserve"> print(wall)</w:t>
      </w:r>
    </w:p>
    <w:p w14:paraId="67E926E3" w14:textId="77777777" w:rsidR="00560842" w:rsidRDefault="00560842" w:rsidP="00560842">
      <w:pPr>
        <w:pStyle w:val="codecomment"/>
        <w:rPr>
          <w:rFonts w:eastAsia="Courier New"/>
        </w:rPr>
      </w:pPr>
    </w:p>
    <w:p w14:paraId="148237D0" w14:textId="334137AB" w:rsidR="427A8553" w:rsidRDefault="427A8553" w:rsidP="00560842">
      <w:pPr>
        <w:pStyle w:val="codecomment"/>
      </w:pPr>
      <w:r w:rsidRPr="0CD1D19F">
        <w:rPr>
          <w:rFonts w:eastAsia="Courier New"/>
        </w:rPr>
        <w:t>#you can search for elements based on their properties</w:t>
      </w:r>
      <w:r>
        <w:br/>
      </w:r>
      <w:r w:rsidRPr="0CD1D19F">
        <w:rPr>
          <w:rFonts w:eastAsia="Courier New"/>
        </w:rPr>
        <w:t>#here you find all the external walls</w:t>
      </w:r>
    </w:p>
    <w:p w14:paraId="5B4896F7" w14:textId="32D75EE7" w:rsidR="427A8553" w:rsidRDefault="427A8553" w:rsidP="00021B7D">
      <w:pPr>
        <w:pStyle w:val="code"/>
      </w:pPr>
      <w:proofErr w:type="spellStart"/>
      <w:r w:rsidRPr="0CD1D19F">
        <w:t>extWalls</w:t>
      </w:r>
      <w:proofErr w:type="spellEnd"/>
      <w:r w:rsidRPr="0CD1D19F">
        <w:t xml:space="preserve"> = </w:t>
      </w:r>
      <w:proofErr w:type="spellStart"/>
      <w:proofErr w:type="gramStart"/>
      <w:r w:rsidRPr="0CD1D19F">
        <w:t>selector.parse</w:t>
      </w:r>
      <w:proofErr w:type="spellEnd"/>
      <w:proofErr w:type="gramEnd"/>
      <w:r w:rsidRPr="0CD1D19F">
        <w:t>(model, '.</w:t>
      </w:r>
      <w:proofErr w:type="spellStart"/>
      <w:r w:rsidRPr="0CD1D19F">
        <w:t>IfcWallStandardCase</w:t>
      </w:r>
      <w:proofErr w:type="spellEnd"/>
      <w:r w:rsidRPr="0CD1D19F">
        <w:t>'[</w:t>
      </w:r>
      <w:proofErr w:type="spellStart"/>
      <w:r w:rsidRPr="0CD1D19F">
        <w:t>Pset_WallCommon.IsExternal</w:t>
      </w:r>
      <w:proofErr w:type="spellEnd"/>
      <w:r w:rsidRPr="0CD1D19F">
        <w:t xml:space="preserve"> = "True"]')</w:t>
      </w:r>
      <w:r>
        <w:br/>
      </w:r>
      <w:r w:rsidRPr="0CD1D19F">
        <w:t xml:space="preserve"> </w:t>
      </w:r>
      <w:proofErr w:type="spellStart"/>
      <w:r w:rsidRPr="0CD1D19F">
        <w:t>noExtwalls</w:t>
      </w:r>
      <w:proofErr w:type="spellEnd"/>
      <w:r w:rsidRPr="0CD1D19F">
        <w:t xml:space="preserve"> = </w:t>
      </w:r>
      <w:proofErr w:type="spellStart"/>
      <w:r w:rsidRPr="0CD1D19F">
        <w:t>len</w:t>
      </w:r>
      <w:proofErr w:type="spellEnd"/>
      <w:r w:rsidRPr="0CD1D19F">
        <w:t>(</w:t>
      </w:r>
      <w:proofErr w:type="spellStart"/>
      <w:r w:rsidRPr="0CD1D19F">
        <w:t>extWalls</w:t>
      </w:r>
      <w:proofErr w:type="spellEnd"/>
      <w:r w:rsidRPr="0CD1D19F">
        <w:t>)</w:t>
      </w:r>
      <w:r>
        <w:br/>
      </w:r>
      <w:r w:rsidRPr="0CD1D19F">
        <w:t xml:space="preserve"> print("There are {} external walls in the </w:t>
      </w:r>
      <w:proofErr w:type="spellStart"/>
      <w:r w:rsidRPr="0CD1D19F">
        <w:t>model".format</w:t>
      </w:r>
      <w:proofErr w:type="spellEnd"/>
      <w:r w:rsidRPr="0CD1D19F">
        <w:t>(</w:t>
      </w:r>
      <w:proofErr w:type="spellStart"/>
      <w:r w:rsidRPr="0CD1D19F">
        <w:t>noExtwalls</w:t>
      </w:r>
      <w:proofErr w:type="spellEnd"/>
      <w:r w:rsidRPr="0CD1D19F">
        <w:t>))</w:t>
      </w:r>
    </w:p>
    <w:p w14:paraId="5567EFC6" w14:textId="77777777" w:rsidR="00560842" w:rsidRDefault="00560842" w:rsidP="00560842">
      <w:pPr>
        <w:pStyle w:val="codecomment"/>
        <w:rPr>
          <w:rFonts w:eastAsia="Courier New"/>
        </w:rPr>
      </w:pPr>
    </w:p>
    <w:p w14:paraId="44D72705" w14:textId="41885D4F" w:rsidR="427A8553" w:rsidRDefault="427A8553" w:rsidP="00560842">
      <w:pPr>
        <w:pStyle w:val="codecomment"/>
      </w:pPr>
      <w:r w:rsidRPr="0CD1D19F">
        <w:rPr>
          <w:rFonts w:eastAsia="Courier New"/>
        </w:rPr>
        <w:t>#here you find all the spaces on level 1</w:t>
      </w:r>
    </w:p>
    <w:p w14:paraId="319C03C8" w14:textId="1568D0E3" w:rsidR="427A8553" w:rsidRDefault="427A8553" w:rsidP="00021B7D">
      <w:pPr>
        <w:pStyle w:val="code"/>
      </w:pPr>
      <w:r w:rsidRPr="0CD1D19F">
        <w:t xml:space="preserve">spaces = </w:t>
      </w:r>
      <w:proofErr w:type="spellStart"/>
      <w:proofErr w:type="gramStart"/>
      <w:r w:rsidRPr="0CD1D19F">
        <w:t>selector.parse</w:t>
      </w:r>
      <w:proofErr w:type="spellEnd"/>
      <w:proofErr w:type="gramEnd"/>
      <w:r w:rsidRPr="0CD1D19F">
        <w:t>(model, '.</w:t>
      </w:r>
      <w:proofErr w:type="spellStart"/>
      <w:r w:rsidRPr="0CD1D19F">
        <w:t>IfcSpace</w:t>
      </w:r>
      <w:proofErr w:type="spellEnd"/>
      <w:r w:rsidRPr="0CD1D19F">
        <w:t>[</w:t>
      </w:r>
      <w:proofErr w:type="spellStart"/>
      <w:r w:rsidRPr="0CD1D19F">
        <w:t>PSet_Revit_Constraints.Level</w:t>
      </w:r>
      <w:proofErr w:type="spellEnd"/>
      <w:r w:rsidRPr="0CD1D19F">
        <w:t xml:space="preserve"> = "Level 1"]')</w:t>
      </w:r>
      <w:r>
        <w:br/>
      </w:r>
      <w:r w:rsidRPr="0CD1D19F">
        <w:t xml:space="preserve"> </w:t>
      </w:r>
      <w:proofErr w:type="spellStart"/>
      <w:r w:rsidRPr="0CD1D19F">
        <w:t>noSpaces</w:t>
      </w:r>
      <w:proofErr w:type="spellEnd"/>
      <w:r w:rsidRPr="0CD1D19F">
        <w:t xml:space="preserve"> = </w:t>
      </w:r>
      <w:proofErr w:type="spellStart"/>
      <w:r w:rsidRPr="0CD1D19F">
        <w:t>len</w:t>
      </w:r>
      <w:proofErr w:type="spellEnd"/>
      <w:r w:rsidRPr="0CD1D19F">
        <w:t>(spaces)</w:t>
      </w:r>
      <w:r>
        <w:br/>
      </w:r>
      <w:r w:rsidRPr="0CD1D19F">
        <w:t xml:space="preserve"> print("There are {} spaces on level 1".format(</w:t>
      </w:r>
      <w:proofErr w:type="spellStart"/>
      <w:r w:rsidRPr="0CD1D19F">
        <w:t>noSpaces</w:t>
      </w:r>
      <w:proofErr w:type="spellEnd"/>
      <w:r w:rsidRPr="0CD1D19F">
        <w:t>))</w:t>
      </w:r>
    </w:p>
    <w:p w14:paraId="666947EF" w14:textId="77777777" w:rsidR="00560842" w:rsidRDefault="00560842" w:rsidP="00560842">
      <w:pPr>
        <w:pStyle w:val="codecomment"/>
        <w:rPr>
          <w:rFonts w:eastAsia="Courier New"/>
        </w:rPr>
      </w:pPr>
    </w:p>
    <w:p w14:paraId="13B7DB5E" w14:textId="194ABAEF" w:rsidR="427A8553" w:rsidRDefault="427A8553" w:rsidP="00560842">
      <w:pPr>
        <w:pStyle w:val="codecomment"/>
      </w:pPr>
      <w:r w:rsidRPr="0CD1D19F">
        <w:rPr>
          <w:rFonts w:eastAsia="Courier New"/>
        </w:rPr>
        <w:t>#find all walls with a volume above 5</w:t>
      </w:r>
    </w:p>
    <w:p w14:paraId="50499203" w14:textId="0EDF97E1" w:rsidR="009C3939" w:rsidRDefault="427A8553" w:rsidP="00021B7D">
      <w:pPr>
        <w:pStyle w:val="code"/>
      </w:pPr>
      <w:proofErr w:type="spellStart"/>
      <w:r w:rsidRPr="0CD1D19F">
        <w:t>wallsVol</w:t>
      </w:r>
      <w:proofErr w:type="spellEnd"/>
      <w:r w:rsidRPr="0CD1D19F">
        <w:t xml:space="preserve"> = </w:t>
      </w:r>
      <w:proofErr w:type="spellStart"/>
      <w:proofErr w:type="gramStart"/>
      <w:r w:rsidRPr="0CD1D19F">
        <w:t>selector.parse</w:t>
      </w:r>
      <w:proofErr w:type="spellEnd"/>
      <w:proofErr w:type="gramEnd"/>
      <w:r w:rsidRPr="0CD1D19F">
        <w:t>(model, '.</w:t>
      </w:r>
      <w:proofErr w:type="spellStart"/>
      <w:r w:rsidRPr="0CD1D19F">
        <w:t>IfcWallStandardCase</w:t>
      </w:r>
      <w:proofErr w:type="spellEnd"/>
      <w:r w:rsidRPr="0CD1D19F">
        <w:t>[</w:t>
      </w:r>
      <w:proofErr w:type="spellStart"/>
      <w:r w:rsidRPr="0CD1D19F">
        <w:t>PSet_Revit_Dimensions.Volume</w:t>
      </w:r>
      <w:proofErr w:type="spellEnd"/>
      <w:r w:rsidRPr="0CD1D19F">
        <w:t xml:space="preserve"> &gt; "5"]')</w:t>
      </w:r>
      <w:r>
        <w:br/>
      </w:r>
      <w:r w:rsidRPr="0CD1D19F">
        <w:t xml:space="preserve"> </w:t>
      </w:r>
      <w:proofErr w:type="spellStart"/>
      <w:r w:rsidRPr="0CD1D19F">
        <w:t>noWallsVol</w:t>
      </w:r>
      <w:proofErr w:type="spellEnd"/>
      <w:r w:rsidRPr="0CD1D19F">
        <w:t xml:space="preserve"> = </w:t>
      </w:r>
      <w:proofErr w:type="spellStart"/>
      <w:r w:rsidRPr="0CD1D19F">
        <w:t>len</w:t>
      </w:r>
      <w:proofErr w:type="spellEnd"/>
      <w:r w:rsidRPr="0CD1D19F">
        <w:t>(</w:t>
      </w:r>
      <w:proofErr w:type="spellStart"/>
      <w:r w:rsidRPr="0CD1D19F">
        <w:t>wallsVol</w:t>
      </w:r>
      <w:proofErr w:type="spellEnd"/>
      <w:r w:rsidRPr="0CD1D19F">
        <w:t>)</w:t>
      </w:r>
      <w:r>
        <w:br/>
      </w:r>
      <w:r w:rsidRPr="0CD1D19F">
        <w:t xml:space="preserve"> print("{} walls out of {} walls in the model have a volume above 5".format(</w:t>
      </w:r>
      <w:proofErr w:type="spellStart"/>
      <w:r w:rsidRPr="0CD1D19F">
        <w:t>noWallsVol,noWalls</w:t>
      </w:r>
      <w:proofErr w:type="spellEnd"/>
      <w:r w:rsidRPr="0CD1D19F">
        <w:t>))</w:t>
      </w:r>
    </w:p>
    <w:p w14:paraId="1E3EE237" w14:textId="77777777" w:rsidR="009C3939" w:rsidRDefault="009C3939">
      <w:pPr>
        <w:spacing w:after="160" w:line="259" w:lineRule="auto"/>
        <w:jc w:val="left"/>
        <w:rPr>
          <w:rFonts w:ascii="Courier New" w:eastAsia="Courier New" w:hAnsi="Courier New" w:cs="Courier New"/>
          <w:sz w:val="18"/>
          <w:szCs w:val="18"/>
        </w:rPr>
      </w:pPr>
      <w:r>
        <w:rPr>
          <w:rFonts w:ascii="Courier New" w:eastAsia="Courier New" w:hAnsi="Courier New" w:cs="Courier New"/>
          <w:sz w:val="18"/>
          <w:szCs w:val="18"/>
        </w:rPr>
        <w:br w:type="page"/>
      </w:r>
    </w:p>
    <w:p w14:paraId="6D79150B" w14:textId="7553DBA6" w:rsidR="009C3939" w:rsidRDefault="009C3939" w:rsidP="009C3939">
      <w:pPr>
        <w:pStyle w:val="Heading2"/>
      </w:pPr>
      <w:bookmarkStart w:id="16" w:name="_Toc55207118"/>
      <w:r w:rsidRPr="00D85459">
        <w:rPr>
          <w:highlight w:val="yellow"/>
        </w:rPr>
        <w:lastRenderedPageBreak/>
        <w:t>Example 7</w:t>
      </w:r>
      <w:r w:rsidR="00D85459" w:rsidRPr="00D85459">
        <w:rPr>
          <w:highlight w:val="yellow"/>
        </w:rPr>
        <w:t>a</w:t>
      </w:r>
      <w:r w:rsidRPr="00D85459">
        <w:rPr>
          <w:highlight w:val="yellow"/>
        </w:rPr>
        <w:t>:</w:t>
      </w:r>
      <w:r>
        <w:t xml:space="preserve"> Check the </w:t>
      </w:r>
      <w:r w:rsidR="0049410C">
        <w:t>NUMBER</w:t>
      </w:r>
      <w:r w:rsidR="0083084F">
        <w:t xml:space="preserve"> </w:t>
      </w:r>
      <w:r w:rsidR="00AA6C75">
        <w:t xml:space="preserve">of </w:t>
      </w:r>
      <w:r>
        <w:t xml:space="preserve">stories </w:t>
      </w:r>
      <w:r w:rsidR="00AA6C75">
        <w:t xml:space="preserve">in </w:t>
      </w:r>
      <w:r>
        <w:t>different models</w:t>
      </w:r>
      <w:bookmarkEnd w:id="16"/>
    </w:p>
    <w:p w14:paraId="5929489F" w14:textId="77777777" w:rsidR="009C3939" w:rsidRPr="00BA34FB" w:rsidRDefault="009C3939" w:rsidP="009C3939">
      <w:r>
        <w:t xml:space="preserve">This example checks to see if different models have the same number of stories. </w:t>
      </w:r>
    </w:p>
    <w:p w14:paraId="1FD3DEE5" w14:textId="77777777" w:rsidR="009C3939" w:rsidRDefault="009C3939" w:rsidP="009C3939">
      <w:pPr>
        <w:pStyle w:val="code"/>
      </w:pPr>
      <w:r>
        <w:t xml:space="preserve">import </w:t>
      </w:r>
      <w:proofErr w:type="spellStart"/>
      <w:r>
        <w:t>ifcopenshell</w:t>
      </w:r>
      <w:proofErr w:type="spellEnd"/>
    </w:p>
    <w:p w14:paraId="1E1AB695" w14:textId="77777777" w:rsidR="009C3939" w:rsidRDefault="009C3939" w:rsidP="009C3939">
      <w:pPr>
        <w:pStyle w:val="code"/>
      </w:pPr>
      <w:r>
        <w:t xml:space="preserve">    </w:t>
      </w:r>
    </w:p>
    <w:p w14:paraId="01DB3F3C" w14:textId="77777777" w:rsidR="009C3939" w:rsidRDefault="009C3939" w:rsidP="009C3939">
      <w:pPr>
        <w:pStyle w:val="codecomment"/>
      </w:pPr>
      <w:r>
        <w:t># this gets the architectural model</w:t>
      </w:r>
    </w:p>
    <w:p w14:paraId="531590C0" w14:textId="77777777" w:rsidR="009C3939" w:rsidRDefault="009C3939" w:rsidP="009C3939">
      <w:pPr>
        <w:pStyle w:val="code"/>
      </w:pPr>
      <w:proofErr w:type="spellStart"/>
      <w:r>
        <w:t>a_ifc</w:t>
      </w:r>
      <w:proofErr w:type="spellEnd"/>
      <w:r>
        <w:t xml:space="preserve"> = </w:t>
      </w:r>
      <w:proofErr w:type="spellStart"/>
      <w:proofErr w:type="gramStart"/>
      <w:r>
        <w:t>ifcopenshell.open</w:t>
      </w:r>
      <w:proofErr w:type="spellEnd"/>
      <w:proofErr w:type="gramEnd"/>
      <w:r>
        <w:t>("model/Duplex_A_20110907_optimized.ifc")</w:t>
      </w:r>
    </w:p>
    <w:p w14:paraId="7D5EF92E" w14:textId="77777777" w:rsidR="009C3939" w:rsidRDefault="009C3939" w:rsidP="009C3939">
      <w:pPr>
        <w:pStyle w:val="codecomment"/>
      </w:pPr>
      <w:r>
        <w:t># this gets the mechanical model</w:t>
      </w:r>
    </w:p>
    <w:p w14:paraId="3F8A4BFA" w14:textId="77777777" w:rsidR="009C3939" w:rsidRDefault="009C3939" w:rsidP="009C3939">
      <w:pPr>
        <w:pStyle w:val="code"/>
      </w:pPr>
      <w:proofErr w:type="spellStart"/>
      <w:r>
        <w:t>m_ifc</w:t>
      </w:r>
      <w:proofErr w:type="spellEnd"/>
      <w:r>
        <w:t xml:space="preserve"> = </w:t>
      </w:r>
      <w:proofErr w:type="spellStart"/>
      <w:proofErr w:type="gramStart"/>
      <w:r>
        <w:t>ifcopenshell.open</w:t>
      </w:r>
      <w:proofErr w:type="spellEnd"/>
      <w:proofErr w:type="gramEnd"/>
      <w:r>
        <w:t>("model/Duplex_M_20111024_optimized.ifc")</w:t>
      </w:r>
    </w:p>
    <w:p w14:paraId="37918FCF" w14:textId="77777777" w:rsidR="009C3939" w:rsidRDefault="009C3939" w:rsidP="009C3939">
      <w:pPr>
        <w:pStyle w:val="code"/>
      </w:pPr>
    </w:p>
    <w:p w14:paraId="6646D7CE" w14:textId="77777777" w:rsidR="009C3939" w:rsidRDefault="009C3939" w:rsidP="009C3939">
      <w:pPr>
        <w:pStyle w:val="codecomment"/>
      </w:pPr>
      <w:r>
        <w:t># Ok so above we loaded 2 models...</w:t>
      </w:r>
    </w:p>
    <w:p w14:paraId="46D1F159" w14:textId="77777777" w:rsidR="009C3939" w:rsidRDefault="009C3939" w:rsidP="009C3939">
      <w:pPr>
        <w:pStyle w:val="code"/>
      </w:pPr>
      <w:proofErr w:type="spellStart"/>
      <w:r>
        <w:t>a_stories</w:t>
      </w:r>
      <w:proofErr w:type="spellEnd"/>
      <w:r>
        <w:t xml:space="preserve"> = </w:t>
      </w:r>
      <w:proofErr w:type="spellStart"/>
      <w:r>
        <w:t>a_ifc.by_type</w:t>
      </w:r>
      <w:proofErr w:type="spellEnd"/>
      <w:r>
        <w:t>('</w:t>
      </w:r>
      <w:proofErr w:type="spellStart"/>
      <w:r>
        <w:t>IfcBuildingStorey</w:t>
      </w:r>
      <w:proofErr w:type="spellEnd"/>
      <w:r>
        <w:t>')</w:t>
      </w:r>
    </w:p>
    <w:p w14:paraId="7F24B24E" w14:textId="77777777" w:rsidR="009C3939" w:rsidRDefault="009C3939" w:rsidP="009C3939">
      <w:pPr>
        <w:pStyle w:val="code"/>
      </w:pPr>
      <w:proofErr w:type="spellStart"/>
      <w:r>
        <w:t>m_stories</w:t>
      </w:r>
      <w:proofErr w:type="spellEnd"/>
      <w:r>
        <w:t xml:space="preserve"> = </w:t>
      </w:r>
      <w:proofErr w:type="spellStart"/>
      <w:r>
        <w:t>m_ifc.by_type</w:t>
      </w:r>
      <w:proofErr w:type="spellEnd"/>
      <w:r>
        <w:t>('</w:t>
      </w:r>
      <w:proofErr w:type="spellStart"/>
      <w:r>
        <w:t>IfcBuildingStorey</w:t>
      </w:r>
      <w:proofErr w:type="spellEnd"/>
      <w:r>
        <w:t>')</w:t>
      </w:r>
    </w:p>
    <w:p w14:paraId="3DD94569" w14:textId="77777777" w:rsidR="009C3939" w:rsidRDefault="009C3939" w:rsidP="009C3939">
      <w:pPr>
        <w:pStyle w:val="code"/>
      </w:pPr>
    </w:p>
    <w:p w14:paraId="53489659" w14:textId="77777777" w:rsidR="009C3939" w:rsidRPr="00303605" w:rsidRDefault="009C3939" w:rsidP="009C3939">
      <w:pPr>
        <w:pStyle w:val="code"/>
        <w:rPr>
          <w:rFonts w:eastAsia="Times New Roman" w:cs="Courier New"/>
          <w:b/>
          <w:bCs/>
          <w:color w:val="7030A0"/>
          <w:szCs w:val="20"/>
          <w:lang w:val="en-US" w:eastAsia="da-DK"/>
        </w:rPr>
      </w:pPr>
      <w:r w:rsidRPr="00303605">
        <w:rPr>
          <w:rFonts w:eastAsia="Times New Roman" w:cs="Courier New"/>
          <w:b/>
          <w:bCs/>
          <w:color w:val="7030A0"/>
          <w:szCs w:val="20"/>
          <w:lang w:val="en-US" w:eastAsia="da-DK"/>
        </w:rPr>
        <w:t xml:space="preserve"># </w:t>
      </w:r>
      <w:proofErr w:type="gramStart"/>
      <w:r w:rsidRPr="00303605">
        <w:rPr>
          <w:rFonts w:eastAsia="Times New Roman" w:cs="Courier New"/>
          <w:b/>
          <w:bCs/>
          <w:color w:val="7030A0"/>
          <w:szCs w:val="20"/>
          <w:lang w:val="en-US" w:eastAsia="da-DK"/>
        </w:rPr>
        <w:t>first</w:t>
      </w:r>
      <w:proofErr w:type="gramEnd"/>
      <w:r w:rsidRPr="00303605">
        <w:rPr>
          <w:rFonts w:eastAsia="Times New Roman" w:cs="Courier New"/>
          <w:b/>
          <w:bCs/>
          <w:color w:val="7030A0"/>
          <w:szCs w:val="20"/>
          <w:lang w:val="en-US" w:eastAsia="da-DK"/>
        </w:rPr>
        <w:t xml:space="preserve"> we need to check if they have the same number of stories</w:t>
      </w:r>
    </w:p>
    <w:p w14:paraId="22BCBFEE" w14:textId="77777777" w:rsidR="009C3939" w:rsidRPr="00303605" w:rsidRDefault="009C3939" w:rsidP="009C3939">
      <w:pPr>
        <w:pStyle w:val="code"/>
        <w:rPr>
          <w:rFonts w:eastAsia="Times New Roman" w:cs="Courier New"/>
          <w:b/>
          <w:bCs/>
          <w:color w:val="7030A0"/>
          <w:szCs w:val="20"/>
          <w:lang w:val="en-US" w:eastAsia="da-DK"/>
        </w:rPr>
      </w:pPr>
      <w:r w:rsidRPr="00303605">
        <w:rPr>
          <w:rFonts w:eastAsia="Times New Roman" w:cs="Courier New"/>
          <w:b/>
          <w:bCs/>
          <w:color w:val="7030A0"/>
          <w:szCs w:val="20"/>
          <w:lang w:val="en-US" w:eastAsia="da-DK"/>
        </w:rPr>
        <w:t># check to see if the number of stories is the same in the different models...</w:t>
      </w:r>
    </w:p>
    <w:p w14:paraId="3E1BE102" w14:textId="77777777" w:rsidR="009C3939" w:rsidRPr="00303605" w:rsidRDefault="009C3939" w:rsidP="009C3939">
      <w:pPr>
        <w:pStyle w:val="code"/>
      </w:pPr>
      <w:r w:rsidRPr="00303605">
        <w:t>if (</w:t>
      </w:r>
      <w:proofErr w:type="spellStart"/>
      <w:r w:rsidRPr="00303605">
        <w:t>len</w:t>
      </w:r>
      <w:proofErr w:type="spellEnd"/>
      <w:r w:rsidRPr="00303605">
        <w:t>(</w:t>
      </w:r>
      <w:proofErr w:type="spellStart"/>
      <w:r w:rsidRPr="00303605">
        <w:t>a_stories</w:t>
      </w:r>
      <w:proofErr w:type="spellEnd"/>
      <w:r w:rsidRPr="00303605">
        <w:t xml:space="preserve">) == </w:t>
      </w:r>
      <w:proofErr w:type="spellStart"/>
      <w:r w:rsidRPr="00303605">
        <w:t>len</w:t>
      </w:r>
      <w:proofErr w:type="spellEnd"/>
      <w:r w:rsidRPr="00303605">
        <w:t>(</w:t>
      </w:r>
      <w:proofErr w:type="spellStart"/>
      <w:r w:rsidRPr="00303605">
        <w:t>m_stories</w:t>
      </w:r>
      <w:proofErr w:type="spellEnd"/>
      <w:r w:rsidRPr="00303605">
        <w:t>)):</w:t>
      </w:r>
    </w:p>
    <w:p w14:paraId="4E93D182" w14:textId="77777777" w:rsidR="009C3939" w:rsidRPr="00303605" w:rsidRDefault="009C3939" w:rsidP="009C3939">
      <w:pPr>
        <w:pStyle w:val="code"/>
      </w:pPr>
      <w:r w:rsidRPr="00303605">
        <w:t xml:space="preserve">    print ('\n\</w:t>
      </w:r>
      <w:proofErr w:type="spellStart"/>
      <w:r w:rsidRPr="00303605">
        <w:t>tnumber</w:t>
      </w:r>
      <w:proofErr w:type="spellEnd"/>
      <w:r w:rsidRPr="00303605">
        <w:t xml:space="preserve"> of stories matches')</w:t>
      </w:r>
    </w:p>
    <w:p w14:paraId="17D94285" w14:textId="77777777" w:rsidR="009C3939" w:rsidRPr="00303605" w:rsidRDefault="009C3939" w:rsidP="009C3939">
      <w:pPr>
        <w:pStyle w:val="code"/>
        <w:rPr>
          <w:rFonts w:eastAsia="Times New Roman" w:cs="Courier New"/>
          <w:b/>
          <w:bCs/>
          <w:color w:val="7030A0"/>
          <w:szCs w:val="20"/>
          <w:lang w:val="en-US" w:eastAsia="da-DK"/>
        </w:rPr>
      </w:pPr>
      <w:r w:rsidRPr="00303605">
        <w:rPr>
          <w:rFonts w:eastAsia="Times New Roman" w:cs="Courier New"/>
          <w:b/>
          <w:bCs/>
          <w:color w:val="7030A0"/>
          <w:szCs w:val="20"/>
          <w:lang w:val="en-US" w:eastAsia="da-DK"/>
        </w:rPr>
        <w:t xml:space="preserve">    </w:t>
      </w:r>
    </w:p>
    <w:p w14:paraId="04D99713" w14:textId="77777777" w:rsidR="009C3939" w:rsidRPr="00303605" w:rsidRDefault="009C3939" w:rsidP="009C3939">
      <w:pPr>
        <w:pStyle w:val="code"/>
        <w:rPr>
          <w:rFonts w:eastAsia="Times New Roman" w:cs="Courier New"/>
          <w:b/>
          <w:bCs/>
          <w:color w:val="7030A0"/>
          <w:szCs w:val="20"/>
          <w:lang w:val="en-US" w:eastAsia="da-DK"/>
        </w:rPr>
      </w:pPr>
      <w:r w:rsidRPr="00303605">
        <w:rPr>
          <w:rFonts w:eastAsia="Times New Roman" w:cs="Courier New"/>
          <w:b/>
          <w:bCs/>
          <w:color w:val="7030A0"/>
          <w:szCs w:val="20"/>
          <w:lang w:val="en-US" w:eastAsia="da-DK"/>
        </w:rPr>
        <w:t># else if that is not true ... is a BIGGER than m ...</w:t>
      </w:r>
    </w:p>
    <w:p w14:paraId="2A857491" w14:textId="77777777" w:rsidR="009C3939" w:rsidRPr="00303605" w:rsidRDefault="009C3939" w:rsidP="009C3939">
      <w:pPr>
        <w:pStyle w:val="code"/>
      </w:pPr>
      <w:proofErr w:type="spellStart"/>
      <w:r w:rsidRPr="00303605">
        <w:t>elif</w:t>
      </w:r>
      <w:proofErr w:type="spellEnd"/>
      <w:r w:rsidRPr="00303605">
        <w:t xml:space="preserve"> (</w:t>
      </w:r>
      <w:proofErr w:type="spellStart"/>
      <w:r w:rsidRPr="00303605">
        <w:t>len</w:t>
      </w:r>
      <w:proofErr w:type="spellEnd"/>
      <w:r w:rsidRPr="00303605">
        <w:t>(</w:t>
      </w:r>
      <w:proofErr w:type="spellStart"/>
      <w:r w:rsidRPr="00303605">
        <w:t>a_stories</w:t>
      </w:r>
      <w:proofErr w:type="spellEnd"/>
      <w:r w:rsidRPr="00303605">
        <w:t xml:space="preserve">) &gt; </w:t>
      </w:r>
      <w:proofErr w:type="spellStart"/>
      <w:r w:rsidRPr="00303605">
        <w:t>len</w:t>
      </w:r>
      <w:proofErr w:type="spellEnd"/>
      <w:r w:rsidRPr="00303605">
        <w:t>(</w:t>
      </w:r>
      <w:proofErr w:type="spellStart"/>
      <w:r w:rsidRPr="00303605">
        <w:t>m_stories</w:t>
      </w:r>
      <w:proofErr w:type="spellEnd"/>
      <w:r w:rsidRPr="00303605">
        <w:t>)):</w:t>
      </w:r>
    </w:p>
    <w:p w14:paraId="5CD5AF26" w14:textId="77777777" w:rsidR="009C3939" w:rsidRPr="00303605" w:rsidRDefault="009C3939" w:rsidP="009C3939">
      <w:pPr>
        <w:pStyle w:val="code"/>
      </w:pPr>
      <w:r w:rsidRPr="00303605">
        <w:t xml:space="preserve">    print ('\n\</w:t>
      </w:r>
      <w:proofErr w:type="spellStart"/>
      <w:r w:rsidRPr="00303605">
        <w:t>tmodel_a</w:t>
      </w:r>
      <w:proofErr w:type="spellEnd"/>
      <w:r w:rsidRPr="00303605">
        <w:t xml:space="preserve"> has more stories than </w:t>
      </w:r>
      <w:proofErr w:type="spellStart"/>
      <w:r w:rsidRPr="00303605">
        <w:t>model_b</w:t>
      </w:r>
      <w:proofErr w:type="spellEnd"/>
      <w:r w:rsidRPr="00303605">
        <w:t>')</w:t>
      </w:r>
    </w:p>
    <w:p w14:paraId="0CAD21CB" w14:textId="77777777" w:rsidR="009C3939" w:rsidRPr="00303605" w:rsidRDefault="009C3939" w:rsidP="009C3939">
      <w:pPr>
        <w:pStyle w:val="code"/>
        <w:rPr>
          <w:rFonts w:eastAsia="Times New Roman" w:cs="Courier New"/>
          <w:b/>
          <w:bCs/>
          <w:color w:val="7030A0"/>
          <w:szCs w:val="20"/>
          <w:lang w:val="en-US" w:eastAsia="da-DK"/>
        </w:rPr>
      </w:pPr>
      <w:r w:rsidRPr="00303605">
        <w:rPr>
          <w:rFonts w:eastAsia="Times New Roman" w:cs="Courier New"/>
          <w:b/>
          <w:bCs/>
          <w:color w:val="7030A0"/>
          <w:szCs w:val="20"/>
          <w:lang w:val="en-US" w:eastAsia="da-DK"/>
        </w:rPr>
        <w:t xml:space="preserve">    </w:t>
      </w:r>
    </w:p>
    <w:p w14:paraId="68F62C2E" w14:textId="77777777" w:rsidR="009C3939" w:rsidRPr="00303605" w:rsidRDefault="009C3939" w:rsidP="009C3939">
      <w:pPr>
        <w:pStyle w:val="code"/>
        <w:rPr>
          <w:rFonts w:eastAsia="Times New Roman" w:cs="Courier New"/>
          <w:b/>
          <w:bCs/>
          <w:color w:val="7030A0"/>
          <w:szCs w:val="20"/>
          <w:lang w:val="en-US" w:eastAsia="da-DK"/>
        </w:rPr>
      </w:pPr>
      <w:r w:rsidRPr="00303605">
        <w:rPr>
          <w:rFonts w:eastAsia="Times New Roman" w:cs="Courier New"/>
          <w:b/>
          <w:bCs/>
          <w:color w:val="7030A0"/>
          <w:szCs w:val="20"/>
          <w:lang w:val="en-US" w:eastAsia="da-DK"/>
        </w:rPr>
        <w:t># else if that is not true ... is a SMALLLER than m ...</w:t>
      </w:r>
    </w:p>
    <w:p w14:paraId="4709CCD5" w14:textId="77777777" w:rsidR="009C3939" w:rsidRPr="00303605" w:rsidRDefault="009C3939" w:rsidP="009C3939">
      <w:pPr>
        <w:pStyle w:val="code"/>
      </w:pPr>
      <w:proofErr w:type="spellStart"/>
      <w:r w:rsidRPr="00303605">
        <w:t>elif</w:t>
      </w:r>
      <w:proofErr w:type="spellEnd"/>
      <w:r w:rsidRPr="00303605">
        <w:t xml:space="preserve"> (</w:t>
      </w:r>
      <w:proofErr w:type="spellStart"/>
      <w:r w:rsidRPr="00303605">
        <w:t>len</w:t>
      </w:r>
      <w:proofErr w:type="spellEnd"/>
      <w:r w:rsidRPr="00303605">
        <w:t>(</w:t>
      </w:r>
      <w:proofErr w:type="spellStart"/>
      <w:r w:rsidRPr="00303605">
        <w:t>a_stories</w:t>
      </w:r>
      <w:proofErr w:type="spellEnd"/>
      <w:r w:rsidRPr="00303605">
        <w:t xml:space="preserve">) &lt; </w:t>
      </w:r>
      <w:proofErr w:type="spellStart"/>
      <w:r w:rsidRPr="00303605">
        <w:t>len</w:t>
      </w:r>
      <w:proofErr w:type="spellEnd"/>
      <w:r w:rsidRPr="00303605">
        <w:t>(</w:t>
      </w:r>
      <w:proofErr w:type="spellStart"/>
      <w:r w:rsidRPr="00303605">
        <w:t>m_stories</w:t>
      </w:r>
      <w:proofErr w:type="spellEnd"/>
      <w:r w:rsidRPr="00303605">
        <w:t>)):</w:t>
      </w:r>
    </w:p>
    <w:p w14:paraId="3BB6FF5B" w14:textId="5E03E556" w:rsidR="427A8553" w:rsidRDefault="009C3939" w:rsidP="009C3939">
      <w:pPr>
        <w:pStyle w:val="code"/>
        <w:rPr>
          <w:rFonts w:eastAsia="Courier New" w:cs="Courier New"/>
          <w:szCs w:val="18"/>
        </w:rPr>
      </w:pPr>
      <w:r w:rsidRPr="00303605">
        <w:t xml:space="preserve">    print ('\n\</w:t>
      </w:r>
      <w:proofErr w:type="spellStart"/>
      <w:r w:rsidRPr="00303605">
        <w:t>tmodel_a</w:t>
      </w:r>
      <w:proofErr w:type="spellEnd"/>
      <w:r w:rsidRPr="00303605">
        <w:t xml:space="preserve"> has less stories than </w:t>
      </w:r>
      <w:proofErr w:type="spellStart"/>
      <w:r w:rsidRPr="00303605">
        <w:t>model_b</w:t>
      </w:r>
      <w:proofErr w:type="spellEnd"/>
      <w:r w:rsidRPr="00303605">
        <w:t>')</w:t>
      </w:r>
    </w:p>
    <w:p w14:paraId="58F9891C" w14:textId="160A4401" w:rsidR="45195C40" w:rsidRDefault="45195C40" w:rsidP="45195C40">
      <w:pPr>
        <w:spacing w:after="160" w:line="259" w:lineRule="auto"/>
        <w:jc w:val="left"/>
      </w:pPr>
    </w:p>
    <w:p w14:paraId="61B7AB36" w14:textId="5B063716" w:rsidR="000858D1" w:rsidRDefault="000858D1" w:rsidP="0049410C">
      <w:pPr>
        <w:pStyle w:val="Heading2"/>
      </w:pPr>
      <w:bookmarkStart w:id="17" w:name="_Toc55207119"/>
      <w:r w:rsidRPr="0049410C">
        <w:rPr>
          <w:highlight w:val="yellow"/>
        </w:rPr>
        <w:t>Example 7</w:t>
      </w:r>
      <w:r w:rsidR="0049410C" w:rsidRPr="0049410C">
        <w:rPr>
          <w:highlight w:val="yellow"/>
        </w:rPr>
        <w:t>b</w:t>
      </w:r>
      <w:r w:rsidR="0049410C">
        <w:t>: Compare the storey ELEVATIONS in different models</w:t>
      </w:r>
      <w:bookmarkEnd w:id="17"/>
      <w:r w:rsidR="0049410C">
        <w:t xml:space="preserve"> </w:t>
      </w:r>
    </w:p>
    <w:p w14:paraId="5AD3300B" w14:textId="2FA68E2C" w:rsidR="00641CBF" w:rsidRPr="00641CBF" w:rsidRDefault="008C2421" w:rsidP="00641CBF">
      <w:r>
        <w:t>W</w:t>
      </w:r>
      <w:r w:rsidRPr="008C2421">
        <w:t xml:space="preserve">e use a </w:t>
      </w:r>
      <w:r w:rsidRPr="00F242A9">
        <w:rPr>
          <w:b/>
          <w:bCs/>
        </w:rPr>
        <w:t>while</w:t>
      </w:r>
      <w:r w:rsidRPr="008C2421">
        <w:t xml:space="preserve"> loop here</w:t>
      </w:r>
      <w:r w:rsidR="008C3299">
        <w:t xml:space="preserve"> which iterates through </w:t>
      </w:r>
      <w:r w:rsidR="00AB48FC">
        <w:t xml:space="preserve">the </w:t>
      </w:r>
      <w:proofErr w:type="spellStart"/>
      <w:r w:rsidR="00AB48FC">
        <w:t>len</w:t>
      </w:r>
      <w:proofErr w:type="spellEnd"/>
      <w:r w:rsidR="00AB48FC">
        <w:t xml:space="preserve"> of </w:t>
      </w:r>
      <w:proofErr w:type="spellStart"/>
      <w:r w:rsidR="00AB48FC">
        <w:t>a_stories</w:t>
      </w:r>
      <w:proofErr w:type="spellEnd"/>
      <w:r w:rsidRPr="008C2421">
        <w:t>.</w:t>
      </w:r>
      <w:r w:rsidR="00723CCB">
        <w:t xml:space="preserve"> </w:t>
      </w:r>
      <w:r w:rsidR="00294F02">
        <w:t xml:space="preserve">This could cause a problem if there are less </w:t>
      </w:r>
      <w:proofErr w:type="spellStart"/>
      <w:r w:rsidR="00294F02">
        <w:t>b_stories</w:t>
      </w:r>
      <w:proofErr w:type="spellEnd"/>
      <w:r w:rsidR="00294F02">
        <w:t xml:space="preserve"> than </w:t>
      </w:r>
      <w:proofErr w:type="spellStart"/>
      <w:r w:rsidR="00294F02">
        <w:t>a_stories</w:t>
      </w:r>
      <w:proofErr w:type="spellEnd"/>
      <w:r w:rsidR="00294F02">
        <w:t xml:space="preserve">. </w:t>
      </w:r>
      <w:proofErr w:type="gramStart"/>
      <w:r w:rsidR="00E5062A">
        <w:t>So</w:t>
      </w:r>
      <w:proofErr w:type="gramEnd"/>
      <w:r w:rsidR="00E5062A">
        <w:t xml:space="preserve"> </w:t>
      </w:r>
      <w:r w:rsidR="00723CCB">
        <w:t xml:space="preserve">we use the </w:t>
      </w:r>
      <w:r w:rsidR="00723CCB" w:rsidRPr="00F242A9">
        <w:rPr>
          <w:b/>
          <w:bCs/>
        </w:rPr>
        <w:t>try</w:t>
      </w:r>
      <w:r w:rsidR="00723CCB">
        <w:t xml:space="preserve"> command here, this enables </w:t>
      </w:r>
      <w:r w:rsidR="00E5062A">
        <w:t>us</w:t>
      </w:r>
      <w:r w:rsidR="00723CCB">
        <w:t xml:space="preserve"> to try a piece of code, and if it doesn’t </w:t>
      </w:r>
      <w:r w:rsidR="0059347E">
        <w:t xml:space="preserve">work it will </w:t>
      </w:r>
      <w:r w:rsidR="0084635B">
        <w:t xml:space="preserve">trigger </w:t>
      </w:r>
      <w:r w:rsidR="0084635B" w:rsidRPr="00E5062A">
        <w:rPr>
          <w:b/>
          <w:bCs/>
        </w:rPr>
        <w:t>except</w:t>
      </w:r>
      <w:r w:rsidR="0084635B">
        <w:t>,</w:t>
      </w:r>
      <w:r w:rsidR="00E5062A">
        <w:t xml:space="preserve"> and</w:t>
      </w:r>
      <w:r w:rsidR="0084635B">
        <w:t xml:space="preserve"> </w:t>
      </w:r>
      <w:r w:rsidR="006E0518">
        <w:t>enable us to define an error message to help us debug our program or provide feedback to the user.</w:t>
      </w:r>
    </w:p>
    <w:p w14:paraId="05E957CC" w14:textId="73AF168C" w:rsidR="00641CBF" w:rsidRDefault="00641CBF" w:rsidP="00F44EE7">
      <w:pPr>
        <w:pStyle w:val="code"/>
        <w:sectPr w:rsidR="00641CBF" w:rsidSect="0040148D">
          <w:type w:val="continuous"/>
          <w:pgSz w:w="12240" w:h="15840" w:code="1"/>
          <w:pgMar w:top="567" w:right="1134" w:bottom="567" w:left="1134" w:header="113" w:footer="0" w:gutter="0"/>
          <w:pgNumType w:start="0"/>
          <w:cols w:space="708"/>
          <w:titlePg/>
          <w:docGrid w:linePitch="360"/>
        </w:sectPr>
      </w:pPr>
    </w:p>
    <w:p w14:paraId="254CACB0" w14:textId="77777777" w:rsidR="006E0518" w:rsidRDefault="006E0518" w:rsidP="00F44EE7">
      <w:pPr>
        <w:pStyle w:val="code"/>
        <w:sectPr w:rsidR="006E0518" w:rsidSect="0040148D">
          <w:type w:val="continuous"/>
          <w:pgSz w:w="12240" w:h="15840" w:code="1"/>
          <w:pgMar w:top="567" w:right="1134" w:bottom="567" w:left="1134" w:header="113" w:footer="0" w:gutter="0"/>
          <w:pgNumType w:start="0"/>
          <w:cols w:space="708"/>
          <w:titlePg/>
          <w:docGrid w:linePitch="360"/>
        </w:sectPr>
      </w:pPr>
    </w:p>
    <w:p w14:paraId="447D132E" w14:textId="77777777" w:rsidR="00F44EE7" w:rsidRDefault="00F44EE7" w:rsidP="00F44EE7">
      <w:pPr>
        <w:pStyle w:val="code"/>
      </w:pPr>
      <w:r>
        <w:t xml:space="preserve">import </w:t>
      </w:r>
      <w:proofErr w:type="spellStart"/>
      <w:r>
        <w:t>ifcopenshell</w:t>
      </w:r>
      <w:proofErr w:type="spellEnd"/>
      <w:r>
        <w:t xml:space="preserve">   </w:t>
      </w:r>
    </w:p>
    <w:p w14:paraId="0D55A0E8" w14:textId="77777777" w:rsidR="00F44EE7" w:rsidRDefault="00F44EE7" w:rsidP="00F44EE7">
      <w:pPr>
        <w:pStyle w:val="codecomment"/>
      </w:pPr>
      <w:r>
        <w:t># this gets the architectural model</w:t>
      </w:r>
    </w:p>
    <w:p w14:paraId="290AABEA" w14:textId="77777777" w:rsidR="00F44EE7" w:rsidRDefault="00F44EE7" w:rsidP="00F44EE7">
      <w:pPr>
        <w:pStyle w:val="code"/>
      </w:pPr>
      <w:proofErr w:type="spellStart"/>
      <w:r>
        <w:t>a_ifc</w:t>
      </w:r>
      <w:proofErr w:type="spellEnd"/>
      <w:r>
        <w:t xml:space="preserve"> = </w:t>
      </w:r>
      <w:proofErr w:type="spellStart"/>
      <w:proofErr w:type="gramStart"/>
      <w:r>
        <w:t>ifcopenshell.open</w:t>
      </w:r>
      <w:proofErr w:type="spellEnd"/>
      <w:proofErr w:type="gramEnd"/>
      <w:r>
        <w:t>("model/Duplex_A_20110907_optimized.ifc")</w:t>
      </w:r>
    </w:p>
    <w:p w14:paraId="1971FC5D" w14:textId="77777777" w:rsidR="00F44EE7" w:rsidRDefault="00F44EE7" w:rsidP="00F44EE7">
      <w:pPr>
        <w:pStyle w:val="codecomment"/>
      </w:pPr>
      <w:r>
        <w:t># this gets the mechanical model</w:t>
      </w:r>
    </w:p>
    <w:p w14:paraId="44EB32C8" w14:textId="77777777" w:rsidR="00F44EE7" w:rsidRDefault="00F44EE7" w:rsidP="00F44EE7">
      <w:pPr>
        <w:pStyle w:val="code"/>
      </w:pPr>
      <w:proofErr w:type="spellStart"/>
      <w:r>
        <w:t>m_ifc</w:t>
      </w:r>
      <w:proofErr w:type="spellEnd"/>
      <w:r>
        <w:t xml:space="preserve"> = </w:t>
      </w:r>
      <w:proofErr w:type="spellStart"/>
      <w:proofErr w:type="gramStart"/>
      <w:r>
        <w:t>ifcopenshell.open</w:t>
      </w:r>
      <w:proofErr w:type="spellEnd"/>
      <w:proofErr w:type="gramEnd"/>
      <w:r>
        <w:t>("model/Duplex_M_20111024_optimized.ifc")</w:t>
      </w:r>
    </w:p>
    <w:p w14:paraId="0E0808F0" w14:textId="77777777" w:rsidR="00F44EE7" w:rsidRDefault="00F44EE7" w:rsidP="00F44EE7">
      <w:pPr>
        <w:pStyle w:val="code"/>
      </w:pPr>
    </w:p>
    <w:p w14:paraId="654B9057" w14:textId="77777777" w:rsidR="00F44EE7" w:rsidRDefault="00F44EE7" w:rsidP="00F44EE7">
      <w:pPr>
        <w:pStyle w:val="codecomment"/>
      </w:pPr>
      <w:r>
        <w:t># Ok so above we loaded 2 models...</w:t>
      </w:r>
    </w:p>
    <w:p w14:paraId="1EED3971" w14:textId="77777777" w:rsidR="00F44EE7" w:rsidRDefault="00F44EE7" w:rsidP="00F44EE7">
      <w:pPr>
        <w:pStyle w:val="code"/>
      </w:pPr>
      <w:proofErr w:type="spellStart"/>
      <w:r>
        <w:t>a_stories</w:t>
      </w:r>
      <w:proofErr w:type="spellEnd"/>
      <w:r>
        <w:t xml:space="preserve"> = </w:t>
      </w:r>
      <w:proofErr w:type="spellStart"/>
      <w:r>
        <w:t>a_ifc.by_type</w:t>
      </w:r>
      <w:proofErr w:type="spellEnd"/>
      <w:r>
        <w:t>('</w:t>
      </w:r>
      <w:proofErr w:type="spellStart"/>
      <w:r>
        <w:t>IfcBuildingStorey</w:t>
      </w:r>
      <w:proofErr w:type="spellEnd"/>
      <w:r>
        <w:t>')</w:t>
      </w:r>
    </w:p>
    <w:p w14:paraId="4F1C32A2" w14:textId="33AA3B3E" w:rsidR="00F44EE7" w:rsidRDefault="00F44EE7" w:rsidP="00F44EE7">
      <w:pPr>
        <w:pStyle w:val="code"/>
      </w:pPr>
      <w:proofErr w:type="spellStart"/>
      <w:r>
        <w:t>m_stories</w:t>
      </w:r>
      <w:proofErr w:type="spellEnd"/>
      <w:r>
        <w:t xml:space="preserve"> = </w:t>
      </w:r>
      <w:proofErr w:type="spellStart"/>
      <w:r>
        <w:t>m_ifc.by_type</w:t>
      </w:r>
      <w:proofErr w:type="spellEnd"/>
      <w:r>
        <w:t>('</w:t>
      </w:r>
      <w:proofErr w:type="spellStart"/>
      <w:r>
        <w:t>IfcBuildingStorey</w:t>
      </w:r>
      <w:proofErr w:type="spellEnd"/>
      <w:r>
        <w:t>')</w:t>
      </w:r>
    </w:p>
    <w:p w14:paraId="07CF5D0D" w14:textId="27C451F0" w:rsidR="00F44EE7" w:rsidRDefault="00F44EE7" w:rsidP="006F02A8">
      <w:pPr>
        <w:pStyle w:val="code"/>
      </w:pPr>
      <w:r>
        <w:t># we are creating a counter here to help us iterate through the stories</w:t>
      </w:r>
    </w:p>
    <w:p w14:paraId="128F337A" w14:textId="22CA378D" w:rsidR="000A656F" w:rsidRPr="000A656F" w:rsidRDefault="00F44EE7" w:rsidP="006F02A8">
      <w:pPr>
        <w:pStyle w:val="code"/>
      </w:pPr>
      <w:r>
        <w:t>count = 0</w:t>
      </w:r>
    </w:p>
    <w:p w14:paraId="643F764E" w14:textId="77777777" w:rsidR="00723CCB" w:rsidRPr="00723CCB" w:rsidRDefault="00723CCB" w:rsidP="00723CCB">
      <w:pPr>
        <w:pStyle w:val="codecomment"/>
      </w:pPr>
      <w:r w:rsidRPr="00723CCB">
        <w:t># we use a while loop here</w:t>
      </w:r>
    </w:p>
    <w:p w14:paraId="71AA6A1F" w14:textId="77777777" w:rsidR="00723CCB" w:rsidRPr="00723CCB" w:rsidRDefault="00723CCB" w:rsidP="00723CCB">
      <w:pPr>
        <w:pStyle w:val="code"/>
      </w:pPr>
      <w:r w:rsidRPr="00723CCB">
        <w:t xml:space="preserve">while count &lt; </w:t>
      </w:r>
      <w:proofErr w:type="spellStart"/>
      <w:r w:rsidRPr="00723CCB">
        <w:t>len</w:t>
      </w:r>
      <w:proofErr w:type="spellEnd"/>
      <w:r w:rsidRPr="00723CCB">
        <w:t>(</w:t>
      </w:r>
      <w:proofErr w:type="spellStart"/>
      <w:r w:rsidRPr="00723CCB">
        <w:t>a_stories</w:t>
      </w:r>
      <w:proofErr w:type="spellEnd"/>
      <w:r w:rsidRPr="00723CCB">
        <w:t>):</w:t>
      </w:r>
    </w:p>
    <w:p w14:paraId="31B614A9" w14:textId="77777777" w:rsidR="00723CCB" w:rsidRPr="00723CCB" w:rsidRDefault="00723CCB" w:rsidP="00723CCB">
      <w:pPr>
        <w:pStyle w:val="codecomment"/>
      </w:pPr>
      <w:r w:rsidRPr="00723CCB">
        <w:t xml:space="preserve">    # try is </w:t>
      </w:r>
      <w:proofErr w:type="gramStart"/>
      <w:r w:rsidRPr="00723CCB">
        <w:t>really cool</w:t>
      </w:r>
      <w:proofErr w:type="gramEnd"/>
      <w:r w:rsidRPr="00723CCB">
        <w:t xml:space="preserve"> and stops your code blowing up!</w:t>
      </w:r>
    </w:p>
    <w:p w14:paraId="3143525D" w14:textId="77777777" w:rsidR="00723CCB" w:rsidRPr="00723CCB" w:rsidRDefault="00723CCB" w:rsidP="00723CCB">
      <w:pPr>
        <w:pStyle w:val="code"/>
      </w:pPr>
      <w:r w:rsidRPr="00723CCB">
        <w:t xml:space="preserve">    try:</w:t>
      </w:r>
    </w:p>
    <w:p w14:paraId="7EBB91BF" w14:textId="77777777" w:rsidR="00723CCB" w:rsidRPr="00723CCB" w:rsidRDefault="00723CCB" w:rsidP="00723CCB">
      <w:pPr>
        <w:pStyle w:val="code"/>
      </w:pPr>
      <w:r w:rsidRPr="00723CCB">
        <w:t xml:space="preserve">        print ('for {} level: a is at {:04.2f} m, and b is at {:04.2f} m</w:t>
      </w:r>
      <w:proofErr w:type="gramStart"/>
      <w:r w:rsidRPr="00723CCB">
        <w:t>'.format</w:t>
      </w:r>
      <w:proofErr w:type="gramEnd"/>
      <w:r w:rsidRPr="00723CCB">
        <w:t>(count,a_stories[count].Elevation,m_stories[count].Elevation))</w:t>
      </w:r>
    </w:p>
    <w:p w14:paraId="7CD35607" w14:textId="77777777" w:rsidR="00723CCB" w:rsidRPr="00723CCB" w:rsidRDefault="00723CCB" w:rsidP="00723CCB">
      <w:pPr>
        <w:pStyle w:val="codecomment"/>
        <w:rPr>
          <w:b w:val="0"/>
        </w:rPr>
      </w:pPr>
      <w:r w:rsidRPr="00723CCB">
        <w:t xml:space="preserve">        # each time this loop runs it adds one to count and gets </w:t>
      </w:r>
    </w:p>
    <w:p w14:paraId="52983E4E" w14:textId="77777777" w:rsidR="00723CCB" w:rsidRPr="00723CCB" w:rsidRDefault="00723CCB" w:rsidP="00723CCB">
      <w:pPr>
        <w:pStyle w:val="codecomment"/>
        <w:rPr>
          <w:b w:val="0"/>
        </w:rPr>
      </w:pPr>
      <w:r w:rsidRPr="00723CCB">
        <w:t xml:space="preserve">  </w:t>
      </w:r>
      <w:r w:rsidRPr="00723CCB">
        <w:rPr>
          <w:b w:val="0"/>
        </w:rPr>
        <w:t xml:space="preserve">      # closer to the </w:t>
      </w:r>
      <w:proofErr w:type="spellStart"/>
      <w:r w:rsidRPr="00723CCB">
        <w:rPr>
          <w:b w:val="0"/>
        </w:rPr>
        <w:t>len</w:t>
      </w:r>
      <w:proofErr w:type="spellEnd"/>
      <w:r w:rsidRPr="00723CCB">
        <w:rPr>
          <w:b w:val="0"/>
        </w:rPr>
        <w:t xml:space="preserve"> of </w:t>
      </w:r>
      <w:proofErr w:type="spellStart"/>
      <w:r w:rsidRPr="00723CCB">
        <w:rPr>
          <w:b w:val="0"/>
        </w:rPr>
        <w:t>m_stories</w:t>
      </w:r>
      <w:proofErr w:type="spellEnd"/>
      <w:r w:rsidRPr="00723CCB">
        <w:rPr>
          <w:b w:val="0"/>
        </w:rPr>
        <w:t xml:space="preserve"> </w:t>
      </w:r>
    </w:p>
    <w:p w14:paraId="359B289A" w14:textId="77777777" w:rsidR="00723CCB" w:rsidRPr="00723CCB" w:rsidRDefault="00723CCB" w:rsidP="00723CCB">
      <w:pPr>
        <w:pStyle w:val="code"/>
      </w:pPr>
      <w:r w:rsidRPr="00723CCB">
        <w:t xml:space="preserve">    except:</w:t>
      </w:r>
    </w:p>
    <w:p w14:paraId="1C7175DD" w14:textId="77777777" w:rsidR="00723CCB" w:rsidRPr="00723CCB" w:rsidRDefault="00723CCB" w:rsidP="00723CCB">
      <w:pPr>
        <w:pStyle w:val="code"/>
      </w:pPr>
      <w:r w:rsidRPr="00723CCB">
        <w:t xml:space="preserve">        print ('something went wrong')</w:t>
      </w:r>
    </w:p>
    <w:p w14:paraId="7D5D93D3" w14:textId="3F61D21C" w:rsidR="006E0518" w:rsidRDefault="009D5CE2" w:rsidP="00723CCB">
      <w:pPr>
        <w:pStyle w:val="code"/>
        <w:sectPr w:rsidR="006E0518" w:rsidSect="006E0518">
          <w:type w:val="continuous"/>
          <w:pgSz w:w="12240" w:h="15840" w:code="1"/>
          <w:pgMar w:top="567" w:right="1134" w:bottom="567" w:left="1134" w:header="113" w:footer="0" w:gutter="0"/>
          <w:lnNumType w:countBy="1" w:restart="newSection"/>
          <w:pgNumType w:start="0"/>
          <w:cols w:space="708"/>
          <w:titlePg/>
          <w:docGrid w:linePitch="360"/>
        </w:sectPr>
      </w:pPr>
      <w:r w:rsidRPr="00723CCB">
        <w:t>count+= 1</w:t>
      </w:r>
      <w:r w:rsidR="00723CCB" w:rsidRPr="00723CCB">
        <w:t xml:space="preserve">    </w:t>
      </w:r>
    </w:p>
    <w:p w14:paraId="639C60B6" w14:textId="3F0510FD" w:rsidR="008A4B8D" w:rsidRDefault="008A4B8D" w:rsidP="00543D16">
      <w:pPr>
        <w:pStyle w:val="code"/>
      </w:pPr>
      <w:r>
        <w:br w:type="page"/>
      </w:r>
    </w:p>
    <w:p w14:paraId="500F24D9" w14:textId="0FB2E8F6" w:rsidR="00021B7D" w:rsidRDefault="00021B7D" w:rsidP="00656D73">
      <w:pPr>
        <w:pStyle w:val="Heading2"/>
      </w:pPr>
      <w:bookmarkStart w:id="18" w:name="_Toc55207120"/>
      <w:r>
        <w:lastRenderedPageBreak/>
        <w:t>Example 7c:</w:t>
      </w:r>
      <w:r w:rsidR="00A06844">
        <w:t xml:space="preserve"> </w:t>
      </w:r>
      <w:r w:rsidR="00725BA2">
        <w:t>Are the ELEVATIONS in diff models the same?</w:t>
      </w:r>
      <w:bookmarkEnd w:id="18"/>
    </w:p>
    <w:p w14:paraId="1ED52E46" w14:textId="1EE8AEF8" w:rsidR="00021B7D" w:rsidRDefault="000E6961" w:rsidP="000E6961">
      <w:r w:rsidRPr="000E6961">
        <w:t xml:space="preserve">This example is a combination of </w:t>
      </w:r>
      <w:r w:rsidR="00B70622">
        <w:t xml:space="preserve">the logic in </w:t>
      </w:r>
      <w:r w:rsidR="00AA44D6">
        <w:t>7a and 7</w:t>
      </w:r>
      <w:r w:rsidR="00C6223D">
        <w:t>b</w:t>
      </w:r>
    </w:p>
    <w:p w14:paraId="1A6E8B6F" w14:textId="77777777" w:rsidR="00894C9B" w:rsidRDefault="00894C9B" w:rsidP="00894C9B">
      <w:pPr>
        <w:pStyle w:val="code"/>
      </w:pPr>
    </w:p>
    <w:p w14:paraId="1B0D80B7" w14:textId="77777777" w:rsidR="00894C9B" w:rsidRDefault="00894C9B" w:rsidP="00894C9B">
      <w:pPr>
        <w:pStyle w:val="code"/>
        <w:sectPr w:rsidR="00894C9B" w:rsidSect="00C80655">
          <w:type w:val="continuous"/>
          <w:pgSz w:w="12240" w:h="15840" w:code="1"/>
          <w:pgMar w:top="567" w:right="1134" w:bottom="567" w:left="1134" w:header="113" w:footer="0" w:gutter="0"/>
          <w:pgNumType w:start="0"/>
          <w:cols w:space="708"/>
          <w:titlePg/>
          <w:docGrid w:linePitch="360"/>
        </w:sectPr>
      </w:pPr>
    </w:p>
    <w:p w14:paraId="411ACF2C" w14:textId="43F7F8B8" w:rsidR="00894C9B" w:rsidRDefault="00894C9B" w:rsidP="00894C9B">
      <w:pPr>
        <w:pStyle w:val="code"/>
      </w:pPr>
      <w:r>
        <w:t xml:space="preserve">import </w:t>
      </w:r>
      <w:proofErr w:type="spellStart"/>
      <w:r>
        <w:t>ifcopenshell</w:t>
      </w:r>
      <w:proofErr w:type="spellEnd"/>
      <w:r>
        <w:t xml:space="preserve">   </w:t>
      </w:r>
    </w:p>
    <w:p w14:paraId="3C8A9085" w14:textId="77777777" w:rsidR="00894C9B" w:rsidRDefault="00894C9B" w:rsidP="00894C9B">
      <w:pPr>
        <w:pStyle w:val="codecomment"/>
      </w:pPr>
      <w:r>
        <w:t># this gets the architectural model</w:t>
      </w:r>
    </w:p>
    <w:p w14:paraId="2AD70760" w14:textId="77777777" w:rsidR="00894C9B" w:rsidRDefault="00894C9B" w:rsidP="00894C9B">
      <w:pPr>
        <w:pStyle w:val="code"/>
      </w:pPr>
      <w:proofErr w:type="spellStart"/>
      <w:r>
        <w:t>a_ifc</w:t>
      </w:r>
      <w:proofErr w:type="spellEnd"/>
      <w:r>
        <w:t xml:space="preserve"> = </w:t>
      </w:r>
      <w:proofErr w:type="spellStart"/>
      <w:proofErr w:type="gramStart"/>
      <w:r>
        <w:t>ifcopenshell.open</w:t>
      </w:r>
      <w:proofErr w:type="spellEnd"/>
      <w:proofErr w:type="gramEnd"/>
      <w:r>
        <w:t>("model/Duplex_A_20110907_optimized.ifc")</w:t>
      </w:r>
    </w:p>
    <w:p w14:paraId="1642A52D" w14:textId="77777777" w:rsidR="00894C9B" w:rsidRDefault="00894C9B" w:rsidP="00894C9B">
      <w:pPr>
        <w:pStyle w:val="codecomment"/>
      </w:pPr>
      <w:r>
        <w:t># this gets the mechanical model</w:t>
      </w:r>
    </w:p>
    <w:p w14:paraId="15C764C6" w14:textId="77777777" w:rsidR="00894C9B" w:rsidRDefault="00894C9B" w:rsidP="00894C9B">
      <w:pPr>
        <w:pStyle w:val="code"/>
      </w:pPr>
      <w:proofErr w:type="spellStart"/>
      <w:r>
        <w:t>m_ifc</w:t>
      </w:r>
      <w:proofErr w:type="spellEnd"/>
      <w:r>
        <w:t xml:space="preserve"> = </w:t>
      </w:r>
      <w:proofErr w:type="spellStart"/>
      <w:proofErr w:type="gramStart"/>
      <w:r>
        <w:t>ifcopenshell.open</w:t>
      </w:r>
      <w:proofErr w:type="spellEnd"/>
      <w:proofErr w:type="gramEnd"/>
      <w:r>
        <w:t>("model/Duplex_M_20111024_optimized.ifc")</w:t>
      </w:r>
    </w:p>
    <w:p w14:paraId="1D71C6F7" w14:textId="77777777" w:rsidR="00894C9B" w:rsidRDefault="00894C9B" w:rsidP="00894C9B">
      <w:pPr>
        <w:pStyle w:val="code"/>
      </w:pPr>
    </w:p>
    <w:p w14:paraId="30EAACB3" w14:textId="77777777" w:rsidR="00894C9B" w:rsidRDefault="00894C9B" w:rsidP="00894C9B">
      <w:pPr>
        <w:pStyle w:val="codecomment"/>
      </w:pPr>
      <w:r>
        <w:t># Ok so above we loaded 2 models...</w:t>
      </w:r>
    </w:p>
    <w:p w14:paraId="35F026FE" w14:textId="77777777" w:rsidR="00894C9B" w:rsidRDefault="00894C9B" w:rsidP="00894C9B">
      <w:pPr>
        <w:pStyle w:val="code"/>
      </w:pPr>
      <w:proofErr w:type="spellStart"/>
      <w:r>
        <w:t>a_stories</w:t>
      </w:r>
      <w:proofErr w:type="spellEnd"/>
      <w:r>
        <w:t xml:space="preserve"> = </w:t>
      </w:r>
      <w:proofErr w:type="spellStart"/>
      <w:r>
        <w:t>a_ifc.by_type</w:t>
      </w:r>
      <w:proofErr w:type="spellEnd"/>
      <w:r>
        <w:t>('</w:t>
      </w:r>
      <w:proofErr w:type="spellStart"/>
      <w:r>
        <w:t>IfcBuildingStorey</w:t>
      </w:r>
      <w:proofErr w:type="spellEnd"/>
      <w:r>
        <w:t>')</w:t>
      </w:r>
    </w:p>
    <w:p w14:paraId="5914C18D" w14:textId="77777777" w:rsidR="00894C9B" w:rsidRDefault="00894C9B" w:rsidP="00894C9B">
      <w:pPr>
        <w:pStyle w:val="code"/>
      </w:pPr>
      <w:proofErr w:type="spellStart"/>
      <w:r>
        <w:t>m_stories</w:t>
      </w:r>
      <w:proofErr w:type="spellEnd"/>
      <w:r>
        <w:t xml:space="preserve"> = </w:t>
      </w:r>
      <w:proofErr w:type="spellStart"/>
      <w:r>
        <w:t>m_ifc.by_type</w:t>
      </w:r>
      <w:proofErr w:type="spellEnd"/>
      <w:r>
        <w:t>('</w:t>
      </w:r>
      <w:proofErr w:type="spellStart"/>
      <w:r>
        <w:t>IfcBuildingStorey</w:t>
      </w:r>
      <w:proofErr w:type="spellEnd"/>
      <w:r>
        <w:t>')</w:t>
      </w:r>
    </w:p>
    <w:p w14:paraId="0C5231EA" w14:textId="77777777" w:rsidR="00894C9B" w:rsidRDefault="00894C9B" w:rsidP="00894C9B">
      <w:pPr>
        <w:pStyle w:val="code"/>
      </w:pPr>
    </w:p>
    <w:p w14:paraId="4851A2DE" w14:textId="77777777" w:rsidR="00894C9B" w:rsidRDefault="00894C9B" w:rsidP="00894C9B">
      <w:pPr>
        <w:pStyle w:val="codecomment"/>
      </w:pPr>
      <w:r>
        <w:t># we are creating a counter here to help us iterate through the stories</w:t>
      </w:r>
    </w:p>
    <w:p w14:paraId="7EE1F5B6" w14:textId="77777777" w:rsidR="00894C9B" w:rsidRDefault="00894C9B" w:rsidP="00894C9B">
      <w:pPr>
        <w:pStyle w:val="code"/>
      </w:pPr>
      <w:r>
        <w:t>count = 0</w:t>
      </w:r>
    </w:p>
    <w:p w14:paraId="3D9C49DE" w14:textId="77777777" w:rsidR="00894C9B" w:rsidRDefault="00894C9B" w:rsidP="00894C9B">
      <w:pPr>
        <w:pStyle w:val="code"/>
      </w:pPr>
    </w:p>
    <w:p w14:paraId="2FCAA224" w14:textId="77777777" w:rsidR="0004688F" w:rsidRPr="0004688F" w:rsidRDefault="0004688F" w:rsidP="0004688F">
      <w:pPr>
        <w:pStyle w:val="codecomment"/>
      </w:pPr>
      <w:r w:rsidRPr="0004688F">
        <w:t># we use a while loop here</w:t>
      </w:r>
    </w:p>
    <w:p w14:paraId="0BBB066A" w14:textId="77777777" w:rsidR="0004688F" w:rsidRPr="0004688F" w:rsidRDefault="0004688F" w:rsidP="0004688F">
      <w:pPr>
        <w:pStyle w:val="code"/>
      </w:pPr>
      <w:r w:rsidRPr="0004688F">
        <w:t xml:space="preserve">while count &lt; </w:t>
      </w:r>
      <w:proofErr w:type="spellStart"/>
      <w:r w:rsidRPr="0004688F">
        <w:t>len</w:t>
      </w:r>
      <w:proofErr w:type="spellEnd"/>
      <w:r w:rsidRPr="0004688F">
        <w:t>(</w:t>
      </w:r>
      <w:proofErr w:type="spellStart"/>
      <w:r w:rsidRPr="0004688F">
        <w:t>a_stories</w:t>
      </w:r>
      <w:proofErr w:type="spellEnd"/>
      <w:r w:rsidRPr="0004688F">
        <w:t>):</w:t>
      </w:r>
    </w:p>
    <w:p w14:paraId="20F1C0FD" w14:textId="77777777" w:rsidR="0004688F" w:rsidRPr="0004688F" w:rsidRDefault="0004688F" w:rsidP="0004688F">
      <w:pPr>
        <w:pStyle w:val="codecomment"/>
      </w:pPr>
      <w:r w:rsidRPr="0004688F">
        <w:t xml:space="preserve">    # try is </w:t>
      </w:r>
      <w:proofErr w:type="gramStart"/>
      <w:r w:rsidRPr="0004688F">
        <w:t>really cool</w:t>
      </w:r>
      <w:proofErr w:type="gramEnd"/>
      <w:r w:rsidRPr="0004688F">
        <w:t xml:space="preserve"> and stops your code blowing up!</w:t>
      </w:r>
    </w:p>
    <w:p w14:paraId="75857164" w14:textId="77777777" w:rsidR="0004688F" w:rsidRPr="0004688F" w:rsidRDefault="0004688F" w:rsidP="0004688F">
      <w:pPr>
        <w:pStyle w:val="code"/>
      </w:pPr>
      <w:r w:rsidRPr="0004688F">
        <w:t xml:space="preserve">    try:</w:t>
      </w:r>
    </w:p>
    <w:p w14:paraId="284A6420" w14:textId="77777777" w:rsidR="0004688F" w:rsidRPr="0004688F" w:rsidRDefault="0004688F" w:rsidP="0004688F">
      <w:pPr>
        <w:pStyle w:val="codecomment"/>
      </w:pPr>
      <w:r w:rsidRPr="0004688F">
        <w:t xml:space="preserve">        # here we grab the elevations </w:t>
      </w:r>
      <w:proofErr w:type="gramStart"/>
      <w:r w:rsidRPr="0004688F">
        <w:t>and also</w:t>
      </w:r>
      <w:proofErr w:type="gramEnd"/>
      <w:r w:rsidRPr="0004688F">
        <w:t xml:space="preserve"> round them up to 3 decimal places</w:t>
      </w:r>
    </w:p>
    <w:p w14:paraId="48EFF68B" w14:textId="77777777" w:rsidR="0004688F" w:rsidRPr="0004688F" w:rsidRDefault="0004688F" w:rsidP="0004688F">
      <w:pPr>
        <w:pStyle w:val="code"/>
      </w:pPr>
      <w:r w:rsidRPr="0004688F">
        <w:t xml:space="preserve">        </w:t>
      </w:r>
      <w:proofErr w:type="spellStart"/>
      <w:r w:rsidRPr="0004688F">
        <w:t>a_elev</w:t>
      </w:r>
      <w:proofErr w:type="spellEnd"/>
      <w:r w:rsidRPr="0004688F">
        <w:t>= round(</w:t>
      </w:r>
      <w:proofErr w:type="spellStart"/>
      <w:r w:rsidRPr="0004688F">
        <w:t>a_stories</w:t>
      </w:r>
      <w:proofErr w:type="spellEnd"/>
      <w:r w:rsidRPr="0004688F">
        <w:t>[count</w:t>
      </w:r>
      <w:proofErr w:type="gramStart"/>
      <w:r w:rsidRPr="0004688F">
        <w:t>].Elevation</w:t>
      </w:r>
      <w:proofErr w:type="gramEnd"/>
      <w:r w:rsidRPr="0004688F">
        <w:t>,3)</w:t>
      </w:r>
    </w:p>
    <w:p w14:paraId="38D200F2" w14:textId="77777777" w:rsidR="0004688F" w:rsidRPr="0004688F" w:rsidRDefault="0004688F" w:rsidP="0004688F">
      <w:pPr>
        <w:pStyle w:val="code"/>
      </w:pPr>
      <w:r w:rsidRPr="0004688F">
        <w:t xml:space="preserve">        </w:t>
      </w:r>
      <w:proofErr w:type="spellStart"/>
      <w:r w:rsidRPr="0004688F">
        <w:t>m_elev</w:t>
      </w:r>
      <w:proofErr w:type="spellEnd"/>
      <w:r w:rsidRPr="0004688F">
        <w:t>= round(</w:t>
      </w:r>
      <w:proofErr w:type="spellStart"/>
      <w:r w:rsidRPr="0004688F">
        <w:t>m_stories</w:t>
      </w:r>
      <w:proofErr w:type="spellEnd"/>
      <w:r w:rsidRPr="0004688F">
        <w:t>[count</w:t>
      </w:r>
      <w:proofErr w:type="gramStart"/>
      <w:r w:rsidRPr="0004688F">
        <w:t>].Elevation</w:t>
      </w:r>
      <w:proofErr w:type="gramEnd"/>
      <w:r w:rsidRPr="0004688F">
        <w:t>,3)</w:t>
      </w:r>
    </w:p>
    <w:p w14:paraId="6B7B2492" w14:textId="77777777" w:rsidR="0004688F" w:rsidRPr="0004688F" w:rsidRDefault="0004688F" w:rsidP="0004688F">
      <w:pPr>
        <w:pStyle w:val="codecomment"/>
      </w:pPr>
      <w:r w:rsidRPr="0004688F">
        <w:t xml:space="preserve">        # we can then print the elevations as we did in example 7A</w:t>
      </w:r>
    </w:p>
    <w:p w14:paraId="6E36DB04" w14:textId="14A89FF1" w:rsidR="0004688F" w:rsidRPr="0004688F" w:rsidRDefault="0004688F" w:rsidP="0004688F">
      <w:pPr>
        <w:pStyle w:val="code"/>
      </w:pPr>
      <w:r w:rsidRPr="0004688F">
        <w:t xml:space="preserve">        </w:t>
      </w:r>
      <w:r w:rsidR="00986131" w:rsidRPr="00986131">
        <w:t>print ('\</w:t>
      </w:r>
      <w:proofErr w:type="gramStart"/>
      <w:r w:rsidR="00986131" w:rsidRPr="00986131">
        <w:t>n[</w:t>
      </w:r>
      <w:proofErr w:type="gramEnd"/>
      <w:r w:rsidR="00986131" w:rsidRPr="00986131">
        <w:t>{} level] a : {:04.3f}m | b : {:04.3f}</w:t>
      </w:r>
      <w:proofErr w:type="spellStart"/>
      <w:r w:rsidR="00986131" w:rsidRPr="00986131">
        <w:t>m'.format</w:t>
      </w:r>
      <w:proofErr w:type="spellEnd"/>
      <w:r w:rsidR="00986131" w:rsidRPr="00986131">
        <w:t>(</w:t>
      </w:r>
      <w:proofErr w:type="spellStart"/>
      <w:r w:rsidR="00986131" w:rsidRPr="00986131">
        <w:t>count,a_elev,m_elev</w:t>
      </w:r>
      <w:proofErr w:type="spellEnd"/>
      <w:r w:rsidR="00986131" w:rsidRPr="00986131">
        <w:t>))</w:t>
      </w:r>
    </w:p>
    <w:p w14:paraId="497D0A89" w14:textId="5442BD00" w:rsidR="0004688F" w:rsidRPr="0004688F" w:rsidRDefault="0004688F" w:rsidP="0004688F">
      <w:pPr>
        <w:pStyle w:val="codecomment"/>
      </w:pPr>
      <w:r w:rsidRPr="0004688F">
        <w:t xml:space="preserve">        # test if the rounded values are equal</w:t>
      </w:r>
    </w:p>
    <w:p w14:paraId="5D09FAC4" w14:textId="77777777" w:rsidR="0004688F" w:rsidRPr="0004688F" w:rsidRDefault="0004688F" w:rsidP="0004688F">
      <w:pPr>
        <w:pStyle w:val="code"/>
      </w:pPr>
      <w:r w:rsidRPr="0004688F">
        <w:t xml:space="preserve">        if (</w:t>
      </w:r>
      <w:proofErr w:type="spellStart"/>
      <w:r w:rsidRPr="0004688F">
        <w:t>a_elev</w:t>
      </w:r>
      <w:proofErr w:type="spellEnd"/>
      <w:r w:rsidRPr="0004688F">
        <w:t xml:space="preserve"> == </w:t>
      </w:r>
      <w:proofErr w:type="spellStart"/>
      <w:r w:rsidRPr="0004688F">
        <w:t>m_elev</w:t>
      </w:r>
      <w:proofErr w:type="spellEnd"/>
      <w:r w:rsidRPr="0004688F">
        <w:t>):</w:t>
      </w:r>
    </w:p>
    <w:p w14:paraId="62E6189A" w14:textId="2693F550" w:rsidR="0004688F" w:rsidRPr="0004688F" w:rsidRDefault="0004688F" w:rsidP="0004688F">
      <w:pPr>
        <w:pStyle w:val="code"/>
      </w:pPr>
      <w:r w:rsidRPr="0004688F">
        <w:t xml:space="preserve">            print ('</w:t>
      </w:r>
      <w:r w:rsidR="00F2367D">
        <w:t xml:space="preserve">- </w:t>
      </w:r>
      <w:r w:rsidRPr="0004688F">
        <w:t xml:space="preserve">PASS </w:t>
      </w:r>
      <w:proofErr w:type="gramStart"/>
      <w:r w:rsidRPr="0004688F">
        <w:t>these match</w:t>
      </w:r>
      <w:proofErr w:type="gramEnd"/>
      <w:r w:rsidRPr="0004688F">
        <w:t>!')</w:t>
      </w:r>
    </w:p>
    <w:p w14:paraId="304ABF43" w14:textId="77777777" w:rsidR="0004688F" w:rsidRPr="0004688F" w:rsidRDefault="0004688F" w:rsidP="0004688F">
      <w:pPr>
        <w:pStyle w:val="code"/>
      </w:pPr>
      <w:r w:rsidRPr="0004688F">
        <w:t xml:space="preserve">        else:</w:t>
      </w:r>
    </w:p>
    <w:p w14:paraId="6BA1D7D8" w14:textId="516CAB4C" w:rsidR="0004688F" w:rsidRPr="0004688F" w:rsidRDefault="0004688F" w:rsidP="0004688F">
      <w:pPr>
        <w:pStyle w:val="code"/>
      </w:pPr>
      <w:r w:rsidRPr="0004688F">
        <w:t xml:space="preserve">            print ('</w:t>
      </w:r>
      <w:r w:rsidR="00F2367D">
        <w:t xml:space="preserve">- </w:t>
      </w:r>
      <w:r w:rsidRPr="0004688F">
        <w:t>FAIL these do not match')</w:t>
      </w:r>
    </w:p>
    <w:p w14:paraId="3976E659" w14:textId="77777777" w:rsidR="0004688F" w:rsidRPr="0004688F" w:rsidRDefault="0004688F" w:rsidP="0004688F">
      <w:pPr>
        <w:pStyle w:val="code"/>
      </w:pPr>
      <w:r w:rsidRPr="0004688F">
        <w:t xml:space="preserve">    except:</w:t>
      </w:r>
    </w:p>
    <w:p w14:paraId="3AE262E5" w14:textId="77777777" w:rsidR="0004688F" w:rsidRPr="0004688F" w:rsidRDefault="0004688F" w:rsidP="0004688F">
      <w:pPr>
        <w:pStyle w:val="code"/>
      </w:pPr>
      <w:r w:rsidRPr="0004688F">
        <w:t xml:space="preserve">        print ('\</w:t>
      </w:r>
      <w:proofErr w:type="spellStart"/>
      <w:r w:rsidRPr="0004688F">
        <w:t>nError</w:t>
      </w:r>
      <w:proofErr w:type="spellEnd"/>
      <w:r w:rsidRPr="0004688F">
        <w:t>: maybe one of the models ran out of floors?')</w:t>
      </w:r>
    </w:p>
    <w:p w14:paraId="65A7226E" w14:textId="77777777" w:rsidR="00894C9B" w:rsidRDefault="00894C9B" w:rsidP="0004688F">
      <w:pPr>
        <w:pStyle w:val="code"/>
        <w:sectPr w:rsidR="00894C9B" w:rsidSect="00894C9B">
          <w:type w:val="continuous"/>
          <w:pgSz w:w="12240" w:h="15840" w:code="1"/>
          <w:pgMar w:top="567" w:right="1134" w:bottom="567" w:left="1134" w:header="113" w:footer="0" w:gutter="0"/>
          <w:lnNumType w:countBy="1" w:restart="newSection"/>
          <w:pgNumType w:start="0"/>
          <w:cols w:space="708"/>
          <w:titlePg/>
          <w:docGrid w:linePitch="360"/>
        </w:sectPr>
      </w:pPr>
      <w:r>
        <w:t xml:space="preserve">    count+= 1</w:t>
      </w:r>
    </w:p>
    <w:p w14:paraId="62510986" w14:textId="3685F035" w:rsidR="00C6223D" w:rsidRDefault="00C6223D" w:rsidP="000E6961">
      <w:r>
        <w:t xml:space="preserve">Example output from </w:t>
      </w:r>
      <w:r w:rsidR="00894C9B">
        <w:t>7c</w:t>
      </w:r>
      <w:r w:rsidR="0078656B">
        <w:t xml:space="preserve"> - does this match what you got?</w:t>
      </w:r>
      <w:r w:rsidR="007D70B1">
        <w:t xml:space="preserve"> - why does </w:t>
      </w:r>
      <w:proofErr w:type="gramStart"/>
      <w:r w:rsidR="007D70B1">
        <w:t>it</w:t>
      </w:r>
      <w:proofErr w:type="gramEnd"/>
      <w:r w:rsidR="007D70B1">
        <w:t xml:space="preserve"> error? </w:t>
      </w:r>
      <w:r w:rsidR="00F86572">
        <w:t>is the answer in 7</w:t>
      </w:r>
      <w:r w:rsidR="00CD1D3D">
        <w:t>a</w:t>
      </w:r>
      <w:r w:rsidR="00F86572">
        <w:t>?</w:t>
      </w:r>
      <w:r w:rsidR="00CD1D3D">
        <w:t>!?</w:t>
      </w:r>
    </w:p>
    <w:p w14:paraId="6E89F869" w14:textId="429E35F5" w:rsidR="00656D73" w:rsidRPr="0078656B" w:rsidRDefault="54BE0770" w:rsidP="0078656B">
      <w:r>
        <w:rPr>
          <w:noProof/>
        </w:rPr>
        <w:drawing>
          <wp:inline distT="0" distB="0" distL="0" distR="0" wp14:anchorId="55508EA8" wp14:editId="7BE38CED">
            <wp:extent cx="6332220" cy="2867660"/>
            <wp:effectExtent l="0" t="0" r="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33">
                      <a:extLst>
                        <a:ext uri="{28A0092B-C50C-407E-A947-70E740481C1C}">
                          <a14:useLocalDpi xmlns:a14="http://schemas.microsoft.com/office/drawing/2010/main" val="0"/>
                        </a:ext>
                      </a:extLst>
                    </a:blip>
                    <a:stretch>
                      <a:fillRect/>
                    </a:stretch>
                  </pic:blipFill>
                  <pic:spPr>
                    <a:xfrm>
                      <a:off x="0" y="0"/>
                      <a:ext cx="6332220" cy="2867660"/>
                    </a:xfrm>
                    <a:prstGeom prst="rect">
                      <a:avLst/>
                    </a:prstGeom>
                  </pic:spPr>
                </pic:pic>
              </a:graphicData>
            </a:graphic>
          </wp:inline>
        </w:drawing>
      </w:r>
      <w:r>
        <w:br w:type="page"/>
      </w:r>
    </w:p>
    <w:p w14:paraId="533EE6E9" w14:textId="1CF6C7F9" w:rsidR="10AC461B" w:rsidRDefault="10AC461B" w:rsidP="10AC461B">
      <w:pPr>
        <w:pStyle w:val="Heading2"/>
        <w:rPr>
          <w:highlight w:val="yellow"/>
        </w:rPr>
      </w:pPr>
    </w:p>
    <w:p w14:paraId="31A5CA49" w14:textId="08CE16A8" w:rsidR="009B1F8B" w:rsidRDefault="009B1F8B" w:rsidP="007D5E64">
      <w:pPr>
        <w:pStyle w:val="Heading2"/>
      </w:pPr>
      <w:bookmarkStart w:id="19" w:name="_Toc55207121"/>
      <w:r w:rsidRPr="00A35E52">
        <w:rPr>
          <w:highlight w:val="yellow"/>
        </w:rPr>
        <w:t>Example 8a</w:t>
      </w:r>
      <w:r w:rsidR="007D5E64" w:rsidRPr="00A35E52">
        <w:rPr>
          <w:highlight w:val="yellow"/>
        </w:rPr>
        <w:t>:</w:t>
      </w:r>
      <w:r w:rsidR="007D5E64">
        <w:t xml:space="preserve"> </w:t>
      </w:r>
      <w:r>
        <w:t xml:space="preserve"> Property check</w:t>
      </w:r>
      <w:bookmarkEnd w:id="19"/>
    </w:p>
    <w:p w14:paraId="0FBB519C" w14:textId="64F0AA89" w:rsidR="009B1F8B" w:rsidRDefault="007D5E64">
      <w:pPr>
        <w:spacing w:after="160" w:line="259" w:lineRule="auto"/>
        <w:jc w:val="left"/>
      </w:pPr>
      <w:proofErr w:type="spellStart"/>
      <w:r>
        <w:t>Descirption</w:t>
      </w:r>
      <w:proofErr w:type="spellEnd"/>
      <w:r>
        <w:t xml:space="preserve"> and comments to follow</w:t>
      </w:r>
    </w:p>
    <w:p w14:paraId="14BF8C80" w14:textId="77777777" w:rsidR="004E27C4" w:rsidRDefault="004E27C4" w:rsidP="009B1F8B">
      <w:pPr>
        <w:pStyle w:val="code"/>
        <w:sectPr w:rsidR="004E27C4" w:rsidSect="00C80655">
          <w:type w:val="continuous"/>
          <w:pgSz w:w="12240" w:h="15840" w:code="1"/>
          <w:pgMar w:top="567" w:right="1134" w:bottom="567" w:left="1134" w:header="113" w:footer="0" w:gutter="0"/>
          <w:pgNumType w:start="0"/>
          <w:cols w:space="708"/>
          <w:titlePg/>
          <w:docGrid w:linePitch="360"/>
        </w:sectPr>
      </w:pPr>
    </w:p>
    <w:p w14:paraId="597A11AA" w14:textId="11235D50" w:rsidR="009B1F8B" w:rsidRDefault="009B1F8B" w:rsidP="009B1F8B">
      <w:pPr>
        <w:pStyle w:val="code"/>
      </w:pPr>
      <w:r>
        <w:t xml:space="preserve">import </w:t>
      </w:r>
      <w:proofErr w:type="spellStart"/>
      <w:r>
        <w:t>ifcopenshell</w:t>
      </w:r>
      <w:proofErr w:type="spellEnd"/>
    </w:p>
    <w:p w14:paraId="3B048D8F" w14:textId="77777777" w:rsidR="009B1F8B" w:rsidRDefault="009B1F8B" w:rsidP="009B1F8B">
      <w:pPr>
        <w:pStyle w:val="code"/>
      </w:pPr>
      <w:r>
        <w:t xml:space="preserve">model = </w:t>
      </w:r>
      <w:proofErr w:type="spellStart"/>
      <w:proofErr w:type="gramStart"/>
      <w:r>
        <w:t>ifcopenshell.open</w:t>
      </w:r>
      <w:proofErr w:type="spellEnd"/>
      <w:proofErr w:type="gramEnd"/>
      <w:r>
        <w:t>("model\Duplex_A_20110907.ifc")</w:t>
      </w:r>
    </w:p>
    <w:p w14:paraId="38B788E2" w14:textId="77777777" w:rsidR="009B1F8B" w:rsidRDefault="009B1F8B" w:rsidP="009B1F8B">
      <w:pPr>
        <w:pStyle w:val="code"/>
      </w:pPr>
    </w:p>
    <w:p w14:paraId="740B0916" w14:textId="77777777" w:rsidR="009B1F8B" w:rsidRDefault="009B1F8B" w:rsidP="009B1F8B">
      <w:pPr>
        <w:pStyle w:val="code"/>
      </w:pPr>
      <w:r>
        <w:t xml:space="preserve">for entity in </w:t>
      </w:r>
      <w:proofErr w:type="spellStart"/>
      <w:r>
        <w:t>model.by_type</w:t>
      </w:r>
      <w:proofErr w:type="spellEnd"/>
      <w:r>
        <w:t>("</w:t>
      </w:r>
      <w:proofErr w:type="spellStart"/>
      <w:r>
        <w:t>IfcFooting</w:t>
      </w:r>
      <w:proofErr w:type="spellEnd"/>
      <w:r>
        <w:t xml:space="preserve">"): </w:t>
      </w:r>
    </w:p>
    <w:p w14:paraId="666879AA" w14:textId="77777777" w:rsidR="009B1F8B" w:rsidRDefault="009B1F8B" w:rsidP="009B1F8B">
      <w:pPr>
        <w:pStyle w:val="code"/>
      </w:pPr>
      <w:r>
        <w:t xml:space="preserve">    </w:t>
      </w:r>
      <w:proofErr w:type="spellStart"/>
      <w:r>
        <w:t>ele_at_bottom</w:t>
      </w:r>
      <w:proofErr w:type="spellEnd"/>
      <w:r>
        <w:t xml:space="preserve"> = False</w:t>
      </w:r>
    </w:p>
    <w:p w14:paraId="51106585" w14:textId="77777777" w:rsidR="009B1F8B" w:rsidRDefault="009B1F8B" w:rsidP="009B1F8B">
      <w:pPr>
        <w:pStyle w:val="code"/>
      </w:pPr>
      <w:r>
        <w:t xml:space="preserve">    #we need to get the attributes </w:t>
      </w:r>
    </w:p>
    <w:p w14:paraId="7D137555" w14:textId="77777777" w:rsidR="009B1F8B" w:rsidRDefault="009B1F8B" w:rsidP="009B1F8B">
      <w:pPr>
        <w:pStyle w:val="code"/>
      </w:pPr>
      <w:r>
        <w:t xml:space="preserve">    for </w:t>
      </w:r>
      <w:proofErr w:type="spellStart"/>
      <w:r>
        <w:t>relDefinesByProperties</w:t>
      </w:r>
      <w:proofErr w:type="spellEnd"/>
      <w:r>
        <w:t xml:space="preserve"> in </w:t>
      </w:r>
      <w:proofErr w:type="spellStart"/>
      <w:proofErr w:type="gramStart"/>
      <w:r>
        <w:t>entity.IsDefinedBy</w:t>
      </w:r>
      <w:proofErr w:type="spellEnd"/>
      <w:proofErr w:type="gramEnd"/>
      <w:r>
        <w:t xml:space="preserve">: </w:t>
      </w:r>
    </w:p>
    <w:p w14:paraId="6E892BCC" w14:textId="77777777" w:rsidR="009B1F8B" w:rsidRDefault="009B1F8B" w:rsidP="009B1F8B">
      <w:pPr>
        <w:pStyle w:val="code"/>
      </w:pPr>
      <w:r>
        <w:t xml:space="preserve">        for prop in </w:t>
      </w:r>
      <w:proofErr w:type="gramStart"/>
      <w:r>
        <w:t>relDefinesByProperties.RelatingPropertyDefinition.HasProperties</w:t>
      </w:r>
      <w:proofErr w:type="gramEnd"/>
      <w:r>
        <w:t xml:space="preserve">: </w:t>
      </w:r>
    </w:p>
    <w:p w14:paraId="1F621CEF" w14:textId="77777777" w:rsidR="009B1F8B" w:rsidRDefault="009B1F8B" w:rsidP="009B1F8B">
      <w:pPr>
        <w:pStyle w:val="code"/>
      </w:pPr>
      <w:r>
        <w:t xml:space="preserve">            #and then get the attribute we are looking for </w:t>
      </w:r>
    </w:p>
    <w:p w14:paraId="11FCBEFD" w14:textId="77777777" w:rsidR="009B1F8B" w:rsidRDefault="009B1F8B" w:rsidP="009B1F8B">
      <w:pPr>
        <w:pStyle w:val="code"/>
      </w:pPr>
      <w:r>
        <w:t xml:space="preserve">            if </w:t>
      </w:r>
      <w:proofErr w:type="spellStart"/>
      <w:proofErr w:type="gramStart"/>
      <w:r>
        <w:t>prop.Name</w:t>
      </w:r>
      <w:proofErr w:type="spellEnd"/>
      <w:proofErr w:type="gramEnd"/>
      <w:r>
        <w:t xml:space="preserve"> == 'Elevation at Bottom': </w:t>
      </w:r>
    </w:p>
    <w:p w14:paraId="2837B24C" w14:textId="77777777" w:rsidR="009B1F8B" w:rsidRDefault="009B1F8B" w:rsidP="009B1F8B">
      <w:pPr>
        <w:pStyle w:val="code"/>
      </w:pPr>
      <w:r>
        <w:t xml:space="preserve">                #add the length to the total length </w:t>
      </w:r>
    </w:p>
    <w:p w14:paraId="7BBFE4E6" w14:textId="77777777" w:rsidR="009B1F8B" w:rsidRDefault="009B1F8B" w:rsidP="009B1F8B">
      <w:pPr>
        <w:pStyle w:val="code"/>
      </w:pPr>
      <w:r>
        <w:t xml:space="preserve">                </w:t>
      </w:r>
      <w:proofErr w:type="spellStart"/>
      <w:r>
        <w:t>ele_at_bottom</w:t>
      </w:r>
      <w:proofErr w:type="spellEnd"/>
      <w:r>
        <w:t xml:space="preserve"> = True</w:t>
      </w:r>
    </w:p>
    <w:p w14:paraId="0BBD3CDA" w14:textId="77777777" w:rsidR="009B1F8B" w:rsidRDefault="009B1F8B" w:rsidP="009B1F8B">
      <w:pPr>
        <w:pStyle w:val="code"/>
      </w:pPr>
      <w:r>
        <w:t xml:space="preserve">    </w:t>
      </w:r>
    </w:p>
    <w:p w14:paraId="75D41CE2" w14:textId="77777777" w:rsidR="009B1F8B" w:rsidRDefault="009B1F8B" w:rsidP="009B1F8B">
      <w:pPr>
        <w:pStyle w:val="code"/>
      </w:pPr>
      <w:r>
        <w:t xml:space="preserve">    if (</w:t>
      </w:r>
      <w:proofErr w:type="spellStart"/>
      <w:r>
        <w:t>ele_at_bottom</w:t>
      </w:r>
      <w:proofErr w:type="spellEnd"/>
      <w:r>
        <w:t>):</w:t>
      </w:r>
    </w:p>
    <w:p w14:paraId="6564F1F3" w14:textId="77777777" w:rsidR="009B1F8B" w:rsidRDefault="009B1F8B" w:rsidP="009B1F8B">
      <w:pPr>
        <w:pStyle w:val="code"/>
      </w:pPr>
      <w:r>
        <w:t xml:space="preserve">        print ('[X] {}</w:t>
      </w:r>
      <w:proofErr w:type="gramStart"/>
      <w:r>
        <w:t>'.format</w:t>
      </w:r>
      <w:proofErr w:type="gramEnd"/>
      <w:r>
        <w:t>(</w:t>
      </w:r>
      <w:proofErr w:type="spellStart"/>
      <w:r>
        <w:t>entity.Name</w:t>
      </w:r>
      <w:proofErr w:type="spellEnd"/>
      <w:r>
        <w:t>))</w:t>
      </w:r>
    </w:p>
    <w:p w14:paraId="6CA2EE30" w14:textId="77777777" w:rsidR="009B1F8B" w:rsidRDefault="009B1F8B" w:rsidP="009B1F8B">
      <w:pPr>
        <w:pStyle w:val="code"/>
      </w:pPr>
      <w:r>
        <w:t xml:space="preserve">    else:</w:t>
      </w:r>
    </w:p>
    <w:p w14:paraId="210EFD2D" w14:textId="77777777" w:rsidR="004E27C4" w:rsidRDefault="009B1F8B" w:rsidP="009B1F8B">
      <w:pPr>
        <w:pStyle w:val="code"/>
        <w:sectPr w:rsidR="004E27C4" w:rsidSect="004E27C4">
          <w:type w:val="continuous"/>
          <w:pgSz w:w="12240" w:h="15840" w:code="1"/>
          <w:pgMar w:top="567" w:right="1134" w:bottom="567" w:left="1134" w:header="113" w:footer="0" w:gutter="0"/>
          <w:lnNumType w:countBy="1" w:restart="newSection"/>
          <w:pgNumType w:start="0"/>
          <w:cols w:space="708"/>
          <w:titlePg/>
          <w:docGrid w:linePitch="360"/>
        </w:sectPr>
      </w:pPr>
      <w:r>
        <w:t xml:space="preserve">        print ('</w:t>
      </w:r>
      <w:proofErr w:type="gramStart"/>
      <w:r>
        <w:t>[ ]</w:t>
      </w:r>
      <w:proofErr w:type="gramEnd"/>
      <w:r>
        <w:t xml:space="preserve"> {}'.format(</w:t>
      </w:r>
      <w:proofErr w:type="spellStart"/>
      <w:r>
        <w:t>entity.Name</w:t>
      </w:r>
      <w:proofErr w:type="spellEnd"/>
      <w:r>
        <w:t>))</w:t>
      </w:r>
    </w:p>
    <w:p w14:paraId="3A38A535" w14:textId="2B20B6BB" w:rsidR="00CA3235" w:rsidRDefault="00CA3235" w:rsidP="009B1F8B">
      <w:pPr>
        <w:pStyle w:val="code"/>
      </w:pPr>
    </w:p>
    <w:p w14:paraId="280E18CB" w14:textId="77777777" w:rsidR="00CA3235" w:rsidRDefault="00CA3235" w:rsidP="009B1F8B">
      <w:pPr>
        <w:pStyle w:val="code"/>
      </w:pPr>
    </w:p>
    <w:p w14:paraId="728D813D" w14:textId="77777777" w:rsidR="00A35E52" w:rsidRDefault="00A35E52" w:rsidP="009B1F8B">
      <w:pPr>
        <w:pStyle w:val="code"/>
      </w:pPr>
    </w:p>
    <w:p w14:paraId="60BA2C4A" w14:textId="61D2E44E" w:rsidR="00A35E52" w:rsidRPr="00E42270" w:rsidRDefault="00CA3235" w:rsidP="00A35E52">
      <w:pPr>
        <w:pStyle w:val="Heading2"/>
        <w:rPr>
          <w:highlight w:val="yellow"/>
        </w:rPr>
      </w:pPr>
      <w:bookmarkStart w:id="20" w:name="_Toc55207122"/>
      <w:r w:rsidRPr="003F3708">
        <w:rPr>
          <w:highlight w:val="yellow"/>
        </w:rPr>
        <w:t>Example 8b:</w:t>
      </w:r>
      <w:r>
        <w:t xml:space="preserve"> Generic Property list</w:t>
      </w:r>
      <w:bookmarkEnd w:id="20"/>
    </w:p>
    <w:p w14:paraId="70AA1F8D" w14:textId="2C27B092" w:rsidR="002703CA" w:rsidRDefault="002703CA" w:rsidP="00A35E52">
      <w:pPr>
        <w:rPr>
          <w:rFonts w:ascii="Segoe UI Emoji" w:eastAsia="Segoe UI Emoji" w:hAnsi="Segoe UI Emoji" w:cs="Segoe UI Emoji"/>
        </w:rPr>
      </w:pPr>
      <w:r>
        <w:rPr>
          <w:rFonts w:ascii="Segoe UI Emoji" w:eastAsia="Segoe UI Emoji" w:hAnsi="Segoe UI Emoji" w:cs="Segoe UI Emoji"/>
        </w:rPr>
        <w:t>OK so this is my best bet</w:t>
      </w:r>
      <w:r w:rsidR="00C761C9">
        <w:rPr>
          <w:rFonts w:ascii="Segoe UI Emoji" w:eastAsia="Segoe UI Emoji" w:hAnsi="Segoe UI Emoji" w:cs="Segoe UI Emoji"/>
        </w:rPr>
        <w:t xml:space="preserve"> </w:t>
      </w:r>
      <w:proofErr w:type="spellStart"/>
      <w:r w:rsidR="00C761C9">
        <w:rPr>
          <w:rFonts w:ascii="Segoe UI Emoji" w:eastAsia="Segoe UI Emoji" w:hAnsi="Segoe UI Emoji" w:cs="Segoe UI Emoji"/>
        </w:rPr>
        <w:t>its</w:t>
      </w:r>
      <w:proofErr w:type="spellEnd"/>
      <w:r w:rsidR="00C761C9">
        <w:rPr>
          <w:rFonts w:ascii="Segoe UI Emoji" w:eastAsia="Segoe UI Emoji" w:hAnsi="Segoe UI Emoji" w:cs="Segoe UI Emoji"/>
        </w:rPr>
        <w:t xml:space="preserve"> not </w:t>
      </w:r>
      <w:proofErr w:type="gramStart"/>
      <w:r w:rsidR="00C761C9">
        <w:rPr>
          <w:rFonts w:ascii="Segoe UI Emoji" w:eastAsia="Segoe UI Emoji" w:hAnsi="Segoe UI Emoji" w:cs="Segoe UI Emoji"/>
        </w:rPr>
        <w:t>perfect</w:t>
      </w:r>
      <w:proofErr w:type="gramEnd"/>
      <w:r w:rsidR="00C761C9">
        <w:rPr>
          <w:rFonts w:ascii="Segoe UI Emoji" w:eastAsia="Segoe UI Emoji" w:hAnsi="Segoe UI Emoji" w:cs="Segoe UI Emoji"/>
        </w:rPr>
        <w:t xml:space="preserve"> </w:t>
      </w:r>
      <w:r w:rsidR="003F3708">
        <w:rPr>
          <w:rFonts w:ascii="Segoe UI Emoji" w:eastAsia="Segoe UI Emoji" w:hAnsi="Segoe UI Emoji" w:cs="Segoe UI Emoji"/>
        </w:rPr>
        <w:t xml:space="preserve">but you should be able to adapt it to your needs and it works for windows and doors </w:t>
      </w:r>
      <w:r w:rsidR="003F3708" w:rsidRPr="003F3708">
        <w:rPr>
          <mc:AlternateContent>
            <mc:Choice Requires="w16se">
              <w:rFonts w:ascii="Segoe UI Emoji" w:eastAsia="Segoe UI Emoji" w:hAnsi="Segoe UI Emoji" w:cs="Segoe UI Emoji"/>
            </mc:Choic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p w14:paraId="7EF39773" w14:textId="77777777" w:rsidR="00E42270" w:rsidRDefault="00E42270" w:rsidP="00E42270">
      <w:pPr>
        <w:pStyle w:val="code"/>
      </w:pPr>
    </w:p>
    <w:p w14:paraId="1F674474" w14:textId="77777777" w:rsidR="00E42270" w:rsidRDefault="00E42270" w:rsidP="00E42270">
      <w:pPr>
        <w:pStyle w:val="code"/>
        <w:sectPr w:rsidR="00E42270" w:rsidSect="00C80655">
          <w:type w:val="continuous"/>
          <w:pgSz w:w="12240" w:h="15840" w:code="1"/>
          <w:pgMar w:top="567" w:right="1134" w:bottom="567" w:left="1134" w:header="113" w:footer="0" w:gutter="0"/>
          <w:pgNumType w:start="0"/>
          <w:cols w:space="708"/>
          <w:titlePg/>
          <w:docGrid w:linePitch="360"/>
        </w:sectPr>
      </w:pPr>
    </w:p>
    <w:p w14:paraId="25067F28" w14:textId="62061BD9" w:rsidR="00E42270" w:rsidRPr="00E42270" w:rsidRDefault="00E42270" w:rsidP="00E42270">
      <w:pPr>
        <w:pStyle w:val="code"/>
      </w:pPr>
      <w:r w:rsidRPr="00E42270">
        <w:t xml:space="preserve">import </w:t>
      </w:r>
      <w:proofErr w:type="spellStart"/>
      <w:r w:rsidRPr="00E42270">
        <w:t>ifcopenshell</w:t>
      </w:r>
      <w:proofErr w:type="spellEnd"/>
    </w:p>
    <w:p w14:paraId="0548F47B" w14:textId="77777777" w:rsidR="00E42270" w:rsidRPr="00E42270" w:rsidRDefault="00E42270" w:rsidP="00E42270">
      <w:pPr>
        <w:pStyle w:val="code"/>
      </w:pPr>
      <w:r w:rsidRPr="00E42270">
        <w:t xml:space="preserve">model = </w:t>
      </w:r>
      <w:proofErr w:type="spellStart"/>
      <w:proofErr w:type="gramStart"/>
      <w:r w:rsidRPr="00E42270">
        <w:t>ifcopenshell.open</w:t>
      </w:r>
      <w:proofErr w:type="spellEnd"/>
      <w:proofErr w:type="gramEnd"/>
      <w:r w:rsidRPr="00E42270">
        <w:t>("model\Duplex_A_20110907.ifc")</w:t>
      </w:r>
    </w:p>
    <w:p w14:paraId="5AD7C915" w14:textId="77777777" w:rsidR="00E42270" w:rsidRPr="00E42270" w:rsidRDefault="00E42270" w:rsidP="00E42270">
      <w:pPr>
        <w:pStyle w:val="code"/>
      </w:pPr>
    </w:p>
    <w:p w14:paraId="2349FF86" w14:textId="77777777" w:rsidR="00E42270" w:rsidRPr="00E42270" w:rsidRDefault="00E42270" w:rsidP="00E42270">
      <w:pPr>
        <w:pStyle w:val="code"/>
      </w:pPr>
      <w:r w:rsidRPr="00E42270">
        <w:t>print ('\n## search all properties of a type ##\n')</w:t>
      </w:r>
    </w:p>
    <w:p w14:paraId="68DC89CD" w14:textId="77777777" w:rsidR="00E42270" w:rsidRPr="00E42270" w:rsidRDefault="00E42270" w:rsidP="00E42270">
      <w:pPr>
        <w:pStyle w:val="code"/>
      </w:pPr>
    </w:p>
    <w:p w14:paraId="6F9F5A4E" w14:textId="77777777" w:rsidR="00E42270" w:rsidRPr="00E42270" w:rsidRDefault="00E42270" w:rsidP="00E42270">
      <w:pPr>
        <w:pStyle w:val="codecomment"/>
        <w:rPr>
          <w:rFonts w:eastAsia="Segoe UI Emoji"/>
        </w:rPr>
      </w:pPr>
      <w:r w:rsidRPr="00E42270">
        <w:rPr>
          <w:rFonts w:eastAsia="Segoe UI Emoji"/>
        </w:rPr>
        <w:t xml:space="preserve"># </w:t>
      </w:r>
      <w:proofErr w:type="gramStart"/>
      <w:r w:rsidRPr="00E42270">
        <w:rPr>
          <w:rFonts w:eastAsia="Segoe UI Emoji"/>
        </w:rPr>
        <w:t>lets</w:t>
      </w:r>
      <w:proofErr w:type="gramEnd"/>
      <w:r w:rsidRPr="00E42270">
        <w:rPr>
          <w:rFonts w:eastAsia="Segoe UI Emoji"/>
        </w:rPr>
        <w:t xml:space="preserve"> search all property sets           </w:t>
      </w:r>
    </w:p>
    <w:p w14:paraId="4F586490" w14:textId="77777777" w:rsidR="00E42270" w:rsidRPr="00E42270" w:rsidRDefault="00E42270" w:rsidP="00E42270">
      <w:pPr>
        <w:pStyle w:val="code"/>
      </w:pPr>
      <w:r w:rsidRPr="00E42270">
        <w:t xml:space="preserve">for </w:t>
      </w:r>
      <w:proofErr w:type="spellStart"/>
      <w:r w:rsidRPr="00E42270">
        <w:t>pset</w:t>
      </w:r>
      <w:proofErr w:type="spellEnd"/>
      <w:r w:rsidRPr="00E42270">
        <w:t xml:space="preserve"> in </w:t>
      </w:r>
      <w:proofErr w:type="spellStart"/>
      <w:r w:rsidRPr="00E42270">
        <w:t>model.by_type</w:t>
      </w:r>
      <w:proofErr w:type="spellEnd"/>
      <w:r w:rsidRPr="00E42270">
        <w:t>("</w:t>
      </w:r>
      <w:proofErr w:type="spellStart"/>
      <w:r w:rsidRPr="00E42270">
        <w:t>IfcPropertySet</w:t>
      </w:r>
      <w:proofErr w:type="spellEnd"/>
      <w:r w:rsidRPr="00E42270">
        <w:t xml:space="preserve">"): </w:t>
      </w:r>
    </w:p>
    <w:p w14:paraId="0D16B677" w14:textId="77777777" w:rsidR="00E42270" w:rsidRPr="00E42270" w:rsidRDefault="00E42270" w:rsidP="00E42270">
      <w:pPr>
        <w:pStyle w:val="codecomment"/>
        <w:rPr>
          <w:rFonts w:eastAsia="Segoe UI Emoji"/>
        </w:rPr>
      </w:pPr>
      <w:r w:rsidRPr="00E42270">
        <w:rPr>
          <w:rFonts w:eastAsia="Segoe UI Emoji"/>
        </w:rPr>
        <w:t xml:space="preserve">    # and all single values within those property sets (that have props)</w:t>
      </w:r>
    </w:p>
    <w:p w14:paraId="3B62B804" w14:textId="77777777" w:rsidR="00E42270" w:rsidRPr="00E42270" w:rsidRDefault="00E42270" w:rsidP="00E42270">
      <w:pPr>
        <w:pStyle w:val="code"/>
      </w:pPr>
      <w:r w:rsidRPr="00E42270">
        <w:t xml:space="preserve">    for prop in </w:t>
      </w:r>
      <w:proofErr w:type="spellStart"/>
      <w:proofErr w:type="gramStart"/>
      <w:r w:rsidRPr="00E42270">
        <w:t>pset.HasProperties</w:t>
      </w:r>
      <w:proofErr w:type="spellEnd"/>
      <w:proofErr w:type="gramEnd"/>
      <w:r w:rsidRPr="00E42270">
        <w:t>:</w:t>
      </w:r>
    </w:p>
    <w:p w14:paraId="553A418D" w14:textId="3CB7F754" w:rsidR="00E42270" w:rsidRPr="00E42270" w:rsidRDefault="00E42270" w:rsidP="00E42270">
      <w:pPr>
        <w:pStyle w:val="codecomment"/>
        <w:rPr>
          <w:rFonts w:eastAsia="Segoe UI Emoji"/>
        </w:rPr>
      </w:pPr>
      <w:r w:rsidRPr="4B86EA04">
        <w:rPr>
          <w:rFonts w:eastAsia="Segoe UI Emoji"/>
        </w:rPr>
        <w:t xml:space="preserve">        # and check if that proper</w:t>
      </w:r>
      <w:r w:rsidR="28DF9859" w:rsidRPr="4B86EA04">
        <w:rPr>
          <w:rFonts w:eastAsia="Segoe UI Emoji"/>
        </w:rPr>
        <w:t>t</w:t>
      </w:r>
      <w:r w:rsidRPr="4B86EA04">
        <w:rPr>
          <w:rFonts w:eastAsia="Segoe UI Emoji"/>
        </w:rPr>
        <w:t xml:space="preserve">y matches the </w:t>
      </w:r>
      <w:proofErr w:type="gramStart"/>
      <w:r w:rsidRPr="4B86EA04">
        <w:rPr>
          <w:rFonts w:eastAsia="Segoe UI Emoji"/>
        </w:rPr>
        <w:t>one</w:t>
      </w:r>
      <w:proofErr w:type="gramEnd"/>
      <w:r w:rsidRPr="4B86EA04">
        <w:rPr>
          <w:rFonts w:eastAsia="Segoe UI Emoji"/>
        </w:rPr>
        <w:t xml:space="preserve"> we are looking for...</w:t>
      </w:r>
    </w:p>
    <w:p w14:paraId="36F19EBB" w14:textId="77777777" w:rsidR="00E42270" w:rsidRPr="00E42270" w:rsidRDefault="00E42270" w:rsidP="00E42270">
      <w:pPr>
        <w:pStyle w:val="code"/>
      </w:pPr>
      <w:r w:rsidRPr="00E42270">
        <w:t xml:space="preserve">        if </w:t>
      </w:r>
      <w:proofErr w:type="spellStart"/>
      <w:r w:rsidRPr="00E42270">
        <w:t>prop.is_a</w:t>
      </w:r>
      <w:proofErr w:type="spellEnd"/>
      <w:r w:rsidRPr="00E42270">
        <w:t>("</w:t>
      </w:r>
      <w:proofErr w:type="spellStart"/>
      <w:r w:rsidRPr="00E42270">
        <w:t>IfcPropertySingleValue</w:t>
      </w:r>
      <w:proofErr w:type="spellEnd"/>
      <w:r w:rsidRPr="00E42270">
        <w:t>"):</w:t>
      </w:r>
    </w:p>
    <w:p w14:paraId="6E6343F9" w14:textId="77777777" w:rsidR="00E42270" w:rsidRPr="00C05FC5" w:rsidRDefault="00E42270" w:rsidP="00E42270">
      <w:pPr>
        <w:pStyle w:val="code"/>
        <w:rPr>
          <w:lang w:val="da-DK"/>
        </w:rPr>
      </w:pPr>
      <w:r w:rsidRPr="00E42270">
        <w:t xml:space="preserve">            </w:t>
      </w:r>
      <w:r w:rsidRPr="00C05FC5">
        <w:rPr>
          <w:lang w:val="da-DK"/>
        </w:rPr>
        <w:t>obj = model.get_inverse(pset)</w:t>
      </w:r>
    </w:p>
    <w:p w14:paraId="713391B4" w14:textId="77777777" w:rsidR="00E42270" w:rsidRPr="00E42270" w:rsidRDefault="00E42270" w:rsidP="00E42270">
      <w:pPr>
        <w:pStyle w:val="codecomment"/>
        <w:rPr>
          <w:rFonts w:eastAsia="Segoe UI Emoji"/>
        </w:rPr>
      </w:pPr>
      <w:r w:rsidRPr="00C05FC5">
        <w:rPr>
          <w:rFonts w:eastAsia="Segoe UI Emoji"/>
          <w:lang w:val="da-DK"/>
        </w:rPr>
        <w:t xml:space="preserve">            </w:t>
      </w:r>
      <w:r w:rsidRPr="00E42270">
        <w:rPr>
          <w:rFonts w:eastAsia="Segoe UI Emoji"/>
        </w:rPr>
        <w:t># ok cool so now get the related objects</w:t>
      </w:r>
    </w:p>
    <w:p w14:paraId="6269961B" w14:textId="0180D3B2" w:rsidR="00E42270" w:rsidRPr="00E42270" w:rsidRDefault="00E42270" w:rsidP="00E42270">
      <w:pPr>
        <w:pStyle w:val="codecomment"/>
        <w:rPr>
          <w:rFonts w:eastAsia="Segoe UI Emoji"/>
        </w:rPr>
      </w:pPr>
      <w:r w:rsidRPr="4B86EA04">
        <w:rPr>
          <w:rFonts w:eastAsia="Segoe UI Emoji"/>
        </w:rPr>
        <w:t xml:space="preserve">            # </w:t>
      </w:r>
      <w:proofErr w:type="gramStart"/>
      <w:r w:rsidRPr="4B86EA04">
        <w:rPr>
          <w:rFonts w:eastAsia="Segoe UI Emoji"/>
        </w:rPr>
        <w:t>so</w:t>
      </w:r>
      <w:proofErr w:type="gramEnd"/>
      <w:r w:rsidRPr="4B86EA04">
        <w:rPr>
          <w:rFonts w:eastAsia="Segoe UI Emoji"/>
        </w:rPr>
        <w:t xml:space="preserve"> then we get the entity re</w:t>
      </w:r>
      <w:r w:rsidR="19581ACB" w:rsidRPr="4B86EA04">
        <w:rPr>
          <w:rFonts w:eastAsia="Segoe UI Emoji"/>
        </w:rPr>
        <w:t>l</w:t>
      </w:r>
      <w:r w:rsidRPr="4B86EA04">
        <w:rPr>
          <w:rFonts w:eastAsia="Segoe UI Emoji"/>
        </w:rPr>
        <w:t>ated to that property</w:t>
      </w:r>
    </w:p>
    <w:p w14:paraId="07B0836C" w14:textId="77777777" w:rsidR="00E42270" w:rsidRPr="00E42270" w:rsidRDefault="00E42270" w:rsidP="00E42270">
      <w:pPr>
        <w:pStyle w:val="code"/>
      </w:pPr>
      <w:r w:rsidRPr="00E42270">
        <w:t xml:space="preserve">            for part in </w:t>
      </w:r>
      <w:proofErr w:type="spellStart"/>
      <w:proofErr w:type="gramStart"/>
      <w:r w:rsidRPr="00E42270">
        <w:t>obj</w:t>
      </w:r>
      <w:proofErr w:type="spellEnd"/>
      <w:r w:rsidRPr="00E42270">
        <w:t>[</w:t>
      </w:r>
      <w:proofErr w:type="gramEnd"/>
      <w:r w:rsidRPr="00E42270">
        <w:t>0].</w:t>
      </w:r>
      <w:proofErr w:type="spellStart"/>
      <w:r w:rsidRPr="00E42270">
        <w:t>RelatedObjects</w:t>
      </w:r>
      <w:proofErr w:type="spellEnd"/>
      <w:r w:rsidRPr="00E42270">
        <w:t>:</w:t>
      </w:r>
    </w:p>
    <w:p w14:paraId="19AE7225" w14:textId="77777777" w:rsidR="00E42270" w:rsidRPr="00E42270" w:rsidRDefault="00E42270" w:rsidP="00E42270">
      <w:pPr>
        <w:pStyle w:val="codecomment"/>
        <w:rPr>
          <w:rFonts w:eastAsia="Segoe UI Emoji"/>
        </w:rPr>
      </w:pPr>
      <w:r w:rsidRPr="00E42270">
        <w:rPr>
          <w:rFonts w:eastAsia="Segoe UI Emoji"/>
        </w:rPr>
        <w:t xml:space="preserve">                # then we check if the entity is a window</w:t>
      </w:r>
    </w:p>
    <w:p w14:paraId="545DB9DA" w14:textId="77777777" w:rsidR="00E42270" w:rsidRPr="00E42270" w:rsidRDefault="00E42270" w:rsidP="00E42270">
      <w:pPr>
        <w:pStyle w:val="code"/>
      </w:pPr>
      <w:r w:rsidRPr="00E42270">
        <w:t xml:space="preserve">                if (</w:t>
      </w:r>
      <w:proofErr w:type="spellStart"/>
      <w:r w:rsidRPr="00E42270">
        <w:t>part.is_a</w:t>
      </w:r>
      <w:proofErr w:type="spellEnd"/>
      <w:r w:rsidRPr="00E42270">
        <w:t>('</w:t>
      </w:r>
      <w:proofErr w:type="spellStart"/>
      <w:r w:rsidRPr="00E42270">
        <w:t>IfcWindow</w:t>
      </w:r>
      <w:proofErr w:type="spellEnd"/>
      <w:r w:rsidRPr="00E42270">
        <w:t>')):</w:t>
      </w:r>
    </w:p>
    <w:p w14:paraId="2AAFB3D1" w14:textId="3AEDDA30" w:rsidR="00E42270" w:rsidRPr="00E42270" w:rsidRDefault="00E42270" w:rsidP="00E42270">
      <w:pPr>
        <w:pStyle w:val="codecomment"/>
        <w:rPr>
          <w:rFonts w:eastAsia="Segoe UI Emoji"/>
        </w:rPr>
      </w:pPr>
      <w:r w:rsidRPr="00E42270">
        <w:rPr>
          <w:rFonts w:eastAsia="Segoe UI Emoji"/>
        </w:rPr>
        <w:t xml:space="preserve">                    # print </w:t>
      </w:r>
      <w:r>
        <w:t>the property sets that you have found</w:t>
      </w:r>
    </w:p>
    <w:p w14:paraId="32AB7070" w14:textId="77777777" w:rsidR="00E42270" w:rsidRDefault="00E42270" w:rsidP="00E42270">
      <w:pPr>
        <w:pStyle w:val="code"/>
        <w:sectPr w:rsidR="00E42270" w:rsidSect="00E42270">
          <w:type w:val="continuous"/>
          <w:pgSz w:w="12240" w:h="15840" w:code="1"/>
          <w:pgMar w:top="567" w:right="1134" w:bottom="567" w:left="1134" w:header="113" w:footer="0" w:gutter="0"/>
          <w:lnNumType w:countBy="1" w:restart="newSection"/>
          <w:pgNumType w:start="0"/>
          <w:cols w:space="708"/>
          <w:titlePg/>
          <w:docGrid w:linePitch="360"/>
        </w:sectPr>
      </w:pPr>
      <w:r w:rsidRPr="00E42270">
        <w:t xml:space="preserve">                    print ('{</w:t>
      </w:r>
      <w:proofErr w:type="gramStart"/>
      <w:r w:rsidRPr="00E42270">
        <w:t>} :</w:t>
      </w:r>
      <w:proofErr w:type="gramEnd"/>
      <w:r w:rsidRPr="00E42270">
        <w:t xml:space="preserve"> {}'.format(</w:t>
      </w:r>
      <w:proofErr w:type="spellStart"/>
      <w:r w:rsidRPr="00E42270">
        <w:t>prop.Name,prop.NominalValue.wrappedValue</w:t>
      </w:r>
      <w:proofErr w:type="spellEnd"/>
      <w:r w:rsidRPr="00E42270">
        <w:t>))</w:t>
      </w:r>
    </w:p>
    <w:p w14:paraId="319227AD" w14:textId="33ED538F" w:rsidR="00E42270" w:rsidRDefault="00E42270" w:rsidP="00E42270">
      <w:pPr>
        <w:pStyle w:val="code"/>
      </w:pPr>
    </w:p>
    <w:p w14:paraId="50D1775A" w14:textId="77777777" w:rsidR="00E42270" w:rsidRDefault="00E42270" w:rsidP="00E42270">
      <w:pPr>
        <w:pStyle w:val="code"/>
      </w:pPr>
    </w:p>
    <w:p w14:paraId="473E816F" w14:textId="77777777" w:rsidR="00E42270" w:rsidRPr="00E42270" w:rsidRDefault="00E42270" w:rsidP="00E42270">
      <w:pPr>
        <w:pStyle w:val="code"/>
      </w:pPr>
    </w:p>
    <w:p w14:paraId="0A2DDC89" w14:textId="4F08EE04" w:rsidR="00E42270" w:rsidRDefault="00E42270" w:rsidP="00E42270">
      <w:pPr>
        <w:rPr>
          <w:rFonts w:ascii="Segoe UI Emoji" w:eastAsia="Segoe UI Emoji" w:hAnsi="Segoe UI Emoji" w:cs="Segoe UI Emoji"/>
        </w:rPr>
      </w:pPr>
      <w:r w:rsidRPr="00E42270">
        <w:rPr>
          <w:rFonts w:ascii="Segoe UI Emoji" w:eastAsia="Segoe UI Emoji" w:hAnsi="Segoe UI Emoji" w:cs="Segoe UI Emoji"/>
        </w:rPr>
        <w:t xml:space="preserve">              </w:t>
      </w:r>
    </w:p>
    <w:p w14:paraId="121B6C0C" w14:textId="77777777" w:rsidR="003F3708" w:rsidRDefault="003F3708" w:rsidP="00A35E52">
      <w:pPr>
        <w:rPr>
          <w:rFonts w:ascii="Segoe UI Emoji" w:eastAsia="Segoe UI Emoji" w:hAnsi="Segoe UI Emoji" w:cs="Segoe UI Emoji"/>
        </w:rPr>
      </w:pPr>
    </w:p>
    <w:p w14:paraId="1B08E83E" w14:textId="77777777" w:rsidR="002703CA" w:rsidRDefault="002703CA" w:rsidP="00A35E52">
      <w:pPr>
        <w:rPr>
          <w:rFonts w:ascii="Segoe UI Emoji" w:eastAsia="Segoe UI Emoji" w:hAnsi="Segoe UI Emoji" w:cs="Segoe UI Emoji"/>
        </w:rPr>
      </w:pPr>
    </w:p>
    <w:p w14:paraId="3784C9B9" w14:textId="7E9883D9" w:rsidR="00A64B7F" w:rsidRDefault="00A64B7F">
      <w:pPr>
        <w:spacing w:after="160" w:line="259" w:lineRule="auto"/>
        <w:jc w:val="left"/>
        <w:rPr>
          <w:rFonts w:ascii="Bahnschrift SemiBold" w:eastAsiaTheme="majorEastAsia" w:hAnsi="Bahnschrift SemiBold" w:cstheme="majorBidi"/>
          <w:sz w:val="26"/>
          <w:szCs w:val="26"/>
        </w:rPr>
      </w:pPr>
    </w:p>
    <w:p w14:paraId="4D64C526" w14:textId="6464FFC6" w:rsidR="00546FC9" w:rsidRDefault="00546FC9" w:rsidP="00D236CA">
      <w:pPr>
        <w:pStyle w:val="Heading2"/>
      </w:pPr>
      <w:bookmarkStart w:id="21" w:name="_Toc55207123"/>
      <w:r w:rsidRPr="00891776">
        <w:rPr>
          <w:highlight w:val="yellow"/>
        </w:rPr>
        <w:t>Example 8c:</w:t>
      </w:r>
      <w:r>
        <w:t xml:space="preserve"> Find entit</w:t>
      </w:r>
      <w:r w:rsidR="00A64B7F">
        <w:t>ies</w:t>
      </w:r>
      <w:r>
        <w:t xml:space="preserve"> based on </w:t>
      </w:r>
      <w:r w:rsidR="002703CA">
        <w:t xml:space="preserve">a </w:t>
      </w:r>
      <w:proofErr w:type="spellStart"/>
      <w:r>
        <w:t>singlevalue</w:t>
      </w:r>
      <w:proofErr w:type="spellEnd"/>
      <w:r>
        <w:t xml:space="preserve"> property</w:t>
      </w:r>
      <w:bookmarkEnd w:id="21"/>
    </w:p>
    <w:p w14:paraId="34D17F4E" w14:textId="4107E505" w:rsidR="00A64B7F" w:rsidRDefault="00442847" w:rsidP="00442847">
      <w:pPr>
        <w:sectPr w:rsidR="00A64B7F" w:rsidSect="00C80655">
          <w:type w:val="continuous"/>
          <w:pgSz w:w="12240" w:h="15840" w:code="1"/>
          <w:pgMar w:top="567" w:right="1134" w:bottom="567" w:left="1134" w:header="113" w:footer="0" w:gutter="0"/>
          <w:pgNumType w:start="0"/>
          <w:cols w:space="708"/>
          <w:titlePg/>
          <w:docGrid w:linePitch="360"/>
        </w:sectPr>
      </w:pPr>
      <w:r>
        <w:t xml:space="preserve">I think this one is pretty </w:t>
      </w:r>
      <w:proofErr w:type="gramStart"/>
      <w:r>
        <w:t>cool,</w:t>
      </w:r>
      <w:proofErr w:type="gramEnd"/>
      <w:r>
        <w:t xml:space="preserve"> I was trying to write an example for 8b and ended up with this. The logic is that </w:t>
      </w:r>
      <w:proofErr w:type="gramStart"/>
      <w:r>
        <w:t xml:space="preserve">we </w:t>
      </w:r>
      <w:r w:rsidR="00054458">
        <w:t xml:space="preserve"> define</w:t>
      </w:r>
      <w:proofErr w:type="gramEnd"/>
      <w:r w:rsidR="00054458">
        <w:t xml:space="preserve">  the property and value we are looking for </w:t>
      </w:r>
      <w:r w:rsidR="004448D3">
        <w:t>, get it and then seeks its</w:t>
      </w:r>
      <w:r w:rsidR="008538CE">
        <w:t xml:space="preserve"> inverse entities.</w:t>
      </w:r>
    </w:p>
    <w:p w14:paraId="1000DEE9" w14:textId="3486B891" w:rsidR="00D236CA" w:rsidRDefault="00D236CA" w:rsidP="00D236CA">
      <w:pPr>
        <w:pStyle w:val="code"/>
      </w:pPr>
      <w:r>
        <w:t xml:space="preserve">import </w:t>
      </w:r>
      <w:proofErr w:type="spellStart"/>
      <w:r>
        <w:t>ifcopenshell</w:t>
      </w:r>
      <w:proofErr w:type="spellEnd"/>
    </w:p>
    <w:p w14:paraId="0C744F23" w14:textId="79C39C3E" w:rsidR="00D236CA" w:rsidRDefault="00D236CA" w:rsidP="00D236CA">
      <w:pPr>
        <w:pStyle w:val="code"/>
      </w:pPr>
      <w:r>
        <w:t xml:space="preserve">model = </w:t>
      </w:r>
      <w:proofErr w:type="spellStart"/>
      <w:proofErr w:type="gramStart"/>
      <w:r>
        <w:t>ifcopenshell.open</w:t>
      </w:r>
      <w:proofErr w:type="spellEnd"/>
      <w:proofErr w:type="gramEnd"/>
      <w:r>
        <w:t>("</w:t>
      </w:r>
      <w:r w:rsidR="123593A9">
        <w:t xml:space="preserve"> </w:t>
      </w:r>
      <w:r>
        <w:t>model\</w:t>
      </w:r>
      <w:r w:rsidR="123593A9">
        <w:t>Du</w:t>
      </w:r>
      <w:r w:rsidR="05A9808F">
        <w:t>plex</w:t>
      </w:r>
      <w:r>
        <w:t>_A_20110907.ifc")</w:t>
      </w:r>
    </w:p>
    <w:p w14:paraId="650CB7EC" w14:textId="77777777" w:rsidR="00D236CA" w:rsidRDefault="00D236CA" w:rsidP="00D236CA">
      <w:pPr>
        <w:pStyle w:val="code"/>
      </w:pPr>
    </w:p>
    <w:p w14:paraId="33F8BA24" w14:textId="77777777" w:rsidR="00D236CA" w:rsidRDefault="00D236CA" w:rsidP="00D236CA">
      <w:pPr>
        <w:pStyle w:val="code"/>
      </w:pPr>
      <w:proofErr w:type="spellStart"/>
      <w:r>
        <w:t>propName</w:t>
      </w:r>
      <w:proofErr w:type="spellEnd"/>
      <w:r>
        <w:t xml:space="preserve"> ='Unbounded Height'</w:t>
      </w:r>
    </w:p>
    <w:p w14:paraId="6809D603" w14:textId="77777777" w:rsidR="00D236CA" w:rsidRDefault="00D236CA" w:rsidP="00D236CA">
      <w:pPr>
        <w:pStyle w:val="code"/>
      </w:pPr>
      <w:r>
        <w:t>value= 2.6</w:t>
      </w:r>
    </w:p>
    <w:p w14:paraId="5C64103F" w14:textId="77777777" w:rsidR="00D236CA" w:rsidRDefault="00D236CA" w:rsidP="00D236CA">
      <w:pPr>
        <w:pStyle w:val="code"/>
      </w:pPr>
    </w:p>
    <w:p w14:paraId="05D034F4" w14:textId="77777777" w:rsidR="00D236CA" w:rsidRDefault="00D236CA" w:rsidP="00D236CA">
      <w:pPr>
        <w:pStyle w:val="code"/>
      </w:pPr>
      <w:r>
        <w:t>print ('\n## search entity by property and value ##\n')</w:t>
      </w:r>
    </w:p>
    <w:p w14:paraId="1F8C35FB" w14:textId="77777777" w:rsidR="00D236CA" w:rsidRDefault="00D236CA" w:rsidP="00D236CA">
      <w:pPr>
        <w:pStyle w:val="code"/>
      </w:pPr>
      <w:r>
        <w:t>print ('Searching for...')</w:t>
      </w:r>
    </w:p>
    <w:p w14:paraId="60FFA0A5" w14:textId="77777777" w:rsidR="00D236CA" w:rsidRDefault="00D236CA" w:rsidP="00D236CA">
      <w:pPr>
        <w:pStyle w:val="code"/>
      </w:pPr>
      <w:r>
        <w:t>print ('\</w:t>
      </w:r>
      <w:proofErr w:type="spellStart"/>
      <w:r>
        <w:t>tIfcPropertySingleValue</w:t>
      </w:r>
      <w:proofErr w:type="spellEnd"/>
      <w:r>
        <w:t xml:space="preserve"> = [ {</w:t>
      </w:r>
      <w:proofErr w:type="gramStart"/>
      <w:r>
        <w:t>} :</w:t>
      </w:r>
      <w:proofErr w:type="gramEnd"/>
      <w:r>
        <w:t xml:space="preserve"> {} ]'.format(</w:t>
      </w:r>
      <w:proofErr w:type="spellStart"/>
      <w:r>
        <w:t>propName,value</w:t>
      </w:r>
      <w:proofErr w:type="spellEnd"/>
      <w:r>
        <w:t>))</w:t>
      </w:r>
    </w:p>
    <w:p w14:paraId="49C2B833" w14:textId="77777777" w:rsidR="00D236CA" w:rsidRDefault="00D236CA" w:rsidP="00D236CA">
      <w:pPr>
        <w:pStyle w:val="code"/>
      </w:pPr>
    </w:p>
    <w:p w14:paraId="4E2169B3" w14:textId="77777777" w:rsidR="00D236CA" w:rsidRDefault="00D236CA" w:rsidP="00D236CA">
      <w:pPr>
        <w:pStyle w:val="codecomment"/>
      </w:pPr>
      <w:r>
        <w:t xml:space="preserve"># </w:t>
      </w:r>
      <w:proofErr w:type="gramStart"/>
      <w:r>
        <w:t>lets</w:t>
      </w:r>
      <w:proofErr w:type="gramEnd"/>
      <w:r>
        <w:t xml:space="preserve"> search all property sets</w:t>
      </w:r>
    </w:p>
    <w:p w14:paraId="72E0C474" w14:textId="77777777" w:rsidR="00D236CA" w:rsidRDefault="00D236CA" w:rsidP="00D236CA">
      <w:pPr>
        <w:pStyle w:val="code"/>
      </w:pPr>
      <w:r>
        <w:t>count = 0</w:t>
      </w:r>
    </w:p>
    <w:p w14:paraId="33DD7A78" w14:textId="77777777" w:rsidR="00D236CA" w:rsidRDefault="00D236CA" w:rsidP="00D236CA">
      <w:pPr>
        <w:pStyle w:val="code"/>
      </w:pPr>
      <w:r>
        <w:t>print ('Results:')</w:t>
      </w:r>
    </w:p>
    <w:p w14:paraId="52B02FD3" w14:textId="77777777" w:rsidR="00D236CA" w:rsidRDefault="00D236CA" w:rsidP="00D236CA">
      <w:pPr>
        <w:pStyle w:val="code"/>
      </w:pPr>
      <w:r>
        <w:t xml:space="preserve">            </w:t>
      </w:r>
    </w:p>
    <w:p w14:paraId="4C279083" w14:textId="77777777" w:rsidR="00D236CA" w:rsidRDefault="00D236CA" w:rsidP="00D236CA">
      <w:pPr>
        <w:pStyle w:val="code"/>
      </w:pPr>
      <w:r>
        <w:t xml:space="preserve">for </w:t>
      </w:r>
      <w:proofErr w:type="spellStart"/>
      <w:r>
        <w:t>pset</w:t>
      </w:r>
      <w:proofErr w:type="spellEnd"/>
      <w:r>
        <w:t xml:space="preserve"> in </w:t>
      </w:r>
      <w:proofErr w:type="spellStart"/>
      <w:r>
        <w:t>model.by_type</w:t>
      </w:r>
      <w:proofErr w:type="spellEnd"/>
      <w:r>
        <w:t>("</w:t>
      </w:r>
      <w:proofErr w:type="spellStart"/>
      <w:r>
        <w:t>IfcPropertySet</w:t>
      </w:r>
      <w:proofErr w:type="spellEnd"/>
      <w:r>
        <w:t xml:space="preserve">"): </w:t>
      </w:r>
    </w:p>
    <w:p w14:paraId="24DFC9C8" w14:textId="77777777" w:rsidR="00D236CA" w:rsidRDefault="00D236CA" w:rsidP="00D236CA">
      <w:pPr>
        <w:pStyle w:val="codecomment"/>
      </w:pPr>
      <w:r>
        <w:t xml:space="preserve">    # and all single values within those property sets (that have props)</w:t>
      </w:r>
    </w:p>
    <w:p w14:paraId="384CCF7B" w14:textId="77777777" w:rsidR="00D236CA" w:rsidRDefault="00D236CA" w:rsidP="00D236CA">
      <w:pPr>
        <w:pStyle w:val="code"/>
      </w:pPr>
      <w:r>
        <w:t xml:space="preserve">    for prop in </w:t>
      </w:r>
      <w:proofErr w:type="spellStart"/>
      <w:proofErr w:type="gramStart"/>
      <w:r>
        <w:t>pset.HasProperties</w:t>
      </w:r>
      <w:proofErr w:type="spellEnd"/>
      <w:proofErr w:type="gramEnd"/>
      <w:r>
        <w:t>:</w:t>
      </w:r>
    </w:p>
    <w:p w14:paraId="75C062A5" w14:textId="707EAFE8" w:rsidR="00D236CA" w:rsidRDefault="00D236CA" w:rsidP="00D236CA">
      <w:pPr>
        <w:pStyle w:val="codecomment"/>
      </w:pPr>
      <w:r>
        <w:t xml:space="preserve">        # and check if that proper</w:t>
      </w:r>
      <w:r w:rsidR="006B65E4">
        <w:t>t</w:t>
      </w:r>
      <w:r>
        <w:t xml:space="preserve">y matches the </w:t>
      </w:r>
      <w:proofErr w:type="gramStart"/>
      <w:r>
        <w:t>one</w:t>
      </w:r>
      <w:proofErr w:type="gramEnd"/>
      <w:r>
        <w:t xml:space="preserve"> we are looking for...</w:t>
      </w:r>
    </w:p>
    <w:p w14:paraId="70954049" w14:textId="77777777" w:rsidR="00D236CA" w:rsidRDefault="00D236CA" w:rsidP="00D236CA">
      <w:pPr>
        <w:pStyle w:val="code"/>
      </w:pPr>
      <w:r>
        <w:t xml:space="preserve">        if </w:t>
      </w:r>
      <w:proofErr w:type="spellStart"/>
      <w:r>
        <w:t>prop.is_a</w:t>
      </w:r>
      <w:proofErr w:type="spellEnd"/>
      <w:r>
        <w:t>("</w:t>
      </w:r>
      <w:proofErr w:type="spellStart"/>
      <w:r>
        <w:t>IfcPropertySingleValue</w:t>
      </w:r>
      <w:proofErr w:type="spellEnd"/>
      <w:r>
        <w:t xml:space="preserve">") and </w:t>
      </w:r>
      <w:proofErr w:type="spellStart"/>
      <w:proofErr w:type="gramStart"/>
      <w:r>
        <w:t>prop.Name</w:t>
      </w:r>
      <w:proofErr w:type="spellEnd"/>
      <w:proofErr w:type="gramEnd"/>
      <w:r>
        <w:t xml:space="preserve"> == </w:t>
      </w:r>
      <w:proofErr w:type="spellStart"/>
      <w:r>
        <w:t>propName</w:t>
      </w:r>
      <w:proofErr w:type="spellEnd"/>
      <w:r>
        <w:t xml:space="preserve"> and </w:t>
      </w:r>
      <w:proofErr w:type="spellStart"/>
      <w:r>
        <w:t>prop.NominalValue.wrappedValue</w:t>
      </w:r>
      <w:proofErr w:type="spellEnd"/>
      <w:r>
        <w:t xml:space="preserve"> == value:</w:t>
      </w:r>
    </w:p>
    <w:p w14:paraId="28D02389" w14:textId="5BFE2515" w:rsidR="00D236CA" w:rsidRDefault="00D236CA" w:rsidP="00D236CA">
      <w:pPr>
        <w:pStyle w:val="codecomment"/>
      </w:pPr>
      <w:r>
        <w:t xml:space="preserve">            # </w:t>
      </w:r>
      <w:r w:rsidR="00C55997">
        <w:t>then</w:t>
      </w:r>
      <w:r>
        <w:t xml:space="preserve"> get the objects inverse relations</w:t>
      </w:r>
    </w:p>
    <w:p w14:paraId="53F011B7" w14:textId="77777777" w:rsidR="00D236CA" w:rsidRPr="00C05FC5" w:rsidRDefault="00D236CA" w:rsidP="00D236CA">
      <w:pPr>
        <w:pStyle w:val="code"/>
        <w:rPr>
          <w:lang w:val="da-DK"/>
        </w:rPr>
      </w:pPr>
      <w:r>
        <w:t xml:space="preserve">            </w:t>
      </w:r>
      <w:r w:rsidRPr="00C05FC5">
        <w:rPr>
          <w:lang w:val="da-DK"/>
        </w:rPr>
        <w:t>obj = model.get_inverse(pset)</w:t>
      </w:r>
    </w:p>
    <w:p w14:paraId="64D1A5EA" w14:textId="77777777" w:rsidR="00D33613" w:rsidRPr="00C05FC5" w:rsidRDefault="00D33613" w:rsidP="00D236CA">
      <w:pPr>
        <w:pStyle w:val="code"/>
        <w:rPr>
          <w:lang w:val="da-DK"/>
        </w:rPr>
      </w:pPr>
    </w:p>
    <w:p w14:paraId="4698FD6B" w14:textId="13B70C7A" w:rsidR="00D236CA" w:rsidRDefault="00D236CA" w:rsidP="0079262E">
      <w:pPr>
        <w:pStyle w:val="codecomment"/>
      </w:pPr>
      <w:r w:rsidRPr="00C05FC5">
        <w:rPr>
          <w:lang w:val="da-DK"/>
        </w:rPr>
        <w:t xml:space="preserve">            </w:t>
      </w:r>
      <w:r>
        <w:t># ok cool so now get the related object</w:t>
      </w:r>
      <w:r w:rsidR="00073EA6">
        <w:t xml:space="preserve"> …</w:t>
      </w:r>
    </w:p>
    <w:p w14:paraId="763EC3FD" w14:textId="77777777" w:rsidR="00D236CA" w:rsidRDefault="00D236CA" w:rsidP="00D236CA">
      <w:pPr>
        <w:pStyle w:val="code"/>
      </w:pPr>
      <w:r>
        <w:t xml:space="preserve">            for part in </w:t>
      </w:r>
      <w:proofErr w:type="spellStart"/>
      <w:proofErr w:type="gramStart"/>
      <w:r>
        <w:t>obj</w:t>
      </w:r>
      <w:proofErr w:type="spellEnd"/>
      <w:r>
        <w:t>[</w:t>
      </w:r>
      <w:proofErr w:type="gramEnd"/>
      <w:r>
        <w:t>0].</w:t>
      </w:r>
      <w:proofErr w:type="spellStart"/>
      <w:r>
        <w:t>RelatedObjects</w:t>
      </w:r>
      <w:proofErr w:type="spellEnd"/>
      <w:r>
        <w:t>:</w:t>
      </w:r>
    </w:p>
    <w:p w14:paraId="60F1C41C" w14:textId="77777777" w:rsidR="00D236CA" w:rsidRDefault="00D236CA" w:rsidP="00D236CA">
      <w:pPr>
        <w:pStyle w:val="code"/>
      </w:pPr>
      <w:r>
        <w:t xml:space="preserve">                </w:t>
      </w:r>
    </w:p>
    <w:p w14:paraId="35FD421C" w14:textId="77777777" w:rsidR="00D236CA" w:rsidRDefault="00D236CA" w:rsidP="00D236CA">
      <w:pPr>
        <w:pStyle w:val="code"/>
      </w:pPr>
      <w:r>
        <w:t xml:space="preserve">                </w:t>
      </w:r>
      <w:proofErr w:type="gramStart"/>
      <w:r>
        <w:t>print(</w:t>
      </w:r>
      <w:proofErr w:type="gramEnd"/>
      <w:r>
        <w:t>'\t# {:3} | {:12} | {}'.format(</w:t>
      </w:r>
      <w:proofErr w:type="spellStart"/>
      <w:r>
        <w:t>count,part.Name,part.GlobalId</w:t>
      </w:r>
      <w:proofErr w:type="spellEnd"/>
      <w:r>
        <w:t>))</w:t>
      </w:r>
    </w:p>
    <w:p w14:paraId="172FAD1A" w14:textId="77777777" w:rsidR="00A64B7F" w:rsidRDefault="00D236CA" w:rsidP="00D236CA">
      <w:pPr>
        <w:pStyle w:val="code"/>
        <w:sectPr w:rsidR="00A64B7F" w:rsidSect="00A64B7F">
          <w:type w:val="continuous"/>
          <w:pgSz w:w="12240" w:h="15840" w:code="1"/>
          <w:pgMar w:top="567" w:right="1134" w:bottom="567" w:left="1134" w:header="113" w:footer="0" w:gutter="0"/>
          <w:lnNumType w:countBy="1" w:restart="newSection"/>
          <w:pgNumType w:start="0"/>
          <w:cols w:space="708"/>
          <w:titlePg/>
          <w:docGrid w:linePitch="360"/>
        </w:sectPr>
      </w:pPr>
      <w:r>
        <w:t xml:space="preserve">                count+=1</w:t>
      </w:r>
    </w:p>
    <w:p w14:paraId="0D157263" w14:textId="77777777" w:rsidR="007D20D6" w:rsidRDefault="007D20D6" w:rsidP="009B1F8B">
      <w:pPr>
        <w:pStyle w:val="code"/>
        <w:rPr>
          <w:rFonts w:ascii="Bahnschrift SemiBold" w:eastAsiaTheme="majorEastAsia" w:hAnsi="Bahnschrift SemiBold" w:cstheme="majorBidi"/>
          <w:sz w:val="32"/>
          <w:szCs w:val="32"/>
        </w:rPr>
      </w:pPr>
    </w:p>
    <w:p w14:paraId="28FA8FFA" w14:textId="44C01A25" w:rsidR="007D20D6" w:rsidRDefault="3CA0F349" w:rsidP="009B1F8B">
      <w:pPr>
        <w:pStyle w:val="code"/>
        <w:rPr>
          <w:rFonts w:ascii="Bahnschrift SemiBold" w:eastAsiaTheme="majorEastAsia" w:hAnsi="Bahnschrift SemiBold" w:cstheme="majorBidi"/>
          <w:sz w:val="32"/>
          <w:szCs w:val="32"/>
        </w:rPr>
      </w:pPr>
      <w:r>
        <w:rPr>
          <w:noProof/>
        </w:rPr>
        <w:drawing>
          <wp:inline distT="0" distB="0" distL="0" distR="0" wp14:anchorId="18B7D0FD" wp14:editId="505B01EE">
            <wp:extent cx="6332220" cy="289877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34">
                      <a:extLst>
                        <a:ext uri="{28A0092B-C50C-407E-A947-70E740481C1C}">
                          <a14:useLocalDpi xmlns:a14="http://schemas.microsoft.com/office/drawing/2010/main" val="0"/>
                        </a:ext>
                      </a:extLst>
                    </a:blip>
                    <a:stretch>
                      <a:fillRect/>
                    </a:stretch>
                  </pic:blipFill>
                  <pic:spPr>
                    <a:xfrm>
                      <a:off x="0" y="0"/>
                      <a:ext cx="6332220" cy="2898775"/>
                    </a:xfrm>
                    <a:prstGeom prst="rect">
                      <a:avLst/>
                    </a:prstGeom>
                  </pic:spPr>
                </pic:pic>
              </a:graphicData>
            </a:graphic>
          </wp:inline>
        </w:drawing>
      </w:r>
    </w:p>
    <w:p w14:paraId="18149925" w14:textId="4C6270B0" w:rsidR="009B1F8B" w:rsidRDefault="00A64B7F" w:rsidP="00D802A4">
      <w:pPr>
        <w:pStyle w:val="Heading2"/>
      </w:pPr>
      <w:r>
        <w:br/>
      </w:r>
      <w:r w:rsidR="009B1F8B">
        <w:br w:type="page"/>
      </w:r>
    </w:p>
    <w:p w14:paraId="13571450" w14:textId="0EB2F956" w:rsidR="00BF1B4D" w:rsidRDefault="00D357F8" w:rsidP="00BF1B4D">
      <w:pPr>
        <w:pStyle w:val="Heading2"/>
      </w:pPr>
      <w:bookmarkStart w:id="22" w:name="_Toc55207124"/>
      <w:r>
        <w:lastRenderedPageBreak/>
        <w:t>Example 9</w:t>
      </w:r>
      <w:r w:rsidR="00BF1B4D">
        <w:t>a</w:t>
      </w:r>
      <w:r>
        <w:t xml:space="preserve">: Door </w:t>
      </w:r>
      <w:r w:rsidR="00BF1B4D">
        <w:t>code check</w:t>
      </w:r>
      <w:bookmarkEnd w:id="22"/>
    </w:p>
    <w:p w14:paraId="3839C894" w14:textId="70CD1E11" w:rsidR="00746625" w:rsidRDefault="00BF1B4D" w:rsidP="00C40AB9">
      <w:pPr>
        <w:spacing w:after="160" w:line="259" w:lineRule="auto"/>
        <w:jc w:val="left"/>
        <w:sectPr w:rsidR="00746625" w:rsidSect="00C80655">
          <w:type w:val="continuous"/>
          <w:pgSz w:w="12240" w:h="15840" w:code="1"/>
          <w:pgMar w:top="567" w:right="1134" w:bottom="567" w:left="1134" w:header="113" w:footer="0" w:gutter="0"/>
          <w:pgNumType w:start="0"/>
          <w:cols w:space="708"/>
          <w:titlePg/>
          <w:docGrid w:linePitch="360"/>
        </w:sectPr>
      </w:pPr>
      <w:r>
        <w:t xml:space="preserve">This is an edit of </w:t>
      </w:r>
      <w:proofErr w:type="spellStart"/>
      <w:r>
        <w:t>Kallina’s</w:t>
      </w:r>
      <w:proofErr w:type="spellEnd"/>
      <w:r>
        <w:t xml:space="preserve"> door code check</w:t>
      </w:r>
      <w:r w:rsidR="00C40AB9">
        <w:t xml:space="preserve">, </w:t>
      </w:r>
      <w:proofErr w:type="spellStart"/>
      <w:r w:rsidR="00C40AB9">
        <w:t>its</w:t>
      </w:r>
      <w:proofErr w:type="spellEnd"/>
      <w:r w:rsidR="00C40AB9">
        <w:t xml:space="preserve"> a good example.</w:t>
      </w:r>
    </w:p>
    <w:p w14:paraId="59148F4A" w14:textId="7BB8A14C" w:rsidR="3B2C1B98" w:rsidRDefault="0C72FDF7" w:rsidP="00747237">
      <w:pPr>
        <w:pStyle w:val="code"/>
      </w:pPr>
      <w:r w:rsidRPr="335D1E53">
        <w:t xml:space="preserve">import </w:t>
      </w:r>
      <w:proofErr w:type="spellStart"/>
      <w:r w:rsidRPr="335D1E53">
        <w:t>ifcopenshell</w:t>
      </w:r>
      <w:proofErr w:type="spellEnd"/>
      <w:r w:rsidRPr="335D1E53">
        <w:t xml:space="preserve"> </w:t>
      </w:r>
    </w:p>
    <w:p w14:paraId="50C612F6" w14:textId="0072379B" w:rsidR="3B2C1B98" w:rsidRDefault="0C72FDF7" w:rsidP="00747237">
      <w:pPr>
        <w:pStyle w:val="code"/>
      </w:pPr>
      <w:r w:rsidRPr="335D1E53">
        <w:t xml:space="preserve">model = </w:t>
      </w:r>
      <w:proofErr w:type="spellStart"/>
      <w:proofErr w:type="gramStart"/>
      <w:r w:rsidRPr="335D1E53">
        <w:t>ifcopenshell.open</w:t>
      </w:r>
      <w:proofErr w:type="spellEnd"/>
      <w:proofErr w:type="gramEnd"/>
      <w:r w:rsidRPr="335D1E53">
        <w:t xml:space="preserve">("model\Duplex_A_20110907.ifc")  </w:t>
      </w:r>
    </w:p>
    <w:p w14:paraId="0752294D" w14:textId="3D784818" w:rsidR="3B2C1B98" w:rsidRDefault="0C72FDF7" w:rsidP="00747237">
      <w:pPr>
        <w:pStyle w:val="code"/>
      </w:pPr>
      <w:r w:rsidRPr="335D1E53">
        <w:t xml:space="preserve"> </w:t>
      </w:r>
    </w:p>
    <w:p w14:paraId="1BADC8DA" w14:textId="71CC8E19" w:rsidR="3B2C1B98" w:rsidRDefault="0C72FDF7" w:rsidP="00747237">
      <w:pPr>
        <w:pStyle w:val="codecomment"/>
        <w:rPr>
          <w:rFonts w:eastAsia="Courier New"/>
        </w:rPr>
      </w:pPr>
      <w:r w:rsidRPr="335D1E53">
        <w:rPr>
          <w:rFonts w:eastAsia="Courier New"/>
        </w:rPr>
        <w:t xml:space="preserve">###Doors### </w:t>
      </w:r>
    </w:p>
    <w:p w14:paraId="754FCB77" w14:textId="102E62C3" w:rsidR="3B2C1B98" w:rsidRDefault="0C72FDF7" w:rsidP="00747237">
      <w:pPr>
        <w:pStyle w:val="code"/>
      </w:pPr>
      <w:r w:rsidRPr="335D1E53">
        <w:t xml:space="preserve"> </w:t>
      </w:r>
    </w:p>
    <w:p w14:paraId="6A3653BC" w14:textId="292CC38B" w:rsidR="3B2C1B98" w:rsidRDefault="0C72FDF7" w:rsidP="00747237">
      <w:pPr>
        <w:pStyle w:val="code"/>
      </w:pPr>
      <w:proofErr w:type="spellStart"/>
      <w:r w:rsidRPr="335D1E53">
        <w:t>doors_required</w:t>
      </w:r>
      <w:proofErr w:type="spellEnd"/>
      <w:r w:rsidRPr="335D1E53">
        <w:t xml:space="preserve"> = 14 ### &lt;- Expected value of doors ### </w:t>
      </w:r>
    </w:p>
    <w:p w14:paraId="407DEA79" w14:textId="7CABA1E4" w:rsidR="3B2C1B98" w:rsidRDefault="0C72FDF7" w:rsidP="00747237">
      <w:pPr>
        <w:pStyle w:val="code"/>
      </w:pPr>
      <w:proofErr w:type="spellStart"/>
      <w:r w:rsidRPr="335D1E53">
        <w:t>doors_in_model</w:t>
      </w:r>
      <w:proofErr w:type="spellEnd"/>
      <w:r w:rsidRPr="335D1E53">
        <w:t xml:space="preserve"> = </w:t>
      </w:r>
      <w:proofErr w:type="spellStart"/>
      <w:r w:rsidRPr="335D1E53">
        <w:t>len</w:t>
      </w:r>
      <w:proofErr w:type="spellEnd"/>
      <w:r w:rsidRPr="335D1E53">
        <w:t>(</w:t>
      </w:r>
      <w:proofErr w:type="spellStart"/>
      <w:r w:rsidRPr="335D1E53">
        <w:t>model.by_type</w:t>
      </w:r>
      <w:proofErr w:type="spellEnd"/>
      <w:r w:rsidRPr="335D1E53">
        <w:t>("</w:t>
      </w:r>
      <w:proofErr w:type="spellStart"/>
      <w:r w:rsidRPr="335D1E53">
        <w:t>IfcDoor</w:t>
      </w:r>
      <w:proofErr w:type="spellEnd"/>
      <w:r w:rsidRPr="335D1E53">
        <w:t xml:space="preserve">")) </w:t>
      </w:r>
    </w:p>
    <w:p w14:paraId="62780762" w14:textId="1FF4CA56" w:rsidR="3B2C1B98" w:rsidRDefault="0C72FDF7" w:rsidP="00747237">
      <w:pPr>
        <w:pStyle w:val="code"/>
      </w:pPr>
      <w:proofErr w:type="spellStart"/>
      <w:r w:rsidRPr="335D1E53">
        <w:t>min_width_door</w:t>
      </w:r>
      <w:proofErr w:type="spellEnd"/>
      <w:r w:rsidRPr="335D1E53">
        <w:t xml:space="preserve"> = 0.77 </w:t>
      </w:r>
    </w:p>
    <w:p w14:paraId="67437E7D" w14:textId="3CCA6731" w:rsidR="3B2C1B98" w:rsidRDefault="0C72FDF7" w:rsidP="00747237">
      <w:pPr>
        <w:pStyle w:val="code"/>
      </w:pPr>
      <w:proofErr w:type="spellStart"/>
      <w:r w:rsidRPr="335D1E53">
        <w:t>valid_doors</w:t>
      </w:r>
      <w:proofErr w:type="spellEnd"/>
      <w:r w:rsidRPr="335D1E53">
        <w:t xml:space="preserve">=0 </w:t>
      </w:r>
    </w:p>
    <w:p w14:paraId="3250561D" w14:textId="74FFB88F" w:rsidR="3B2C1B98" w:rsidRDefault="0C72FDF7" w:rsidP="00747237">
      <w:pPr>
        <w:pStyle w:val="code"/>
      </w:pPr>
      <w:proofErr w:type="spellStart"/>
      <w:r w:rsidRPr="335D1E53">
        <w:t>invalid_doors</w:t>
      </w:r>
      <w:proofErr w:type="spellEnd"/>
      <w:r w:rsidRPr="335D1E53">
        <w:t xml:space="preserve">=0 </w:t>
      </w:r>
    </w:p>
    <w:p w14:paraId="7E68B614" w14:textId="6A57D7AA" w:rsidR="3B2C1B98" w:rsidRDefault="0C72FDF7" w:rsidP="00747237">
      <w:pPr>
        <w:pStyle w:val="code"/>
      </w:pPr>
      <w:r w:rsidRPr="335D1E53">
        <w:t xml:space="preserve"> </w:t>
      </w:r>
    </w:p>
    <w:p w14:paraId="788A4DEB" w14:textId="6EE2B235" w:rsidR="3B2C1B98" w:rsidRDefault="0C72FDF7" w:rsidP="00747237">
      <w:pPr>
        <w:pStyle w:val="code"/>
      </w:pPr>
      <w:r w:rsidRPr="335D1E53">
        <w:t xml:space="preserve">print ('\n') </w:t>
      </w:r>
    </w:p>
    <w:p w14:paraId="224EBDB3" w14:textId="01E91682" w:rsidR="3B2C1B98" w:rsidRDefault="0C72FDF7" w:rsidP="00747237">
      <w:pPr>
        <w:pStyle w:val="code"/>
      </w:pPr>
      <w:r w:rsidRPr="335D1E53">
        <w:t xml:space="preserve"> </w:t>
      </w:r>
    </w:p>
    <w:p w14:paraId="43CF563E" w14:textId="529FFB6C" w:rsidR="3B2C1B98" w:rsidRDefault="0C72FDF7" w:rsidP="00747237">
      <w:pPr>
        <w:pStyle w:val="codecomment"/>
        <w:rPr>
          <w:rFonts w:eastAsia="Courier New"/>
        </w:rPr>
      </w:pPr>
      <w:r w:rsidRPr="335D1E53">
        <w:rPr>
          <w:rFonts w:eastAsia="Courier New"/>
        </w:rPr>
        <w:t xml:space="preserve"># initial check to establish if we have the 'correct' number of doors </w:t>
      </w:r>
    </w:p>
    <w:p w14:paraId="35D96C6E" w14:textId="5D817177" w:rsidR="3B2C1B98" w:rsidRDefault="0C72FDF7" w:rsidP="00747237">
      <w:pPr>
        <w:pStyle w:val="code"/>
      </w:pPr>
      <w:r w:rsidRPr="335D1E53">
        <w:t xml:space="preserve">if </w:t>
      </w:r>
      <w:proofErr w:type="spellStart"/>
      <w:r w:rsidRPr="335D1E53">
        <w:t>doors_required</w:t>
      </w:r>
      <w:proofErr w:type="spellEnd"/>
      <w:r w:rsidRPr="335D1E53">
        <w:t xml:space="preserve"> == </w:t>
      </w:r>
      <w:proofErr w:type="spellStart"/>
      <w:r w:rsidRPr="335D1E53">
        <w:t>doors_in_model</w:t>
      </w:r>
      <w:proofErr w:type="spellEnd"/>
      <w:r w:rsidRPr="335D1E53">
        <w:t xml:space="preserve">: </w:t>
      </w:r>
    </w:p>
    <w:p w14:paraId="1256C50E" w14:textId="316E4638" w:rsidR="3B2C1B98" w:rsidRDefault="0C72FDF7" w:rsidP="00747237">
      <w:pPr>
        <w:pStyle w:val="code"/>
      </w:pPr>
      <w:r w:rsidRPr="335D1E53">
        <w:t xml:space="preserve">    </w:t>
      </w:r>
      <w:proofErr w:type="gramStart"/>
      <w:r w:rsidRPr="335D1E53">
        <w:t>print(</w:t>
      </w:r>
      <w:proofErr w:type="gramEnd"/>
      <w:r w:rsidRPr="335D1E53">
        <w:t>"Result matches expected value ({})".format(</w:t>
      </w:r>
      <w:proofErr w:type="spellStart"/>
      <w:r w:rsidRPr="335D1E53">
        <w:t>doors_required</w:t>
      </w:r>
      <w:proofErr w:type="spellEnd"/>
      <w:r w:rsidRPr="335D1E53">
        <w:t xml:space="preserve">)) </w:t>
      </w:r>
    </w:p>
    <w:p w14:paraId="6320D257" w14:textId="27C95D30" w:rsidR="3B2C1B98" w:rsidRDefault="0C72FDF7" w:rsidP="00747237">
      <w:pPr>
        <w:pStyle w:val="code"/>
      </w:pPr>
      <w:proofErr w:type="spellStart"/>
      <w:r w:rsidRPr="335D1E53">
        <w:t>elif</w:t>
      </w:r>
      <w:proofErr w:type="spellEnd"/>
      <w:r w:rsidRPr="335D1E53">
        <w:t xml:space="preserve"> </w:t>
      </w:r>
      <w:proofErr w:type="spellStart"/>
      <w:r w:rsidRPr="335D1E53">
        <w:t>doors_required</w:t>
      </w:r>
      <w:proofErr w:type="spellEnd"/>
      <w:r w:rsidRPr="335D1E53">
        <w:t xml:space="preserve"> &gt; </w:t>
      </w:r>
      <w:proofErr w:type="spellStart"/>
      <w:r w:rsidRPr="335D1E53">
        <w:t>doors_in_model</w:t>
      </w:r>
      <w:proofErr w:type="spellEnd"/>
      <w:r w:rsidRPr="335D1E53">
        <w:t xml:space="preserve">: </w:t>
      </w:r>
    </w:p>
    <w:p w14:paraId="7A78ECF5" w14:textId="76BCB876" w:rsidR="3B2C1B98" w:rsidRDefault="0C72FDF7" w:rsidP="00747237">
      <w:pPr>
        <w:pStyle w:val="code"/>
      </w:pPr>
      <w:r w:rsidRPr="335D1E53">
        <w:t xml:space="preserve">    </w:t>
      </w:r>
      <w:proofErr w:type="gramStart"/>
      <w:r w:rsidRPr="335D1E53">
        <w:t>print(</w:t>
      </w:r>
      <w:proofErr w:type="gramEnd"/>
      <w:r w:rsidRPr="335D1E53">
        <w:t xml:space="preserve">"There are more doors than expected") </w:t>
      </w:r>
    </w:p>
    <w:p w14:paraId="2911C71D" w14:textId="1164D6E7" w:rsidR="3B2C1B98" w:rsidRDefault="0C72FDF7" w:rsidP="00747237">
      <w:pPr>
        <w:pStyle w:val="code"/>
      </w:pPr>
      <w:proofErr w:type="spellStart"/>
      <w:r w:rsidRPr="335D1E53">
        <w:t>elif</w:t>
      </w:r>
      <w:proofErr w:type="spellEnd"/>
      <w:r w:rsidRPr="335D1E53">
        <w:t xml:space="preserve"> </w:t>
      </w:r>
      <w:proofErr w:type="spellStart"/>
      <w:r w:rsidRPr="335D1E53">
        <w:t>doors_required</w:t>
      </w:r>
      <w:proofErr w:type="spellEnd"/>
      <w:r w:rsidRPr="335D1E53">
        <w:t xml:space="preserve"> &lt; </w:t>
      </w:r>
      <w:proofErr w:type="spellStart"/>
      <w:r w:rsidRPr="335D1E53">
        <w:t>doors_in_model</w:t>
      </w:r>
      <w:proofErr w:type="spellEnd"/>
      <w:r w:rsidRPr="335D1E53">
        <w:t xml:space="preserve">: </w:t>
      </w:r>
    </w:p>
    <w:p w14:paraId="6796C544" w14:textId="2C7017B6" w:rsidR="3B2C1B98" w:rsidRDefault="0C72FDF7" w:rsidP="00747237">
      <w:pPr>
        <w:pStyle w:val="code"/>
      </w:pPr>
      <w:r w:rsidRPr="335D1E53">
        <w:t xml:space="preserve">    </w:t>
      </w:r>
      <w:proofErr w:type="gramStart"/>
      <w:r w:rsidRPr="335D1E53">
        <w:t>print(</w:t>
      </w:r>
      <w:proofErr w:type="gramEnd"/>
      <w:r w:rsidRPr="335D1E53">
        <w:t xml:space="preserve">"There are less doors than expected")      </w:t>
      </w:r>
    </w:p>
    <w:p w14:paraId="11D114C5" w14:textId="262DDB4B" w:rsidR="3B2C1B98" w:rsidRDefault="0C72FDF7" w:rsidP="00747237">
      <w:pPr>
        <w:pStyle w:val="code"/>
      </w:pPr>
      <w:r w:rsidRPr="335D1E53">
        <w:t xml:space="preserve">print ('\n')  </w:t>
      </w:r>
    </w:p>
    <w:p w14:paraId="05A1585F" w14:textId="570B8F1C" w:rsidR="3B2C1B98" w:rsidRDefault="0C72FDF7" w:rsidP="00937AB7">
      <w:pPr>
        <w:pStyle w:val="codecomment"/>
        <w:rPr>
          <w:rFonts w:eastAsia="Courier New"/>
        </w:rPr>
      </w:pPr>
      <w:r w:rsidRPr="335D1E53">
        <w:rPr>
          <w:rFonts w:eastAsia="Courier New"/>
        </w:rPr>
        <w:t xml:space="preserve"># check each door to see if it complies and count the valid ones </w:t>
      </w:r>
    </w:p>
    <w:p w14:paraId="75221979" w14:textId="32DE7C6B" w:rsidR="3B2C1B98" w:rsidRDefault="0C72FDF7" w:rsidP="00747237">
      <w:pPr>
        <w:pStyle w:val="code"/>
      </w:pPr>
      <w:r w:rsidRPr="335D1E53">
        <w:t xml:space="preserve">for door in </w:t>
      </w:r>
      <w:proofErr w:type="spellStart"/>
      <w:r w:rsidRPr="335D1E53">
        <w:t>model.by_type</w:t>
      </w:r>
      <w:proofErr w:type="spellEnd"/>
      <w:r w:rsidRPr="335D1E53">
        <w:t>("</w:t>
      </w:r>
      <w:proofErr w:type="spellStart"/>
      <w:r w:rsidRPr="335D1E53">
        <w:t>IfcDoor</w:t>
      </w:r>
      <w:proofErr w:type="spellEnd"/>
      <w:r w:rsidRPr="335D1E53">
        <w:t xml:space="preserve">"): </w:t>
      </w:r>
    </w:p>
    <w:p w14:paraId="613D4ECF" w14:textId="5405765E" w:rsidR="3B2C1B98" w:rsidRDefault="0C72FDF7" w:rsidP="00747237">
      <w:pPr>
        <w:pStyle w:val="code"/>
      </w:pPr>
      <w:r w:rsidRPr="335D1E53">
        <w:t xml:space="preserve">    print ("door with width: "+str(</w:t>
      </w:r>
      <w:proofErr w:type="spellStart"/>
      <w:proofErr w:type="gramStart"/>
      <w:r w:rsidRPr="335D1E53">
        <w:t>door.OverallWidth</w:t>
      </w:r>
      <w:proofErr w:type="spellEnd"/>
      <w:proofErr w:type="gramEnd"/>
      <w:r w:rsidRPr="335D1E53">
        <w:t xml:space="preserve">))   </w:t>
      </w:r>
    </w:p>
    <w:p w14:paraId="2C859C6A" w14:textId="3C320739" w:rsidR="3B2C1B98" w:rsidRDefault="0C72FDF7" w:rsidP="00747237">
      <w:pPr>
        <w:pStyle w:val="code"/>
      </w:pPr>
      <w:r w:rsidRPr="335D1E53">
        <w:t xml:space="preserve">    if </w:t>
      </w:r>
      <w:proofErr w:type="spellStart"/>
      <w:proofErr w:type="gramStart"/>
      <w:r w:rsidRPr="335D1E53">
        <w:t>door.OverallWidth</w:t>
      </w:r>
      <w:proofErr w:type="spellEnd"/>
      <w:proofErr w:type="gramEnd"/>
      <w:r w:rsidRPr="335D1E53">
        <w:t>&gt;=</w:t>
      </w:r>
      <w:proofErr w:type="spellStart"/>
      <w:r w:rsidRPr="335D1E53">
        <w:t>min_width_door</w:t>
      </w:r>
      <w:proofErr w:type="spellEnd"/>
      <w:r w:rsidRPr="335D1E53">
        <w:t xml:space="preserve">: </w:t>
      </w:r>
    </w:p>
    <w:p w14:paraId="6D366E76" w14:textId="7875406E" w:rsidR="3B2C1B98" w:rsidRDefault="0C72FDF7" w:rsidP="00747237">
      <w:pPr>
        <w:pStyle w:val="code"/>
      </w:pPr>
      <w:r w:rsidRPr="335D1E53">
        <w:t xml:space="preserve">        </w:t>
      </w:r>
      <w:proofErr w:type="spellStart"/>
      <w:r w:rsidRPr="335D1E53">
        <w:t>valid_doors</w:t>
      </w:r>
      <w:proofErr w:type="spellEnd"/>
      <w:r w:rsidRPr="335D1E53">
        <w:t xml:space="preserve">+=1       </w:t>
      </w:r>
    </w:p>
    <w:p w14:paraId="13B0BE16" w14:textId="1494D7E2" w:rsidR="3B2C1B98" w:rsidRDefault="0C72FDF7" w:rsidP="00937AB7">
      <w:pPr>
        <w:pStyle w:val="codecomment"/>
        <w:rPr>
          <w:rFonts w:eastAsia="Courier New"/>
        </w:rPr>
      </w:pPr>
      <w:r w:rsidRPr="335D1E53">
        <w:rPr>
          <w:rFonts w:eastAsia="Courier New"/>
        </w:rPr>
        <w:t xml:space="preserve"># now we have finished the counting we can pull back the indents and print the result         </w:t>
      </w:r>
    </w:p>
    <w:p w14:paraId="3B7C37DA" w14:textId="48DC48F3" w:rsidR="3B2C1B98" w:rsidRDefault="0C72FDF7" w:rsidP="00747237">
      <w:pPr>
        <w:pStyle w:val="code"/>
      </w:pPr>
      <w:proofErr w:type="gramStart"/>
      <w:r w:rsidRPr="335D1E53">
        <w:t>print(</w:t>
      </w:r>
      <w:proofErr w:type="gramEnd"/>
      <w:r w:rsidRPr="335D1E53">
        <w:t>"\</w:t>
      </w:r>
      <w:proofErr w:type="spellStart"/>
      <w:r w:rsidRPr="335D1E53">
        <w:t>nThe</w:t>
      </w:r>
      <w:proofErr w:type="spellEnd"/>
      <w:r w:rsidRPr="335D1E53">
        <w:t xml:space="preserve"> width of {} doors is according to the Danish </w:t>
      </w:r>
      <w:proofErr w:type="spellStart"/>
      <w:r w:rsidRPr="335D1E53">
        <w:t>Regulations".format</w:t>
      </w:r>
      <w:proofErr w:type="spellEnd"/>
      <w:r w:rsidRPr="335D1E53">
        <w:t>(</w:t>
      </w:r>
      <w:proofErr w:type="spellStart"/>
      <w:r w:rsidRPr="335D1E53">
        <w:t>valid_doors</w:t>
      </w:r>
      <w:proofErr w:type="spellEnd"/>
      <w:r w:rsidRPr="335D1E53">
        <w:t xml:space="preserve">)) </w:t>
      </w:r>
    </w:p>
    <w:p w14:paraId="7F06B984" w14:textId="482D8776" w:rsidR="3B2C1B98" w:rsidRDefault="0C72FDF7" w:rsidP="18DCF538">
      <w:pPr>
        <w:pStyle w:val="code"/>
        <w:sectPr w:rsidR="3B2C1B98" w:rsidSect="00746625">
          <w:type w:val="continuous"/>
          <w:pgSz w:w="12240" w:h="15840" w:code="1"/>
          <w:pgMar w:top="567" w:right="1134" w:bottom="567" w:left="1134" w:header="113" w:footer="0" w:gutter="0"/>
          <w:lnNumType w:countBy="1" w:restart="newSection"/>
          <w:pgNumType w:start="0"/>
          <w:cols w:space="708"/>
          <w:titlePg/>
          <w:docGrid w:linePitch="360"/>
        </w:sectPr>
      </w:pPr>
      <w:proofErr w:type="gramStart"/>
      <w:r>
        <w:t>print(</w:t>
      </w:r>
      <w:proofErr w:type="gramEnd"/>
      <w:r>
        <w:t xml:space="preserve">"The width of {} doors is not according to the Danish </w:t>
      </w:r>
      <w:proofErr w:type="spellStart"/>
      <w:r>
        <w:t>Regulations".format</w:t>
      </w:r>
      <w:proofErr w:type="spellEnd"/>
      <w:r>
        <w:t>(</w:t>
      </w:r>
      <w:proofErr w:type="spellStart"/>
      <w:r>
        <w:t>doors_in_model-valid_doors</w:t>
      </w:r>
      <w:proofErr w:type="spellEnd"/>
      <w:r>
        <w:t>))</w:t>
      </w:r>
    </w:p>
    <w:p w14:paraId="74E1E504" w14:textId="77777777" w:rsidR="00A73351" w:rsidRDefault="00A73351" w:rsidP="00BF1B4D">
      <w:pPr>
        <w:pStyle w:val="code"/>
      </w:pPr>
    </w:p>
    <w:p w14:paraId="5B54141A" w14:textId="775B5D1A" w:rsidR="00A73351" w:rsidRPr="00BF1B4D" w:rsidRDefault="4916E573" w:rsidP="00BF1B4D">
      <w:pPr>
        <w:pStyle w:val="code"/>
      </w:pPr>
      <w:r>
        <w:rPr>
          <w:noProof/>
        </w:rPr>
        <w:drawing>
          <wp:inline distT="0" distB="0" distL="0" distR="0" wp14:anchorId="070F9F97" wp14:editId="3BF299DE">
            <wp:extent cx="6332220" cy="31775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35">
                      <a:extLst>
                        <a:ext uri="{28A0092B-C50C-407E-A947-70E740481C1C}">
                          <a14:useLocalDpi xmlns:a14="http://schemas.microsoft.com/office/drawing/2010/main" val="0"/>
                        </a:ext>
                      </a:extLst>
                    </a:blip>
                    <a:stretch>
                      <a:fillRect/>
                    </a:stretch>
                  </pic:blipFill>
                  <pic:spPr>
                    <a:xfrm>
                      <a:off x="0" y="0"/>
                      <a:ext cx="6332220" cy="3177540"/>
                    </a:xfrm>
                    <a:prstGeom prst="rect">
                      <a:avLst/>
                    </a:prstGeom>
                  </pic:spPr>
                </pic:pic>
              </a:graphicData>
            </a:graphic>
          </wp:inline>
        </w:drawing>
      </w:r>
    </w:p>
    <w:p w14:paraId="32940A3C" w14:textId="7459633B" w:rsidR="00406220" w:rsidRPr="00406220" w:rsidRDefault="00406220" w:rsidP="00406220"/>
    <w:p w14:paraId="63A2A82D" w14:textId="77777777" w:rsidR="006136CD" w:rsidRDefault="006136CD" w:rsidP="00406220">
      <w:pPr>
        <w:jc w:val="right"/>
      </w:pPr>
    </w:p>
    <w:sectPr w:rsidR="006136CD" w:rsidSect="00C80655">
      <w:type w:val="continuous"/>
      <w:pgSz w:w="12240" w:h="15840" w:code="1"/>
      <w:pgMar w:top="567" w:right="1134" w:bottom="567" w:left="1134" w:header="113" w:footer="0"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0FE393" w14:textId="77777777" w:rsidR="00DE72D3" w:rsidRDefault="00DE72D3" w:rsidP="00231EB1">
      <w:pPr>
        <w:spacing w:after="0" w:line="240" w:lineRule="auto"/>
      </w:pPr>
      <w:r>
        <w:separator/>
      </w:r>
    </w:p>
  </w:endnote>
  <w:endnote w:type="continuationSeparator" w:id="0">
    <w:p w14:paraId="52FB5FE4" w14:textId="77777777" w:rsidR="00DE72D3" w:rsidRDefault="00DE72D3" w:rsidP="00231EB1">
      <w:pPr>
        <w:spacing w:after="0" w:line="240" w:lineRule="auto"/>
      </w:pPr>
      <w:r>
        <w:continuationSeparator/>
      </w:r>
    </w:p>
  </w:endnote>
  <w:endnote w:type="continuationNotice" w:id="1">
    <w:p w14:paraId="140894A6" w14:textId="77777777" w:rsidR="00DE72D3" w:rsidRDefault="00DE72D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altName w:val="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Bahnschrift Light">
    <w:panose1 w:val="020B0502040204020203"/>
    <w:charset w:val="00"/>
    <w:family w:val="swiss"/>
    <w:pitch w:val="variable"/>
    <w:sig w:usb0="A00002C7" w:usb1="00000002" w:usb2="00000000" w:usb3="00000000" w:csb0="0000019F" w:csb1="00000000"/>
  </w:font>
  <w:font w:name="Bahnschrift SemiBold">
    <w:panose1 w:val="020B0502040204020203"/>
    <w:charset w:val="00"/>
    <w:family w:val="swiss"/>
    <w:pitch w:val="variable"/>
    <w:sig w:usb0="A00002C7" w:usb1="00000002" w:usb2="00000000" w:usb3="00000000" w:csb0="0000019F" w:csb1="00000000"/>
  </w:font>
  <w:font w:name="Yu Gothic Light">
    <w:panose1 w:val="020B0300000000000000"/>
    <w:charset w:val="80"/>
    <w:family w:val="swiss"/>
    <w:pitch w:val="variable"/>
    <w:sig w:usb0="E00002FF" w:usb1="2AC7FDFF" w:usb2="00000016" w:usb3="00000000" w:csb0="0002009F" w:csb1="00000000"/>
  </w:font>
  <w:font w:name="Jersey M54">
    <w:panose1 w:val="02000500000000000000"/>
    <w:charset w:val="00"/>
    <w:family w:val="auto"/>
    <w:pitch w:val="variable"/>
    <w:sig w:usb0="A00000A7" w:usb1="5000004A" w:usb2="00000000" w:usb3="00000000" w:csb0="00000111"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324"/>
      <w:gridCol w:w="3324"/>
      <w:gridCol w:w="3324"/>
    </w:tblGrid>
    <w:tr w:rsidR="2CC51D02" w14:paraId="302F020E" w14:textId="77777777" w:rsidTr="2CC51D02">
      <w:tc>
        <w:tcPr>
          <w:tcW w:w="3324" w:type="dxa"/>
        </w:tcPr>
        <w:p w14:paraId="50E1AEAF" w14:textId="43681F38" w:rsidR="2CC51D02" w:rsidRDefault="2CC51D02" w:rsidP="2CC51D02">
          <w:pPr>
            <w:pStyle w:val="Header"/>
            <w:ind w:left="-115"/>
            <w:jc w:val="left"/>
          </w:pPr>
        </w:p>
      </w:tc>
      <w:tc>
        <w:tcPr>
          <w:tcW w:w="3324" w:type="dxa"/>
        </w:tcPr>
        <w:p w14:paraId="06A2D9A3" w14:textId="3D7B67A3" w:rsidR="2CC51D02" w:rsidRDefault="2CC51D02" w:rsidP="2CC51D02">
          <w:pPr>
            <w:pStyle w:val="Header"/>
            <w:jc w:val="center"/>
          </w:pPr>
        </w:p>
      </w:tc>
      <w:tc>
        <w:tcPr>
          <w:tcW w:w="3324" w:type="dxa"/>
        </w:tcPr>
        <w:p w14:paraId="358BC724" w14:textId="23668C6B" w:rsidR="2CC51D02" w:rsidRDefault="2CC51D02" w:rsidP="2CC51D02">
          <w:pPr>
            <w:pStyle w:val="Header"/>
            <w:ind w:right="-115"/>
            <w:jc w:val="right"/>
          </w:pPr>
        </w:p>
      </w:tc>
    </w:tr>
  </w:tbl>
  <w:p w14:paraId="65999F5E" w14:textId="7150E0BA" w:rsidR="003E4CD8" w:rsidRDefault="003E4CD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2CC51D02" w14:paraId="3616889B" w14:textId="77777777" w:rsidTr="2CC51D02">
      <w:tc>
        <w:tcPr>
          <w:tcW w:w="3120" w:type="dxa"/>
        </w:tcPr>
        <w:p w14:paraId="31CCF865" w14:textId="7DD1E1E7" w:rsidR="2CC51D02" w:rsidRDefault="2CC51D02" w:rsidP="2CC51D02">
          <w:pPr>
            <w:pStyle w:val="Header"/>
            <w:ind w:left="-115"/>
            <w:jc w:val="left"/>
          </w:pPr>
        </w:p>
      </w:tc>
      <w:tc>
        <w:tcPr>
          <w:tcW w:w="3120" w:type="dxa"/>
        </w:tcPr>
        <w:p w14:paraId="4BCEB95E" w14:textId="2D7C393C" w:rsidR="2CC51D02" w:rsidRDefault="2CC51D02" w:rsidP="2CC51D02">
          <w:pPr>
            <w:pStyle w:val="Header"/>
            <w:jc w:val="center"/>
          </w:pPr>
        </w:p>
      </w:tc>
      <w:tc>
        <w:tcPr>
          <w:tcW w:w="3120" w:type="dxa"/>
        </w:tcPr>
        <w:p w14:paraId="5B78556F" w14:textId="414EBD50" w:rsidR="2CC51D02" w:rsidRDefault="2CC51D02" w:rsidP="2CC51D02">
          <w:pPr>
            <w:pStyle w:val="Header"/>
            <w:ind w:right="-115"/>
            <w:jc w:val="right"/>
          </w:pPr>
        </w:p>
      </w:tc>
    </w:tr>
  </w:tbl>
  <w:p w14:paraId="51F26663" w14:textId="66906EA3" w:rsidR="003E4CD8" w:rsidRDefault="003E4CD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324"/>
      <w:gridCol w:w="3324"/>
      <w:gridCol w:w="3324"/>
    </w:tblGrid>
    <w:tr w:rsidR="2CC51D02" w14:paraId="63366EBB" w14:textId="77777777" w:rsidTr="2CC51D02">
      <w:tc>
        <w:tcPr>
          <w:tcW w:w="3324" w:type="dxa"/>
        </w:tcPr>
        <w:p w14:paraId="62BFB386" w14:textId="50E55A65" w:rsidR="2CC51D02" w:rsidRDefault="2CC51D02" w:rsidP="2CC51D02">
          <w:pPr>
            <w:pStyle w:val="Header"/>
            <w:ind w:left="-115"/>
            <w:jc w:val="left"/>
          </w:pPr>
        </w:p>
      </w:tc>
      <w:tc>
        <w:tcPr>
          <w:tcW w:w="3324" w:type="dxa"/>
        </w:tcPr>
        <w:p w14:paraId="3619DB69" w14:textId="0BBE20B3" w:rsidR="2CC51D02" w:rsidRDefault="2CC51D02" w:rsidP="2CC51D02">
          <w:pPr>
            <w:pStyle w:val="Header"/>
            <w:jc w:val="center"/>
          </w:pPr>
        </w:p>
      </w:tc>
      <w:tc>
        <w:tcPr>
          <w:tcW w:w="3324" w:type="dxa"/>
        </w:tcPr>
        <w:p w14:paraId="3C66B249" w14:textId="28018B5E" w:rsidR="2CC51D02" w:rsidRDefault="2CC51D02" w:rsidP="2CC51D02">
          <w:pPr>
            <w:pStyle w:val="Header"/>
            <w:ind w:right="-115"/>
            <w:jc w:val="right"/>
          </w:pPr>
        </w:p>
      </w:tc>
    </w:tr>
  </w:tbl>
  <w:p w14:paraId="446619E0" w14:textId="58EA9E61" w:rsidR="003E4CD8" w:rsidRDefault="003E4CD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2CC51D02" w14:paraId="11A3018A" w14:textId="77777777" w:rsidTr="2CC51D02">
      <w:tc>
        <w:tcPr>
          <w:tcW w:w="3120" w:type="dxa"/>
        </w:tcPr>
        <w:p w14:paraId="0A5105C0" w14:textId="27601A9C" w:rsidR="2CC51D02" w:rsidRDefault="2CC51D02" w:rsidP="2CC51D02">
          <w:pPr>
            <w:pStyle w:val="Header"/>
            <w:ind w:left="-115"/>
            <w:jc w:val="left"/>
          </w:pPr>
        </w:p>
      </w:tc>
      <w:tc>
        <w:tcPr>
          <w:tcW w:w="3120" w:type="dxa"/>
        </w:tcPr>
        <w:p w14:paraId="73A605D2" w14:textId="06341A80" w:rsidR="2CC51D02" w:rsidRDefault="2CC51D02" w:rsidP="2CC51D02">
          <w:pPr>
            <w:pStyle w:val="Header"/>
            <w:jc w:val="center"/>
          </w:pPr>
        </w:p>
      </w:tc>
      <w:tc>
        <w:tcPr>
          <w:tcW w:w="3120" w:type="dxa"/>
        </w:tcPr>
        <w:p w14:paraId="23EC0C88" w14:textId="3FF5AFFA" w:rsidR="2CC51D02" w:rsidRDefault="2CC51D02" w:rsidP="2CC51D02">
          <w:pPr>
            <w:pStyle w:val="Header"/>
            <w:ind w:right="-115"/>
            <w:jc w:val="right"/>
          </w:pPr>
        </w:p>
      </w:tc>
    </w:tr>
  </w:tbl>
  <w:p w14:paraId="79704B8D" w14:textId="1AA472B8" w:rsidR="003E4CD8" w:rsidRDefault="003E4CD8">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96766470"/>
      <w:docPartObj>
        <w:docPartGallery w:val="Page Numbers (Bottom of Page)"/>
        <w:docPartUnique/>
      </w:docPartObj>
    </w:sdtPr>
    <w:sdtEndPr/>
    <w:sdtContent>
      <w:p w14:paraId="20E7CE58" w14:textId="787BC2FE" w:rsidR="00107129" w:rsidRDefault="00107129">
        <w:pPr>
          <w:pStyle w:val="Footer"/>
          <w:jc w:val="right"/>
        </w:pPr>
        <w:r>
          <w:fldChar w:fldCharType="begin"/>
        </w:r>
        <w:r>
          <w:instrText>PAGE   \* MERGEFORMAT</w:instrText>
        </w:r>
        <w:r>
          <w:fldChar w:fldCharType="separate"/>
        </w:r>
        <w:r>
          <w:rPr>
            <w:lang w:val="da-DK"/>
          </w:rPr>
          <w:t>2</w:t>
        </w:r>
        <w:r>
          <w:fldChar w:fldCharType="end"/>
        </w:r>
      </w:p>
    </w:sdtContent>
  </w:sdt>
  <w:p w14:paraId="17E39BA2" w14:textId="77777777" w:rsidR="00107129" w:rsidRDefault="00107129">
    <w:pPr>
      <w:pStyle w:val="Footer"/>
    </w:pPr>
  </w:p>
  <w:p w14:paraId="470A9968" w14:textId="77777777" w:rsidR="00107129" w:rsidRDefault="0010712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71AC5D" w14:textId="77777777" w:rsidR="00DE72D3" w:rsidRDefault="00DE72D3" w:rsidP="00231EB1">
      <w:pPr>
        <w:spacing w:after="0" w:line="240" w:lineRule="auto"/>
      </w:pPr>
      <w:r>
        <w:separator/>
      </w:r>
    </w:p>
  </w:footnote>
  <w:footnote w:type="continuationSeparator" w:id="0">
    <w:p w14:paraId="32617539" w14:textId="77777777" w:rsidR="00DE72D3" w:rsidRDefault="00DE72D3" w:rsidP="00231EB1">
      <w:pPr>
        <w:spacing w:after="0" w:line="240" w:lineRule="auto"/>
      </w:pPr>
      <w:r>
        <w:continuationSeparator/>
      </w:r>
    </w:p>
  </w:footnote>
  <w:footnote w:type="continuationNotice" w:id="1">
    <w:p w14:paraId="6C5175C5" w14:textId="77777777" w:rsidR="00DE72D3" w:rsidRDefault="00DE72D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324"/>
      <w:gridCol w:w="3324"/>
      <w:gridCol w:w="3324"/>
    </w:tblGrid>
    <w:tr w:rsidR="2CC51D02" w14:paraId="513FA560" w14:textId="77777777" w:rsidTr="2CC51D02">
      <w:tc>
        <w:tcPr>
          <w:tcW w:w="3324" w:type="dxa"/>
        </w:tcPr>
        <w:p w14:paraId="3C61F231" w14:textId="4F275646" w:rsidR="2CC51D02" w:rsidRDefault="2CC51D02" w:rsidP="2CC51D02">
          <w:pPr>
            <w:pStyle w:val="Header"/>
            <w:ind w:left="-115"/>
            <w:jc w:val="left"/>
          </w:pPr>
        </w:p>
      </w:tc>
      <w:tc>
        <w:tcPr>
          <w:tcW w:w="3324" w:type="dxa"/>
        </w:tcPr>
        <w:p w14:paraId="69BFCBE6" w14:textId="24FA211D" w:rsidR="2CC51D02" w:rsidRDefault="2CC51D02" w:rsidP="2CC51D02">
          <w:pPr>
            <w:pStyle w:val="Header"/>
            <w:jc w:val="center"/>
          </w:pPr>
        </w:p>
      </w:tc>
      <w:tc>
        <w:tcPr>
          <w:tcW w:w="3324" w:type="dxa"/>
        </w:tcPr>
        <w:p w14:paraId="16999EE6" w14:textId="2E24E2D6" w:rsidR="2CC51D02" w:rsidRDefault="2CC51D02" w:rsidP="2CC51D02">
          <w:pPr>
            <w:pStyle w:val="Header"/>
            <w:ind w:right="-115"/>
            <w:jc w:val="right"/>
          </w:pPr>
        </w:p>
      </w:tc>
    </w:tr>
  </w:tbl>
  <w:p w14:paraId="6DFFB3F2" w14:textId="409CEB5A" w:rsidR="003E4CD8" w:rsidRDefault="003E4CD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2CC51D02" w14:paraId="6ECA9A5D" w14:textId="77777777" w:rsidTr="2CC51D02">
      <w:tc>
        <w:tcPr>
          <w:tcW w:w="3120" w:type="dxa"/>
        </w:tcPr>
        <w:p w14:paraId="0715982E" w14:textId="527F7789" w:rsidR="2CC51D02" w:rsidRDefault="2CC51D02" w:rsidP="2CC51D02">
          <w:pPr>
            <w:pStyle w:val="Header"/>
            <w:ind w:left="-115"/>
            <w:jc w:val="left"/>
          </w:pPr>
        </w:p>
      </w:tc>
      <w:tc>
        <w:tcPr>
          <w:tcW w:w="3120" w:type="dxa"/>
        </w:tcPr>
        <w:p w14:paraId="39D8C241" w14:textId="7FF08E38" w:rsidR="2CC51D02" w:rsidRDefault="2CC51D02" w:rsidP="2CC51D02">
          <w:pPr>
            <w:pStyle w:val="Header"/>
            <w:jc w:val="center"/>
          </w:pPr>
        </w:p>
      </w:tc>
      <w:tc>
        <w:tcPr>
          <w:tcW w:w="3120" w:type="dxa"/>
        </w:tcPr>
        <w:p w14:paraId="29EB4F64" w14:textId="5A25F72E" w:rsidR="2CC51D02" w:rsidRDefault="2CC51D02" w:rsidP="2CC51D02">
          <w:pPr>
            <w:pStyle w:val="Header"/>
            <w:ind w:right="-115"/>
            <w:jc w:val="right"/>
          </w:pPr>
        </w:p>
      </w:tc>
    </w:tr>
  </w:tbl>
  <w:p w14:paraId="454C8FC6" w14:textId="3D83F216" w:rsidR="003E4CD8" w:rsidRDefault="003E4CD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324"/>
      <w:gridCol w:w="3324"/>
      <w:gridCol w:w="3324"/>
    </w:tblGrid>
    <w:tr w:rsidR="2CC51D02" w14:paraId="5E28104F" w14:textId="77777777" w:rsidTr="2CC51D02">
      <w:tc>
        <w:tcPr>
          <w:tcW w:w="3324" w:type="dxa"/>
        </w:tcPr>
        <w:p w14:paraId="7D94CB8B" w14:textId="3C1305CA" w:rsidR="2CC51D02" w:rsidRDefault="2CC51D02" w:rsidP="2CC51D02">
          <w:pPr>
            <w:pStyle w:val="Header"/>
            <w:ind w:left="-115"/>
            <w:jc w:val="left"/>
          </w:pPr>
        </w:p>
      </w:tc>
      <w:tc>
        <w:tcPr>
          <w:tcW w:w="3324" w:type="dxa"/>
        </w:tcPr>
        <w:p w14:paraId="3FC5F0DB" w14:textId="389FB8F4" w:rsidR="2CC51D02" w:rsidRDefault="2CC51D02" w:rsidP="2CC51D02">
          <w:pPr>
            <w:pStyle w:val="Header"/>
            <w:jc w:val="center"/>
          </w:pPr>
        </w:p>
      </w:tc>
      <w:tc>
        <w:tcPr>
          <w:tcW w:w="3324" w:type="dxa"/>
        </w:tcPr>
        <w:p w14:paraId="3A0E3F39" w14:textId="4B9A0C3E" w:rsidR="2CC51D02" w:rsidRDefault="2CC51D02" w:rsidP="2CC51D02">
          <w:pPr>
            <w:pStyle w:val="Header"/>
            <w:ind w:right="-115"/>
            <w:jc w:val="right"/>
          </w:pPr>
        </w:p>
      </w:tc>
    </w:tr>
  </w:tbl>
  <w:p w14:paraId="4B7D4F4B" w14:textId="022DDEF1" w:rsidR="003E4CD8" w:rsidRDefault="003E4CD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2CC51D02" w14:paraId="6D6AA925" w14:textId="77777777" w:rsidTr="2CC51D02">
      <w:tc>
        <w:tcPr>
          <w:tcW w:w="3120" w:type="dxa"/>
        </w:tcPr>
        <w:p w14:paraId="1EC762AF" w14:textId="2ABF8C17" w:rsidR="2CC51D02" w:rsidRDefault="2CC51D02" w:rsidP="2CC51D02">
          <w:pPr>
            <w:pStyle w:val="Header"/>
            <w:ind w:left="-115"/>
            <w:jc w:val="left"/>
          </w:pPr>
        </w:p>
      </w:tc>
      <w:tc>
        <w:tcPr>
          <w:tcW w:w="3120" w:type="dxa"/>
        </w:tcPr>
        <w:p w14:paraId="57336F2C" w14:textId="3FAF6B5C" w:rsidR="2CC51D02" w:rsidRDefault="2CC51D02" w:rsidP="2CC51D02">
          <w:pPr>
            <w:pStyle w:val="Header"/>
            <w:jc w:val="center"/>
          </w:pPr>
        </w:p>
      </w:tc>
      <w:tc>
        <w:tcPr>
          <w:tcW w:w="3120" w:type="dxa"/>
        </w:tcPr>
        <w:p w14:paraId="43692C12" w14:textId="37CDE324" w:rsidR="2CC51D02" w:rsidRDefault="2CC51D02" w:rsidP="2CC51D02">
          <w:pPr>
            <w:pStyle w:val="Header"/>
            <w:ind w:right="-115"/>
            <w:jc w:val="right"/>
          </w:pPr>
        </w:p>
      </w:tc>
    </w:tr>
  </w:tbl>
  <w:p w14:paraId="5F2ADC59" w14:textId="2497E0FE" w:rsidR="003E4CD8" w:rsidRDefault="003E4CD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F40091" w14:textId="77777777" w:rsidR="00107129" w:rsidRDefault="00107129"/>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790C6E"/>
    <w:multiLevelType w:val="hybridMultilevel"/>
    <w:tmpl w:val="098C87DA"/>
    <w:lvl w:ilvl="0" w:tplc="0406000F">
      <w:start w:val="1"/>
      <w:numFmt w:val="decimal"/>
      <w:lvlText w:val="%1."/>
      <w:lvlJc w:val="left"/>
      <w:pPr>
        <w:ind w:left="1440" w:hanging="360"/>
      </w:pPr>
    </w:lvl>
    <w:lvl w:ilvl="1" w:tplc="04060019" w:tentative="1">
      <w:start w:val="1"/>
      <w:numFmt w:val="lowerLetter"/>
      <w:lvlText w:val="%2."/>
      <w:lvlJc w:val="left"/>
      <w:pPr>
        <w:ind w:left="2160" w:hanging="360"/>
      </w:pPr>
    </w:lvl>
    <w:lvl w:ilvl="2" w:tplc="0406001B" w:tentative="1">
      <w:start w:val="1"/>
      <w:numFmt w:val="lowerRoman"/>
      <w:lvlText w:val="%3."/>
      <w:lvlJc w:val="right"/>
      <w:pPr>
        <w:ind w:left="2880" w:hanging="180"/>
      </w:pPr>
    </w:lvl>
    <w:lvl w:ilvl="3" w:tplc="0406000F" w:tentative="1">
      <w:start w:val="1"/>
      <w:numFmt w:val="decimal"/>
      <w:lvlText w:val="%4."/>
      <w:lvlJc w:val="left"/>
      <w:pPr>
        <w:ind w:left="3600" w:hanging="360"/>
      </w:pPr>
    </w:lvl>
    <w:lvl w:ilvl="4" w:tplc="04060019" w:tentative="1">
      <w:start w:val="1"/>
      <w:numFmt w:val="lowerLetter"/>
      <w:lvlText w:val="%5."/>
      <w:lvlJc w:val="left"/>
      <w:pPr>
        <w:ind w:left="4320" w:hanging="360"/>
      </w:pPr>
    </w:lvl>
    <w:lvl w:ilvl="5" w:tplc="0406001B" w:tentative="1">
      <w:start w:val="1"/>
      <w:numFmt w:val="lowerRoman"/>
      <w:lvlText w:val="%6."/>
      <w:lvlJc w:val="right"/>
      <w:pPr>
        <w:ind w:left="5040" w:hanging="180"/>
      </w:pPr>
    </w:lvl>
    <w:lvl w:ilvl="6" w:tplc="0406000F" w:tentative="1">
      <w:start w:val="1"/>
      <w:numFmt w:val="decimal"/>
      <w:lvlText w:val="%7."/>
      <w:lvlJc w:val="left"/>
      <w:pPr>
        <w:ind w:left="5760" w:hanging="360"/>
      </w:pPr>
    </w:lvl>
    <w:lvl w:ilvl="7" w:tplc="04060019" w:tentative="1">
      <w:start w:val="1"/>
      <w:numFmt w:val="lowerLetter"/>
      <w:lvlText w:val="%8."/>
      <w:lvlJc w:val="left"/>
      <w:pPr>
        <w:ind w:left="6480" w:hanging="360"/>
      </w:pPr>
    </w:lvl>
    <w:lvl w:ilvl="8" w:tplc="0406001B" w:tentative="1">
      <w:start w:val="1"/>
      <w:numFmt w:val="lowerRoman"/>
      <w:lvlText w:val="%9."/>
      <w:lvlJc w:val="right"/>
      <w:pPr>
        <w:ind w:left="7200" w:hanging="180"/>
      </w:pPr>
    </w:lvl>
  </w:abstractNum>
  <w:abstractNum w:abstractNumId="1" w15:restartNumberingAfterBreak="0">
    <w:nsid w:val="100848E9"/>
    <w:multiLevelType w:val="hybridMultilevel"/>
    <w:tmpl w:val="BC4413C8"/>
    <w:lvl w:ilvl="0" w:tplc="0406000F">
      <w:start w:val="1"/>
      <w:numFmt w:val="decimal"/>
      <w:lvlText w:val="%1."/>
      <w:lvlJc w:val="left"/>
      <w:pPr>
        <w:ind w:left="720" w:hanging="360"/>
      </w:p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 w15:restartNumberingAfterBreak="0">
    <w:nsid w:val="297820C5"/>
    <w:multiLevelType w:val="hybridMultilevel"/>
    <w:tmpl w:val="D9701B48"/>
    <w:lvl w:ilvl="0" w:tplc="31CCD99C">
      <w:start w:val="17"/>
      <w:numFmt w:val="bullet"/>
      <w:lvlText w:val=""/>
      <w:lvlJc w:val="left"/>
      <w:pPr>
        <w:ind w:left="720" w:hanging="360"/>
      </w:pPr>
      <w:rPr>
        <w:rFonts w:ascii="Symbol" w:eastAsiaTheme="minorHAnsi" w:hAnsi="Symbol" w:cstheme="minorBid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 w15:restartNumberingAfterBreak="0">
    <w:nsid w:val="4C5D52DE"/>
    <w:multiLevelType w:val="hybridMultilevel"/>
    <w:tmpl w:val="B9BC1554"/>
    <w:lvl w:ilvl="0" w:tplc="0406000F">
      <w:start w:val="1"/>
      <w:numFmt w:val="decimal"/>
      <w:lvlText w:val="%1."/>
      <w:lvlJc w:val="left"/>
      <w:pPr>
        <w:ind w:left="1080" w:hanging="360"/>
      </w:pPr>
    </w:lvl>
    <w:lvl w:ilvl="1" w:tplc="04060019" w:tentative="1">
      <w:start w:val="1"/>
      <w:numFmt w:val="lowerLetter"/>
      <w:lvlText w:val="%2."/>
      <w:lvlJc w:val="left"/>
      <w:pPr>
        <w:ind w:left="1800" w:hanging="360"/>
      </w:pPr>
    </w:lvl>
    <w:lvl w:ilvl="2" w:tplc="0406001B" w:tentative="1">
      <w:start w:val="1"/>
      <w:numFmt w:val="lowerRoman"/>
      <w:lvlText w:val="%3."/>
      <w:lvlJc w:val="right"/>
      <w:pPr>
        <w:ind w:left="2520" w:hanging="180"/>
      </w:pPr>
    </w:lvl>
    <w:lvl w:ilvl="3" w:tplc="0406000F" w:tentative="1">
      <w:start w:val="1"/>
      <w:numFmt w:val="decimal"/>
      <w:lvlText w:val="%4."/>
      <w:lvlJc w:val="left"/>
      <w:pPr>
        <w:ind w:left="3240" w:hanging="360"/>
      </w:pPr>
    </w:lvl>
    <w:lvl w:ilvl="4" w:tplc="04060019" w:tentative="1">
      <w:start w:val="1"/>
      <w:numFmt w:val="lowerLetter"/>
      <w:lvlText w:val="%5."/>
      <w:lvlJc w:val="left"/>
      <w:pPr>
        <w:ind w:left="3960" w:hanging="360"/>
      </w:pPr>
    </w:lvl>
    <w:lvl w:ilvl="5" w:tplc="0406001B" w:tentative="1">
      <w:start w:val="1"/>
      <w:numFmt w:val="lowerRoman"/>
      <w:lvlText w:val="%6."/>
      <w:lvlJc w:val="right"/>
      <w:pPr>
        <w:ind w:left="4680" w:hanging="180"/>
      </w:pPr>
    </w:lvl>
    <w:lvl w:ilvl="6" w:tplc="0406000F" w:tentative="1">
      <w:start w:val="1"/>
      <w:numFmt w:val="decimal"/>
      <w:lvlText w:val="%7."/>
      <w:lvlJc w:val="left"/>
      <w:pPr>
        <w:ind w:left="5400" w:hanging="360"/>
      </w:pPr>
    </w:lvl>
    <w:lvl w:ilvl="7" w:tplc="04060019" w:tentative="1">
      <w:start w:val="1"/>
      <w:numFmt w:val="lowerLetter"/>
      <w:lvlText w:val="%8."/>
      <w:lvlJc w:val="left"/>
      <w:pPr>
        <w:ind w:left="6120" w:hanging="360"/>
      </w:pPr>
    </w:lvl>
    <w:lvl w:ilvl="8" w:tplc="0406001B" w:tentative="1">
      <w:start w:val="1"/>
      <w:numFmt w:val="lowerRoman"/>
      <w:lvlText w:val="%9."/>
      <w:lvlJc w:val="right"/>
      <w:pPr>
        <w:ind w:left="6840" w:hanging="180"/>
      </w:pPr>
    </w:lvl>
  </w:abstractNum>
  <w:abstractNum w:abstractNumId="4" w15:restartNumberingAfterBreak="0">
    <w:nsid w:val="5B4B0315"/>
    <w:multiLevelType w:val="hybridMultilevel"/>
    <w:tmpl w:val="BFC43F60"/>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 w15:restartNumberingAfterBreak="0">
    <w:nsid w:val="6F0B52FB"/>
    <w:multiLevelType w:val="hybridMultilevel"/>
    <w:tmpl w:val="6640209E"/>
    <w:lvl w:ilvl="0" w:tplc="0406000F">
      <w:start w:val="1"/>
      <w:numFmt w:val="decimal"/>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num w:numId="1">
    <w:abstractNumId w:val="4"/>
  </w:num>
  <w:num w:numId="2">
    <w:abstractNumId w:val="3"/>
  </w:num>
  <w:num w:numId="3">
    <w:abstractNumId w:val="2"/>
  </w:num>
  <w:num w:numId="4">
    <w:abstractNumId w:val="0"/>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3MzIxNzcyNjW0MDFS0lEKTi0uzszPAykwrgUAbmOIGiwAAAA="/>
  </w:docVars>
  <w:rsids>
    <w:rsidRoot w:val="00292797"/>
    <w:rsid w:val="0000240C"/>
    <w:rsid w:val="00002453"/>
    <w:rsid w:val="0000336A"/>
    <w:rsid w:val="0000533E"/>
    <w:rsid w:val="00010453"/>
    <w:rsid w:val="00010CD3"/>
    <w:rsid w:val="00011E97"/>
    <w:rsid w:val="00012988"/>
    <w:rsid w:val="000202CF"/>
    <w:rsid w:val="0002043A"/>
    <w:rsid w:val="000204B1"/>
    <w:rsid w:val="00021123"/>
    <w:rsid w:val="00021B7D"/>
    <w:rsid w:val="00021F88"/>
    <w:rsid w:val="000236BF"/>
    <w:rsid w:val="00024077"/>
    <w:rsid w:val="00026610"/>
    <w:rsid w:val="0002778A"/>
    <w:rsid w:val="0003144F"/>
    <w:rsid w:val="00032CF0"/>
    <w:rsid w:val="0003521F"/>
    <w:rsid w:val="000357D2"/>
    <w:rsid w:val="0003695E"/>
    <w:rsid w:val="00036FEF"/>
    <w:rsid w:val="000403A5"/>
    <w:rsid w:val="00040E8D"/>
    <w:rsid w:val="00045349"/>
    <w:rsid w:val="000456B6"/>
    <w:rsid w:val="00045DA4"/>
    <w:rsid w:val="0004688F"/>
    <w:rsid w:val="0004735D"/>
    <w:rsid w:val="00054081"/>
    <w:rsid w:val="00054458"/>
    <w:rsid w:val="00056D2B"/>
    <w:rsid w:val="000571F0"/>
    <w:rsid w:val="00057474"/>
    <w:rsid w:val="000609E7"/>
    <w:rsid w:val="00060AE1"/>
    <w:rsid w:val="00062A6C"/>
    <w:rsid w:val="0006343F"/>
    <w:rsid w:val="00065550"/>
    <w:rsid w:val="0006581C"/>
    <w:rsid w:val="0006665D"/>
    <w:rsid w:val="00066726"/>
    <w:rsid w:val="000679CC"/>
    <w:rsid w:val="00067AB2"/>
    <w:rsid w:val="00073EA6"/>
    <w:rsid w:val="00074A30"/>
    <w:rsid w:val="00075367"/>
    <w:rsid w:val="000808DD"/>
    <w:rsid w:val="00082697"/>
    <w:rsid w:val="00083E2E"/>
    <w:rsid w:val="000858D1"/>
    <w:rsid w:val="000868A2"/>
    <w:rsid w:val="00087375"/>
    <w:rsid w:val="00091367"/>
    <w:rsid w:val="000919DF"/>
    <w:rsid w:val="00092549"/>
    <w:rsid w:val="00093221"/>
    <w:rsid w:val="0009350E"/>
    <w:rsid w:val="00094F67"/>
    <w:rsid w:val="000960B1"/>
    <w:rsid w:val="000978CF"/>
    <w:rsid w:val="000A0B97"/>
    <w:rsid w:val="000A1663"/>
    <w:rsid w:val="000A31EE"/>
    <w:rsid w:val="000A656F"/>
    <w:rsid w:val="000B0170"/>
    <w:rsid w:val="000B0F8F"/>
    <w:rsid w:val="000B17FD"/>
    <w:rsid w:val="000B193D"/>
    <w:rsid w:val="000B1DDB"/>
    <w:rsid w:val="000B3D63"/>
    <w:rsid w:val="000B4589"/>
    <w:rsid w:val="000B4E15"/>
    <w:rsid w:val="000B562C"/>
    <w:rsid w:val="000B5C5C"/>
    <w:rsid w:val="000C15F5"/>
    <w:rsid w:val="000C1951"/>
    <w:rsid w:val="000C4102"/>
    <w:rsid w:val="000C5B56"/>
    <w:rsid w:val="000C7EA7"/>
    <w:rsid w:val="000D00F3"/>
    <w:rsid w:val="000D1DF6"/>
    <w:rsid w:val="000D28BB"/>
    <w:rsid w:val="000D4E10"/>
    <w:rsid w:val="000D5335"/>
    <w:rsid w:val="000D5A6F"/>
    <w:rsid w:val="000E1162"/>
    <w:rsid w:val="000E4416"/>
    <w:rsid w:val="000E6961"/>
    <w:rsid w:val="000E6CED"/>
    <w:rsid w:val="000E6F05"/>
    <w:rsid w:val="000E7982"/>
    <w:rsid w:val="000F0B80"/>
    <w:rsid w:val="000F1CB3"/>
    <w:rsid w:val="000F30BB"/>
    <w:rsid w:val="000F56AC"/>
    <w:rsid w:val="000F5CF2"/>
    <w:rsid w:val="000F5E96"/>
    <w:rsid w:val="000F772A"/>
    <w:rsid w:val="001016ED"/>
    <w:rsid w:val="0010255D"/>
    <w:rsid w:val="001039C0"/>
    <w:rsid w:val="001048C5"/>
    <w:rsid w:val="00105479"/>
    <w:rsid w:val="00106F57"/>
    <w:rsid w:val="00107129"/>
    <w:rsid w:val="00107612"/>
    <w:rsid w:val="001104F1"/>
    <w:rsid w:val="0011299A"/>
    <w:rsid w:val="00113B0D"/>
    <w:rsid w:val="00115DC4"/>
    <w:rsid w:val="00116634"/>
    <w:rsid w:val="00117A15"/>
    <w:rsid w:val="00117BB9"/>
    <w:rsid w:val="00121C41"/>
    <w:rsid w:val="001221E1"/>
    <w:rsid w:val="00122298"/>
    <w:rsid w:val="00123C80"/>
    <w:rsid w:val="001243E6"/>
    <w:rsid w:val="001326BE"/>
    <w:rsid w:val="00133548"/>
    <w:rsid w:val="00133AEE"/>
    <w:rsid w:val="001342B6"/>
    <w:rsid w:val="00135DED"/>
    <w:rsid w:val="00135FD0"/>
    <w:rsid w:val="001360E3"/>
    <w:rsid w:val="001362D0"/>
    <w:rsid w:val="00142CC7"/>
    <w:rsid w:val="0014520B"/>
    <w:rsid w:val="00150D56"/>
    <w:rsid w:val="00154906"/>
    <w:rsid w:val="00156B18"/>
    <w:rsid w:val="00157C44"/>
    <w:rsid w:val="00160E95"/>
    <w:rsid w:val="00162FD1"/>
    <w:rsid w:val="0016588C"/>
    <w:rsid w:val="00165934"/>
    <w:rsid w:val="001730A0"/>
    <w:rsid w:val="001736AC"/>
    <w:rsid w:val="00173CB5"/>
    <w:rsid w:val="00175DF4"/>
    <w:rsid w:val="00177BE4"/>
    <w:rsid w:val="00180B12"/>
    <w:rsid w:val="0018138A"/>
    <w:rsid w:val="001906EE"/>
    <w:rsid w:val="0019223A"/>
    <w:rsid w:val="00192AEC"/>
    <w:rsid w:val="00193F39"/>
    <w:rsid w:val="001960F3"/>
    <w:rsid w:val="00197DA6"/>
    <w:rsid w:val="001A44A0"/>
    <w:rsid w:val="001A5A94"/>
    <w:rsid w:val="001A5FF0"/>
    <w:rsid w:val="001A7B7B"/>
    <w:rsid w:val="001B26D2"/>
    <w:rsid w:val="001B2D11"/>
    <w:rsid w:val="001B354F"/>
    <w:rsid w:val="001B4D1E"/>
    <w:rsid w:val="001B632C"/>
    <w:rsid w:val="001B7084"/>
    <w:rsid w:val="001B709D"/>
    <w:rsid w:val="001B7937"/>
    <w:rsid w:val="001B7FC7"/>
    <w:rsid w:val="001C17D3"/>
    <w:rsid w:val="001D048B"/>
    <w:rsid w:val="001D0E79"/>
    <w:rsid w:val="001D18F1"/>
    <w:rsid w:val="001D300B"/>
    <w:rsid w:val="001D6387"/>
    <w:rsid w:val="001D6F4A"/>
    <w:rsid w:val="001D7B3D"/>
    <w:rsid w:val="001E0337"/>
    <w:rsid w:val="001E104D"/>
    <w:rsid w:val="001E166D"/>
    <w:rsid w:val="001E47EB"/>
    <w:rsid w:val="001E53D5"/>
    <w:rsid w:val="001E5B7B"/>
    <w:rsid w:val="001E7BF2"/>
    <w:rsid w:val="001F05D4"/>
    <w:rsid w:val="001F1691"/>
    <w:rsid w:val="001F202E"/>
    <w:rsid w:val="001F2839"/>
    <w:rsid w:val="001F483A"/>
    <w:rsid w:val="001F4A07"/>
    <w:rsid w:val="001F690B"/>
    <w:rsid w:val="001F74E8"/>
    <w:rsid w:val="001F7C36"/>
    <w:rsid w:val="0020155C"/>
    <w:rsid w:val="00201737"/>
    <w:rsid w:val="00201A20"/>
    <w:rsid w:val="00202E7B"/>
    <w:rsid w:val="00202F39"/>
    <w:rsid w:val="00203C45"/>
    <w:rsid w:val="00204638"/>
    <w:rsid w:val="0020552C"/>
    <w:rsid w:val="00207230"/>
    <w:rsid w:val="00207E47"/>
    <w:rsid w:val="00210288"/>
    <w:rsid w:val="00212133"/>
    <w:rsid w:val="002128A4"/>
    <w:rsid w:val="00213051"/>
    <w:rsid w:val="002166C1"/>
    <w:rsid w:val="00216B06"/>
    <w:rsid w:val="002238FD"/>
    <w:rsid w:val="002247AE"/>
    <w:rsid w:val="002250CA"/>
    <w:rsid w:val="002304ED"/>
    <w:rsid w:val="0023057F"/>
    <w:rsid w:val="00230932"/>
    <w:rsid w:val="002318B0"/>
    <w:rsid w:val="00231EB1"/>
    <w:rsid w:val="00232DDA"/>
    <w:rsid w:val="00233F9F"/>
    <w:rsid w:val="00233FFA"/>
    <w:rsid w:val="00235915"/>
    <w:rsid w:val="00235EC1"/>
    <w:rsid w:val="00236E66"/>
    <w:rsid w:val="00240B3B"/>
    <w:rsid w:val="00244652"/>
    <w:rsid w:val="00245144"/>
    <w:rsid w:val="00247375"/>
    <w:rsid w:val="00247445"/>
    <w:rsid w:val="00247BC5"/>
    <w:rsid w:val="002542D3"/>
    <w:rsid w:val="00257A70"/>
    <w:rsid w:val="00261950"/>
    <w:rsid w:val="00263723"/>
    <w:rsid w:val="00263804"/>
    <w:rsid w:val="00263F0F"/>
    <w:rsid w:val="00263FEE"/>
    <w:rsid w:val="00265321"/>
    <w:rsid w:val="002660C6"/>
    <w:rsid w:val="00267B6C"/>
    <w:rsid w:val="00267C5B"/>
    <w:rsid w:val="002703CA"/>
    <w:rsid w:val="00276121"/>
    <w:rsid w:val="0027671D"/>
    <w:rsid w:val="00276A13"/>
    <w:rsid w:val="00280B7D"/>
    <w:rsid w:val="00282F16"/>
    <w:rsid w:val="00283A4C"/>
    <w:rsid w:val="00283C8C"/>
    <w:rsid w:val="00283D4B"/>
    <w:rsid w:val="00287694"/>
    <w:rsid w:val="00287C5F"/>
    <w:rsid w:val="002926FC"/>
    <w:rsid w:val="00292797"/>
    <w:rsid w:val="00292E94"/>
    <w:rsid w:val="0029473B"/>
    <w:rsid w:val="002948AD"/>
    <w:rsid w:val="00294F02"/>
    <w:rsid w:val="00295EAE"/>
    <w:rsid w:val="00295EBB"/>
    <w:rsid w:val="00296BB7"/>
    <w:rsid w:val="002A0083"/>
    <w:rsid w:val="002A14A4"/>
    <w:rsid w:val="002A603F"/>
    <w:rsid w:val="002A66D7"/>
    <w:rsid w:val="002A7CC8"/>
    <w:rsid w:val="002B2093"/>
    <w:rsid w:val="002B4F63"/>
    <w:rsid w:val="002B6129"/>
    <w:rsid w:val="002B65CF"/>
    <w:rsid w:val="002B729B"/>
    <w:rsid w:val="002C2645"/>
    <w:rsid w:val="002C48C0"/>
    <w:rsid w:val="002C4EA3"/>
    <w:rsid w:val="002C666F"/>
    <w:rsid w:val="002D2048"/>
    <w:rsid w:val="002D24ED"/>
    <w:rsid w:val="002D3089"/>
    <w:rsid w:val="002D3A3B"/>
    <w:rsid w:val="002D416B"/>
    <w:rsid w:val="002D4B57"/>
    <w:rsid w:val="002D4F52"/>
    <w:rsid w:val="002D63ED"/>
    <w:rsid w:val="002D702A"/>
    <w:rsid w:val="002D755C"/>
    <w:rsid w:val="002D7DD3"/>
    <w:rsid w:val="002E2495"/>
    <w:rsid w:val="002E3190"/>
    <w:rsid w:val="002F0765"/>
    <w:rsid w:val="002F1E63"/>
    <w:rsid w:val="002F274B"/>
    <w:rsid w:val="002F2D0C"/>
    <w:rsid w:val="002F32A2"/>
    <w:rsid w:val="002F3689"/>
    <w:rsid w:val="002F40CD"/>
    <w:rsid w:val="002F50F0"/>
    <w:rsid w:val="00300642"/>
    <w:rsid w:val="00300F4B"/>
    <w:rsid w:val="00301F2B"/>
    <w:rsid w:val="003028A7"/>
    <w:rsid w:val="00303605"/>
    <w:rsid w:val="00306B8E"/>
    <w:rsid w:val="00306BA5"/>
    <w:rsid w:val="0030755E"/>
    <w:rsid w:val="00316116"/>
    <w:rsid w:val="00320F0A"/>
    <w:rsid w:val="00324A3B"/>
    <w:rsid w:val="00326B8D"/>
    <w:rsid w:val="003321FC"/>
    <w:rsid w:val="003418A6"/>
    <w:rsid w:val="00342C54"/>
    <w:rsid w:val="00343A74"/>
    <w:rsid w:val="003454AC"/>
    <w:rsid w:val="00345986"/>
    <w:rsid w:val="0035282A"/>
    <w:rsid w:val="0035353C"/>
    <w:rsid w:val="00355214"/>
    <w:rsid w:val="00356FC3"/>
    <w:rsid w:val="0036350B"/>
    <w:rsid w:val="00365D23"/>
    <w:rsid w:val="00371BA3"/>
    <w:rsid w:val="00375CD2"/>
    <w:rsid w:val="0037646A"/>
    <w:rsid w:val="003775DA"/>
    <w:rsid w:val="00380B0B"/>
    <w:rsid w:val="003811BD"/>
    <w:rsid w:val="0038169D"/>
    <w:rsid w:val="00387726"/>
    <w:rsid w:val="0039214F"/>
    <w:rsid w:val="003922B5"/>
    <w:rsid w:val="00392D3D"/>
    <w:rsid w:val="003944DF"/>
    <w:rsid w:val="0039543D"/>
    <w:rsid w:val="00395FB4"/>
    <w:rsid w:val="003971FD"/>
    <w:rsid w:val="003A08BB"/>
    <w:rsid w:val="003A09BF"/>
    <w:rsid w:val="003A0D55"/>
    <w:rsid w:val="003A69FB"/>
    <w:rsid w:val="003A76BF"/>
    <w:rsid w:val="003B1CF9"/>
    <w:rsid w:val="003B28C8"/>
    <w:rsid w:val="003B31C0"/>
    <w:rsid w:val="003B3305"/>
    <w:rsid w:val="003B5679"/>
    <w:rsid w:val="003C2F25"/>
    <w:rsid w:val="003C308F"/>
    <w:rsid w:val="003C3415"/>
    <w:rsid w:val="003C40B2"/>
    <w:rsid w:val="003C4449"/>
    <w:rsid w:val="003C6DE3"/>
    <w:rsid w:val="003C74EF"/>
    <w:rsid w:val="003C79D8"/>
    <w:rsid w:val="003C7AB1"/>
    <w:rsid w:val="003C7D4F"/>
    <w:rsid w:val="003D06C4"/>
    <w:rsid w:val="003D1DEC"/>
    <w:rsid w:val="003D221C"/>
    <w:rsid w:val="003D3000"/>
    <w:rsid w:val="003D59A9"/>
    <w:rsid w:val="003D6E5F"/>
    <w:rsid w:val="003D732B"/>
    <w:rsid w:val="003D7BE8"/>
    <w:rsid w:val="003E17F5"/>
    <w:rsid w:val="003E1EFC"/>
    <w:rsid w:val="003E4CD8"/>
    <w:rsid w:val="003E7613"/>
    <w:rsid w:val="003E7AC3"/>
    <w:rsid w:val="003F0FDB"/>
    <w:rsid w:val="003F14B7"/>
    <w:rsid w:val="003F22FF"/>
    <w:rsid w:val="003F305A"/>
    <w:rsid w:val="003F3708"/>
    <w:rsid w:val="003F49C0"/>
    <w:rsid w:val="003F53F4"/>
    <w:rsid w:val="003F547B"/>
    <w:rsid w:val="0040148D"/>
    <w:rsid w:val="00403A83"/>
    <w:rsid w:val="0040472F"/>
    <w:rsid w:val="00405483"/>
    <w:rsid w:val="00406220"/>
    <w:rsid w:val="004155B9"/>
    <w:rsid w:val="00415BC2"/>
    <w:rsid w:val="00415E2A"/>
    <w:rsid w:val="004227B5"/>
    <w:rsid w:val="00423782"/>
    <w:rsid w:val="00427B7E"/>
    <w:rsid w:val="004330B8"/>
    <w:rsid w:val="00442039"/>
    <w:rsid w:val="00442847"/>
    <w:rsid w:val="00443368"/>
    <w:rsid w:val="0044379C"/>
    <w:rsid w:val="004448D3"/>
    <w:rsid w:val="004516C0"/>
    <w:rsid w:val="004517FB"/>
    <w:rsid w:val="004521FD"/>
    <w:rsid w:val="00452C95"/>
    <w:rsid w:val="00453457"/>
    <w:rsid w:val="004545A5"/>
    <w:rsid w:val="004570D1"/>
    <w:rsid w:val="00457452"/>
    <w:rsid w:val="004576D7"/>
    <w:rsid w:val="004613B4"/>
    <w:rsid w:val="00466547"/>
    <w:rsid w:val="0046714E"/>
    <w:rsid w:val="00467616"/>
    <w:rsid w:val="00471DF0"/>
    <w:rsid w:val="00472659"/>
    <w:rsid w:val="00474ABE"/>
    <w:rsid w:val="00475414"/>
    <w:rsid w:val="00477A90"/>
    <w:rsid w:val="00480175"/>
    <w:rsid w:val="00481E8A"/>
    <w:rsid w:val="00484249"/>
    <w:rsid w:val="004868DE"/>
    <w:rsid w:val="00491475"/>
    <w:rsid w:val="00491CF8"/>
    <w:rsid w:val="00491E98"/>
    <w:rsid w:val="00493EDF"/>
    <w:rsid w:val="0049410C"/>
    <w:rsid w:val="00496C88"/>
    <w:rsid w:val="00496F15"/>
    <w:rsid w:val="004A25E6"/>
    <w:rsid w:val="004A4E26"/>
    <w:rsid w:val="004A5C84"/>
    <w:rsid w:val="004A5E04"/>
    <w:rsid w:val="004B24AE"/>
    <w:rsid w:val="004B495B"/>
    <w:rsid w:val="004B57EA"/>
    <w:rsid w:val="004B65F4"/>
    <w:rsid w:val="004B702F"/>
    <w:rsid w:val="004B7ABF"/>
    <w:rsid w:val="004C0113"/>
    <w:rsid w:val="004C0309"/>
    <w:rsid w:val="004C36DA"/>
    <w:rsid w:val="004C3E90"/>
    <w:rsid w:val="004C4A76"/>
    <w:rsid w:val="004C50DF"/>
    <w:rsid w:val="004C52A2"/>
    <w:rsid w:val="004C5609"/>
    <w:rsid w:val="004C5835"/>
    <w:rsid w:val="004C6DA2"/>
    <w:rsid w:val="004C7A98"/>
    <w:rsid w:val="004D1649"/>
    <w:rsid w:val="004D2A4A"/>
    <w:rsid w:val="004D36B2"/>
    <w:rsid w:val="004D638A"/>
    <w:rsid w:val="004E2703"/>
    <w:rsid w:val="004E27C4"/>
    <w:rsid w:val="004E2F4E"/>
    <w:rsid w:val="004E5056"/>
    <w:rsid w:val="004E59C5"/>
    <w:rsid w:val="004E613B"/>
    <w:rsid w:val="004E6421"/>
    <w:rsid w:val="004F057F"/>
    <w:rsid w:val="004F1264"/>
    <w:rsid w:val="004F41D6"/>
    <w:rsid w:val="004F43F7"/>
    <w:rsid w:val="004F5D60"/>
    <w:rsid w:val="005011E5"/>
    <w:rsid w:val="00501B42"/>
    <w:rsid w:val="0050430C"/>
    <w:rsid w:val="0051163E"/>
    <w:rsid w:val="0051267E"/>
    <w:rsid w:val="0051382E"/>
    <w:rsid w:val="0051531C"/>
    <w:rsid w:val="00515CAF"/>
    <w:rsid w:val="0052116E"/>
    <w:rsid w:val="005233CE"/>
    <w:rsid w:val="00523802"/>
    <w:rsid w:val="00523894"/>
    <w:rsid w:val="0052420E"/>
    <w:rsid w:val="00525365"/>
    <w:rsid w:val="00526986"/>
    <w:rsid w:val="00531C32"/>
    <w:rsid w:val="005322FF"/>
    <w:rsid w:val="0054212F"/>
    <w:rsid w:val="0054256C"/>
    <w:rsid w:val="00542652"/>
    <w:rsid w:val="005436B1"/>
    <w:rsid w:val="00543D16"/>
    <w:rsid w:val="00544DB7"/>
    <w:rsid w:val="00546FC9"/>
    <w:rsid w:val="00551304"/>
    <w:rsid w:val="00551D7C"/>
    <w:rsid w:val="005527AE"/>
    <w:rsid w:val="0055285F"/>
    <w:rsid w:val="005543DC"/>
    <w:rsid w:val="0055665E"/>
    <w:rsid w:val="00556C98"/>
    <w:rsid w:val="00560842"/>
    <w:rsid w:val="00563D93"/>
    <w:rsid w:val="0056429E"/>
    <w:rsid w:val="00564884"/>
    <w:rsid w:val="0056638F"/>
    <w:rsid w:val="00566ED7"/>
    <w:rsid w:val="00567E93"/>
    <w:rsid w:val="005707E2"/>
    <w:rsid w:val="005737D9"/>
    <w:rsid w:val="00574917"/>
    <w:rsid w:val="005753F0"/>
    <w:rsid w:val="0058038B"/>
    <w:rsid w:val="005817A8"/>
    <w:rsid w:val="005825FE"/>
    <w:rsid w:val="0058267A"/>
    <w:rsid w:val="0058294B"/>
    <w:rsid w:val="00582C13"/>
    <w:rsid w:val="00585715"/>
    <w:rsid w:val="00585D3C"/>
    <w:rsid w:val="00587268"/>
    <w:rsid w:val="00590429"/>
    <w:rsid w:val="00590C6F"/>
    <w:rsid w:val="00590CE9"/>
    <w:rsid w:val="0059241D"/>
    <w:rsid w:val="0059347E"/>
    <w:rsid w:val="00594DCF"/>
    <w:rsid w:val="00595814"/>
    <w:rsid w:val="005976F3"/>
    <w:rsid w:val="00597785"/>
    <w:rsid w:val="005A2814"/>
    <w:rsid w:val="005A3D8A"/>
    <w:rsid w:val="005A4D80"/>
    <w:rsid w:val="005A5873"/>
    <w:rsid w:val="005A5B18"/>
    <w:rsid w:val="005A70B2"/>
    <w:rsid w:val="005B12A7"/>
    <w:rsid w:val="005B1C99"/>
    <w:rsid w:val="005B2BD6"/>
    <w:rsid w:val="005B49E4"/>
    <w:rsid w:val="005B4F1C"/>
    <w:rsid w:val="005B56CD"/>
    <w:rsid w:val="005B594E"/>
    <w:rsid w:val="005B65ED"/>
    <w:rsid w:val="005B7AAD"/>
    <w:rsid w:val="005C03ED"/>
    <w:rsid w:val="005C15B2"/>
    <w:rsid w:val="005C1F09"/>
    <w:rsid w:val="005C2317"/>
    <w:rsid w:val="005C3BAE"/>
    <w:rsid w:val="005C4897"/>
    <w:rsid w:val="005C6362"/>
    <w:rsid w:val="005D0EC1"/>
    <w:rsid w:val="005D2740"/>
    <w:rsid w:val="005D28A0"/>
    <w:rsid w:val="005D4377"/>
    <w:rsid w:val="005E065E"/>
    <w:rsid w:val="005E2222"/>
    <w:rsid w:val="005E265D"/>
    <w:rsid w:val="005E282E"/>
    <w:rsid w:val="005E3F7C"/>
    <w:rsid w:val="005E5B78"/>
    <w:rsid w:val="005E63B9"/>
    <w:rsid w:val="005E6FA6"/>
    <w:rsid w:val="005E7538"/>
    <w:rsid w:val="005E7F59"/>
    <w:rsid w:val="005F103D"/>
    <w:rsid w:val="005F1461"/>
    <w:rsid w:val="005F1D2C"/>
    <w:rsid w:val="005F44A7"/>
    <w:rsid w:val="005F5043"/>
    <w:rsid w:val="005F5DF2"/>
    <w:rsid w:val="005F6FB5"/>
    <w:rsid w:val="00600299"/>
    <w:rsid w:val="0060281A"/>
    <w:rsid w:val="006078FB"/>
    <w:rsid w:val="00611AD0"/>
    <w:rsid w:val="00611EEE"/>
    <w:rsid w:val="0061360D"/>
    <w:rsid w:val="006136CD"/>
    <w:rsid w:val="00613DCE"/>
    <w:rsid w:val="00615D83"/>
    <w:rsid w:val="00616C82"/>
    <w:rsid w:val="00620D09"/>
    <w:rsid w:val="006242A9"/>
    <w:rsid w:val="00624565"/>
    <w:rsid w:val="0062479D"/>
    <w:rsid w:val="00624A03"/>
    <w:rsid w:val="00626C1A"/>
    <w:rsid w:val="0062788D"/>
    <w:rsid w:val="0063112D"/>
    <w:rsid w:val="0063197B"/>
    <w:rsid w:val="00636AE8"/>
    <w:rsid w:val="00641CBF"/>
    <w:rsid w:val="00644F95"/>
    <w:rsid w:val="00645000"/>
    <w:rsid w:val="00651E22"/>
    <w:rsid w:val="006522CE"/>
    <w:rsid w:val="00655114"/>
    <w:rsid w:val="00656991"/>
    <w:rsid w:val="00656D73"/>
    <w:rsid w:val="00661681"/>
    <w:rsid w:val="006620B7"/>
    <w:rsid w:val="00662A92"/>
    <w:rsid w:val="00662B7D"/>
    <w:rsid w:val="00665A51"/>
    <w:rsid w:val="00665C27"/>
    <w:rsid w:val="00666790"/>
    <w:rsid w:val="00667EF1"/>
    <w:rsid w:val="006714D8"/>
    <w:rsid w:val="0067187B"/>
    <w:rsid w:val="00673D1C"/>
    <w:rsid w:val="00674891"/>
    <w:rsid w:val="0067557E"/>
    <w:rsid w:val="00675E5E"/>
    <w:rsid w:val="006826C7"/>
    <w:rsid w:val="006830F1"/>
    <w:rsid w:val="00684746"/>
    <w:rsid w:val="006849EE"/>
    <w:rsid w:val="00686FBE"/>
    <w:rsid w:val="00687B47"/>
    <w:rsid w:val="00687DED"/>
    <w:rsid w:val="0069070A"/>
    <w:rsid w:val="00693C98"/>
    <w:rsid w:val="00696EC3"/>
    <w:rsid w:val="00696F75"/>
    <w:rsid w:val="006A10C6"/>
    <w:rsid w:val="006A59CA"/>
    <w:rsid w:val="006A6B29"/>
    <w:rsid w:val="006A7804"/>
    <w:rsid w:val="006B237F"/>
    <w:rsid w:val="006B38DD"/>
    <w:rsid w:val="006B6064"/>
    <w:rsid w:val="006B65E4"/>
    <w:rsid w:val="006B74F2"/>
    <w:rsid w:val="006C049D"/>
    <w:rsid w:val="006C08FA"/>
    <w:rsid w:val="006C14ED"/>
    <w:rsid w:val="006C214B"/>
    <w:rsid w:val="006C248B"/>
    <w:rsid w:val="006C2521"/>
    <w:rsid w:val="006C67ED"/>
    <w:rsid w:val="006C6D12"/>
    <w:rsid w:val="006C7D0F"/>
    <w:rsid w:val="006D2669"/>
    <w:rsid w:val="006D49CD"/>
    <w:rsid w:val="006D54B8"/>
    <w:rsid w:val="006D5F3F"/>
    <w:rsid w:val="006E0518"/>
    <w:rsid w:val="006E11B1"/>
    <w:rsid w:val="006E3E96"/>
    <w:rsid w:val="006E45B1"/>
    <w:rsid w:val="006E496C"/>
    <w:rsid w:val="006E4E54"/>
    <w:rsid w:val="006E5C03"/>
    <w:rsid w:val="006E798C"/>
    <w:rsid w:val="006F02A8"/>
    <w:rsid w:val="006F02C6"/>
    <w:rsid w:val="006F0D90"/>
    <w:rsid w:val="006F16F2"/>
    <w:rsid w:val="006F30D1"/>
    <w:rsid w:val="006F313A"/>
    <w:rsid w:val="006F3279"/>
    <w:rsid w:val="006F3F46"/>
    <w:rsid w:val="006F42C9"/>
    <w:rsid w:val="006F5F6E"/>
    <w:rsid w:val="006F627D"/>
    <w:rsid w:val="0070150B"/>
    <w:rsid w:val="007057E3"/>
    <w:rsid w:val="00705CEB"/>
    <w:rsid w:val="00706BFA"/>
    <w:rsid w:val="00710D8F"/>
    <w:rsid w:val="007229DA"/>
    <w:rsid w:val="00723CCB"/>
    <w:rsid w:val="00725BA2"/>
    <w:rsid w:val="00726E7F"/>
    <w:rsid w:val="0073047A"/>
    <w:rsid w:val="00730C21"/>
    <w:rsid w:val="007342BD"/>
    <w:rsid w:val="00735584"/>
    <w:rsid w:val="00735CAB"/>
    <w:rsid w:val="00740137"/>
    <w:rsid w:val="00741772"/>
    <w:rsid w:val="00743536"/>
    <w:rsid w:val="00746625"/>
    <w:rsid w:val="00747237"/>
    <w:rsid w:val="00750460"/>
    <w:rsid w:val="00753C24"/>
    <w:rsid w:val="00756BA9"/>
    <w:rsid w:val="00756EFF"/>
    <w:rsid w:val="00757DDE"/>
    <w:rsid w:val="00760419"/>
    <w:rsid w:val="007618CD"/>
    <w:rsid w:val="00762566"/>
    <w:rsid w:val="007626D7"/>
    <w:rsid w:val="00765AB5"/>
    <w:rsid w:val="00766B8E"/>
    <w:rsid w:val="007700AC"/>
    <w:rsid w:val="0077528A"/>
    <w:rsid w:val="00776A73"/>
    <w:rsid w:val="0078354A"/>
    <w:rsid w:val="0078446D"/>
    <w:rsid w:val="0078656B"/>
    <w:rsid w:val="007904C3"/>
    <w:rsid w:val="00790BDA"/>
    <w:rsid w:val="0079209B"/>
    <w:rsid w:val="0079262E"/>
    <w:rsid w:val="00794663"/>
    <w:rsid w:val="00794AC4"/>
    <w:rsid w:val="00795082"/>
    <w:rsid w:val="00796730"/>
    <w:rsid w:val="007972C1"/>
    <w:rsid w:val="00797A16"/>
    <w:rsid w:val="007A0278"/>
    <w:rsid w:val="007A7AD2"/>
    <w:rsid w:val="007B075D"/>
    <w:rsid w:val="007B0D2B"/>
    <w:rsid w:val="007B184C"/>
    <w:rsid w:val="007B198C"/>
    <w:rsid w:val="007B2A74"/>
    <w:rsid w:val="007B2A7D"/>
    <w:rsid w:val="007B42A5"/>
    <w:rsid w:val="007B5116"/>
    <w:rsid w:val="007B5613"/>
    <w:rsid w:val="007B6E26"/>
    <w:rsid w:val="007C1090"/>
    <w:rsid w:val="007C1AB9"/>
    <w:rsid w:val="007C219D"/>
    <w:rsid w:val="007C4222"/>
    <w:rsid w:val="007C6B24"/>
    <w:rsid w:val="007D20D6"/>
    <w:rsid w:val="007D2FEC"/>
    <w:rsid w:val="007D5E64"/>
    <w:rsid w:val="007D6CAF"/>
    <w:rsid w:val="007D70B1"/>
    <w:rsid w:val="007E04A4"/>
    <w:rsid w:val="007E06BC"/>
    <w:rsid w:val="007E0A73"/>
    <w:rsid w:val="007E14CE"/>
    <w:rsid w:val="007E5739"/>
    <w:rsid w:val="007E5B51"/>
    <w:rsid w:val="007E6989"/>
    <w:rsid w:val="007F1960"/>
    <w:rsid w:val="007F5F64"/>
    <w:rsid w:val="007F60E2"/>
    <w:rsid w:val="008006C7"/>
    <w:rsid w:val="00800DCD"/>
    <w:rsid w:val="008012F2"/>
    <w:rsid w:val="008039F2"/>
    <w:rsid w:val="008042C7"/>
    <w:rsid w:val="008045D7"/>
    <w:rsid w:val="008049D4"/>
    <w:rsid w:val="00806986"/>
    <w:rsid w:val="00807FCA"/>
    <w:rsid w:val="00815AB6"/>
    <w:rsid w:val="0081754E"/>
    <w:rsid w:val="00820251"/>
    <w:rsid w:val="00821BAB"/>
    <w:rsid w:val="0083084F"/>
    <w:rsid w:val="008317D2"/>
    <w:rsid w:val="00832A40"/>
    <w:rsid w:val="00833D0F"/>
    <w:rsid w:val="00833F4E"/>
    <w:rsid w:val="0083754F"/>
    <w:rsid w:val="00837B00"/>
    <w:rsid w:val="008405CD"/>
    <w:rsid w:val="0084635B"/>
    <w:rsid w:val="0084761A"/>
    <w:rsid w:val="00850382"/>
    <w:rsid w:val="00852265"/>
    <w:rsid w:val="00852E65"/>
    <w:rsid w:val="008538CE"/>
    <w:rsid w:val="00856F6D"/>
    <w:rsid w:val="008603B8"/>
    <w:rsid w:val="00862C2A"/>
    <w:rsid w:val="00863E5E"/>
    <w:rsid w:val="0086418E"/>
    <w:rsid w:val="00866106"/>
    <w:rsid w:val="008671B6"/>
    <w:rsid w:val="00867D21"/>
    <w:rsid w:val="008713D1"/>
    <w:rsid w:val="0087267D"/>
    <w:rsid w:val="0087337E"/>
    <w:rsid w:val="00876261"/>
    <w:rsid w:val="00880E3B"/>
    <w:rsid w:val="00881DC9"/>
    <w:rsid w:val="0088210A"/>
    <w:rsid w:val="0088592A"/>
    <w:rsid w:val="00890D6C"/>
    <w:rsid w:val="00891776"/>
    <w:rsid w:val="008941DB"/>
    <w:rsid w:val="00894C9B"/>
    <w:rsid w:val="008A4B8D"/>
    <w:rsid w:val="008A5BDA"/>
    <w:rsid w:val="008A7D1A"/>
    <w:rsid w:val="008B1FC7"/>
    <w:rsid w:val="008B24F7"/>
    <w:rsid w:val="008B307D"/>
    <w:rsid w:val="008B3AE9"/>
    <w:rsid w:val="008B7F9F"/>
    <w:rsid w:val="008C082E"/>
    <w:rsid w:val="008C2421"/>
    <w:rsid w:val="008C2FD1"/>
    <w:rsid w:val="008C3299"/>
    <w:rsid w:val="008C36F7"/>
    <w:rsid w:val="008C5D8B"/>
    <w:rsid w:val="008C5F9A"/>
    <w:rsid w:val="008C6BF6"/>
    <w:rsid w:val="008D038D"/>
    <w:rsid w:val="008D243E"/>
    <w:rsid w:val="008D31C5"/>
    <w:rsid w:val="008D656B"/>
    <w:rsid w:val="008E0AC8"/>
    <w:rsid w:val="008E0F7C"/>
    <w:rsid w:val="008E2FD7"/>
    <w:rsid w:val="008E5A74"/>
    <w:rsid w:val="008F3272"/>
    <w:rsid w:val="008F3B2C"/>
    <w:rsid w:val="008F4CDA"/>
    <w:rsid w:val="009004E7"/>
    <w:rsid w:val="00901C16"/>
    <w:rsid w:val="009020C0"/>
    <w:rsid w:val="00911720"/>
    <w:rsid w:val="00913823"/>
    <w:rsid w:val="009154F9"/>
    <w:rsid w:val="00915697"/>
    <w:rsid w:val="00917499"/>
    <w:rsid w:val="00922914"/>
    <w:rsid w:val="00922919"/>
    <w:rsid w:val="00925967"/>
    <w:rsid w:val="00926DB3"/>
    <w:rsid w:val="00927CB7"/>
    <w:rsid w:val="00930109"/>
    <w:rsid w:val="00930A0B"/>
    <w:rsid w:val="00937AB7"/>
    <w:rsid w:val="00940CA0"/>
    <w:rsid w:val="009410BB"/>
    <w:rsid w:val="0094240C"/>
    <w:rsid w:val="009431B8"/>
    <w:rsid w:val="00944666"/>
    <w:rsid w:val="00944A63"/>
    <w:rsid w:val="00946579"/>
    <w:rsid w:val="00952489"/>
    <w:rsid w:val="00953394"/>
    <w:rsid w:val="00955151"/>
    <w:rsid w:val="0095549C"/>
    <w:rsid w:val="00956531"/>
    <w:rsid w:val="00960B9B"/>
    <w:rsid w:val="009628FE"/>
    <w:rsid w:val="00962952"/>
    <w:rsid w:val="00964315"/>
    <w:rsid w:val="00964768"/>
    <w:rsid w:val="009663B4"/>
    <w:rsid w:val="00971A7F"/>
    <w:rsid w:val="00973C31"/>
    <w:rsid w:val="00975865"/>
    <w:rsid w:val="00983A45"/>
    <w:rsid w:val="00983B4F"/>
    <w:rsid w:val="00985B3C"/>
    <w:rsid w:val="00986131"/>
    <w:rsid w:val="00991E5A"/>
    <w:rsid w:val="00992D93"/>
    <w:rsid w:val="00993D1B"/>
    <w:rsid w:val="00994832"/>
    <w:rsid w:val="009970F8"/>
    <w:rsid w:val="009A1F36"/>
    <w:rsid w:val="009A3163"/>
    <w:rsid w:val="009A42FD"/>
    <w:rsid w:val="009A48DB"/>
    <w:rsid w:val="009A50C7"/>
    <w:rsid w:val="009A5CA8"/>
    <w:rsid w:val="009A7B58"/>
    <w:rsid w:val="009B1F8B"/>
    <w:rsid w:val="009B2C53"/>
    <w:rsid w:val="009B4EA1"/>
    <w:rsid w:val="009C067F"/>
    <w:rsid w:val="009C3939"/>
    <w:rsid w:val="009C4CBA"/>
    <w:rsid w:val="009C5AB1"/>
    <w:rsid w:val="009C7B56"/>
    <w:rsid w:val="009D0BE9"/>
    <w:rsid w:val="009D3782"/>
    <w:rsid w:val="009D5CE2"/>
    <w:rsid w:val="009D6C96"/>
    <w:rsid w:val="009E3B96"/>
    <w:rsid w:val="009E4066"/>
    <w:rsid w:val="009E582A"/>
    <w:rsid w:val="009E64E5"/>
    <w:rsid w:val="009F00E3"/>
    <w:rsid w:val="009F1257"/>
    <w:rsid w:val="009F1DFE"/>
    <w:rsid w:val="009F1F03"/>
    <w:rsid w:val="009F2855"/>
    <w:rsid w:val="009F34D8"/>
    <w:rsid w:val="009F3B80"/>
    <w:rsid w:val="009F5C34"/>
    <w:rsid w:val="00A02A10"/>
    <w:rsid w:val="00A05734"/>
    <w:rsid w:val="00A06844"/>
    <w:rsid w:val="00A07243"/>
    <w:rsid w:val="00A07FF6"/>
    <w:rsid w:val="00A1116F"/>
    <w:rsid w:val="00A116CC"/>
    <w:rsid w:val="00A12481"/>
    <w:rsid w:val="00A12866"/>
    <w:rsid w:val="00A12A14"/>
    <w:rsid w:val="00A14124"/>
    <w:rsid w:val="00A20210"/>
    <w:rsid w:val="00A239A3"/>
    <w:rsid w:val="00A24663"/>
    <w:rsid w:val="00A263A8"/>
    <w:rsid w:val="00A2718A"/>
    <w:rsid w:val="00A32C61"/>
    <w:rsid w:val="00A33A4E"/>
    <w:rsid w:val="00A35194"/>
    <w:rsid w:val="00A35E52"/>
    <w:rsid w:val="00A36001"/>
    <w:rsid w:val="00A40355"/>
    <w:rsid w:val="00A44EAF"/>
    <w:rsid w:val="00A450C7"/>
    <w:rsid w:val="00A4519C"/>
    <w:rsid w:val="00A45851"/>
    <w:rsid w:val="00A45B59"/>
    <w:rsid w:val="00A4664F"/>
    <w:rsid w:val="00A473B8"/>
    <w:rsid w:val="00A477FD"/>
    <w:rsid w:val="00A503F0"/>
    <w:rsid w:val="00A50EFA"/>
    <w:rsid w:val="00A51106"/>
    <w:rsid w:val="00A523BF"/>
    <w:rsid w:val="00A54010"/>
    <w:rsid w:val="00A54F6C"/>
    <w:rsid w:val="00A577F7"/>
    <w:rsid w:val="00A605EA"/>
    <w:rsid w:val="00A60818"/>
    <w:rsid w:val="00A61156"/>
    <w:rsid w:val="00A64617"/>
    <w:rsid w:val="00A64B7F"/>
    <w:rsid w:val="00A64CBB"/>
    <w:rsid w:val="00A66F86"/>
    <w:rsid w:val="00A73351"/>
    <w:rsid w:val="00A765E8"/>
    <w:rsid w:val="00A771BC"/>
    <w:rsid w:val="00A81EC8"/>
    <w:rsid w:val="00A91F86"/>
    <w:rsid w:val="00A9295D"/>
    <w:rsid w:val="00A94319"/>
    <w:rsid w:val="00A95D01"/>
    <w:rsid w:val="00A96C6C"/>
    <w:rsid w:val="00A975EB"/>
    <w:rsid w:val="00AA28A0"/>
    <w:rsid w:val="00AA2C55"/>
    <w:rsid w:val="00AA42AA"/>
    <w:rsid w:val="00AA44D6"/>
    <w:rsid w:val="00AA6C75"/>
    <w:rsid w:val="00AA7150"/>
    <w:rsid w:val="00AAE99B"/>
    <w:rsid w:val="00AB0D47"/>
    <w:rsid w:val="00AB1A96"/>
    <w:rsid w:val="00AB1CE1"/>
    <w:rsid w:val="00AB3E77"/>
    <w:rsid w:val="00AB48FC"/>
    <w:rsid w:val="00AB580C"/>
    <w:rsid w:val="00AB74A1"/>
    <w:rsid w:val="00AB75C2"/>
    <w:rsid w:val="00AC0DA4"/>
    <w:rsid w:val="00AC642F"/>
    <w:rsid w:val="00AC67E9"/>
    <w:rsid w:val="00AD134A"/>
    <w:rsid w:val="00AD2754"/>
    <w:rsid w:val="00AD5A8E"/>
    <w:rsid w:val="00AE0E4F"/>
    <w:rsid w:val="00AE3947"/>
    <w:rsid w:val="00AE6BB5"/>
    <w:rsid w:val="00AF1E7A"/>
    <w:rsid w:val="00AF21C4"/>
    <w:rsid w:val="00AF4ED0"/>
    <w:rsid w:val="00AF5018"/>
    <w:rsid w:val="00AF6291"/>
    <w:rsid w:val="00AF6985"/>
    <w:rsid w:val="00AF724A"/>
    <w:rsid w:val="00B007BE"/>
    <w:rsid w:val="00B0107C"/>
    <w:rsid w:val="00B0148F"/>
    <w:rsid w:val="00B02C83"/>
    <w:rsid w:val="00B04258"/>
    <w:rsid w:val="00B0625C"/>
    <w:rsid w:val="00B07A9C"/>
    <w:rsid w:val="00B122DD"/>
    <w:rsid w:val="00B1435C"/>
    <w:rsid w:val="00B145B1"/>
    <w:rsid w:val="00B1770D"/>
    <w:rsid w:val="00B235F0"/>
    <w:rsid w:val="00B261F4"/>
    <w:rsid w:val="00B303F2"/>
    <w:rsid w:val="00B32046"/>
    <w:rsid w:val="00B32B09"/>
    <w:rsid w:val="00B33940"/>
    <w:rsid w:val="00B3608B"/>
    <w:rsid w:val="00B371B8"/>
    <w:rsid w:val="00B41F95"/>
    <w:rsid w:val="00B44BA7"/>
    <w:rsid w:val="00B44E52"/>
    <w:rsid w:val="00B45FC4"/>
    <w:rsid w:val="00B46C69"/>
    <w:rsid w:val="00B47460"/>
    <w:rsid w:val="00B522F6"/>
    <w:rsid w:val="00B5230D"/>
    <w:rsid w:val="00B53663"/>
    <w:rsid w:val="00B53753"/>
    <w:rsid w:val="00B55E07"/>
    <w:rsid w:val="00B57DCC"/>
    <w:rsid w:val="00B619EB"/>
    <w:rsid w:val="00B6486B"/>
    <w:rsid w:val="00B70622"/>
    <w:rsid w:val="00B72060"/>
    <w:rsid w:val="00B730A9"/>
    <w:rsid w:val="00B74E7B"/>
    <w:rsid w:val="00B75D4E"/>
    <w:rsid w:val="00B764E4"/>
    <w:rsid w:val="00B81F0F"/>
    <w:rsid w:val="00B825AB"/>
    <w:rsid w:val="00B852E7"/>
    <w:rsid w:val="00B868E6"/>
    <w:rsid w:val="00B87C3B"/>
    <w:rsid w:val="00B90686"/>
    <w:rsid w:val="00B926A5"/>
    <w:rsid w:val="00B928DB"/>
    <w:rsid w:val="00B93F5D"/>
    <w:rsid w:val="00B9400E"/>
    <w:rsid w:val="00B94259"/>
    <w:rsid w:val="00B95E9B"/>
    <w:rsid w:val="00BA088C"/>
    <w:rsid w:val="00BA171C"/>
    <w:rsid w:val="00BA34FB"/>
    <w:rsid w:val="00BA4DAC"/>
    <w:rsid w:val="00BA5055"/>
    <w:rsid w:val="00BB30A4"/>
    <w:rsid w:val="00BB3C8D"/>
    <w:rsid w:val="00BB48E4"/>
    <w:rsid w:val="00BB66BB"/>
    <w:rsid w:val="00BB6B3D"/>
    <w:rsid w:val="00BB7495"/>
    <w:rsid w:val="00BC02F2"/>
    <w:rsid w:val="00BC03B4"/>
    <w:rsid w:val="00BC0AE1"/>
    <w:rsid w:val="00BC16E4"/>
    <w:rsid w:val="00BC23C6"/>
    <w:rsid w:val="00BC25BD"/>
    <w:rsid w:val="00BC4291"/>
    <w:rsid w:val="00BC5306"/>
    <w:rsid w:val="00BC59E1"/>
    <w:rsid w:val="00BC6FCD"/>
    <w:rsid w:val="00BD0367"/>
    <w:rsid w:val="00BD07E5"/>
    <w:rsid w:val="00BD2A19"/>
    <w:rsid w:val="00BD3814"/>
    <w:rsid w:val="00BD46A4"/>
    <w:rsid w:val="00BD48BC"/>
    <w:rsid w:val="00BD5F7D"/>
    <w:rsid w:val="00BE0165"/>
    <w:rsid w:val="00BE2456"/>
    <w:rsid w:val="00BE3F5E"/>
    <w:rsid w:val="00BE4A95"/>
    <w:rsid w:val="00BE4D3D"/>
    <w:rsid w:val="00BE4D51"/>
    <w:rsid w:val="00BE6D91"/>
    <w:rsid w:val="00BF01BB"/>
    <w:rsid w:val="00BF138D"/>
    <w:rsid w:val="00BF1B4D"/>
    <w:rsid w:val="00BF44BC"/>
    <w:rsid w:val="00BF529F"/>
    <w:rsid w:val="00BF732E"/>
    <w:rsid w:val="00BF7D21"/>
    <w:rsid w:val="00BF7F3E"/>
    <w:rsid w:val="00C0287C"/>
    <w:rsid w:val="00C05860"/>
    <w:rsid w:val="00C05FC5"/>
    <w:rsid w:val="00C1207E"/>
    <w:rsid w:val="00C12FC5"/>
    <w:rsid w:val="00C16837"/>
    <w:rsid w:val="00C177D1"/>
    <w:rsid w:val="00C231B0"/>
    <w:rsid w:val="00C25058"/>
    <w:rsid w:val="00C273A0"/>
    <w:rsid w:val="00C274D8"/>
    <w:rsid w:val="00C316BC"/>
    <w:rsid w:val="00C31E7D"/>
    <w:rsid w:val="00C31F6A"/>
    <w:rsid w:val="00C3285C"/>
    <w:rsid w:val="00C3408F"/>
    <w:rsid w:val="00C343AC"/>
    <w:rsid w:val="00C34463"/>
    <w:rsid w:val="00C368FC"/>
    <w:rsid w:val="00C40AB9"/>
    <w:rsid w:val="00C42317"/>
    <w:rsid w:val="00C4590A"/>
    <w:rsid w:val="00C46521"/>
    <w:rsid w:val="00C5513B"/>
    <w:rsid w:val="00C551EC"/>
    <w:rsid w:val="00C55997"/>
    <w:rsid w:val="00C55CCB"/>
    <w:rsid w:val="00C579C4"/>
    <w:rsid w:val="00C579FB"/>
    <w:rsid w:val="00C57A61"/>
    <w:rsid w:val="00C60439"/>
    <w:rsid w:val="00C6223D"/>
    <w:rsid w:val="00C62675"/>
    <w:rsid w:val="00C62FB6"/>
    <w:rsid w:val="00C6434D"/>
    <w:rsid w:val="00C67CB0"/>
    <w:rsid w:val="00C70900"/>
    <w:rsid w:val="00C70C0E"/>
    <w:rsid w:val="00C7215E"/>
    <w:rsid w:val="00C721EF"/>
    <w:rsid w:val="00C726BD"/>
    <w:rsid w:val="00C727A8"/>
    <w:rsid w:val="00C73150"/>
    <w:rsid w:val="00C7339A"/>
    <w:rsid w:val="00C73F4B"/>
    <w:rsid w:val="00C761C9"/>
    <w:rsid w:val="00C80655"/>
    <w:rsid w:val="00C80B78"/>
    <w:rsid w:val="00C80E0C"/>
    <w:rsid w:val="00C81EEB"/>
    <w:rsid w:val="00C833A8"/>
    <w:rsid w:val="00C84B84"/>
    <w:rsid w:val="00C8522F"/>
    <w:rsid w:val="00C903FA"/>
    <w:rsid w:val="00C92B33"/>
    <w:rsid w:val="00C94490"/>
    <w:rsid w:val="00C953BF"/>
    <w:rsid w:val="00C96E85"/>
    <w:rsid w:val="00CA03A5"/>
    <w:rsid w:val="00CA2786"/>
    <w:rsid w:val="00CA2EC6"/>
    <w:rsid w:val="00CA321A"/>
    <w:rsid w:val="00CA3235"/>
    <w:rsid w:val="00CB1719"/>
    <w:rsid w:val="00CB2471"/>
    <w:rsid w:val="00CB391E"/>
    <w:rsid w:val="00CB571E"/>
    <w:rsid w:val="00CB5ACE"/>
    <w:rsid w:val="00CC01CC"/>
    <w:rsid w:val="00CC1DDF"/>
    <w:rsid w:val="00CC1EE0"/>
    <w:rsid w:val="00CC2453"/>
    <w:rsid w:val="00CC39DF"/>
    <w:rsid w:val="00CC4CDD"/>
    <w:rsid w:val="00CC53FE"/>
    <w:rsid w:val="00CC5851"/>
    <w:rsid w:val="00CC5A4D"/>
    <w:rsid w:val="00CC60B0"/>
    <w:rsid w:val="00CC679B"/>
    <w:rsid w:val="00CC6EFA"/>
    <w:rsid w:val="00CC7D4A"/>
    <w:rsid w:val="00CD0BAE"/>
    <w:rsid w:val="00CD1D3D"/>
    <w:rsid w:val="00CD35FD"/>
    <w:rsid w:val="00CD4070"/>
    <w:rsid w:val="00CE094C"/>
    <w:rsid w:val="00CE1551"/>
    <w:rsid w:val="00CE27FD"/>
    <w:rsid w:val="00CE3F31"/>
    <w:rsid w:val="00CE701E"/>
    <w:rsid w:val="00CE7120"/>
    <w:rsid w:val="00CF2519"/>
    <w:rsid w:val="00CF6070"/>
    <w:rsid w:val="00CF60DB"/>
    <w:rsid w:val="00CF631D"/>
    <w:rsid w:val="00CF6C58"/>
    <w:rsid w:val="00CF6DBE"/>
    <w:rsid w:val="00D0056F"/>
    <w:rsid w:val="00D0202D"/>
    <w:rsid w:val="00D029E4"/>
    <w:rsid w:val="00D02B46"/>
    <w:rsid w:val="00D033AD"/>
    <w:rsid w:val="00D03543"/>
    <w:rsid w:val="00D03FC1"/>
    <w:rsid w:val="00D05E43"/>
    <w:rsid w:val="00D07060"/>
    <w:rsid w:val="00D07BBF"/>
    <w:rsid w:val="00D10535"/>
    <w:rsid w:val="00D151B1"/>
    <w:rsid w:val="00D16FD5"/>
    <w:rsid w:val="00D17AA7"/>
    <w:rsid w:val="00D2019C"/>
    <w:rsid w:val="00D236CA"/>
    <w:rsid w:val="00D2438C"/>
    <w:rsid w:val="00D2461E"/>
    <w:rsid w:val="00D2553A"/>
    <w:rsid w:val="00D30E5F"/>
    <w:rsid w:val="00D30E89"/>
    <w:rsid w:val="00D315F0"/>
    <w:rsid w:val="00D329AE"/>
    <w:rsid w:val="00D33613"/>
    <w:rsid w:val="00D34BB6"/>
    <w:rsid w:val="00D357F8"/>
    <w:rsid w:val="00D40315"/>
    <w:rsid w:val="00D40DF1"/>
    <w:rsid w:val="00D418C1"/>
    <w:rsid w:val="00D434B1"/>
    <w:rsid w:val="00D43C8D"/>
    <w:rsid w:val="00D467B7"/>
    <w:rsid w:val="00D470E1"/>
    <w:rsid w:val="00D4791D"/>
    <w:rsid w:val="00D50D31"/>
    <w:rsid w:val="00D513E7"/>
    <w:rsid w:val="00D559FD"/>
    <w:rsid w:val="00D55EDD"/>
    <w:rsid w:val="00D56077"/>
    <w:rsid w:val="00D57538"/>
    <w:rsid w:val="00D57845"/>
    <w:rsid w:val="00D64133"/>
    <w:rsid w:val="00D6492D"/>
    <w:rsid w:val="00D650C6"/>
    <w:rsid w:val="00D67217"/>
    <w:rsid w:val="00D71AA8"/>
    <w:rsid w:val="00D7404F"/>
    <w:rsid w:val="00D74316"/>
    <w:rsid w:val="00D74D76"/>
    <w:rsid w:val="00D75605"/>
    <w:rsid w:val="00D75931"/>
    <w:rsid w:val="00D76C3A"/>
    <w:rsid w:val="00D802A4"/>
    <w:rsid w:val="00D813F0"/>
    <w:rsid w:val="00D81927"/>
    <w:rsid w:val="00D85459"/>
    <w:rsid w:val="00D91323"/>
    <w:rsid w:val="00D9155C"/>
    <w:rsid w:val="00D915E4"/>
    <w:rsid w:val="00D92BDB"/>
    <w:rsid w:val="00D9320C"/>
    <w:rsid w:val="00D951B3"/>
    <w:rsid w:val="00D95A3E"/>
    <w:rsid w:val="00D9724C"/>
    <w:rsid w:val="00D97C02"/>
    <w:rsid w:val="00DA2DFC"/>
    <w:rsid w:val="00DA2FBE"/>
    <w:rsid w:val="00DA2FC1"/>
    <w:rsid w:val="00DA4C8C"/>
    <w:rsid w:val="00DB1176"/>
    <w:rsid w:val="00DB15BB"/>
    <w:rsid w:val="00DB1D16"/>
    <w:rsid w:val="00DB2428"/>
    <w:rsid w:val="00DB2AB8"/>
    <w:rsid w:val="00DB2CC4"/>
    <w:rsid w:val="00DB35F2"/>
    <w:rsid w:val="00DC2D79"/>
    <w:rsid w:val="00DC362D"/>
    <w:rsid w:val="00DC3D06"/>
    <w:rsid w:val="00DC473A"/>
    <w:rsid w:val="00DC5AB2"/>
    <w:rsid w:val="00DD0F0A"/>
    <w:rsid w:val="00DD13CB"/>
    <w:rsid w:val="00DD14D1"/>
    <w:rsid w:val="00DD48CE"/>
    <w:rsid w:val="00DD4CD6"/>
    <w:rsid w:val="00DD5C71"/>
    <w:rsid w:val="00DD686C"/>
    <w:rsid w:val="00DD79EC"/>
    <w:rsid w:val="00DE062C"/>
    <w:rsid w:val="00DE0647"/>
    <w:rsid w:val="00DE0951"/>
    <w:rsid w:val="00DE40F4"/>
    <w:rsid w:val="00DE49BF"/>
    <w:rsid w:val="00DE5785"/>
    <w:rsid w:val="00DE72D3"/>
    <w:rsid w:val="00DE765B"/>
    <w:rsid w:val="00DF0725"/>
    <w:rsid w:val="00DF19FA"/>
    <w:rsid w:val="00DF1F96"/>
    <w:rsid w:val="00DF2A4B"/>
    <w:rsid w:val="00DF74A9"/>
    <w:rsid w:val="00DF7925"/>
    <w:rsid w:val="00E058CE"/>
    <w:rsid w:val="00E06EFC"/>
    <w:rsid w:val="00E075F8"/>
    <w:rsid w:val="00E07FB0"/>
    <w:rsid w:val="00E11022"/>
    <w:rsid w:val="00E12359"/>
    <w:rsid w:val="00E1321C"/>
    <w:rsid w:val="00E13E50"/>
    <w:rsid w:val="00E146DD"/>
    <w:rsid w:val="00E1517E"/>
    <w:rsid w:val="00E15FB5"/>
    <w:rsid w:val="00E17036"/>
    <w:rsid w:val="00E176CB"/>
    <w:rsid w:val="00E20E25"/>
    <w:rsid w:val="00E23760"/>
    <w:rsid w:val="00E2449A"/>
    <w:rsid w:val="00E268C5"/>
    <w:rsid w:val="00E306B9"/>
    <w:rsid w:val="00E309B5"/>
    <w:rsid w:val="00E3121A"/>
    <w:rsid w:val="00E32D3A"/>
    <w:rsid w:val="00E331E7"/>
    <w:rsid w:val="00E4120B"/>
    <w:rsid w:val="00E4159D"/>
    <w:rsid w:val="00E417E9"/>
    <w:rsid w:val="00E42270"/>
    <w:rsid w:val="00E4295E"/>
    <w:rsid w:val="00E5062A"/>
    <w:rsid w:val="00E5441C"/>
    <w:rsid w:val="00E56165"/>
    <w:rsid w:val="00E575F8"/>
    <w:rsid w:val="00E577B4"/>
    <w:rsid w:val="00E57ECD"/>
    <w:rsid w:val="00E60201"/>
    <w:rsid w:val="00E605D4"/>
    <w:rsid w:val="00E61D64"/>
    <w:rsid w:val="00E62301"/>
    <w:rsid w:val="00E641D2"/>
    <w:rsid w:val="00E64A05"/>
    <w:rsid w:val="00E64AF3"/>
    <w:rsid w:val="00E6559A"/>
    <w:rsid w:val="00E66D56"/>
    <w:rsid w:val="00E67176"/>
    <w:rsid w:val="00E67442"/>
    <w:rsid w:val="00E70723"/>
    <w:rsid w:val="00E7189F"/>
    <w:rsid w:val="00E71E16"/>
    <w:rsid w:val="00E71E1A"/>
    <w:rsid w:val="00E71E58"/>
    <w:rsid w:val="00E725AB"/>
    <w:rsid w:val="00E72E56"/>
    <w:rsid w:val="00E7465D"/>
    <w:rsid w:val="00E750A1"/>
    <w:rsid w:val="00E80006"/>
    <w:rsid w:val="00E84711"/>
    <w:rsid w:val="00E852E5"/>
    <w:rsid w:val="00E8708D"/>
    <w:rsid w:val="00E87904"/>
    <w:rsid w:val="00E9012C"/>
    <w:rsid w:val="00E960CF"/>
    <w:rsid w:val="00E962F4"/>
    <w:rsid w:val="00E96605"/>
    <w:rsid w:val="00E97DB7"/>
    <w:rsid w:val="00EA0F5F"/>
    <w:rsid w:val="00EA1324"/>
    <w:rsid w:val="00EA470B"/>
    <w:rsid w:val="00EA7275"/>
    <w:rsid w:val="00EB0203"/>
    <w:rsid w:val="00EB184F"/>
    <w:rsid w:val="00EC20A4"/>
    <w:rsid w:val="00EC2644"/>
    <w:rsid w:val="00EC3DB2"/>
    <w:rsid w:val="00EC4815"/>
    <w:rsid w:val="00EC4850"/>
    <w:rsid w:val="00EC7D40"/>
    <w:rsid w:val="00ED0EB6"/>
    <w:rsid w:val="00ED1BBE"/>
    <w:rsid w:val="00ED2BBA"/>
    <w:rsid w:val="00ED2CED"/>
    <w:rsid w:val="00ED3FC0"/>
    <w:rsid w:val="00ED680D"/>
    <w:rsid w:val="00EE0FC9"/>
    <w:rsid w:val="00EE22D3"/>
    <w:rsid w:val="00EE5AF4"/>
    <w:rsid w:val="00EF0912"/>
    <w:rsid w:val="00EF4826"/>
    <w:rsid w:val="00EF4CB1"/>
    <w:rsid w:val="00EF52EA"/>
    <w:rsid w:val="00EF5D25"/>
    <w:rsid w:val="00EF5EB3"/>
    <w:rsid w:val="00F006BE"/>
    <w:rsid w:val="00F02473"/>
    <w:rsid w:val="00F04D5B"/>
    <w:rsid w:val="00F04E66"/>
    <w:rsid w:val="00F0538F"/>
    <w:rsid w:val="00F107BA"/>
    <w:rsid w:val="00F11846"/>
    <w:rsid w:val="00F15688"/>
    <w:rsid w:val="00F15E94"/>
    <w:rsid w:val="00F16E56"/>
    <w:rsid w:val="00F20F95"/>
    <w:rsid w:val="00F21357"/>
    <w:rsid w:val="00F21445"/>
    <w:rsid w:val="00F2367D"/>
    <w:rsid w:val="00F241D6"/>
    <w:rsid w:val="00F242A9"/>
    <w:rsid w:val="00F31331"/>
    <w:rsid w:val="00F32AA1"/>
    <w:rsid w:val="00F34F84"/>
    <w:rsid w:val="00F3559C"/>
    <w:rsid w:val="00F417D3"/>
    <w:rsid w:val="00F41FC2"/>
    <w:rsid w:val="00F43FB6"/>
    <w:rsid w:val="00F44EE7"/>
    <w:rsid w:val="00F46A38"/>
    <w:rsid w:val="00F501DA"/>
    <w:rsid w:val="00F53C52"/>
    <w:rsid w:val="00F54D29"/>
    <w:rsid w:val="00F55747"/>
    <w:rsid w:val="00F5587D"/>
    <w:rsid w:val="00F574DB"/>
    <w:rsid w:val="00F6210D"/>
    <w:rsid w:val="00F63546"/>
    <w:rsid w:val="00F63782"/>
    <w:rsid w:val="00F67BBE"/>
    <w:rsid w:val="00F701F7"/>
    <w:rsid w:val="00F70B3D"/>
    <w:rsid w:val="00F73C35"/>
    <w:rsid w:val="00F74E17"/>
    <w:rsid w:val="00F7708C"/>
    <w:rsid w:val="00F828A5"/>
    <w:rsid w:val="00F82A62"/>
    <w:rsid w:val="00F83033"/>
    <w:rsid w:val="00F8396C"/>
    <w:rsid w:val="00F840F1"/>
    <w:rsid w:val="00F86162"/>
    <w:rsid w:val="00F86572"/>
    <w:rsid w:val="00F866D9"/>
    <w:rsid w:val="00F92150"/>
    <w:rsid w:val="00F935A8"/>
    <w:rsid w:val="00F936BE"/>
    <w:rsid w:val="00F93F8F"/>
    <w:rsid w:val="00FA0BE9"/>
    <w:rsid w:val="00FA4F57"/>
    <w:rsid w:val="00FA72E2"/>
    <w:rsid w:val="00FB0BEE"/>
    <w:rsid w:val="00FB2A1E"/>
    <w:rsid w:val="00FB43CD"/>
    <w:rsid w:val="00FB5290"/>
    <w:rsid w:val="00FB58F1"/>
    <w:rsid w:val="00FC1308"/>
    <w:rsid w:val="00FC2ABB"/>
    <w:rsid w:val="00FD0418"/>
    <w:rsid w:val="00FD1114"/>
    <w:rsid w:val="00FD11E5"/>
    <w:rsid w:val="00FD13C1"/>
    <w:rsid w:val="00FD32C6"/>
    <w:rsid w:val="00FD3A26"/>
    <w:rsid w:val="00FD5961"/>
    <w:rsid w:val="00FD615C"/>
    <w:rsid w:val="00FD77C7"/>
    <w:rsid w:val="00FE4366"/>
    <w:rsid w:val="00FE4814"/>
    <w:rsid w:val="00FE714A"/>
    <w:rsid w:val="00FE76BC"/>
    <w:rsid w:val="00FF0877"/>
    <w:rsid w:val="00FF111C"/>
    <w:rsid w:val="00FF2500"/>
    <w:rsid w:val="00FF2B16"/>
    <w:rsid w:val="00FF3B65"/>
    <w:rsid w:val="0104387A"/>
    <w:rsid w:val="013ED874"/>
    <w:rsid w:val="01EC8EE6"/>
    <w:rsid w:val="031C13B1"/>
    <w:rsid w:val="03600441"/>
    <w:rsid w:val="0362C24E"/>
    <w:rsid w:val="040E4029"/>
    <w:rsid w:val="045A2C3A"/>
    <w:rsid w:val="04788DDC"/>
    <w:rsid w:val="04ACC520"/>
    <w:rsid w:val="05358923"/>
    <w:rsid w:val="05A9808F"/>
    <w:rsid w:val="06263258"/>
    <w:rsid w:val="062A6BF0"/>
    <w:rsid w:val="06E4932D"/>
    <w:rsid w:val="07537FDE"/>
    <w:rsid w:val="07B0CFF4"/>
    <w:rsid w:val="086589D8"/>
    <w:rsid w:val="08F81D6B"/>
    <w:rsid w:val="092B10CF"/>
    <w:rsid w:val="096BD1CC"/>
    <w:rsid w:val="0A0A761D"/>
    <w:rsid w:val="0A1CFD19"/>
    <w:rsid w:val="0A1F41CF"/>
    <w:rsid w:val="0A729F41"/>
    <w:rsid w:val="0C656090"/>
    <w:rsid w:val="0C72FDF7"/>
    <w:rsid w:val="0C754AD5"/>
    <w:rsid w:val="0C75DD7B"/>
    <w:rsid w:val="0C7DFE2D"/>
    <w:rsid w:val="0CA8062A"/>
    <w:rsid w:val="0CB80435"/>
    <w:rsid w:val="0CD1D19F"/>
    <w:rsid w:val="0CF3441E"/>
    <w:rsid w:val="0E581489"/>
    <w:rsid w:val="0E805F5B"/>
    <w:rsid w:val="0E964F39"/>
    <w:rsid w:val="0FE8F035"/>
    <w:rsid w:val="10AC461B"/>
    <w:rsid w:val="10D1CACA"/>
    <w:rsid w:val="110AB9ED"/>
    <w:rsid w:val="123593A9"/>
    <w:rsid w:val="12CCD2E0"/>
    <w:rsid w:val="12D274BE"/>
    <w:rsid w:val="14D739A2"/>
    <w:rsid w:val="14F32EBD"/>
    <w:rsid w:val="153E5330"/>
    <w:rsid w:val="154AE00D"/>
    <w:rsid w:val="159A7CD6"/>
    <w:rsid w:val="159C4A6B"/>
    <w:rsid w:val="15E94F03"/>
    <w:rsid w:val="16288649"/>
    <w:rsid w:val="16CE67B5"/>
    <w:rsid w:val="1881B79B"/>
    <w:rsid w:val="189209E5"/>
    <w:rsid w:val="18DCF538"/>
    <w:rsid w:val="19581ACB"/>
    <w:rsid w:val="19621B15"/>
    <w:rsid w:val="19FDE3EC"/>
    <w:rsid w:val="1B65EB3F"/>
    <w:rsid w:val="1BA44338"/>
    <w:rsid w:val="1BB901FB"/>
    <w:rsid w:val="1C33B494"/>
    <w:rsid w:val="1C5B26F2"/>
    <w:rsid w:val="1C967D04"/>
    <w:rsid w:val="1C97789B"/>
    <w:rsid w:val="1CBB3C0E"/>
    <w:rsid w:val="1CFE18D7"/>
    <w:rsid w:val="1D2CACD4"/>
    <w:rsid w:val="1D54331D"/>
    <w:rsid w:val="1D6F66BF"/>
    <w:rsid w:val="1DD6B022"/>
    <w:rsid w:val="1E69B9DD"/>
    <w:rsid w:val="1F547F2B"/>
    <w:rsid w:val="1FC381BB"/>
    <w:rsid w:val="20AEB6D2"/>
    <w:rsid w:val="20B8D5C9"/>
    <w:rsid w:val="214A7CF3"/>
    <w:rsid w:val="21B010F1"/>
    <w:rsid w:val="225690E4"/>
    <w:rsid w:val="237BBA1E"/>
    <w:rsid w:val="23C009A5"/>
    <w:rsid w:val="23E8A829"/>
    <w:rsid w:val="2487DFA5"/>
    <w:rsid w:val="248B7C9B"/>
    <w:rsid w:val="248CDFF1"/>
    <w:rsid w:val="24C6444A"/>
    <w:rsid w:val="24ED0C99"/>
    <w:rsid w:val="250CE19E"/>
    <w:rsid w:val="252DE4C3"/>
    <w:rsid w:val="254095CB"/>
    <w:rsid w:val="2668907B"/>
    <w:rsid w:val="26B87DF4"/>
    <w:rsid w:val="26D2A374"/>
    <w:rsid w:val="27179471"/>
    <w:rsid w:val="2745B414"/>
    <w:rsid w:val="2830370C"/>
    <w:rsid w:val="28442550"/>
    <w:rsid w:val="28DF9859"/>
    <w:rsid w:val="29080D96"/>
    <w:rsid w:val="29657763"/>
    <w:rsid w:val="29BCD789"/>
    <w:rsid w:val="29DC79D8"/>
    <w:rsid w:val="2A4200AD"/>
    <w:rsid w:val="2AEF89DC"/>
    <w:rsid w:val="2AF722FB"/>
    <w:rsid w:val="2B959B84"/>
    <w:rsid w:val="2C32AEEB"/>
    <w:rsid w:val="2C33C928"/>
    <w:rsid w:val="2CC51D02"/>
    <w:rsid w:val="2DA46D4C"/>
    <w:rsid w:val="2E1AAFC1"/>
    <w:rsid w:val="2E443D67"/>
    <w:rsid w:val="2F42C453"/>
    <w:rsid w:val="2F8CDF2C"/>
    <w:rsid w:val="300CBCEF"/>
    <w:rsid w:val="30E22BC6"/>
    <w:rsid w:val="314D913F"/>
    <w:rsid w:val="3188B94A"/>
    <w:rsid w:val="31BA39C0"/>
    <w:rsid w:val="33227084"/>
    <w:rsid w:val="335D1E53"/>
    <w:rsid w:val="33CA9112"/>
    <w:rsid w:val="33D51080"/>
    <w:rsid w:val="33EC142A"/>
    <w:rsid w:val="3445BDDC"/>
    <w:rsid w:val="345104DE"/>
    <w:rsid w:val="345B34FC"/>
    <w:rsid w:val="34B54EB0"/>
    <w:rsid w:val="34C53F45"/>
    <w:rsid w:val="3528D80B"/>
    <w:rsid w:val="35423A5E"/>
    <w:rsid w:val="35435235"/>
    <w:rsid w:val="35CBED2A"/>
    <w:rsid w:val="365E93E0"/>
    <w:rsid w:val="36C4BA33"/>
    <w:rsid w:val="371E70B6"/>
    <w:rsid w:val="37714FF1"/>
    <w:rsid w:val="37A96B50"/>
    <w:rsid w:val="38215DE9"/>
    <w:rsid w:val="382DBDB0"/>
    <w:rsid w:val="3989B010"/>
    <w:rsid w:val="398AFD56"/>
    <w:rsid w:val="3AAAB0B9"/>
    <w:rsid w:val="3ABF99F8"/>
    <w:rsid w:val="3B2C1B98"/>
    <w:rsid w:val="3B497511"/>
    <w:rsid w:val="3B520D34"/>
    <w:rsid w:val="3BFC0B9F"/>
    <w:rsid w:val="3C32B7E2"/>
    <w:rsid w:val="3CA0F349"/>
    <w:rsid w:val="3CAB883B"/>
    <w:rsid w:val="3D8AC613"/>
    <w:rsid w:val="3DA6BB95"/>
    <w:rsid w:val="3DE6E8FD"/>
    <w:rsid w:val="3E042B40"/>
    <w:rsid w:val="3E4A463A"/>
    <w:rsid w:val="3E68AB8F"/>
    <w:rsid w:val="3E98FFE2"/>
    <w:rsid w:val="3ED95ACA"/>
    <w:rsid w:val="3EEA8D42"/>
    <w:rsid w:val="3F3B1285"/>
    <w:rsid w:val="3F665AE4"/>
    <w:rsid w:val="40948311"/>
    <w:rsid w:val="40C02235"/>
    <w:rsid w:val="40DED115"/>
    <w:rsid w:val="4139C959"/>
    <w:rsid w:val="41ACB4FF"/>
    <w:rsid w:val="41CDD912"/>
    <w:rsid w:val="427A8553"/>
    <w:rsid w:val="42CE736F"/>
    <w:rsid w:val="430271EA"/>
    <w:rsid w:val="4392AA62"/>
    <w:rsid w:val="451206E9"/>
    <w:rsid w:val="45195C40"/>
    <w:rsid w:val="45D4C550"/>
    <w:rsid w:val="47AABA2C"/>
    <w:rsid w:val="47B2692D"/>
    <w:rsid w:val="47BC74CB"/>
    <w:rsid w:val="47DC6B48"/>
    <w:rsid w:val="47F28808"/>
    <w:rsid w:val="48FDED53"/>
    <w:rsid w:val="4916E573"/>
    <w:rsid w:val="492BB294"/>
    <w:rsid w:val="4940A250"/>
    <w:rsid w:val="49C97BEF"/>
    <w:rsid w:val="49E09F21"/>
    <w:rsid w:val="4AF30C22"/>
    <w:rsid w:val="4B5BF616"/>
    <w:rsid w:val="4B86EA04"/>
    <w:rsid w:val="4B8D4F2A"/>
    <w:rsid w:val="4C36EA75"/>
    <w:rsid w:val="4C3F6BD1"/>
    <w:rsid w:val="4C4BA290"/>
    <w:rsid w:val="4D33F276"/>
    <w:rsid w:val="4DF350F9"/>
    <w:rsid w:val="4E47A41C"/>
    <w:rsid w:val="4E490055"/>
    <w:rsid w:val="4E86D28F"/>
    <w:rsid w:val="4EBE55D0"/>
    <w:rsid w:val="4EC862BC"/>
    <w:rsid w:val="4EE0FD60"/>
    <w:rsid w:val="4F086EF0"/>
    <w:rsid w:val="4F2B01A8"/>
    <w:rsid w:val="4F3F1F2D"/>
    <w:rsid w:val="4F49D57B"/>
    <w:rsid w:val="4F7683CD"/>
    <w:rsid w:val="4F857F58"/>
    <w:rsid w:val="4FACA23B"/>
    <w:rsid w:val="50730B3F"/>
    <w:rsid w:val="5089B8CE"/>
    <w:rsid w:val="5186A410"/>
    <w:rsid w:val="528A8EE3"/>
    <w:rsid w:val="52E66A93"/>
    <w:rsid w:val="52FF075F"/>
    <w:rsid w:val="5307D7DC"/>
    <w:rsid w:val="530F3BF7"/>
    <w:rsid w:val="5333ACAB"/>
    <w:rsid w:val="5418CC08"/>
    <w:rsid w:val="543C9336"/>
    <w:rsid w:val="54BE0770"/>
    <w:rsid w:val="5528C7FA"/>
    <w:rsid w:val="55462F83"/>
    <w:rsid w:val="555E416F"/>
    <w:rsid w:val="56A6B9F8"/>
    <w:rsid w:val="57A30EE9"/>
    <w:rsid w:val="5858BA4A"/>
    <w:rsid w:val="587877DB"/>
    <w:rsid w:val="594D365A"/>
    <w:rsid w:val="59ABA0E0"/>
    <w:rsid w:val="59B8A133"/>
    <w:rsid w:val="5A1B0749"/>
    <w:rsid w:val="5A67A138"/>
    <w:rsid w:val="5A7F2EEB"/>
    <w:rsid w:val="5AF8DBAC"/>
    <w:rsid w:val="5B77AE00"/>
    <w:rsid w:val="5BD118FA"/>
    <w:rsid w:val="5C3CF989"/>
    <w:rsid w:val="5C57D2F4"/>
    <w:rsid w:val="5D968796"/>
    <w:rsid w:val="5DDA8E03"/>
    <w:rsid w:val="5E082D79"/>
    <w:rsid w:val="5E337977"/>
    <w:rsid w:val="5E85BEC1"/>
    <w:rsid w:val="5EA1ED73"/>
    <w:rsid w:val="5F0E7E93"/>
    <w:rsid w:val="5FA05D46"/>
    <w:rsid w:val="60210A88"/>
    <w:rsid w:val="6061177D"/>
    <w:rsid w:val="606C1535"/>
    <w:rsid w:val="6075800D"/>
    <w:rsid w:val="60EF66F9"/>
    <w:rsid w:val="60EFD2C3"/>
    <w:rsid w:val="6106F187"/>
    <w:rsid w:val="6113A0B4"/>
    <w:rsid w:val="61FBC314"/>
    <w:rsid w:val="62362D79"/>
    <w:rsid w:val="62BBCD42"/>
    <w:rsid w:val="63A445FF"/>
    <w:rsid w:val="63F56858"/>
    <w:rsid w:val="6438A27F"/>
    <w:rsid w:val="6467AED4"/>
    <w:rsid w:val="64784EB8"/>
    <w:rsid w:val="64B48261"/>
    <w:rsid w:val="6540E3CD"/>
    <w:rsid w:val="65547363"/>
    <w:rsid w:val="6596C506"/>
    <w:rsid w:val="65E820A6"/>
    <w:rsid w:val="660C2B5A"/>
    <w:rsid w:val="66215CDE"/>
    <w:rsid w:val="66C4E0AC"/>
    <w:rsid w:val="671CBAA3"/>
    <w:rsid w:val="68BDC718"/>
    <w:rsid w:val="692FDA93"/>
    <w:rsid w:val="69DB8C0F"/>
    <w:rsid w:val="69F9451B"/>
    <w:rsid w:val="69FEE34F"/>
    <w:rsid w:val="6A181ABF"/>
    <w:rsid w:val="6A204C28"/>
    <w:rsid w:val="6B000E10"/>
    <w:rsid w:val="6B371C46"/>
    <w:rsid w:val="6BABE06E"/>
    <w:rsid w:val="6C7BF815"/>
    <w:rsid w:val="6E17893B"/>
    <w:rsid w:val="6E39EFC0"/>
    <w:rsid w:val="6E9B94E3"/>
    <w:rsid w:val="6EE56D58"/>
    <w:rsid w:val="6F6E14A6"/>
    <w:rsid w:val="6FAB9BC9"/>
    <w:rsid w:val="6FEBDEBD"/>
    <w:rsid w:val="707F7E32"/>
    <w:rsid w:val="70C40D01"/>
    <w:rsid w:val="70D9A235"/>
    <w:rsid w:val="7102FE0B"/>
    <w:rsid w:val="714DBC34"/>
    <w:rsid w:val="715589AA"/>
    <w:rsid w:val="71A2A666"/>
    <w:rsid w:val="71C69FA4"/>
    <w:rsid w:val="71F3AAB1"/>
    <w:rsid w:val="72A9179F"/>
    <w:rsid w:val="72AA1811"/>
    <w:rsid w:val="72AD5413"/>
    <w:rsid w:val="738235FC"/>
    <w:rsid w:val="73B2278A"/>
    <w:rsid w:val="73E452D6"/>
    <w:rsid w:val="74128F4E"/>
    <w:rsid w:val="746EF16B"/>
    <w:rsid w:val="74D7F416"/>
    <w:rsid w:val="75C191D3"/>
    <w:rsid w:val="75FC528A"/>
    <w:rsid w:val="76020779"/>
    <w:rsid w:val="762323AC"/>
    <w:rsid w:val="7691FA9E"/>
    <w:rsid w:val="77026AB0"/>
    <w:rsid w:val="7746AB91"/>
    <w:rsid w:val="77477AF6"/>
    <w:rsid w:val="7782B36E"/>
    <w:rsid w:val="77899CF6"/>
    <w:rsid w:val="77C66AAD"/>
    <w:rsid w:val="77D6D2D9"/>
    <w:rsid w:val="7815C5DD"/>
    <w:rsid w:val="7819226B"/>
    <w:rsid w:val="78D5EAE6"/>
    <w:rsid w:val="797C6E93"/>
    <w:rsid w:val="798E3204"/>
    <w:rsid w:val="79967AAA"/>
    <w:rsid w:val="79BB5AB7"/>
    <w:rsid w:val="7A8EF2A7"/>
    <w:rsid w:val="7AC23C3A"/>
    <w:rsid w:val="7BF65D64"/>
    <w:rsid w:val="7C1FE6FC"/>
    <w:rsid w:val="7C9470F0"/>
    <w:rsid w:val="7D1FB40C"/>
    <w:rsid w:val="7D503433"/>
    <w:rsid w:val="7DB6C224"/>
    <w:rsid w:val="7DCBB660"/>
    <w:rsid w:val="7DD322CA"/>
    <w:rsid w:val="7DD5E9C0"/>
    <w:rsid w:val="7E303A3B"/>
    <w:rsid w:val="7ED6949A"/>
    <w:rsid w:val="7F0B7F20"/>
    <w:rsid w:val="7F2D7B94"/>
    <w:rsid w:val="7FA01138"/>
    <w:rsid w:val="7FAA5D86"/>
    <w:rsid w:val="7FBAC080"/>
    <w:rsid w:val="7FCB737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6B2EF6"/>
  <w15:chartTrackingRefBased/>
  <w15:docId w15:val="{F8971F41-CBB2-414F-983C-67F27E2CB0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5E07"/>
    <w:pPr>
      <w:spacing w:after="100" w:line="360" w:lineRule="auto"/>
      <w:jc w:val="both"/>
    </w:pPr>
    <w:rPr>
      <w:rFonts w:ascii="Bahnschrift Light" w:hAnsi="Bahnschrift Light"/>
      <w:lang w:val="en-GB"/>
    </w:rPr>
  </w:style>
  <w:style w:type="paragraph" w:styleId="Heading1">
    <w:name w:val="heading 1"/>
    <w:basedOn w:val="Normal"/>
    <w:next w:val="Normal"/>
    <w:link w:val="Heading1Char"/>
    <w:uiPriority w:val="9"/>
    <w:qFormat/>
    <w:rsid w:val="004A4E26"/>
    <w:pPr>
      <w:keepNext/>
      <w:keepLines/>
      <w:outlineLvl w:val="0"/>
    </w:pPr>
    <w:rPr>
      <w:rFonts w:ascii="Bahnschrift SemiBold" w:eastAsiaTheme="majorEastAsia" w:hAnsi="Bahnschrift SemiBold" w:cstheme="majorBidi"/>
      <w:sz w:val="32"/>
      <w:szCs w:val="32"/>
    </w:rPr>
  </w:style>
  <w:style w:type="paragraph" w:styleId="Heading2">
    <w:name w:val="heading 2"/>
    <w:basedOn w:val="Normal"/>
    <w:next w:val="Normal"/>
    <w:link w:val="Heading2Char"/>
    <w:uiPriority w:val="9"/>
    <w:unhideWhenUsed/>
    <w:qFormat/>
    <w:rsid w:val="00D033AD"/>
    <w:pPr>
      <w:keepNext/>
      <w:keepLines/>
      <w:spacing w:before="40"/>
      <w:outlineLvl w:val="1"/>
    </w:pPr>
    <w:rPr>
      <w:rFonts w:ascii="Bahnschrift SemiBold" w:eastAsiaTheme="majorEastAsia" w:hAnsi="Bahnschrift SemiBold" w:cstheme="majorBidi"/>
      <w:sz w:val="26"/>
      <w:szCs w:val="26"/>
    </w:rPr>
  </w:style>
  <w:style w:type="paragraph" w:styleId="Heading3">
    <w:name w:val="heading 3"/>
    <w:basedOn w:val="Normal"/>
    <w:next w:val="Normal"/>
    <w:link w:val="Heading3Char"/>
    <w:uiPriority w:val="9"/>
    <w:unhideWhenUsed/>
    <w:qFormat/>
    <w:rsid w:val="00A95D01"/>
    <w:pPr>
      <w:keepNext/>
      <w:keepLines/>
      <w:spacing w:before="200" w:after="0"/>
      <w:outlineLvl w:val="2"/>
    </w:pPr>
    <w:rPr>
      <w:rFonts w:ascii="Bahnschrift SemiBold" w:eastAsiaTheme="majorEastAsia" w:hAnsi="Bahnschrift SemiBold" w:cstheme="majorBidi"/>
      <w:sz w:val="24"/>
      <w:szCs w:val="24"/>
      <w:u w:val="single"/>
    </w:rPr>
  </w:style>
  <w:style w:type="paragraph" w:styleId="Heading4">
    <w:name w:val="heading 4"/>
    <w:basedOn w:val="Normal"/>
    <w:next w:val="Normal"/>
    <w:link w:val="Heading4Char"/>
    <w:uiPriority w:val="9"/>
    <w:unhideWhenUsed/>
    <w:qFormat/>
    <w:rsid w:val="00122298"/>
    <w:pPr>
      <w:keepNext/>
      <w:keepLines/>
      <w:spacing w:before="40" w:after="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92797"/>
    <w:rPr>
      <w:color w:val="0563C1" w:themeColor="hyperlink"/>
      <w:u w:val="single"/>
    </w:rPr>
  </w:style>
  <w:style w:type="character" w:styleId="UnresolvedMention">
    <w:name w:val="Unresolved Mention"/>
    <w:basedOn w:val="DefaultParagraphFont"/>
    <w:uiPriority w:val="99"/>
    <w:semiHidden/>
    <w:unhideWhenUsed/>
    <w:rsid w:val="00292797"/>
    <w:rPr>
      <w:color w:val="605E5C"/>
      <w:shd w:val="clear" w:color="auto" w:fill="E1DFDD"/>
    </w:rPr>
  </w:style>
  <w:style w:type="character" w:styleId="FollowedHyperlink">
    <w:name w:val="FollowedHyperlink"/>
    <w:basedOn w:val="DefaultParagraphFont"/>
    <w:uiPriority w:val="99"/>
    <w:semiHidden/>
    <w:unhideWhenUsed/>
    <w:rsid w:val="001A44A0"/>
    <w:rPr>
      <w:color w:val="954F72" w:themeColor="followedHyperlink"/>
      <w:u w:val="single"/>
    </w:rPr>
  </w:style>
  <w:style w:type="paragraph" w:styleId="Title">
    <w:name w:val="Title"/>
    <w:basedOn w:val="Normal"/>
    <w:next w:val="Normal"/>
    <w:link w:val="TitleChar"/>
    <w:uiPriority w:val="10"/>
    <w:qFormat/>
    <w:rsid w:val="00E84711"/>
    <w:pPr>
      <w:spacing w:before="2000" w:after="0" w:line="240" w:lineRule="auto"/>
      <w:contextualSpacing/>
      <w:jc w:val="left"/>
    </w:pPr>
    <w:rPr>
      <w:rFonts w:ascii="Jersey M54" w:eastAsiaTheme="majorEastAsia" w:hAnsi="Jersey M54" w:cstheme="majorBidi"/>
      <w:color w:val="000000"/>
      <w:spacing w:val="-10"/>
      <w:kern w:val="28"/>
      <w:sz w:val="160"/>
      <w:szCs w:val="56"/>
      <w14:textFill>
        <w14:solidFill>
          <w14:srgbClr w14:val="000000">
            <w14:lumMod w14:val="85000"/>
          </w14:srgbClr>
        </w14:solidFill>
      </w14:textFill>
    </w:rPr>
  </w:style>
  <w:style w:type="character" w:customStyle="1" w:styleId="TitleChar">
    <w:name w:val="Title Char"/>
    <w:basedOn w:val="DefaultParagraphFont"/>
    <w:link w:val="Title"/>
    <w:uiPriority w:val="10"/>
    <w:rsid w:val="00E84711"/>
    <w:rPr>
      <w:rFonts w:ascii="Jersey M54" w:eastAsiaTheme="majorEastAsia" w:hAnsi="Jersey M54" w:cstheme="majorBidi"/>
      <w:color w:val="000000"/>
      <w:spacing w:val="-10"/>
      <w:kern w:val="28"/>
      <w:sz w:val="160"/>
      <w:szCs w:val="56"/>
      <w:lang w:val="en-GB"/>
      <w14:textFill>
        <w14:solidFill>
          <w14:srgbClr w14:val="000000">
            <w14:lumMod w14:val="85000"/>
          </w14:srgbClr>
        </w14:solidFill>
      </w14:textFill>
    </w:rPr>
  </w:style>
  <w:style w:type="paragraph" w:styleId="Subtitle">
    <w:name w:val="Subtitle"/>
    <w:basedOn w:val="Normal"/>
    <w:next w:val="Normal"/>
    <w:link w:val="SubtitleChar"/>
    <w:uiPriority w:val="11"/>
    <w:qFormat/>
    <w:rsid w:val="00DB1D16"/>
    <w:pPr>
      <w:numPr>
        <w:ilvl w:val="1"/>
      </w:numPr>
      <w:jc w:val="center"/>
    </w:pPr>
    <w:rPr>
      <w:rFonts w:ascii="Jersey M54" w:eastAsiaTheme="minorEastAsia" w:hAnsi="Jersey M54"/>
      <w:color w:val="000000" w:themeColor="text1"/>
      <w:spacing w:val="15"/>
      <w:sz w:val="36"/>
    </w:rPr>
  </w:style>
  <w:style w:type="character" w:customStyle="1" w:styleId="SubtitleChar">
    <w:name w:val="Subtitle Char"/>
    <w:basedOn w:val="DefaultParagraphFont"/>
    <w:link w:val="Subtitle"/>
    <w:uiPriority w:val="11"/>
    <w:rsid w:val="00DB1D16"/>
    <w:rPr>
      <w:rFonts w:ascii="Jersey M54" w:eastAsiaTheme="minorEastAsia" w:hAnsi="Jersey M54"/>
      <w:color w:val="000000" w:themeColor="text1"/>
      <w:spacing w:val="15"/>
      <w:sz w:val="36"/>
      <w:lang w:val="en-GB"/>
    </w:rPr>
  </w:style>
  <w:style w:type="character" w:customStyle="1" w:styleId="Heading1Char">
    <w:name w:val="Heading 1 Char"/>
    <w:basedOn w:val="DefaultParagraphFont"/>
    <w:link w:val="Heading1"/>
    <w:uiPriority w:val="9"/>
    <w:rsid w:val="00A07FF6"/>
    <w:rPr>
      <w:rFonts w:ascii="Bahnschrift SemiBold" w:eastAsiaTheme="majorEastAsia" w:hAnsi="Bahnschrift SemiBold" w:cstheme="majorBidi"/>
      <w:sz w:val="32"/>
      <w:szCs w:val="32"/>
      <w:lang w:val="en-GB"/>
    </w:rPr>
  </w:style>
  <w:style w:type="paragraph" w:styleId="ListParagraph">
    <w:name w:val="List Paragraph"/>
    <w:basedOn w:val="Normal"/>
    <w:uiPriority w:val="34"/>
    <w:qFormat/>
    <w:rsid w:val="002D3A3B"/>
    <w:pPr>
      <w:ind w:left="720"/>
      <w:contextualSpacing/>
    </w:pPr>
  </w:style>
  <w:style w:type="character" w:customStyle="1" w:styleId="Heading2Char">
    <w:name w:val="Heading 2 Char"/>
    <w:basedOn w:val="DefaultParagraphFont"/>
    <w:link w:val="Heading2"/>
    <w:uiPriority w:val="9"/>
    <w:rsid w:val="00D033AD"/>
    <w:rPr>
      <w:rFonts w:ascii="Bahnschrift SemiBold" w:eastAsiaTheme="majorEastAsia" w:hAnsi="Bahnschrift SemiBold" w:cstheme="majorBidi"/>
      <w:sz w:val="26"/>
      <w:szCs w:val="26"/>
      <w:lang w:val="en-GB"/>
    </w:rPr>
  </w:style>
  <w:style w:type="paragraph" w:styleId="Header">
    <w:name w:val="header"/>
    <w:basedOn w:val="Normal"/>
    <w:link w:val="HeaderChar"/>
    <w:uiPriority w:val="99"/>
    <w:unhideWhenUsed/>
    <w:rsid w:val="00231EB1"/>
    <w:pPr>
      <w:tabs>
        <w:tab w:val="center" w:pos="4680"/>
        <w:tab w:val="right" w:pos="9360"/>
      </w:tabs>
      <w:spacing w:after="0" w:line="240" w:lineRule="auto"/>
    </w:pPr>
  </w:style>
  <w:style w:type="character" w:customStyle="1" w:styleId="HeaderChar">
    <w:name w:val="Header Char"/>
    <w:basedOn w:val="DefaultParagraphFont"/>
    <w:link w:val="Header"/>
    <w:uiPriority w:val="99"/>
    <w:rsid w:val="00231EB1"/>
    <w:rPr>
      <w:rFonts w:ascii="Bahnschrift Light" w:hAnsi="Bahnschrift Light"/>
      <w:lang w:val="en-GB"/>
    </w:rPr>
  </w:style>
  <w:style w:type="paragraph" w:styleId="Footer">
    <w:name w:val="footer"/>
    <w:basedOn w:val="Normal"/>
    <w:link w:val="FooterChar"/>
    <w:uiPriority w:val="99"/>
    <w:unhideWhenUsed/>
    <w:rsid w:val="00231EB1"/>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1EB1"/>
    <w:rPr>
      <w:rFonts w:ascii="Bahnschrift Light" w:hAnsi="Bahnschrift Light"/>
      <w:lang w:val="en-GB"/>
    </w:rPr>
  </w:style>
  <w:style w:type="table" w:styleId="TableGrid">
    <w:name w:val="Table Grid"/>
    <w:basedOn w:val="TableNormal"/>
    <w:uiPriority w:val="39"/>
    <w:rsid w:val="00D479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de">
    <w:name w:val="code"/>
    <w:basedOn w:val="Normal"/>
    <w:qFormat/>
    <w:rsid w:val="008A4B8D"/>
    <w:pPr>
      <w:spacing w:after="0" w:line="240" w:lineRule="auto"/>
      <w:jc w:val="left"/>
    </w:pPr>
    <w:rPr>
      <w:rFonts w:ascii="Courier New" w:hAnsi="Courier New"/>
      <w:sz w:val="18"/>
    </w:rPr>
  </w:style>
  <w:style w:type="character" w:customStyle="1" w:styleId="Heading3Char">
    <w:name w:val="Heading 3 Char"/>
    <w:basedOn w:val="DefaultParagraphFont"/>
    <w:link w:val="Heading3"/>
    <w:uiPriority w:val="9"/>
    <w:rsid w:val="00A95D01"/>
    <w:rPr>
      <w:rFonts w:ascii="Bahnschrift SemiBold" w:eastAsiaTheme="majorEastAsia" w:hAnsi="Bahnschrift SemiBold" w:cstheme="majorBidi"/>
      <w:sz w:val="24"/>
      <w:szCs w:val="24"/>
      <w:u w:val="single"/>
      <w:lang w:val="en-GB"/>
    </w:rPr>
  </w:style>
  <w:style w:type="paragraph" w:styleId="TOCHeading">
    <w:name w:val="TOC Heading"/>
    <w:basedOn w:val="Heading1"/>
    <w:next w:val="Normal"/>
    <w:uiPriority w:val="39"/>
    <w:unhideWhenUsed/>
    <w:qFormat/>
    <w:rsid w:val="0020155C"/>
    <w:pPr>
      <w:spacing w:after="0" w:line="259" w:lineRule="auto"/>
      <w:jc w:val="left"/>
      <w:outlineLvl w:val="9"/>
    </w:pPr>
    <w:rPr>
      <w:color w:val="000000" w:themeColor="text1"/>
      <w:lang w:val="en-US"/>
    </w:rPr>
  </w:style>
  <w:style w:type="paragraph" w:styleId="TOC2">
    <w:name w:val="toc 2"/>
    <w:basedOn w:val="Normal"/>
    <w:next w:val="Normal"/>
    <w:autoRedefine/>
    <w:uiPriority w:val="39"/>
    <w:unhideWhenUsed/>
    <w:rsid w:val="00406220"/>
    <w:pPr>
      <w:spacing w:after="40"/>
      <w:ind w:left="221"/>
    </w:pPr>
  </w:style>
  <w:style w:type="paragraph" w:styleId="TOC1">
    <w:name w:val="toc 1"/>
    <w:basedOn w:val="Normal"/>
    <w:next w:val="Normal"/>
    <w:autoRedefine/>
    <w:uiPriority w:val="39"/>
    <w:unhideWhenUsed/>
    <w:rsid w:val="00406220"/>
    <w:pPr>
      <w:spacing w:before="40" w:after="40"/>
    </w:pPr>
  </w:style>
  <w:style w:type="paragraph" w:styleId="TOC3">
    <w:name w:val="toc 3"/>
    <w:basedOn w:val="Normal"/>
    <w:next w:val="Normal"/>
    <w:autoRedefine/>
    <w:uiPriority w:val="39"/>
    <w:unhideWhenUsed/>
    <w:rsid w:val="001F202E"/>
    <w:pPr>
      <w:ind w:left="440"/>
    </w:pPr>
  </w:style>
  <w:style w:type="paragraph" w:styleId="NormalWeb">
    <w:name w:val="Normal (Web)"/>
    <w:basedOn w:val="Normal"/>
    <w:uiPriority w:val="99"/>
    <w:semiHidden/>
    <w:unhideWhenUsed/>
    <w:rsid w:val="008B307D"/>
    <w:pPr>
      <w:spacing w:before="100" w:beforeAutospacing="1" w:afterAutospacing="1" w:line="240" w:lineRule="auto"/>
      <w:jc w:val="left"/>
    </w:pPr>
    <w:rPr>
      <w:rFonts w:ascii="Times New Roman" w:eastAsia="Times New Roman" w:hAnsi="Times New Roman" w:cs="Times New Roman"/>
      <w:sz w:val="24"/>
      <w:szCs w:val="24"/>
      <w:lang w:val="da-DK" w:eastAsia="da-DK"/>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Bahnschrift Light" w:hAnsi="Bahnschrift Light"/>
      <w:sz w:val="20"/>
      <w:szCs w:val="20"/>
      <w:lang w:val="en-GB"/>
    </w:rPr>
  </w:style>
  <w:style w:type="character" w:styleId="CommentReference">
    <w:name w:val="annotation reference"/>
    <w:basedOn w:val="DefaultParagraphFont"/>
    <w:uiPriority w:val="99"/>
    <w:semiHidden/>
    <w:unhideWhenUsed/>
    <w:rPr>
      <w:sz w:val="16"/>
      <w:szCs w:val="16"/>
    </w:rPr>
  </w:style>
  <w:style w:type="character" w:customStyle="1" w:styleId="Heading4Char">
    <w:name w:val="Heading 4 Char"/>
    <w:basedOn w:val="DefaultParagraphFont"/>
    <w:link w:val="Heading4"/>
    <w:uiPriority w:val="9"/>
    <w:rsid w:val="00122298"/>
    <w:rPr>
      <w:rFonts w:ascii="Bahnschrift Light" w:eastAsiaTheme="majorEastAsia" w:hAnsi="Bahnschrift Light" w:cstheme="majorBidi"/>
      <w:i/>
      <w:iCs/>
      <w:lang w:val="en-GB"/>
    </w:rPr>
  </w:style>
  <w:style w:type="paragraph" w:styleId="BalloonText">
    <w:name w:val="Balloon Text"/>
    <w:basedOn w:val="Normal"/>
    <w:link w:val="BalloonTextChar"/>
    <w:uiPriority w:val="99"/>
    <w:semiHidden/>
    <w:unhideWhenUsed/>
    <w:rsid w:val="0012229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2298"/>
    <w:rPr>
      <w:rFonts w:ascii="Segoe UI" w:hAnsi="Segoe UI" w:cs="Segoe UI"/>
      <w:sz w:val="18"/>
      <w:szCs w:val="18"/>
      <w:lang w:val="en-GB"/>
    </w:rPr>
  </w:style>
  <w:style w:type="character" w:styleId="Strong">
    <w:name w:val="Strong"/>
    <w:basedOn w:val="DefaultParagraphFont"/>
    <w:uiPriority w:val="22"/>
    <w:qFormat/>
    <w:rsid w:val="00122298"/>
    <w:rPr>
      <w:b/>
      <w:bCs/>
    </w:rPr>
  </w:style>
  <w:style w:type="paragraph" w:styleId="HTMLPreformatted">
    <w:name w:val="HTML Preformatted"/>
    <w:basedOn w:val="Normal"/>
    <w:link w:val="HTMLPreformattedChar"/>
    <w:uiPriority w:val="99"/>
    <w:semiHidden/>
    <w:unhideWhenUsed/>
    <w:rsid w:val="001222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val="da-DK" w:eastAsia="da-DK"/>
    </w:rPr>
  </w:style>
  <w:style w:type="character" w:customStyle="1" w:styleId="HTMLPreformattedChar">
    <w:name w:val="HTML Preformatted Char"/>
    <w:basedOn w:val="DefaultParagraphFont"/>
    <w:link w:val="HTMLPreformatted"/>
    <w:uiPriority w:val="99"/>
    <w:semiHidden/>
    <w:rsid w:val="00122298"/>
    <w:rPr>
      <w:rFonts w:ascii="Courier New" w:eastAsia="Times New Roman" w:hAnsi="Courier New" w:cs="Courier New"/>
      <w:sz w:val="20"/>
      <w:szCs w:val="20"/>
      <w:lang w:val="da-DK" w:eastAsia="da-DK"/>
    </w:rPr>
  </w:style>
  <w:style w:type="paragraph" w:customStyle="1" w:styleId="codecomment">
    <w:name w:val="code_comment"/>
    <w:basedOn w:val="code"/>
    <w:qFormat/>
    <w:rsid w:val="00122298"/>
    <w:pPr>
      <w:tabs>
        <w:tab w:val="left" w:pos="567"/>
        <w:tab w:val="left" w:pos="1134"/>
        <w:tab w:val="left" w:pos="1701"/>
        <w:tab w:val="left" w:pos="2268"/>
        <w:tab w:val="left" w:pos="2835"/>
      </w:tabs>
      <w:spacing w:before="40" w:after="40"/>
      <w:textAlignment w:val="baseline"/>
    </w:pPr>
    <w:rPr>
      <w:rFonts w:eastAsia="Times New Roman" w:cs="Courier New"/>
      <w:b/>
      <w:bCs/>
      <w:color w:val="7030A0"/>
      <w:szCs w:val="20"/>
      <w:lang w:val="en-US" w:eastAsia="da-DK"/>
    </w:rPr>
  </w:style>
  <w:style w:type="character" w:styleId="LineNumber">
    <w:name w:val="line number"/>
    <w:basedOn w:val="DefaultParagraphFont"/>
    <w:uiPriority w:val="99"/>
    <w:semiHidden/>
    <w:unhideWhenUsed/>
    <w:rsid w:val="00122298"/>
  </w:style>
  <w:style w:type="character" w:customStyle="1" w:styleId="k">
    <w:name w:val="k"/>
    <w:basedOn w:val="DefaultParagraphFont"/>
    <w:rsid w:val="00122298"/>
  </w:style>
  <w:style w:type="character" w:customStyle="1" w:styleId="p">
    <w:name w:val="p"/>
    <w:basedOn w:val="DefaultParagraphFont"/>
    <w:rsid w:val="00122298"/>
  </w:style>
  <w:style w:type="character" w:customStyle="1" w:styleId="n">
    <w:name w:val="n"/>
    <w:basedOn w:val="DefaultParagraphFont"/>
    <w:rsid w:val="00122298"/>
  </w:style>
  <w:style w:type="character" w:customStyle="1" w:styleId="o">
    <w:name w:val="o"/>
    <w:basedOn w:val="DefaultParagraphFont"/>
    <w:rsid w:val="00122298"/>
  </w:style>
  <w:style w:type="character" w:customStyle="1" w:styleId="s1">
    <w:name w:val="s1"/>
    <w:basedOn w:val="DefaultParagraphFont"/>
    <w:rsid w:val="00122298"/>
  </w:style>
  <w:style w:type="character" w:styleId="HTMLCode">
    <w:name w:val="HTML Code"/>
    <w:basedOn w:val="DefaultParagraphFont"/>
    <w:uiPriority w:val="99"/>
    <w:semiHidden/>
    <w:unhideWhenUsed/>
    <w:rsid w:val="00122298"/>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186757">
      <w:bodyDiv w:val="1"/>
      <w:marLeft w:val="0"/>
      <w:marRight w:val="0"/>
      <w:marTop w:val="0"/>
      <w:marBottom w:val="0"/>
      <w:divBdr>
        <w:top w:val="none" w:sz="0" w:space="0" w:color="auto"/>
        <w:left w:val="none" w:sz="0" w:space="0" w:color="auto"/>
        <w:bottom w:val="none" w:sz="0" w:space="0" w:color="auto"/>
        <w:right w:val="none" w:sz="0" w:space="0" w:color="auto"/>
      </w:divBdr>
    </w:div>
    <w:div w:id="60178427">
      <w:bodyDiv w:val="1"/>
      <w:marLeft w:val="0"/>
      <w:marRight w:val="0"/>
      <w:marTop w:val="0"/>
      <w:marBottom w:val="0"/>
      <w:divBdr>
        <w:top w:val="none" w:sz="0" w:space="0" w:color="auto"/>
        <w:left w:val="none" w:sz="0" w:space="0" w:color="auto"/>
        <w:bottom w:val="none" w:sz="0" w:space="0" w:color="auto"/>
        <w:right w:val="none" w:sz="0" w:space="0" w:color="auto"/>
      </w:divBdr>
    </w:div>
    <w:div w:id="133301153">
      <w:bodyDiv w:val="1"/>
      <w:marLeft w:val="0"/>
      <w:marRight w:val="0"/>
      <w:marTop w:val="0"/>
      <w:marBottom w:val="0"/>
      <w:divBdr>
        <w:top w:val="none" w:sz="0" w:space="0" w:color="auto"/>
        <w:left w:val="none" w:sz="0" w:space="0" w:color="auto"/>
        <w:bottom w:val="none" w:sz="0" w:space="0" w:color="auto"/>
        <w:right w:val="none" w:sz="0" w:space="0" w:color="auto"/>
      </w:divBdr>
    </w:div>
    <w:div w:id="308021541">
      <w:bodyDiv w:val="1"/>
      <w:marLeft w:val="0"/>
      <w:marRight w:val="0"/>
      <w:marTop w:val="0"/>
      <w:marBottom w:val="0"/>
      <w:divBdr>
        <w:top w:val="none" w:sz="0" w:space="0" w:color="auto"/>
        <w:left w:val="none" w:sz="0" w:space="0" w:color="auto"/>
        <w:bottom w:val="none" w:sz="0" w:space="0" w:color="auto"/>
        <w:right w:val="none" w:sz="0" w:space="0" w:color="auto"/>
      </w:divBdr>
    </w:div>
    <w:div w:id="314535345">
      <w:bodyDiv w:val="1"/>
      <w:marLeft w:val="0"/>
      <w:marRight w:val="0"/>
      <w:marTop w:val="0"/>
      <w:marBottom w:val="0"/>
      <w:divBdr>
        <w:top w:val="none" w:sz="0" w:space="0" w:color="auto"/>
        <w:left w:val="none" w:sz="0" w:space="0" w:color="auto"/>
        <w:bottom w:val="none" w:sz="0" w:space="0" w:color="auto"/>
        <w:right w:val="none" w:sz="0" w:space="0" w:color="auto"/>
      </w:divBdr>
    </w:div>
    <w:div w:id="373502328">
      <w:bodyDiv w:val="1"/>
      <w:marLeft w:val="0"/>
      <w:marRight w:val="0"/>
      <w:marTop w:val="0"/>
      <w:marBottom w:val="0"/>
      <w:divBdr>
        <w:top w:val="none" w:sz="0" w:space="0" w:color="auto"/>
        <w:left w:val="none" w:sz="0" w:space="0" w:color="auto"/>
        <w:bottom w:val="none" w:sz="0" w:space="0" w:color="auto"/>
        <w:right w:val="none" w:sz="0" w:space="0" w:color="auto"/>
      </w:divBdr>
    </w:div>
    <w:div w:id="594167303">
      <w:bodyDiv w:val="1"/>
      <w:marLeft w:val="0"/>
      <w:marRight w:val="0"/>
      <w:marTop w:val="0"/>
      <w:marBottom w:val="0"/>
      <w:divBdr>
        <w:top w:val="none" w:sz="0" w:space="0" w:color="auto"/>
        <w:left w:val="none" w:sz="0" w:space="0" w:color="auto"/>
        <w:bottom w:val="none" w:sz="0" w:space="0" w:color="auto"/>
        <w:right w:val="none" w:sz="0" w:space="0" w:color="auto"/>
      </w:divBdr>
    </w:div>
    <w:div w:id="597909961">
      <w:bodyDiv w:val="1"/>
      <w:marLeft w:val="0"/>
      <w:marRight w:val="0"/>
      <w:marTop w:val="0"/>
      <w:marBottom w:val="0"/>
      <w:divBdr>
        <w:top w:val="none" w:sz="0" w:space="0" w:color="auto"/>
        <w:left w:val="none" w:sz="0" w:space="0" w:color="auto"/>
        <w:bottom w:val="none" w:sz="0" w:space="0" w:color="auto"/>
        <w:right w:val="none" w:sz="0" w:space="0" w:color="auto"/>
      </w:divBdr>
    </w:div>
    <w:div w:id="692149847">
      <w:bodyDiv w:val="1"/>
      <w:marLeft w:val="0"/>
      <w:marRight w:val="0"/>
      <w:marTop w:val="0"/>
      <w:marBottom w:val="0"/>
      <w:divBdr>
        <w:top w:val="none" w:sz="0" w:space="0" w:color="auto"/>
        <w:left w:val="none" w:sz="0" w:space="0" w:color="auto"/>
        <w:bottom w:val="none" w:sz="0" w:space="0" w:color="auto"/>
        <w:right w:val="none" w:sz="0" w:space="0" w:color="auto"/>
      </w:divBdr>
    </w:div>
    <w:div w:id="846751600">
      <w:bodyDiv w:val="1"/>
      <w:marLeft w:val="0"/>
      <w:marRight w:val="0"/>
      <w:marTop w:val="0"/>
      <w:marBottom w:val="0"/>
      <w:divBdr>
        <w:top w:val="none" w:sz="0" w:space="0" w:color="auto"/>
        <w:left w:val="none" w:sz="0" w:space="0" w:color="auto"/>
        <w:bottom w:val="none" w:sz="0" w:space="0" w:color="auto"/>
        <w:right w:val="none" w:sz="0" w:space="0" w:color="auto"/>
      </w:divBdr>
    </w:div>
    <w:div w:id="984089800">
      <w:bodyDiv w:val="1"/>
      <w:marLeft w:val="0"/>
      <w:marRight w:val="0"/>
      <w:marTop w:val="0"/>
      <w:marBottom w:val="0"/>
      <w:divBdr>
        <w:top w:val="none" w:sz="0" w:space="0" w:color="auto"/>
        <w:left w:val="none" w:sz="0" w:space="0" w:color="auto"/>
        <w:bottom w:val="none" w:sz="0" w:space="0" w:color="auto"/>
        <w:right w:val="none" w:sz="0" w:space="0" w:color="auto"/>
      </w:divBdr>
    </w:div>
    <w:div w:id="1276251672">
      <w:bodyDiv w:val="1"/>
      <w:marLeft w:val="0"/>
      <w:marRight w:val="0"/>
      <w:marTop w:val="0"/>
      <w:marBottom w:val="0"/>
      <w:divBdr>
        <w:top w:val="none" w:sz="0" w:space="0" w:color="auto"/>
        <w:left w:val="none" w:sz="0" w:space="0" w:color="auto"/>
        <w:bottom w:val="none" w:sz="0" w:space="0" w:color="auto"/>
        <w:right w:val="none" w:sz="0" w:space="0" w:color="auto"/>
      </w:divBdr>
    </w:div>
    <w:div w:id="1658220788">
      <w:bodyDiv w:val="1"/>
      <w:marLeft w:val="0"/>
      <w:marRight w:val="0"/>
      <w:marTop w:val="0"/>
      <w:marBottom w:val="0"/>
      <w:divBdr>
        <w:top w:val="none" w:sz="0" w:space="0" w:color="auto"/>
        <w:left w:val="none" w:sz="0" w:space="0" w:color="auto"/>
        <w:bottom w:val="none" w:sz="0" w:space="0" w:color="auto"/>
        <w:right w:val="none" w:sz="0" w:space="0" w:color="auto"/>
      </w:divBdr>
    </w:div>
    <w:div w:id="1795706919">
      <w:bodyDiv w:val="1"/>
      <w:marLeft w:val="0"/>
      <w:marRight w:val="0"/>
      <w:marTop w:val="0"/>
      <w:marBottom w:val="0"/>
      <w:divBdr>
        <w:top w:val="none" w:sz="0" w:space="0" w:color="auto"/>
        <w:left w:val="none" w:sz="0" w:space="0" w:color="auto"/>
        <w:bottom w:val="none" w:sz="0" w:space="0" w:color="auto"/>
        <w:right w:val="none" w:sz="0" w:space="0" w:color="auto"/>
      </w:divBdr>
    </w:div>
    <w:div w:id="2036609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ifcopenshell.org/python" TargetMode="External"/><Relationship Id="rId26" Type="http://schemas.openxmlformats.org/officeDocument/2006/relationships/footer" Target="footer3.xml"/><Relationship Id="rId21" Type="http://schemas.openxmlformats.org/officeDocument/2006/relationships/header" Target="header1.xml"/><Relationship Id="rId34"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hyperlink" Target="http://ifcopenshell.org/python" TargetMode="External"/><Relationship Id="rId17" Type="http://schemas.openxmlformats.org/officeDocument/2006/relationships/image" Target="media/image6.png"/><Relationship Id="rId25" Type="http://schemas.openxmlformats.org/officeDocument/2006/relationships/header" Target="header3.xml"/><Relationship Id="rId33" Type="http://schemas.openxmlformats.org/officeDocument/2006/relationships/image" Target="media/image10.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8.png"/><Relationship Id="rId29"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32" Type="http://schemas.openxmlformats.org/officeDocument/2006/relationships/image" Target="media/image9.png"/><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eader" Target="header2.xml"/><Relationship Id="rId28" Type="http://schemas.openxmlformats.org/officeDocument/2006/relationships/footer" Target="footer4.xm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hyperlink" Target="https://github.com/lark-parser/lar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footer" Target="footer1.xml"/><Relationship Id="rId27" Type="http://schemas.openxmlformats.org/officeDocument/2006/relationships/header" Target="header4.xml"/><Relationship Id="rId30" Type="http://schemas.openxmlformats.org/officeDocument/2006/relationships/footer" Target="footer5.xml"/><Relationship Id="rId35" Type="http://schemas.openxmlformats.org/officeDocument/2006/relationships/image" Target="media/image12.png"/><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0DFF7533BF3F544AB7850FC6A0FDD3E2" ma:contentTypeVersion="9" ma:contentTypeDescription="Opret et nyt dokument." ma:contentTypeScope="" ma:versionID="d7eb569b3a81b154615013a653044e3a">
  <xsd:schema xmlns:xsd="http://www.w3.org/2001/XMLSchema" xmlns:xs="http://www.w3.org/2001/XMLSchema" xmlns:p="http://schemas.microsoft.com/office/2006/metadata/properties" xmlns:ns2="34ba0fe7-740b-4514-b98a-d2b6ad1a2f21" targetNamespace="http://schemas.microsoft.com/office/2006/metadata/properties" ma:root="true" ma:fieldsID="8f7e354d83bf578ebe2214117994de4e" ns2:_="">
    <xsd:import namespace="34ba0fe7-740b-4514-b98a-d2b6ad1a2f2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ba0fe7-740b-4514-b98a-d2b6ad1a2f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dhol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A6553F5-D206-4CC8-8C04-84D5A9F2C698}">
  <ds:schemaRefs>
    <ds:schemaRef ds:uri="http://schemas.openxmlformats.org/officeDocument/2006/bibliography"/>
  </ds:schemaRefs>
</ds:datastoreItem>
</file>

<file path=customXml/itemProps2.xml><?xml version="1.0" encoding="utf-8"?>
<ds:datastoreItem xmlns:ds="http://schemas.openxmlformats.org/officeDocument/2006/customXml" ds:itemID="{D715CB0C-D4E6-4F1B-A8E9-99A54DC38B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ba0fe7-740b-4514-b98a-d2b6ad1a2f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37387F9-56A9-4466-906C-3F3465398CEB}">
  <ds:schemaRefs>
    <ds:schemaRef ds:uri="http://schemas.microsoft.com/sharepoint/v3/contenttype/forms"/>
  </ds:schemaRefs>
</ds:datastoreItem>
</file>

<file path=customXml/itemProps4.xml><?xml version="1.0" encoding="utf-8"?>
<ds:datastoreItem xmlns:ds="http://schemas.openxmlformats.org/officeDocument/2006/customXml" ds:itemID="{223B6666-55C3-40DF-BD40-0A605B1F5B5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5</Pages>
  <Words>3323</Words>
  <Characters>20277</Characters>
  <Application>Microsoft Office Word</Application>
  <DocSecurity>0</DocSecurity>
  <Lines>168</Lines>
  <Paragraphs>47</Paragraphs>
  <ScaleCrop>false</ScaleCrop>
  <Company/>
  <LinksUpToDate>false</LinksUpToDate>
  <CharactersWithSpaces>23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Pat McGinley</dc:creator>
  <cp:keywords/>
  <dc:description/>
  <cp:lastModifiedBy>Tim Pat McGinley</cp:lastModifiedBy>
  <cp:revision>3</cp:revision>
  <dcterms:created xsi:type="dcterms:W3CDTF">2021-01-12T12:16:00Z</dcterms:created>
  <dcterms:modified xsi:type="dcterms:W3CDTF">2021-01-12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DFF7533BF3F544AB7850FC6A0FDD3E2</vt:lpwstr>
  </property>
</Properties>
</file>